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54A15" w14:textId="77777777" w:rsidR="006472FD" w:rsidRDefault="004B35F2">
      <w:pPr>
        <w:pStyle w:val="BodyText"/>
        <w:ind w:left="211"/>
        <w:rPr>
          <w:rFonts w:ascii="Times New Roman"/>
        </w:rPr>
      </w:pPr>
      <w:r>
        <w:rPr>
          <w:noProof/>
        </w:rPr>
        <w:drawing>
          <wp:anchor distT="0" distB="0" distL="0" distR="0" simplePos="0" relativeHeight="251639808" behindDoc="0" locked="0" layoutInCell="1" allowOverlap="1" wp14:anchorId="08C54E9D" wp14:editId="1A1F68FD">
            <wp:simplePos x="0" y="0"/>
            <wp:positionH relativeFrom="page">
              <wp:posOffset>6570014</wp:posOffset>
            </wp:positionH>
            <wp:positionV relativeFrom="page">
              <wp:posOffset>2637608</wp:posOffset>
            </wp:positionV>
            <wp:extent cx="4121988" cy="4922396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21988" cy="49223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noProof/>
        </w:rPr>
        <w:drawing>
          <wp:inline distT="0" distB="0" distL="0" distR="0" wp14:anchorId="08C54E9F" wp14:editId="08C54EA0">
            <wp:extent cx="626181" cy="557212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6181" cy="557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54A16" w14:textId="77777777" w:rsidR="006472FD" w:rsidRDefault="00D24C10">
      <w:pPr>
        <w:pStyle w:val="BodyText"/>
        <w:rPr>
          <w:rFonts w:ascii="Times New Roman"/>
          <w:sz w:val="4"/>
        </w:rPr>
      </w:pPr>
      <w:r>
        <w:pict w14:anchorId="08C54EA1">
          <v:shape id="docshape2" o:spid="_x0000_s2108" style="position:absolute;margin-left:39.65pt;margin-top:3.5pt;width:49.05pt;height:6.8pt;z-index:-251637760;mso-wrap-distance-left:0;mso-wrap-distance-right:0;mso-position-horizontal-relative:page" coordorigin="793,70" coordsize="981,136" o:spt="100" adj="0,,0" path="m1642,77r,8l1664,87r,106l1642,195r,8l1659,202r47,l1706,195r-20,-2l1686,146r38,l1721,142r11,-4l1733,137r-48,l1685,87r51,l1734,85r-16,-6l1699,77r-37,l1642,77xm1706,202r-16,l1697,203r9,l1706,202xm1724,146r-25,l1708,161r10,14l1728,189r10,13l1773,203r,-8l1760,193r-11,-12l1739,169r-9,-13l1724,146xm1736,87r-16,l1726,100r,27l1718,137r15,l1741,131r6,-9l1749,111r-4,-15l1736,87xm1415,77r,8l1437,87r,106l1415,195r,8l1432,202r48,l1480,195r-22,-2l1458,87r22,-2l1480,77r-40,l1415,77xm1480,202r-17,l1480,203r,-1xm1480,77r-25,l1480,77r,xm1273,77r,8l1288,87r41,117l1345,204r8,-24l1342,180,1311,87r20,-2l1331,77r-31,l1273,77xm1353,77r,8l1373,87r-31,93l1353,180r33,-93l1400,85r,-8l1378,77r-25,xm1331,77r-31,l1331,77r,xm1400,77r-22,l1400,77r,xm793,77r,8l815,87r,106l793,195r,8l815,202r82,l898,193r-58,l838,192r-1,-1l837,190r,-46l879,144r,-9l837,135r,-48l891,87r,-10l813,77r-20,xm900,167r-8,l888,181r-2,7l881,192r-5,1l898,193r2,-26xm879,144r-11,l870,158r9,l879,144xm879,121r-9,l868,135r11,l879,121xm891,87r-12,l883,106r8,l891,87xm891,70r-8,l881,77r10,l891,70xm1055,164r-9,l1046,206r9,l1057,196r60,l1117,196r,-1l1077,195r-12,-5l1058,182r-1,-5l1056,169r-1,-5xm1117,196r-60,l1065,201r11,4l1088,205r16,-3l1117,196xm1096,75r-8,l1072,77r-12,7l1052,94r-3,14l1058,131r21,14l1099,158r9,17l1108,187r-7,8l1117,195r9,-10l1129,170r,l1119,147r-20,-15l1078,119r-9,-16l1069,90r9,-5l1122,85r,-5l1111,80r-7,-3l1096,75xm1122,85r-25,l1104,87r6,3l1111,96r1,5l1113,107r9,l1122,85xm1122,70r-9,l1111,80r11,l1122,70xm926,77r,8l948,87r,106l926,195r,8l946,202r79,l1025,193r-47,l972,193r-1,-1l970,191r,-104l992,85r,-8l946,77r-20,xm1027,162r-8,l1015,181r-3,6l1009,190r-1,2l1004,193r21,l1027,162xm992,77r-26,l992,77r,xm1155,77r,8l1177,87r,106l1155,195r,8l1177,202r84,l1262,193r-60,l1200,192r,l1199,191r,-1l1199,144r42,l1241,135r-42,l1199,87r54,l1253,77r-78,l1155,77xm1265,167r-9,l1253,181r-3,7l1248,190r-2,2l1241,193r21,l1265,167xm1241,144r-11,l1233,158r8,l1241,144xm1241,121r-8,l1230,135r11,l1241,121xm1253,87r-12,l1245,106r8,l1253,87xm1253,70r-8,l1243,77r10,l1253,70xm1508,77r,8l1530,87r,106l1508,195r,8l1530,202r83,l1614,193r-59,l1554,192r-1,-1l1552,190r,-46l1594,144r,-9l1552,135r,-48l1607,87r,-10l1529,77r-21,xm1616,167r-8,l1604,181r-3,7l1597,192r-5,1l1614,193r2,-26xm1594,144r-10,l1586,158r8,l1594,144xm1594,121r-8,l1584,135r10,l1594,121xm1607,87r-12,l1598,106r9,l1607,87xm1607,70r-9,l1596,77r11,l1607,70xe" fillcolor="#ff6c00" stroked="f">
            <v:stroke joinstyle="round"/>
            <v:formulas/>
            <v:path arrowok="t" o:connecttype="segments"/>
            <w10:wrap type="topAndBottom" anchorx="page"/>
          </v:shape>
        </w:pict>
      </w:r>
    </w:p>
    <w:p w14:paraId="08C54A17" w14:textId="77777777" w:rsidR="006472FD" w:rsidRDefault="006472FD">
      <w:pPr>
        <w:pStyle w:val="BodyText"/>
        <w:rPr>
          <w:rFonts w:ascii="Times New Roman"/>
        </w:rPr>
      </w:pPr>
    </w:p>
    <w:p w14:paraId="08C54A18" w14:textId="77777777" w:rsidR="006472FD" w:rsidRDefault="006472FD">
      <w:pPr>
        <w:pStyle w:val="BodyText"/>
        <w:rPr>
          <w:rFonts w:ascii="Times New Roman"/>
        </w:rPr>
      </w:pPr>
    </w:p>
    <w:p w14:paraId="08C54A19" w14:textId="77777777" w:rsidR="006472FD" w:rsidRDefault="006472FD">
      <w:pPr>
        <w:pStyle w:val="BodyText"/>
        <w:rPr>
          <w:rFonts w:ascii="Times New Roman"/>
        </w:rPr>
      </w:pPr>
    </w:p>
    <w:p w14:paraId="08C54A1A" w14:textId="77777777" w:rsidR="006472FD" w:rsidRDefault="006472FD">
      <w:pPr>
        <w:pStyle w:val="BodyText"/>
        <w:rPr>
          <w:rFonts w:ascii="Times New Roman"/>
        </w:rPr>
      </w:pPr>
    </w:p>
    <w:p w14:paraId="08C54A1B" w14:textId="77777777" w:rsidR="006472FD" w:rsidRDefault="006472FD">
      <w:pPr>
        <w:pStyle w:val="BodyText"/>
        <w:rPr>
          <w:rFonts w:ascii="Times New Roman"/>
        </w:rPr>
      </w:pPr>
    </w:p>
    <w:p w14:paraId="08C54A1C" w14:textId="77777777" w:rsidR="006472FD" w:rsidRDefault="006472FD">
      <w:pPr>
        <w:pStyle w:val="BodyText"/>
        <w:rPr>
          <w:rFonts w:ascii="Times New Roman"/>
        </w:rPr>
      </w:pPr>
    </w:p>
    <w:p w14:paraId="08C54A1D" w14:textId="77777777" w:rsidR="006472FD" w:rsidRDefault="006472FD">
      <w:pPr>
        <w:pStyle w:val="BodyText"/>
        <w:rPr>
          <w:rFonts w:ascii="Times New Roman"/>
        </w:rPr>
      </w:pPr>
    </w:p>
    <w:p w14:paraId="08C54A1E" w14:textId="77777777" w:rsidR="006472FD" w:rsidRDefault="006472FD">
      <w:pPr>
        <w:pStyle w:val="BodyText"/>
        <w:rPr>
          <w:rFonts w:ascii="Times New Roman"/>
        </w:rPr>
      </w:pPr>
    </w:p>
    <w:p w14:paraId="08C54A1F" w14:textId="77777777" w:rsidR="006472FD" w:rsidRDefault="006472FD">
      <w:pPr>
        <w:pStyle w:val="BodyText"/>
        <w:rPr>
          <w:rFonts w:ascii="Times New Roman"/>
        </w:rPr>
      </w:pPr>
    </w:p>
    <w:p w14:paraId="08C54A20" w14:textId="77777777" w:rsidR="006472FD" w:rsidRDefault="006472FD">
      <w:pPr>
        <w:pStyle w:val="BodyText"/>
        <w:rPr>
          <w:rFonts w:ascii="Times New Roman"/>
        </w:rPr>
      </w:pPr>
    </w:p>
    <w:p w14:paraId="08C54A21" w14:textId="77777777" w:rsidR="006472FD" w:rsidRDefault="006472FD">
      <w:pPr>
        <w:pStyle w:val="BodyText"/>
        <w:rPr>
          <w:rFonts w:ascii="Times New Roman"/>
          <w:sz w:val="27"/>
        </w:rPr>
      </w:pPr>
    </w:p>
    <w:p w14:paraId="08C54A22" w14:textId="77777777" w:rsidR="006472FD" w:rsidRDefault="004B35F2">
      <w:pPr>
        <w:pStyle w:val="Title"/>
        <w:spacing w:before="207"/>
      </w:pPr>
      <w:r>
        <w:rPr>
          <w:color w:val="EB6400"/>
        </w:rPr>
        <w:t xml:space="preserve">Elsevier </w:t>
      </w:r>
      <w:r>
        <w:rPr>
          <w:color w:val="EB6400"/>
          <w:spacing w:val="-2"/>
        </w:rPr>
        <w:t>Trademarks</w:t>
      </w:r>
    </w:p>
    <w:p w14:paraId="08C54A23" w14:textId="77777777" w:rsidR="006472FD" w:rsidRDefault="006472FD">
      <w:pPr>
        <w:pStyle w:val="BodyText"/>
        <w:rPr>
          <w:sz w:val="138"/>
        </w:rPr>
      </w:pPr>
    </w:p>
    <w:p w14:paraId="08C54A24" w14:textId="77777777" w:rsidR="006472FD" w:rsidRDefault="006472FD">
      <w:pPr>
        <w:pStyle w:val="BodyText"/>
        <w:spacing w:before="9"/>
        <w:rPr>
          <w:sz w:val="189"/>
        </w:rPr>
      </w:pPr>
    </w:p>
    <w:p w14:paraId="08C54A25" w14:textId="3798DA0F" w:rsidR="006472FD" w:rsidRDefault="008E70EF">
      <w:pPr>
        <w:pStyle w:val="Heading1"/>
        <w:spacing w:before="0"/>
        <w:ind w:left="140"/>
      </w:pPr>
      <w:r>
        <w:rPr>
          <w:color w:val="26292C"/>
        </w:rPr>
        <w:t>June</w:t>
      </w:r>
      <w:r w:rsidR="004B35F2">
        <w:rPr>
          <w:color w:val="26292C"/>
        </w:rPr>
        <w:t xml:space="preserve"> </w:t>
      </w:r>
      <w:r w:rsidR="004B35F2">
        <w:rPr>
          <w:color w:val="26292C"/>
          <w:spacing w:val="-4"/>
        </w:rPr>
        <w:t>202</w:t>
      </w:r>
      <w:r w:rsidR="00370439">
        <w:rPr>
          <w:color w:val="26292C"/>
          <w:spacing w:val="-4"/>
        </w:rPr>
        <w:t>3</w:t>
      </w:r>
    </w:p>
    <w:p w14:paraId="08C54A26" w14:textId="77777777" w:rsidR="006472FD" w:rsidRDefault="006472FD">
      <w:pPr>
        <w:sectPr w:rsidR="006472FD">
          <w:footerReference w:type="default" r:id="rId9"/>
          <w:type w:val="continuous"/>
          <w:pgSz w:w="16840" w:h="11910" w:orient="landscape"/>
          <w:pgMar w:top="860" w:right="1460" w:bottom="660" w:left="580" w:header="0" w:footer="471" w:gutter="0"/>
          <w:pgNumType w:start="1"/>
          <w:cols w:space="720"/>
        </w:sectPr>
      </w:pPr>
    </w:p>
    <w:p w14:paraId="08C54A27" w14:textId="77777777" w:rsidR="006472FD" w:rsidRDefault="004B35F2">
      <w:pPr>
        <w:pStyle w:val="Title"/>
      </w:pPr>
      <w:r>
        <w:rPr>
          <w:noProof/>
        </w:rPr>
        <w:lastRenderedPageBreak/>
        <w:drawing>
          <wp:anchor distT="0" distB="0" distL="0" distR="0" simplePos="0" relativeHeight="251643904" behindDoc="1" locked="0" layoutInCell="1" allowOverlap="1" wp14:anchorId="08C54EA2" wp14:editId="06E7BF84">
            <wp:simplePos x="0" y="0"/>
            <wp:positionH relativeFrom="page">
              <wp:posOffset>6564007</wp:posOffset>
            </wp:positionH>
            <wp:positionV relativeFrom="page">
              <wp:posOffset>2630811</wp:posOffset>
            </wp:positionV>
            <wp:extent cx="4127995" cy="4929193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27995" cy="49291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EB6400"/>
        </w:rPr>
        <w:t xml:space="preserve">Elsevier </w:t>
      </w:r>
      <w:r>
        <w:rPr>
          <w:color w:val="EB6400"/>
          <w:spacing w:val="-2"/>
        </w:rPr>
        <w:t>Trademarks</w:t>
      </w:r>
    </w:p>
    <w:p w14:paraId="08C54A28" w14:textId="77777777" w:rsidR="006472FD" w:rsidRDefault="004B35F2">
      <w:pPr>
        <w:spacing w:before="858"/>
        <w:ind w:left="140"/>
        <w:rPr>
          <w:sz w:val="36"/>
        </w:rPr>
      </w:pPr>
      <w:r>
        <w:rPr>
          <w:color w:val="26292C"/>
          <w:sz w:val="36"/>
        </w:rPr>
        <w:t>Elsevier</w:t>
      </w:r>
      <w:r>
        <w:rPr>
          <w:color w:val="26292C"/>
          <w:spacing w:val="1"/>
          <w:sz w:val="36"/>
        </w:rPr>
        <w:t xml:space="preserve"> </w:t>
      </w:r>
      <w:r>
        <w:rPr>
          <w:color w:val="26292C"/>
          <w:sz w:val="36"/>
        </w:rPr>
        <w:t>and</w:t>
      </w:r>
      <w:r>
        <w:rPr>
          <w:color w:val="26292C"/>
          <w:spacing w:val="1"/>
          <w:sz w:val="36"/>
        </w:rPr>
        <w:t xml:space="preserve"> </w:t>
      </w:r>
      <w:r>
        <w:rPr>
          <w:color w:val="26292C"/>
          <w:sz w:val="36"/>
        </w:rPr>
        <w:t>its</w:t>
      </w:r>
      <w:r>
        <w:rPr>
          <w:color w:val="26292C"/>
          <w:spacing w:val="1"/>
          <w:sz w:val="36"/>
        </w:rPr>
        <w:t xml:space="preserve"> </w:t>
      </w:r>
      <w:r>
        <w:rPr>
          <w:color w:val="26292C"/>
          <w:sz w:val="36"/>
        </w:rPr>
        <w:t>affiliates</w:t>
      </w:r>
      <w:r>
        <w:rPr>
          <w:color w:val="26292C"/>
          <w:spacing w:val="2"/>
          <w:sz w:val="36"/>
        </w:rPr>
        <w:t xml:space="preserve"> </w:t>
      </w:r>
      <w:r>
        <w:rPr>
          <w:color w:val="26292C"/>
          <w:sz w:val="36"/>
        </w:rPr>
        <w:t>own</w:t>
      </w:r>
      <w:r>
        <w:rPr>
          <w:color w:val="26292C"/>
          <w:spacing w:val="1"/>
          <w:sz w:val="36"/>
        </w:rPr>
        <w:t xml:space="preserve"> </w:t>
      </w:r>
      <w:r>
        <w:rPr>
          <w:color w:val="26292C"/>
          <w:sz w:val="36"/>
        </w:rPr>
        <w:t>the</w:t>
      </w:r>
      <w:r>
        <w:rPr>
          <w:color w:val="26292C"/>
          <w:spacing w:val="1"/>
          <w:sz w:val="36"/>
        </w:rPr>
        <w:t xml:space="preserve"> </w:t>
      </w:r>
      <w:r>
        <w:rPr>
          <w:color w:val="26292C"/>
          <w:sz w:val="36"/>
        </w:rPr>
        <w:t>below</w:t>
      </w:r>
      <w:r>
        <w:rPr>
          <w:color w:val="26292C"/>
          <w:spacing w:val="-4"/>
          <w:sz w:val="36"/>
        </w:rPr>
        <w:t xml:space="preserve"> </w:t>
      </w:r>
      <w:r>
        <w:rPr>
          <w:color w:val="26292C"/>
          <w:sz w:val="36"/>
        </w:rPr>
        <w:t>registered</w:t>
      </w:r>
      <w:r>
        <w:rPr>
          <w:color w:val="26292C"/>
          <w:spacing w:val="2"/>
          <w:sz w:val="36"/>
        </w:rPr>
        <w:t xml:space="preserve"> </w:t>
      </w:r>
      <w:r>
        <w:rPr>
          <w:color w:val="26292C"/>
          <w:spacing w:val="-2"/>
          <w:sz w:val="36"/>
        </w:rPr>
        <w:t>trademarks.</w:t>
      </w:r>
    </w:p>
    <w:p w14:paraId="08C54A29" w14:textId="77777777" w:rsidR="006472FD" w:rsidRDefault="004B35F2">
      <w:pPr>
        <w:spacing w:before="418" w:line="218" w:lineRule="auto"/>
        <w:ind w:left="140"/>
        <w:rPr>
          <w:sz w:val="36"/>
        </w:rPr>
      </w:pPr>
      <w:r>
        <w:rPr>
          <w:color w:val="26292C"/>
          <w:sz w:val="36"/>
        </w:rPr>
        <w:t>Please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note,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this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list</w:t>
      </w:r>
      <w:r>
        <w:rPr>
          <w:color w:val="26292C"/>
          <w:spacing w:val="-9"/>
          <w:sz w:val="36"/>
        </w:rPr>
        <w:t xml:space="preserve"> </w:t>
      </w:r>
      <w:r>
        <w:rPr>
          <w:color w:val="26292C"/>
          <w:sz w:val="36"/>
        </w:rPr>
        <w:t>is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not</w:t>
      </w:r>
      <w:r>
        <w:rPr>
          <w:color w:val="26292C"/>
          <w:spacing w:val="-9"/>
          <w:sz w:val="36"/>
        </w:rPr>
        <w:t xml:space="preserve"> </w:t>
      </w:r>
      <w:r>
        <w:rPr>
          <w:color w:val="26292C"/>
          <w:sz w:val="36"/>
        </w:rPr>
        <w:t>intended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to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be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comprehensive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of Elsevier’s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trademarks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or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intellectual property rights, and the absence of a mark from this list does not waive Elsevier’s rights.</w:t>
      </w:r>
    </w:p>
    <w:p w14:paraId="08C54A2A" w14:textId="77777777" w:rsidR="006472FD" w:rsidRDefault="004B35F2">
      <w:pPr>
        <w:spacing w:before="397"/>
        <w:ind w:left="140"/>
        <w:rPr>
          <w:sz w:val="36"/>
        </w:rPr>
      </w:pPr>
      <w:r>
        <w:rPr>
          <w:color w:val="26292C"/>
          <w:sz w:val="36"/>
        </w:rPr>
        <w:t>Third-party</w:t>
      </w:r>
      <w:r>
        <w:rPr>
          <w:color w:val="26292C"/>
          <w:spacing w:val="-7"/>
          <w:sz w:val="36"/>
        </w:rPr>
        <w:t xml:space="preserve"> </w:t>
      </w:r>
      <w:r>
        <w:rPr>
          <w:color w:val="26292C"/>
          <w:sz w:val="36"/>
        </w:rPr>
        <w:t>use</w:t>
      </w:r>
      <w:r>
        <w:rPr>
          <w:color w:val="26292C"/>
          <w:spacing w:val="-2"/>
          <w:sz w:val="36"/>
        </w:rPr>
        <w:t xml:space="preserve"> </w:t>
      </w:r>
      <w:r>
        <w:rPr>
          <w:color w:val="26292C"/>
          <w:sz w:val="36"/>
        </w:rPr>
        <w:t>of</w:t>
      </w:r>
      <w:r>
        <w:rPr>
          <w:color w:val="26292C"/>
          <w:spacing w:val="7"/>
          <w:sz w:val="36"/>
        </w:rPr>
        <w:t xml:space="preserve"> </w:t>
      </w:r>
      <w:r>
        <w:rPr>
          <w:color w:val="26292C"/>
          <w:sz w:val="36"/>
        </w:rPr>
        <w:t>Elsevier</w:t>
      </w:r>
      <w:r>
        <w:rPr>
          <w:color w:val="26292C"/>
          <w:spacing w:val="-2"/>
          <w:sz w:val="36"/>
        </w:rPr>
        <w:t xml:space="preserve"> </w:t>
      </w:r>
      <w:r>
        <w:rPr>
          <w:color w:val="26292C"/>
          <w:sz w:val="36"/>
        </w:rPr>
        <w:t>trademarks</w:t>
      </w:r>
      <w:r>
        <w:rPr>
          <w:color w:val="26292C"/>
          <w:spacing w:val="-2"/>
          <w:sz w:val="36"/>
        </w:rPr>
        <w:t xml:space="preserve"> </w:t>
      </w:r>
      <w:r>
        <w:rPr>
          <w:color w:val="26292C"/>
          <w:sz w:val="36"/>
        </w:rPr>
        <w:t>may</w:t>
      </w:r>
      <w:r>
        <w:rPr>
          <w:color w:val="26292C"/>
          <w:spacing w:val="-6"/>
          <w:sz w:val="36"/>
        </w:rPr>
        <w:t xml:space="preserve"> </w:t>
      </w:r>
      <w:r>
        <w:rPr>
          <w:color w:val="26292C"/>
          <w:sz w:val="36"/>
        </w:rPr>
        <w:t>require</w:t>
      </w:r>
      <w:r>
        <w:rPr>
          <w:color w:val="26292C"/>
          <w:spacing w:val="-2"/>
          <w:sz w:val="36"/>
        </w:rPr>
        <w:t xml:space="preserve"> </w:t>
      </w:r>
      <w:r>
        <w:rPr>
          <w:color w:val="26292C"/>
          <w:sz w:val="36"/>
        </w:rPr>
        <w:t>a</w:t>
      </w:r>
      <w:r>
        <w:rPr>
          <w:color w:val="26292C"/>
          <w:spacing w:val="-2"/>
          <w:sz w:val="36"/>
        </w:rPr>
        <w:t xml:space="preserve"> </w:t>
      </w:r>
      <w:r>
        <w:rPr>
          <w:color w:val="26292C"/>
          <w:sz w:val="36"/>
        </w:rPr>
        <w:t>written</w:t>
      </w:r>
      <w:r>
        <w:rPr>
          <w:color w:val="26292C"/>
          <w:spacing w:val="-2"/>
          <w:sz w:val="36"/>
        </w:rPr>
        <w:t xml:space="preserve"> </w:t>
      </w:r>
      <w:r>
        <w:rPr>
          <w:color w:val="26292C"/>
          <w:sz w:val="36"/>
        </w:rPr>
        <w:t>license,</w:t>
      </w:r>
      <w:r>
        <w:rPr>
          <w:color w:val="26292C"/>
          <w:spacing w:val="-2"/>
          <w:sz w:val="36"/>
        </w:rPr>
        <w:t xml:space="preserve"> </w:t>
      </w:r>
      <w:r>
        <w:rPr>
          <w:color w:val="26292C"/>
          <w:sz w:val="36"/>
        </w:rPr>
        <w:t>such</w:t>
      </w:r>
      <w:r>
        <w:rPr>
          <w:color w:val="26292C"/>
          <w:spacing w:val="-2"/>
          <w:sz w:val="36"/>
        </w:rPr>
        <w:t xml:space="preserve"> </w:t>
      </w:r>
      <w:r>
        <w:rPr>
          <w:color w:val="26292C"/>
          <w:sz w:val="36"/>
        </w:rPr>
        <w:t>as</w:t>
      </w:r>
      <w:r>
        <w:rPr>
          <w:color w:val="26292C"/>
          <w:spacing w:val="-2"/>
          <w:sz w:val="36"/>
        </w:rPr>
        <w:t xml:space="preserve"> </w:t>
      </w:r>
      <w:r>
        <w:rPr>
          <w:color w:val="26292C"/>
          <w:sz w:val="36"/>
        </w:rPr>
        <w:t>when</w:t>
      </w:r>
      <w:r>
        <w:rPr>
          <w:color w:val="26292C"/>
          <w:spacing w:val="-2"/>
          <w:sz w:val="36"/>
        </w:rPr>
        <w:t xml:space="preserve"> used:</w:t>
      </w:r>
    </w:p>
    <w:p w14:paraId="08C54A2B" w14:textId="77777777" w:rsidR="006472FD" w:rsidRDefault="004B35F2">
      <w:pPr>
        <w:pStyle w:val="ListParagraph"/>
        <w:numPr>
          <w:ilvl w:val="0"/>
          <w:numId w:val="1"/>
        </w:numPr>
        <w:tabs>
          <w:tab w:val="left" w:pos="500"/>
        </w:tabs>
        <w:spacing w:before="359"/>
        <w:rPr>
          <w:sz w:val="36"/>
        </w:rPr>
      </w:pPr>
      <w:r>
        <w:rPr>
          <w:color w:val="26292C"/>
          <w:sz w:val="36"/>
        </w:rPr>
        <w:t xml:space="preserve">in a stylized or logo </w:t>
      </w:r>
      <w:r>
        <w:rPr>
          <w:color w:val="26292C"/>
          <w:spacing w:val="-4"/>
          <w:sz w:val="36"/>
        </w:rPr>
        <w:t>form</w:t>
      </w:r>
    </w:p>
    <w:p w14:paraId="08C54A2C" w14:textId="77777777" w:rsidR="006472FD" w:rsidRDefault="004B35F2">
      <w:pPr>
        <w:pStyle w:val="ListParagraph"/>
        <w:numPr>
          <w:ilvl w:val="0"/>
          <w:numId w:val="1"/>
        </w:numPr>
        <w:tabs>
          <w:tab w:val="left" w:pos="500"/>
        </w:tabs>
        <w:spacing w:line="432" w:lineRule="exact"/>
        <w:rPr>
          <w:sz w:val="36"/>
        </w:rPr>
      </w:pPr>
      <w:r>
        <w:rPr>
          <w:color w:val="26292C"/>
          <w:sz w:val="36"/>
        </w:rPr>
        <w:t>to</w:t>
      </w:r>
      <w:r>
        <w:rPr>
          <w:color w:val="26292C"/>
          <w:spacing w:val="2"/>
          <w:sz w:val="36"/>
        </w:rPr>
        <w:t xml:space="preserve"> </w:t>
      </w:r>
      <w:r>
        <w:rPr>
          <w:color w:val="26292C"/>
          <w:sz w:val="36"/>
        </w:rPr>
        <w:t>suggest</w:t>
      </w:r>
      <w:r>
        <w:rPr>
          <w:color w:val="26292C"/>
          <w:spacing w:val="-3"/>
          <w:sz w:val="36"/>
        </w:rPr>
        <w:t xml:space="preserve"> </w:t>
      </w:r>
      <w:r>
        <w:rPr>
          <w:color w:val="26292C"/>
          <w:sz w:val="36"/>
        </w:rPr>
        <w:t>an</w:t>
      </w:r>
      <w:r>
        <w:rPr>
          <w:color w:val="26292C"/>
          <w:spacing w:val="2"/>
          <w:sz w:val="36"/>
        </w:rPr>
        <w:t xml:space="preserve"> </w:t>
      </w:r>
      <w:r>
        <w:rPr>
          <w:color w:val="26292C"/>
          <w:sz w:val="36"/>
        </w:rPr>
        <w:t>affiliation</w:t>
      </w:r>
      <w:r>
        <w:rPr>
          <w:color w:val="26292C"/>
          <w:spacing w:val="2"/>
          <w:sz w:val="36"/>
        </w:rPr>
        <w:t xml:space="preserve"> </w:t>
      </w:r>
      <w:r>
        <w:rPr>
          <w:color w:val="26292C"/>
          <w:sz w:val="36"/>
        </w:rPr>
        <w:t>or</w:t>
      </w:r>
      <w:r>
        <w:rPr>
          <w:color w:val="26292C"/>
          <w:spacing w:val="3"/>
          <w:sz w:val="36"/>
        </w:rPr>
        <w:t xml:space="preserve"> </w:t>
      </w:r>
      <w:r>
        <w:rPr>
          <w:color w:val="26292C"/>
          <w:spacing w:val="-2"/>
          <w:sz w:val="36"/>
        </w:rPr>
        <w:t>endorsement</w:t>
      </w:r>
    </w:p>
    <w:p w14:paraId="08C54A2D" w14:textId="77777777" w:rsidR="006472FD" w:rsidRDefault="004B35F2">
      <w:pPr>
        <w:pStyle w:val="ListParagraph"/>
        <w:numPr>
          <w:ilvl w:val="0"/>
          <w:numId w:val="1"/>
        </w:numPr>
        <w:tabs>
          <w:tab w:val="left" w:pos="500"/>
        </w:tabs>
        <w:rPr>
          <w:sz w:val="36"/>
        </w:rPr>
      </w:pPr>
      <w:r>
        <w:rPr>
          <w:color w:val="26292C"/>
          <w:sz w:val="36"/>
        </w:rPr>
        <w:t>as the most</w:t>
      </w:r>
      <w:r>
        <w:rPr>
          <w:color w:val="26292C"/>
          <w:spacing w:val="-4"/>
          <w:sz w:val="36"/>
        </w:rPr>
        <w:t xml:space="preserve"> </w:t>
      </w:r>
      <w:r>
        <w:rPr>
          <w:color w:val="26292C"/>
          <w:sz w:val="36"/>
        </w:rPr>
        <w:t>prominent</w:t>
      </w:r>
      <w:r>
        <w:rPr>
          <w:color w:val="26292C"/>
          <w:spacing w:val="-4"/>
          <w:sz w:val="36"/>
        </w:rPr>
        <w:t xml:space="preserve"> </w:t>
      </w:r>
      <w:r>
        <w:rPr>
          <w:color w:val="26292C"/>
          <w:sz w:val="36"/>
        </w:rPr>
        <w:t xml:space="preserve">brand in your </w:t>
      </w:r>
      <w:r>
        <w:rPr>
          <w:color w:val="26292C"/>
          <w:spacing w:val="-2"/>
          <w:sz w:val="36"/>
        </w:rPr>
        <w:t>content.</w:t>
      </w:r>
    </w:p>
    <w:p w14:paraId="08C54A2E" w14:textId="77777777" w:rsidR="006472FD" w:rsidRDefault="004B35F2">
      <w:pPr>
        <w:spacing w:before="418" w:line="218" w:lineRule="auto"/>
        <w:ind w:left="140" w:right="328"/>
        <w:rPr>
          <w:sz w:val="36"/>
        </w:rPr>
      </w:pPr>
      <w:r>
        <w:rPr>
          <w:color w:val="26292C"/>
          <w:sz w:val="36"/>
        </w:rPr>
        <w:t>All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third-party</w:t>
      </w:r>
      <w:r>
        <w:rPr>
          <w:color w:val="26292C"/>
          <w:spacing w:val="-9"/>
          <w:sz w:val="36"/>
        </w:rPr>
        <w:t xml:space="preserve"> </w:t>
      </w:r>
      <w:r>
        <w:rPr>
          <w:color w:val="26292C"/>
          <w:sz w:val="36"/>
        </w:rPr>
        <w:t>use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must</w:t>
      </w:r>
      <w:r>
        <w:rPr>
          <w:color w:val="26292C"/>
          <w:spacing w:val="-8"/>
          <w:sz w:val="36"/>
        </w:rPr>
        <w:t xml:space="preserve"> </w:t>
      </w:r>
      <w:r>
        <w:rPr>
          <w:color w:val="26292C"/>
          <w:sz w:val="36"/>
        </w:rPr>
        <w:t>comply</w:t>
      </w:r>
      <w:r>
        <w:rPr>
          <w:color w:val="26292C"/>
          <w:spacing w:val="-9"/>
          <w:sz w:val="36"/>
        </w:rPr>
        <w:t xml:space="preserve"> </w:t>
      </w:r>
      <w:r>
        <w:rPr>
          <w:color w:val="26292C"/>
          <w:sz w:val="36"/>
        </w:rPr>
        <w:t>with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applicable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law</w:t>
      </w:r>
      <w:r>
        <w:rPr>
          <w:color w:val="26292C"/>
          <w:spacing w:val="-9"/>
          <w:sz w:val="36"/>
        </w:rPr>
        <w:t xml:space="preserve"> </w:t>
      </w:r>
      <w:r>
        <w:rPr>
          <w:color w:val="26292C"/>
          <w:sz w:val="36"/>
        </w:rPr>
        <w:t>and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include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an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applicable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ownership</w:t>
      </w:r>
      <w:r>
        <w:rPr>
          <w:color w:val="26292C"/>
          <w:spacing w:val="-5"/>
          <w:sz w:val="36"/>
        </w:rPr>
        <w:t xml:space="preserve"> </w:t>
      </w:r>
      <w:r>
        <w:rPr>
          <w:color w:val="26292C"/>
          <w:sz w:val="36"/>
        </w:rPr>
        <w:t>notice, for example: “ELSEVIER is a registered trademark of Elsevier BV.”</w:t>
      </w:r>
    </w:p>
    <w:p w14:paraId="08C54A2F" w14:textId="77777777" w:rsidR="006472FD" w:rsidRDefault="006472FD">
      <w:pPr>
        <w:spacing w:line="218" w:lineRule="auto"/>
        <w:rPr>
          <w:sz w:val="36"/>
        </w:rPr>
        <w:sectPr w:rsidR="006472FD">
          <w:pgSz w:w="16840" w:h="11910" w:orient="landscape"/>
          <w:pgMar w:top="280" w:right="1460" w:bottom="660" w:left="580" w:header="0" w:footer="471" w:gutter="0"/>
          <w:cols w:space="720"/>
        </w:sectPr>
      </w:pPr>
    </w:p>
    <w:p w14:paraId="08C54A60" w14:textId="36F26BE2" w:rsidR="006472FD" w:rsidRDefault="006472FD">
      <w:pPr>
        <w:rPr>
          <w:sz w:val="2"/>
          <w:szCs w:val="2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370439" w14:paraId="67CC3777" w14:textId="1F58762B" w:rsidTr="00007A97">
        <w:trPr>
          <w:trHeight w:val="606"/>
        </w:trPr>
        <w:tc>
          <w:tcPr>
            <w:tcW w:w="11599" w:type="dxa"/>
            <w:shd w:val="clear" w:color="auto" w:fill="FFEFE3"/>
          </w:tcPr>
          <w:p w14:paraId="59FD5C56" w14:textId="5A5B4651" w:rsidR="00370439" w:rsidRDefault="00370439" w:rsidP="00370439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t>A</w:t>
            </w:r>
            <w:r w:rsidR="00074E3A">
              <w:rPr>
                <w:b/>
                <w:color w:val="231F20"/>
                <w:spacing w:val="-5"/>
                <w:sz w:val="48"/>
              </w:rPr>
              <w:t>1</w:t>
            </w:r>
          </w:p>
        </w:tc>
        <w:tc>
          <w:tcPr>
            <w:tcW w:w="3330" w:type="dxa"/>
            <w:shd w:val="clear" w:color="auto" w:fill="FFEFE3"/>
          </w:tcPr>
          <w:p w14:paraId="1FBA23C5" w14:textId="1010E6BF" w:rsidR="00370439" w:rsidRDefault="00370439" w:rsidP="00370439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370439" w:rsidRPr="002C6E2B" w14:paraId="53EFBA5E" w14:textId="1ECE6B7F" w:rsidTr="00007A97">
        <w:trPr>
          <w:trHeight w:val="432"/>
        </w:trPr>
        <w:tc>
          <w:tcPr>
            <w:tcW w:w="11599" w:type="dxa"/>
          </w:tcPr>
          <w:p w14:paraId="2078C379" w14:textId="1AA0A820" w:rsidR="00370439" w:rsidRPr="00855A94" w:rsidRDefault="003D246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color w:val="231F20"/>
                <w:sz w:val="20"/>
                <w:szCs w:val="20"/>
              </w:rPr>
              <w:t>A</w:t>
            </w:r>
          </w:p>
        </w:tc>
        <w:tc>
          <w:tcPr>
            <w:tcW w:w="3330" w:type="dxa"/>
            <w:vAlign w:val="bottom"/>
          </w:tcPr>
          <w:p w14:paraId="6FFEB1FD" w14:textId="75E60D05" w:rsidR="00370439" w:rsidRPr="00855A94" w:rsidRDefault="00F966C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191283DB" wp14:editId="7A159F30">
                  <wp:extent cx="372110" cy="323215"/>
                  <wp:effectExtent l="0" t="0" r="8890" b="63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2110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2016" w:rsidRPr="002C6E2B" w14:paraId="359710B3" w14:textId="77777777" w:rsidTr="00007A97">
        <w:trPr>
          <w:trHeight w:val="432"/>
        </w:trPr>
        <w:tc>
          <w:tcPr>
            <w:tcW w:w="11599" w:type="dxa"/>
          </w:tcPr>
          <w:p w14:paraId="4B48B24F" w14:textId="74358985" w:rsidR="005E2016" w:rsidRPr="00855A94" w:rsidRDefault="00887457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87457">
              <w:rPr>
                <w:color w:val="231F20"/>
                <w:sz w:val="20"/>
                <w:szCs w:val="20"/>
              </w:rPr>
              <w:t>ABREGES M</w:t>
            </w:r>
          </w:p>
        </w:tc>
        <w:tc>
          <w:tcPr>
            <w:tcW w:w="3330" w:type="dxa"/>
            <w:vAlign w:val="bottom"/>
          </w:tcPr>
          <w:p w14:paraId="3EED6DB8" w14:textId="4F700D2B" w:rsidR="005E2016" w:rsidRPr="00855A94" w:rsidRDefault="0015278E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</w:rPr>
              <w:drawing>
                <wp:inline distT="0" distB="0" distL="0" distR="0" wp14:anchorId="1A328C72" wp14:editId="2A88E3B5">
                  <wp:extent cx="377825" cy="536575"/>
                  <wp:effectExtent l="0" t="0" r="317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8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2016" w:rsidRPr="002C6E2B" w14:paraId="41032743" w14:textId="77777777" w:rsidTr="00007A97">
        <w:trPr>
          <w:trHeight w:val="432"/>
        </w:trPr>
        <w:tc>
          <w:tcPr>
            <w:tcW w:w="11599" w:type="dxa"/>
          </w:tcPr>
          <w:p w14:paraId="26A01DD4" w14:textId="03AD8451" w:rsidR="005E2016" w:rsidRPr="00855A94" w:rsidRDefault="00806E17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06E17">
              <w:rPr>
                <w:color w:val="231F20"/>
                <w:sz w:val="20"/>
                <w:szCs w:val="20"/>
              </w:rPr>
              <w:t>ABREGES VETERINAIRES</w:t>
            </w:r>
          </w:p>
        </w:tc>
        <w:tc>
          <w:tcPr>
            <w:tcW w:w="3330" w:type="dxa"/>
            <w:vAlign w:val="bottom"/>
          </w:tcPr>
          <w:p w14:paraId="67A506CF" w14:textId="3A6B6C1D" w:rsidR="005E2016" w:rsidRPr="00855A94" w:rsidRDefault="00430670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38D28F8F" wp14:editId="6094668D">
                  <wp:extent cx="1487805" cy="170815"/>
                  <wp:effectExtent l="0" t="0" r="0" b="63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7805" cy="1708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2016" w:rsidRPr="002C6E2B" w14:paraId="36FFF3C4" w14:textId="77777777" w:rsidTr="00007A97">
        <w:trPr>
          <w:trHeight w:val="432"/>
        </w:trPr>
        <w:tc>
          <w:tcPr>
            <w:tcW w:w="11599" w:type="dxa"/>
          </w:tcPr>
          <w:p w14:paraId="31061D0B" w14:textId="1296042A" w:rsidR="005E2016" w:rsidRPr="00855A94" w:rsidRDefault="00525881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25881">
              <w:rPr>
                <w:color w:val="231F20"/>
                <w:sz w:val="20"/>
                <w:szCs w:val="20"/>
              </w:rPr>
              <w:t>ACADEMIC PRESS</w:t>
            </w:r>
          </w:p>
        </w:tc>
        <w:tc>
          <w:tcPr>
            <w:tcW w:w="3330" w:type="dxa"/>
            <w:vAlign w:val="bottom"/>
          </w:tcPr>
          <w:p w14:paraId="5294F175" w14:textId="3B3CE99E" w:rsidR="005E2016" w:rsidRPr="00855A94" w:rsidRDefault="0074416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F31E1C" w:rsidRPr="002C6E2B" w14:paraId="7606C7B9" w14:textId="77777777" w:rsidTr="00007A97">
        <w:trPr>
          <w:trHeight w:val="432"/>
        </w:trPr>
        <w:tc>
          <w:tcPr>
            <w:tcW w:w="11599" w:type="dxa"/>
          </w:tcPr>
          <w:p w14:paraId="534CCD2F" w14:textId="70BD8734" w:rsidR="00F31E1C" w:rsidRPr="00855A94" w:rsidRDefault="00BD529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D5298">
              <w:rPr>
                <w:color w:val="231F20"/>
                <w:sz w:val="20"/>
                <w:szCs w:val="20"/>
              </w:rPr>
              <w:t>ACADEMIC PRESS</w:t>
            </w:r>
          </w:p>
        </w:tc>
        <w:tc>
          <w:tcPr>
            <w:tcW w:w="3330" w:type="dxa"/>
            <w:vAlign w:val="bottom"/>
          </w:tcPr>
          <w:p w14:paraId="446872BE" w14:textId="3DEABAB0" w:rsidR="00F31E1C" w:rsidRPr="00855A94" w:rsidRDefault="00800F04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06634D5A" wp14:editId="382F1A39">
                  <wp:extent cx="328930" cy="445135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930" cy="4451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1E1C" w:rsidRPr="002C6E2B" w14:paraId="02FFB922" w14:textId="77777777" w:rsidTr="00007A97">
        <w:trPr>
          <w:trHeight w:val="432"/>
        </w:trPr>
        <w:tc>
          <w:tcPr>
            <w:tcW w:w="11599" w:type="dxa"/>
          </w:tcPr>
          <w:p w14:paraId="4C3EE143" w14:textId="31DB4CCF" w:rsidR="00F31E1C" w:rsidRPr="00855A94" w:rsidRDefault="0074416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D5298">
              <w:rPr>
                <w:color w:val="231F20"/>
                <w:sz w:val="20"/>
                <w:szCs w:val="20"/>
              </w:rPr>
              <w:t>ACADEMIC PRESS</w:t>
            </w:r>
          </w:p>
        </w:tc>
        <w:tc>
          <w:tcPr>
            <w:tcW w:w="3330" w:type="dxa"/>
            <w:vAlign w:val="bottom"/>
          </w:tcPr>
          <w:p w14:paraId="2354B064" w14:textId="7D3919D1" w:rsidR="00B66AF1" w:rsidRPr="00855A94" w:rsidRDefault="00E5050E" w:rsidP="00B66A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41856" behindDoc="0" locked="0" layoutInCell="1" allowOverlap="1" wp14:anchorId="384922E4" wp14:editId="7A4FC6F5">
                  <wp:simplePos x="0" y="0"/>
                  <wp:positionH relativeFrom="column">
                    <wp:posOffset>-483235</wp:posOffset>
                  </wp:positionH>
                  <wp:positionV relativeFrom="paragraph">
                    <wp:posOffset>86995</wp:posOffset>
                  </wp:positionV>
                  <wp:extent cx="372110" cy="304165"/>
                  <wp:effectExtent l="0" t="0" r="0" b="635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110" cy="304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31E1C" w:rsidRPr="002C6E2B" w14:paraId="53904629" w14:textId="77777777" w:rsidTr="00007A97">
        <w:trPr>
          <w:trHeight w:val="432"/>
        </w:trPr>
        <w:tc>
          <w:tcPr>
            <w:tcW w:w="11599" w:type="dxa"/>
          </w:tcPr>
          <w:p w14:paraId="276E07CC" w14:textId="451E7711" w:rsidR="00F31E1C" w:rsidRPr="00855A94" w:rsidRDefault="0074416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D5298">
              <w:rPr>
                <w:color w:val="231F20"/>
                <w:sz w:val="20"/>
                <w:szCs w:val="20"/>
              </w:rPr>
              <w:t>ACADEMIC PRESS</w:t>
            </w:r>
          </w:p>
        </w:tc>
        <w:tc>
          <w:tcPr>
            <w:tcW w:w="3330" w:type="dxa"/>
            <w:vAlign w:val="bottom"/>
          </w:tcPr>
          <w:p w14:paraId="432DEAAA" w14:textId="755A5843" w:rsidR="00F31E1C" w:rsidRPr="00855A94" w:rsidRDefault="00B66AF1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45952" behindDoc="0" locked="0" layoutInCell="1" allowOverlap="1" wp14:anchorId="25F8EFAA" wp14:editId="4EB381A8">
                  <wp:simplePos x="0" y="0"/>
                  <wp:positionH relativeFrom="column">
                    <wp:posOffset>-1311275</wp:posOffset>
                  </wp:positionH>
                  <wp:positionV relativeFrom="paragraph">
                    <wp:posOffset>92710</wp:posOffset>
                  </wp:positionV>
                  <wp:extent cx="1200150" cy="312420"/>
                  <wp:effectExtent l="0" t="0" r="0" b="0"/>
                  <wp:wrapSquare wrapText="bothSides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31E1C" w:rsidRPr="002C6E2B" w14:paraId="0E416D6F" w14:textId="77777777" w:rsidTr="00007A97">
        <w:trPr>
          <w:trHeight w:val="432"/>
        </w:trPr>
        <w:tc>
          <w:tcPr>
            <w:tcW w:w="11599" w:type="dxa"/>
          </w:tcPr>
          <w:p w14:paraId="262AC909" w14:textId="38AA4E81" w:rsidR="00F31E1C" w:rsidRPr="00855A94" w:rsidRDefault="006570A0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color w:val="231F20"/>
                <w:sz w:val="20"/>
                <w:szCs w:val="20"/>
              </w:rPr>
              <w:t>ACRES</w:t>
            </w:r>
          </w:p>
        </w:tc>
        <w:tc>
          <w:tcPr>
            <w:tcW w:w="3330" w:type="dxa"/>
            <w:vAlign w:val="bottom"/>
          </w:tcPr>
          <w:p w14:paraId="526F2DEB" w14:textId="6831476C" w:rsidR="00F31E1C" w:rsidRPr="00855A94" w:rsidRDefault="006570A0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F31E1C" w:rsidRPr="000C0A79" w14:paraId="58C1F75F" w14:textId="77777777" w:rsidTr="00007A97">
        <w:trPr>
          <w:trHeight w:val="432"/>
        </w:trPr>
        <w:tc>
          <w:tcPr>
            <w:tcW w:w="11599" w:type="dxa"/>
          </w:tcPr>
          <w:p w14:paraId="7F1005B9" w14:textId="549069C9" w:rsidR="00F31E1C" w:rsidRPr="000C0A79" w:rsidRDefault="000C0A79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C0A79">
              <w:rPr>
                <w:color w:val="231F20"/>
                <w:sz w:val="20"/>
                <w:szCs w:val="20"/>
                <w:lang w:val="pt-BR"/>
              </w:rPr>
              <w:t>ACTUALITES PHARMACEUTIQUES MENSUEL DE FORMATION PHARMACEUTIQUE CONTINUE</w:t>
            </w:r>
          </w:p>
        </w:tc>
        <w:tc>
          <w:tcPr>
            <w:tcW w:w="3330" w:type="dxa"/>
            <w:vAlign w:val="bottom"/>
          </w:tcPr>
          <w:p w14:paraId="24B89893" w14:textId="7F87CB7E" w:rsidR="00F31E1C" w:rsidRPr="000C0A79" w:rsidRDefault="000C0A79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inline distT="0" distB="0" distL="0" distR="0" wp14:anchorId="16A18B8D" wp14:editId="59A0A759">
                  <wp:extent cx="780415" cy="267970"/>
                  <wp:effectExtent l="0" t="0" r="63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0415" cy="2679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1E1C" w:rsidRPr="001E3717" w14:paraId="190C8E2A" w14:textId="77777777" w:rsidTr="00007A97">
        <w:trPr>
          <w:trHeight w:val="432"/>
        </w:trPr>
        <w:tc>
          <w:tcPr>
            <w:tcW w:w="11599" w:type="dxa"/>
          </w:tcPr>
          <w:p w14:paraId="243BEBA7" w14:textId="25FFDB53" w:rsidR="00F31E1C" w:rsidRPr="000C0A79" w:rsidRDefault="001E3717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E3717">
              <w:rPr>
                <w:color w:val="231F20"/>
                <w:sz w:val="20"/>
                <w:szCs w:val="20"/>
                <w:lang w:val="pt-BR"/>
              </w:rPr>
              <w:t>ADVANCES IN ANESTHESIA</w:t>
            </w:r>
          </w:p>
        </w:tc>
        <w:tc>
          <w:tcPr>
            <w:tcW w:w="3330" w:type="dxa"/>
            <w:vAlign w:val="bottom"/>
          </w:tcPr>
          <w:p w14:paraId="29CC2DFA" w14:textId="6D41341B" w:rsidR="00F31E1C" w:rsidRPr="001E3717" w:rsidRDefault="00DC7CE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F31E1C" w:rsidRPr="001E3717" w14:paraId="3FDC997C" w14:textId="77777777" w:rsidTr="00007A97">
        <w:trPr>
          <w:trHeight w:val="432"/>
        </w:trPr>
        <w:tc>
          <w:tcPr>
            <w:tcW w:w="11599" w:type="dxa"/>
          </w:tcPr>
          <w:p w14:paraId="11B69988" w14:textId="0935A350" w:rsidR="00F31E1C" w:rsidRPr="001E3717" w:rsidRDefault="008738EB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738EB">
              <w:rPr>
                <w:color w:val="231F20"/>
                <w:sz w:val="20"/>
                <w:szCs w:val="20"/>
              </w:rPr>
              <w:t>ADVANCES IN PEDIATRICS</w:t>
            </w:r>
          </w:p>
        </w:tc>
        <w:tc>
          <w:tcPr>
            <w:tcW w:w="3330" w:type="dxa"/>
            <w:vAlign w:val="bottom"/>
          </w:tcPr>
          <w:p w14:paraId="252CB9B2" w14:textId="7978E6B7" w:rsidR="00F31E1C" w:rsidRPr="001E3717" w:rsidRDefault="00DC7CE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F31E1C" w:rsidRPr="001E3717" w14:paraId="63BB9FE8" w14:textId="77777777" w:rsidTr="00007A97">
        <w:trPr>
          <w:trHeight w:val="432"/>
        </w:trPr>
        <w:tc>
          <w:tcPr>
            <w:tcW w:w="11599" w:type="dxa"/>
          </w:tcPr>
          <w:p w14:paraId="45F67110" w14:textId="1C513743" w:rsidR="00F31E1C" w:rsidRPr="001E3717" w:rsidRDefault="008738EB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738EB">
              <w:rPr>
                <w:color w:val="231F20"/>
                <w:sz w:val="20"/>
                <w:szCs w:val="20"/>
              </w:rPr>
              <w:t>ADVANCES IN SURGERY</w:t>
            </w:r>
          </w:p>
        </w:tc>
        <w:tc>
          <w:tcPr>
            <w:tcW w:w="3330" w:type="dxa"/>
            <w:vAlign w:val="bottom"/>
          </w:tcPr>
          <w:p w14:paraId="1A5C587E" w14:textId="2E3804E0" w:rsidR="00F31E1C" w:rsidRPr="001E3717" w:rsidRDefault="00DC7CE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F31E1C" w:rsidRPr="001E3717" w14:paraId="702B0056" w14:textId="77777777" w:rsidTr="00007A97">
        <w:trPr>
          <w:trHeight w:val="432"/>
        </w:trPr>
        <w:tc>
          <w:tcPr>
            <w:tcW w:w="11599" w:type="dxa"/>
          </w:tcPr>
          <w:p w14:paraId="2FF261B9" w14:textId="342EDADC" w:rsidR="00F31E1C" w:rsidRPr="001E3717" w:rsidRDefault="008738EB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color w:val="231F20"/>
                <w:sz w:val="20"/>
                <w:szCs w:val="20"/>
              </w:rPr>
              <w:t>AJO</w:t>
            </w:r>
          </w:p>
        </w:tc>
        <w:tc>
          <w:tcPr>
            <w:tcW w:w="3330" w:type="dxa"/>
            <w:vAlign w:val="bottom"/>
          </w:tcPr>
          <w:p w14:paraId="009BB2E7" w14:textId="361FCBBC" w:rsidR="00F31E1C" w:rsidRPr="001E3717" w:rsidRDefault="00DC7CE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F31E1C" w:rsidRPr="001E3717" w14:paraId="6711660A" w14:textId="77777777" w:rsidTr="00007A97">
        <w:trPr>
          <w:trHeight w:val="432"/>
        </w:trPr>
        <w:tc>
          <w:tcPr>
            <w:tcW w:w="11599" w:type="dxa"/>
          </w:tcPr>
          <w:p w14:paraId="3CB8DAD4" w14:textId="5162C619" w:rsidR="00F31E1C" w:rsidRPr="001E3717" w:rsidRDefault="008738EB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color w:val="231F20"/>
                <w:sz w:val="20"/>
                <w:szCs w:val="20"/>
              </w:rPr>
              <w:t>AKOS</w:t>
            </w:r>
          </w:p>
        </w:tc>
        <w:tc>
          <w:tcPr>
            <w:tcW w:w="3330" w:type="dxa"/>
            <w:vAlign w:val="bottom"/>
          </w:tcPr>
          <w:p w14:paraId="1AAFD880" w14:textId="7CD7B446" w:rsidR="00F31E1C" w:rsidRPr="001E3717" w:rsidRDefault="00DC7CE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F31E1C" w:rsidRPr="00DC7CE8" w14:paraId="5BDBBE21" w14:textId="77777777" w:rsidTr="00007A97">
        <w:trPr>
          <w:trHeight w:val="432"/>
        </w:trPr>
        <w:tc>
          <w:tcPr>
            <w:tcW w:w="11599" w:type="dxa"/>
          </w:tcPr>
          <w:p w14:paraId="218468AC" w14:textId="4E59B749" w:rsidR="00F31E1C" w:rsidRPr="00DC7CE8" w:rsidRDefault="00DC7CE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C7CE8">
              <w:rPr>
                <w:color w:val="231F20"/>
                <w:sz w:val="20"/>
                <w:szCs w:val="20"/>
                <w:lang w:val="pt-BR"/>
              </w:rPr>
              <w:t>AKOS ENCYCLOPEDIE PRATIQUE DE MEDECINE</w:t>
            </w:r>
          </w:p>
        </w:tc>
        <w:tc>
          <w:tcPr>
            <w:tcW w:w="3330" w:type="dxa"/>
            <w:vAlign w:val="bottom"/>
          </w:tcPr>
          <w:p w14:paraId="6FB05C8F" w14:textId="38AE6427" w:rsidR="00F31E1C" w:rsidRPr="00DC7CE8" w:rsidRDefault="00AB4163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inline distT="0" distB="0" distL="0" distR="0" wp14:anchorId="3A9F7344" wp14:editId="0340E344">
                  <wp:extent cx="255905" cy="323215"/>
                  <wp:effectExtent l="0" t="0" r="0" b="6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905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1E1C" w:rsidRPr="00DC7CE8" w14:paraId="22D5346C" w14:textId="77777777" w:rsidTr="00007A97">
        <w:trPr>
          <w:trHeight w:val="432"/>
        </w:trPr>
        <w:tc>
          <w:tcPr>
            <w:tcW w:w="11599" w:type="dxa"/>
          </w:tcPr>
          <w:p w14:paraId="1819CC49" w14:textId="798369F4" w:rsidR="00F31E1C" w:rsidRPr="00DC7CE8" w:rsidRDefault="00DC7CE8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C7CE8">
              <w:rPr>
                <w:color w:val="231F20"/>
                <w:sz w:val="20"/>
                <w:szCs w:val="20"/>
                <w:lang w:val="pt-BR"/>
              </w:rPr>
              <w:t>ALCHEMY</w:t>
            </w:r>
          </w:p>
        </w:tc>
        <w:tc>
          <w:tcPr>
            <w:tcW w:w="3330" w:type="dxa"/>
            <w:vAlign w:val="bottom"/>
          </w:tcPr>
          <w:p w14:paraId="30BECD42" w14:textId="3B252B82" w:rsidR="00F31E1C" w:rsidRPr="00DC7CE8" w:rsidRDefault="00633C6E" w:rsidP="003704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inline distT="0" distB="0" distL="0" distR="0" wp14:anchorId="191293FD" wp14:editId="6B5B6AB0">
                  <wp:extent cx="780415" cy="292735"/>
                  <wp:effectExtent l="0" t="0" r="63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0415" cy="2927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C54E9D" w14:textId="0B78A29C" w:rsidR="00C45A15" w:rsidRDefault="00C45A15"/>
    <w:p w14:paraId="318889E3" w14:textId="2ED85FD8" w:rsidR="002200AC" w:rsidRDefault="002200AC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3042D2" w14:paraId="037460F3" w14:textId="77777777" w:rsidTr="00D82139">
        <w:trPr>
          <w:trHeight w:val="606"/>
        </w:trPr>
        <w:tc>
          <w:tcPr>
            <w:tcW w:w="11599" w:type="dxa"/>
            <w:shd w:val="clear" w:color="auto" w:fill="FFEFE3"/>
          </w:tcPr>
          <w:p w14:paraId="22FB6538" w14:textId="77777777" w:rsidR="003042D2" w:rsidRDefault="003042D2" w:rsidP="00CA30E9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A2</w:t>
            </w:r>
          </w:p>
        </w:tc>
        <w:tc>
          <w:tcPr>
            <w:tcW w:w="3330" w:type="dxa"/>
            <w:shd w:val="clear" w:color="auto" w:fill="FFEFE3"/>
          </w:tcPr>
          <w:p w14:paraId="2166E538" w14:textId="77777777" w:rsidR="003042D2" w:rsidRDefault="003042D2" w:rsidP="00CA30E9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3042D2" w:rsidRPr="000F482D" w14:paraId="436998FE" w14:textId="77777777" w:rsidTr="00D82139">
        <w:trPr>
          <w:trHeight w:val="432"/>
        </w:trPr>
        <w:tc>
          <w:tcPr>
            <w:tcW w:w="11599" w:type="dxa"/>
          </w:tcPr>
          <w:p w14:paraId="22B80852" w14:textId="77777777" w:rsidR="003042D2" w:rsidRPr="00EC50ED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C7218">
              <w:rPr>
                <w:color w:val="231F20"/>
                <w:sz w:val="20"/>
                <w:szCs w:val="20"/>
              </w:rPr>
              <w:t>AMERICAN JOURNAL OF OPHTHALMOLOGY</w:t>
            </w:r>
          </w:p>
        </w:tc>
        <w:tc>
          <w:tcPr>
            <w:tcW w:w="3330" w:type="dxa"/>
          </w:tcPr>
          <w:p w14:paraId="0923F48E" w14:textId="77777777" w:rsidR="003042D2" w:rsidRPr="000F482D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2C6E2B" w14:paraId="7A8C767C" w14:textId="77777777" w:rsidTr="00D82139">
        <w:trPr>
          <w:trHeight w:val="432"/>
        </w:trPr>
        <w:tc>
          <w:tcPr>
            <w:tcW w:w="11599" w:type="dxa"/>
          </w:tcPr>
          <w:p w14:paraId="451F24F6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95933">
              <w:rPr>
                <w:color w:val="231F20"/>
                <w:sz w:val="20"/>
                <w:szCs w:val="20"/>
              </w:rPr>
              <w:t>AMIRSYS</w:t>
            </w:r>
          </w:p>
        </w:tc>
        <w:tc>
          <w:tcPr>
            <w:tcW w:w="3330" w:type="dxa"/>
          </w:tcPr>
          <w:p w14:paraId="56D9BF4B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2C6E2B" w14:paraId="0425841E" w14:textId="77777777" w:rsidTr="00D82139">
        <w:trPr>
          <w:trHeight w:val="432"/>
        </w:trPr>
        <w:tc>
          <w:tcPr>
            <w:tcW w:w="11599" w:type="dxa"/>
          </w:tcPr>
          <w:p w14:paraId="79AA75DE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95933">
              <w:rPr>
                <w:color w:val="231F20"/>
                <w:sz w:val="20"/>
                <w:szCs w:val="20"/>
              </w:rPr>
              <w:t>AMIRSYS</w:t>
            </w:r>
          </w:p>
        </w:tc>
        <w:tc>
          <w:tcPr>
            <w:tcW w:w="3330" w:type="dxa"/>
          </w:tcPr>
          <w:p w14:paraId="1B78CB8C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71C67A75" wp14:editId="6654BBFC">
                  <wp:extent cx="389890" cy="323215"/>
                  <wp:effectExtent l="0" t="0" r="0" b="635"/>
                  <wp:docPr id="60" name="Picture 60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Graphical user interface, applicati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890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42D2" w:rsidRPr="002C6E2B" w14:paraId="38D4CBEC" w14:textId="77777777" w:rsidTr="00D82139">
        <w:trPr>
          <w:trHeight w:val="432"/>
        </w:trPr>
        <w:tc>
          <w:tcPr>
            <w:tcW w:w="11599" w:type="dxa"/>
          </w:tcPr>
          <w:p w14:paraId="2E4A269A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4E5496">
              <w:rPr>
                <w:color w:val="231F20"/>
                <w:sz w:val="20"/>
                <w:szCs w:val="20"/>
              </w:rPr>
              <w:t>ANALYTICA CHIMICA ACTA</w:t>
            </w:r>
          </w:p>
        </w:tc>
        <w:tc>
          <w:tcPr>
            <w:tcW w:w="3330" w:type="dxa"/>
          </w:tcPr>
          <w:p w14:paraId="6DB7A228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2C6E2B" w14:paraId="7AA2C498" w14:textId="77777777" w:rsidTr="00D82139">
        <w:trPr>
          <w:trHeight w:val="432"/>
        </w:trPr>
        <w:tc>
          <w:tcPr>
            <w:tcW w:w="11599" w:type="dxa"/>
          </w:tcPr>
          <w:p w14:paraId="569FEC15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50828">
              <w:rPr>
                <w:color w:val="231F20"/>
                <w:sz w:val="20"/>
                <w:szCs w:val="20"/>
              </w:rPr>
              <w:t>ANALYTICAL BIOCHEMISTRY</w:t>
            </w:r>
          </w:p>
        </w:tc>
        <w:tc>
          <w:tcPr>
            <w:tcW w:w="3330" w:type="dxa"/>
          </w:tcPr>
          <w:p w14:paraId="5030C92E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2C6E2B" w14:paraId="5B849831" w14:textId="77777777" w:rsidTr="00D82139">
        <w:trPr>
          <w:trHeight w:val="432"/>
        </w:trPr>
        <w:tc>
          <w:tcPr>
            <w:tcW w:w="11599" w:type="dxa"/>
          </w:tcPr>
          <w:p w14:paraId="515D0815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50828">
              <w:rPr>
                <w:color w:val="231F20"/>
                <w:sz w:val="20"/>
                <w:szCs w:val="20"/>
              </w:rPr>
              <w:t>ANATOMYONE</w:t>
            </w:r>
          </w:p>
        </w:tc>
        <w:tc>
          <w:tcPr>
            <w:tcW w:w="3330" w:type="dxa"/>
          </w:tcPr>
          <w:p w14:paraId="790BFA0C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2C6E2B" w14:paraId="708B06F5" w14:textId="77777777" w:rsidTr="00D82139">
        <w:trPr>
          <w:trHeight w:val="432"/>
        </w:trPr>
        <w:tc>
          <w:tcPr>
            <w:tcW w:w="11599" w:type="dxa"/>
          </w:tcPr>
          <w:p w14:paraId="08CF7721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50828">
              <w:rPr>
                <w:color w:val="231F20"/>
                <w:sz w:val="20"/>
                <w:szCs w:val="20"/>
                <w:lang w:val="pt-BR"/>
              </w:rPr>
              <w:t>ANNALES DE CHIRURGIE PLASTIQUE ESTHETIQUE</w:t>
            </w:r>
          </w:p>
        </w:tc>
        <w:tc>
          <w:tcPr>
            <w:tcW w:w="3330" w:type="dxa"/>
          </w:tcPr>
          <w:p w14:paraId="1A19F2F9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BBC9886" wp14:editId="6D342EAF">
                  <wp:extent cx="857250" cy="781050"/>
                  <wp:effectExtent l="0" t="0" r="0" b="0"/>
                  <wp:docPr id="61" name="Picture 6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Text&#10;&#10;Description automatically generated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42D2" w:rsidRPr="002C6E2B" w14:paraId="30543CFE" w14:textId="77777777" w:rsidTr="00D82139">
        <w:trPr>
          <w:trHeight w:val="432"/>
        </w:trPr>
        <w:tc>
          <w:tcPr>
            <w:tcW w:w="11599" w:type="dxa"/>
          </w:tcPr>
          <w:p w14:paraId="2096D04E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12E4F">
              <w:rPr>
                <w:color w:val="231F20"/>
                <w:sz w:val="20"/>
                <w:szCs w:val="20"/>
                <w:lang w:val="pt-BR"/>
              </w:rPr>
              <w:t>ANNALES DE DERMATOLOGIE ET DE VENEREOLOGIE</w:t>
            </w:r>
          </w:p>
        </w:tc>
        <w:tc>
          <w:tcPr>
            <w:tcW w:w="3330" w:type="dxa"/>
          </w:tcPr>
          <w:p w14:paraId="54C1F802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5EFDFE5" wp14:editId="5E6D1275">
                  <wp:extent cx="1085850" cy="434994"/>
                  <wp:effectExtent l="0" t="0" r="0" b="3175"/>
                  <wp:docPr id="62" name="Picture 6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text&#10;&#10;Description automatically generated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9348" cy="4404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42D2" w:rsidRPr="00050828" w14:paraId="30F4282D" w14:textId="77777777" w:rsidTr="00D82139">
        <w:trPr>
          <w:trHeight w:val="432"/>
        </w:trPr>
        <w:tc>
          <w:tcPr>
            <w:tcW w:w="11599" w:type="dxa"/>
          </w:tcPr>
          <w:p w14:paraId="2AB4B511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B64CE">
              <w:rPr>
                <w:color w:val="231F20"/>
                <w:sz w:val="20"/>
                <w:szCs w:val="20"/>
                <w:lang w:val="pt-BR"/>
              </w:rPr>
              <w:t>ANNALES DE PATHOLOGIE ANNALES D'ANATOMIE PATHOLOGIE</w:t>
            </w:r>
          </w:p>
        </w:tc>
        <w:tc>
          <w:tcPr>
            <w:tcW w:w="3330" w:type="dxa"/>
          </w:tcPr>
          <w:p w14:paraId="71930A04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1969EA2C" wp14:editId="0F496165">
                  <wp:extent cx="1138508" cy="413909"/>
                  <wp:effectExtent l="0" t="0" r="5080" b="5715"/>
                  <wp:docPr id="63" name="Picture 6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Text&#10;&#10;Description automatically generated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968" cy="4213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42D2" w:rsidRPr="00050828" w14:paraId="39CA9B0E" w14:textId="77777777" w:rsidTr="00D82139">
        <w:trPr>
          <w:trHeight w:val="432"/>
        </w:trPr>
        <w:tc>
          <w:tcPr>
            <w:tcW w:w="11599" w:type="dxa"/>
          </w:tcPr>
          <w:p w14:paraId="21B60F68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B316B">
              <w:rPr>
                <w:color w:val="231F20"/>
                <w:sz w:val="20"/>
                <w:szCs w:val="20"/>
                <w:lang w:val="pt-BR"/>
              </w:rPr>
              <w:t>ANNALES PHARMACEUTIQUES FRANCAISES</w:t>
            </w:r>
          </w:p>
        </w:tc>
        <w:tc>
          <w:tcPr>
            <w:tcW w:w="3330" w:type="dxa"/>
          </w:tcPr>
          <w:p w14:paraId="6079C014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050828" w14:paraId="09C07667" w14:textId="77777777" w:rsidTr="00D82139">
        <w:trPr>
          <w:trHeight w:val="432"/>
        </w:trPr>
        <w:tc>
          <w:tcPr>
            <w:tcW w:w="11599" w:type="dxa"/>
          </w:tcPr>
          <w:p w14:paraId="2CAB2F1F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6170F">
              <w:rPr>
                <w:color w:val="231F20"/>
                <w:sz w:val="20"/>
                <w:szCs w:val="20"/>
              </w:rPr>
              <w:t>ANNUAL REPORTS IN MEDICINAL CHEMISTRY</w:t>
            </w:r>
          </w:p>
        </w:tc>
        <w:tc>
          <w:tcPr>
            <w:tcW w:w="3330" w:type="dxa"/>
          </w:tcPr>
          <w:p w14:paraId="3E3B733B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050828" w14:paraId="7C246FE5" w14:textId="77777777" w:rsidTr="00D82139">
        <w:trPr>
          <w:trHeight w:val="432"/>
        </w:trPr>
        <w:tc>
          <w:tcPr>
            <w:tcW w:w="11599" w:type="dxa"/>
          </w:tcPr>
          <w:p w14:paraId="378B0A56" w14:textId="77777777" w:rsidR="003042D2" w:rsidRPr="001D3327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6170F">
              <w:rPr>
                <w:color w:val="231F20"/>
                <w:sz w:val="20"/>
                <w:szCs w:val="20"/>
              </w:rPr>
              <w:t>ANUARIO DOYMA</w:t>
            </w:r>
          </w:p>
        </w:tc>
        <w:tc>
          <w:tcPr>
            <w:tcW w:w="3330" w:type="dxa"/>
          </w:tcPr>
          <w:p w14:paraId="6C185291" w14:textId="77777777" w:rsidR="003042D2" w:rsidRPr="0074416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050828" w14:paraId="2EF82CFC" w14:textId="77777777" w:rsidTr="00D82139">
        <w:trPr>
          <w:trHeight w:val="432"/>
        </w:trPr>
        <w:tc>
          <w:tcPr>
            <w:tcW w:w="11599" w:type="dxa"/>
          </w:tcPr>
          <w:p w14:paraId="1CE5A1B3" w14:textId="77777777" w:rsidR="003042D2" w:rsidRPr="001D3327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6170F">
              <w:rPr>
                <w:color w:val="231F20"/>
                <w:sz w:val="20"/>
                <w:szCs w:val="20"/>
              </w:rPr>
              <w:t>AP ACADEMIC PRESS</w:t>
            </w:r>
          </w:p>
        </w:tc>
        <w:tc>
          <w:tcPr>
            <w:tcW w:w="3330" w:type="dxa"/>
          </w:tcPr>
          <w:p w14:paraId="30790D18" w14:textId="77777777" w:rsidR="003042D2" w:rsidRPr="0074416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D2A1724" wp14:editId="22C68371">
                  <wp:extent cx="1019175" cy="327847"/>
                  <wp:effectExtent l="0" t="0" r="0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5387" cy="329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42D2" w:rsidRPr="00050828" w14:paraId="7C94C13F" w14:textId="77777777" w:rsidTr="00D82139">
        <w:trPr>
          <w:trHeight w:val="432"/>
        </w:trPr>
        <w:tc>
          <w:tcPr>
            <w:tcW w:w="11599" w:type="dxa"/>
          </w:tcPr>
          <w:p w14:paraId="01E27C2B" w14:textId="77777777" w:rsidR="003042D2" w:rsidRPr="001D3327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053B4">
              <w:rPr>
                <w:color w:val="231F20"/>
                <w:sz w:val="20"/>
                <w:szCs w:val="20"/>
                <w:lang w:val="pt-BR"/>
              </w:rPr>
              <w:t>ARCHIVES DES MALADIES DU COEUR ET DES VAISSEAUX</w:t>
            </w:r>
          </w:p>
        </w:tc>
        <w:tc>
          <w:tcPr>
            <w:tcW w:w="3330" w:type="dxa"/>
          </w:tcPr>
          <w:p w14:paraId="68C22F12" w14:textId="77777777" w:rsidR="003042D2" w:rsidRPr="0074416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inline distT="0" distB="0" distL="0" distR="0" wp14:anchorId="34AD44D7" wp14:editId="7636CE2F">
                  <wp:extent cx="372110" cy="328930"/>
                  <wp:effectExtent l="0" t="0" r="8890" b="0"/>
                  <wp:docPr id="65" name="Picture 65" descr="A picture containing text, font, gear, de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A picture containing text, font, gear, desig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2110" cy="328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1E3944" w14:textId="1387A911" w:rsidR="00AD057B" w:rsidRDefault="00AD057B">
      <w:pPr>
        <w:rPr>
          <w:lang w:val="pt-BR"/>
        </w:rPr>
      </w:pPr>
    </w:p>
    <w:p w14:paraId="566DAFF7" w14:textId="77777777" w:rsidR="00AD057B" w:rsidRDefault="00AD057B">
      <w:pPr>
        <w:rPr>
          <w:lang w:val="pt-BR"/>
        </w:rPr>
      </w:pPr>
    </w:p>
    <w:p w14:paraId="0603940B" w14:textId="52530D70" w:rsidR="001D3327" w:rsidRDefault="001D3327">
      <w:pPr>
        <w:rPr>
          <w:lang w:val="pt-BR"/>
        </w:rPr>
      </w:pPr>
    </w:p>
    <w:p w14:paraId="5737584E" w14:textId="01438148" w:rsidR="001D3327" w:rsidRDefault="001D3327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3042D2" w14:paraId="603236A4" w14:textId="77777777" w:rsidTr="00845451">
        <w:trPr>
          <w:trHeight w:val="606"/>
        </w:trPr>
        <w:tc>
          <w:tcPr>
            <w:tcW w:w="11599" w:type="dxa"/>
            <w:shd w:val="clear" w:color="auto" w:fill="FFEFE3"/>
          </w:tcPr>
          <w:p w14:paraId="6948B7E5" w14:textId="77777777" w:rsidR="003042D2" w:rsidRDefault="003042D2" w:rsidP="00CA30E9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A3</w:t>
            </w:r>
          </w:p>
        </w:tc>
        <w:tc>
          <w:tcPr>
            <w:tcW w:w="3330" w:type="dxa"/>
            <w:shd w:val="clear" w:color="auto" w:fill="FFEFE3"/>
          </w:tcPr>
          <w:p w14:paraId="25C3B638" w14:textId="77777777" w:rsidR="003042D2" w:rsidRDefault="003042D2" w:rsidP="00CA30E9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3042D2" w:rsidRPr="000F482D" w14:paraId="4991CAEF" w14:textId="77777777" w:rsidTr="00845451">
        <w:trPr>
          <w:trHeight w:val="432"/>
        </w:trPr>
        <w:tc>
          <w:tcPr>
            <w:tcW w:w="11599" w:type="dxa"/>
          </w:tcPr>
          <w:p w14:paraId="0167298B" w14:textId="77777777" w:rsidR="003042D2" w:rsidRPr="00EC50ED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C50ED">
              <w:rPr>
                <w:color w:val="231F20"/>
                <w:sz w:val="20"/>
                <w:szCs w:val="20"/>
                <w:lang w:val="pt-BR"/>
              </w:rPr>
              <w:t>ARCHIVES DES MALADIES DU COEUR ET DES VAISSEAUX PRATIQUES SOCIETE FRANCAISE DE CARDIOLOGIE</w:t>
            </w:r>
          </w:p>
        </w:tc>
        <w:tc>
          <w:tcPr>
            <w:tcW w:w="3330" w:type="dxa"/>
            <w:vAlign w:val="bottom"/>
          </w:tcPr>
          <w:p w14:paraId="6DB1658D" w14:textId="77777777" w:rsidR="003042D2" w:rsidRPr="000F482D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inline distT="0" distB="0" distL="0" distR="0" wp14:anchorId="72851771" wp14:editId="76E14F45">
                  <wp:extent cx="731520" cy="359410"/>
                  <wp:effectExtent l="0" t="0" r="0" b="2540"/>
                  <wp:docPr id="98" name="Picture 98" descr="A close up of a sig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A close up of a sign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359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42D2" w:rsidRPr="002C6E2B" w14:paraId="39154882" w14:textId="77777777" w:rsidTr="00845451">
        <w:trPr>
          <w:trHeight w:val="432"/>
        </w:trPr>
        <w:tc>
          <w:tcPr>
            <w:tcW w:w="11599" w:type="dxa"/>
          </w:tcPr>
          <w:p w14:paraId="792309D0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C50ED">
              <w:rPr>
                <w:color w:val="231F20"/>
                <w:sz w:val="20"/>
                <w:szCs w:val="20"/>
              </w:rPr>
              <w:t>ARCHIVES DES MALADIES PROFESSIONNELLES ET DE L'ENVIRONNEMENT</w:t>
            </w:r>
          </w:p>
        </w:tc>
        <w:tc>
          <w:tcPr>
            <w:tcW w:w="3330" w:type="dxa"/>
            <w:vAlign w:val="bottom"/>
          </w:tcPr>
          <w:p w14:paraId="503C6C58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CAB08C5" wp14:editId="087C4D67">
                  <wp:extent cx="1523365" cy="397359"/>
                  <wp:effectExtent l="0" t="0" r="635" b="3175"/>
                  <wp:docPr id="100" name="Picture 100" descr="A picture containing text, font, graphics, de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A picture containing text, font, graphics, design&#10;&#10;Description automatically generated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6235" cy="400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42D2" w:rsidRPr="002C6E2B" w14:paraId="467997F2" w14:textId="77777777" w:rsidTr="00845451">
        <w:trPr>
          <w:trHeight w:val="432"/>
        </w:trPr>
        <w:tc>
          <w:tcPr>
            <w:tcW w:w="11599" w:type="dxa"/>
          </w:tcPr>
          <w:p w14:paraId="008B6338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B096A">
              <w:rPr>
                <w:color w:val="231F20"/>
                <w:sz w:val="20"/>
                <w:szCs w:val="20"/>
              </w:rPr>
              <w:t>AREZZO</w:t>
            </w:r>
          </w:p>
        </w:tc>
        <w:tc>
          <w:tcPr>
            <w:tcW w:w="3330" w:type="dxa"/>
            <w:vAlign w:val="bottom"/>
          </w:tcPr>
          <w:p w14:paraId="7E6A1376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2C6E2B" w14:paraId="6570C22E" w14:textId="77777777" w:rsidTr="00845451">
        <w:trPr>
          <w:trHeight w:val="432"/>
        </w:trPr>
        <w:tc>
          <w:tcPr>
            <w:tcW w:w="11599" w:type="dxa"/>
          </w:tcPr>
          <w:p w14:paraId="41C6EA84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B096A">
              <w:rPr>
                <w:color w:val="231F20"/>
                <w:sz w:val="20"/>
                <w:szCs w:val="20"/>
              </w:rPr>
              <w:t>AREZZO</w:t>
            </w:r>
            <w:r>
              <w:rPr>
                <w:color w:val="231F20"/>
                <w:sz w:val="20"/>
                <w:szCs w:val="20"/>
              </w:rPr>
              <w:t xml:space="preserve"> PATHWAYS</w:t>
            </w:r>
          </w:p>
        </w:tc>
        <w:tc>
          <w:tcPr>
            <w:tcW w:w="3330" w:type="dxa"/>
            <w:vAlign w:val="bottom"/>
          </w:tcPr>
          <w:p w14:paraId="071FAE5C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2C6E2B" w14:paraId="39865375" w14:textId="77777777" w:rsidTr="00845451">
        <w:trPr>
          <w:trHeight w:val="432"/>
        </w:trPr>
        <w:tc>
          <w:tcPr>
            <w:tcW w:w="11599" w:type="dxa"/>
          </w:tcPr>
          <w:p w14:paraId="31D658D8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color w:val="231F20"/>
                <w:sz w:val="20"/>
                <w:szCs w:val="20"/>
              </w:rPr>
              <w:t>ARIES SYSTEMS</w:t>
            </w:r>
          </w:p>
        </w:tc>
        <w:tc>
          <w:tcPr>
            <w:tcW w:w="3330" w:type="dxa"/>
            <w:vAlign w:val="bottom"/>
          </w:tcPr>
          <w:p w14:paraId="071B3329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23B2281C" wp14:editId="04B97CC9">
                  <wp:extent cx="694690" cy="323215"/>
                  <wp:effectExtent l="0" t="0" r="0" b="635"/>
                  <wp:docPr id="104" name="Picture 104" descr="A blue letter on a white backgroun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A blue letter on a white background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4690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42D2" w:rsidRPr="002C6E2B" w14:paraId="7336805D" w14:textId="77777777" w:rsidTr="00845451">
        <w:trPr>
          <w:trHeight w:val="432"/>
        </w:trPr>
        <w:tc>
          <w:tcPr>
            <w:tcW w:w="11599" w:type="dxa"/>
          </w:tcPr>
          <w:p w14:paraId="713C85BE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color w:val="231F20"/>
                <w:sz w:val="20"/>
                <w:szCs w:val="20"/>
              </w:rPr>
              <w:t>ARIES SYSTEMS</w:t>
            </w:r>
          </w:p>
        </w:tc>
        <w:tc>
          <w:tcPr>
            <w:tcW w:w="3330" w:type="dxa"/>
            <w:vAlign w:val="bottom"/>
          </w:tcPr>
          <w:p w14:paraId="39E3CCD9" w14:textId="77777777" w:rsidR="003042D2" w:rsidRPr="00855A94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5AF4F0DA" wp14:editId="01C8C021">
                  <wp:extent cx="676910" cy="323215"/>
                  <wp:effectExtent l="0" t="0" r="8890" b="635"/>
                  <wp:docPr id="102" name="Picture 102" descr="A close up of a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A close up of a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910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42D2" w:rsidRPr="00050828" w14:paraId="4C85901C" w14:textId="77777777" w:rsidTr="00845451">
        <w:trPr>
          <w:trHeight w:val="432"/>
        </w:trPr>
        <w:tc>
          <w:tcPr>
            <w:tcW w:w="11599" w:type="dxa"/>
          </w:tcPr>
          <w:p w14:paraId="0CE76055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E59F7">
              <w:rPr>
                <w:color w:val="231F20"/>
                <w:sz w:val="20"/>
                <w:szCs w:val="20"/>
                <w:lang w:val="pt-BR"/>
              </w:rPr>
              <w:t>ARTICLECHOICE</w:t>
            </w:r>
          </w:p>
        </w:tc>
        <w:tc>
          <w:tcPr>
            <w:tcW w:w="3330" w:type="dxa"/>
            <w:vAlign w:val="bottom"/>
          </w:tcPr>
          <w:p w14:paraId="236749C3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050828" w14:paraId="12977D86" w14:textId="77777777" w:rsidTr="00845451">
        <w:trPr>
          <w:trHeight w:val="432"/>
        </w:trPr>
        <w:tc>
          <w:tcPr>
            <w:tcW w:w="11599" w:type="dxa"/>
          </w:tcPr>
          <w:p w14:paraId="3AF66CF2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E59F7">
              <w:rPr>
                <w:color w:val="231F20"/>
                <w:sz w:val="20"/>
                <w:szCs w:val="20"/>
                <w:lang w:val="pt-BR"/>
              </w:rPr>
              <w:t>ATENCION PRIMARIA</w:t>
            </w:r>
          </w:p>
        </w:tc>
        <w:tc>
          <w:tcPr>
            <w:tcW w:w="3330" w:type="dxa"/>
            <w:vAlign w:val="bottom"/>
          </w:tcPr>
          <w:p w14:paraId="1ABE5389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042D2" w:rsidRPr="00050828" w14:paraId="165268A4" w14:textId="77777777" w:rsidTr="00845451">
        <w:trPr>
          <w:trHeight w:val="432"/>
        </w:trPr>
        <w:tc>
          <w:tcPr>
            <w:tcW w:w="11599" w:type="dxa"/>
          </w:tcPr>
          <w:p w14:paraId="58B72D7C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D3327">
              <w:rPr>
                <w:color w:val="231F20"/>
                <w:sz w:val="20"/>
                <w:szCs w:val="20"/>
                <w:lang w:val="pt-BR"/>
              </w:rPr>
              <w:t>ATENCION PRIMARIA BASADA EN LA EVIDENCIA</w:t>
            </w:r>
          </w:p>
        </w:tc>
        <w:tc>
          <w:tcPr>
            <w:tcW w:w="3330" w:type="dxa"/>
            <w:vAlign w:val="bottom"/>
          </w:tcPr>
          <w:p w14:paraId="0658C38B" w14:textId="77777777" w:rsidR="003042D2" w:rsidRPr="00050828" w:rsidRDefault="003042D2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59B5378C" w14:textId="1820D429" w:rsidR="001D3327" w:rsidRDefault="001D3327">
      <w:pPr>
        <w:rPr>
          <w:lang w:val="pt-BR"/>
        </w:rPr>
      </w:pPr>
    </w:p>
    <w:p w14:paraId="3E77EE5A" w14:textId="33598C86" w:rsidR="001D3327" w:rsidRDefault="001D3327">
      <w:pPr>
        <w:rPr>
          <w:lang w:val="pt-BR"/>
        </w:rPr>
      </w:pPr>
    </w:p>
    <w:p w14:paraId="0D70C640" w14:textId="3A72495C" w:rsidR="00607E35" w:rsidRDefault="00607E35">
      <w:pPr>
        <w:rPr>
          <w:lang w:val="pt-BR"/>
        </w:rPr>
      </w:pPr>
    </w:p>
    <w:p w14:paraId="4D752C88" w14:textId="5AC2F514" w:rsidR="00607E35" w:rsidRDefault="00607E35">
      <w:pPr>
        <w:rPr>
          <w:lang w:val="pt-BR"/>
        </w:rPr>
      </w:pPr>
    </w:p>
    <w:p w14:paraId="0440E22A" w14:textId="4831119D" w:rsidR="00591EC9" w:rsidRDefault="00591EC9">
      <w:pPr>
        <w:rPr>
          <w:lang w:val="pt-BR"/>
        </w:rPr>
      </w:pPr>
    </w:p>
    <w:p w14:paraId="1D7DA242" w14:textId="77C678DE" w:rsidR="00591EC9" w:rsidRDefault="00591EC9">
      <w:pPr>
        <w:rPr>
          <w:lang w:val="pt-BR"/>
        </w:rPr>
      </w:pPr>
    </w:p>
    <w:p w14:paraId="1417D403" w14:textId="712D3833" w:rsidR="00591EC9" w:rsidRDefault="00591EC9">
      <w:pPr>
        <w:rPr>
          <w:lang w:val="pt-BR"/>
        </w:rPr>
      </w:pPr>
    </w:p>
    <w:p w14:paraId="6ED1F6CF" w14:textId="07F64DD3" w:rsidR="00591EC9" w:rsidRDefault="00591EC9">
      <w:pPr>
        <w:rPr>
          <w:lang w:val="pt-BR"/>
        </w:rPr>
      </w:pPr>
    </w:p>
    <w:p w14:paraId="0F145D6A" w14:textId="1B50631B" w:rsidR="00591EC9" w:rsidRDefault="00591EC9">
      <w:pPr>
        <w:rPr>
          <w:lang w:val="pt-BR"/>
        </w:rPr>
      </w:pPr>
    </w:p>
    <w:p w14:paraId="75F6D41A" w14:textId="1933ECB9" w:rsidR="00591EC9" w:rsidRDefault="00591EC9">
      <w:pPr>
        <w:rPr>
          <w:lang w:val="pt-BR"/>
        </w:rPr>
      </w:pPr>
    </w:p>
    <w:p w14:paraId="780D31AC" w14:textId="2D3783BA" w:rsidR="00591EC9" w:rsidRDefault="00591EC9">
      <w:pPr>
        <w:rPr>
          <w:lang w:val="pt-BR"/>
        </w:rPr>
      </w:pPr>
    </w:p>
    <w:p w14:paraId="45C5544E" w14:textId="3E401718" w:rsidR="00591EC9" w:rsidRDefault="00591EC9">
      <w:pPr>
        <w:rPr>
          <w:lang w:val="pt-BR"/>
        </w:rPr>
      </w:pPr>
    </w:p>
    <w:p w14:paraId="3BC2B6A1" w14:textId="37E52032" w:rsidR="00591EC9" w:rsidRDefault="00591EC9">
      <w:pPr>
        <w:rPr>
          <w:lang w:val="pt-BR"/>
        </w:rPr>
      </w:pPr>
    </w:p>
    <w:p w14:paraId="6C10F29B" w14:textId="61381958" w:rsidR="00591EC9" w:rsidRDefault="00591EC9">
      <w:pPr>
        <w:rPr>
          <w:lang w:val="pt-BR"/>
        </w:rPr>
      </w:pPr>
    </w:p>
    <w:p w14:paraId="40313AAE" w14:textId="77777777" w:rsidR="00591EC9" w:rsidRDefault="00591EC9">
      <w:pPr>
        <w:rPr>
          <w:lang w:val="pt-BR"/>
        </w:rPr>
      </w:pPr>
    </w:p>
    <w:p w14:paraId="258B2C92" w14:textId="77777777" w:rsidR="004A3CB0" w:rsidRDefault="004A3CB0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1D3327" w14:paraId="7F99767F" w14:textId="77777777" w:rsidTr="00535860">
        <w:trPr>
          <w:trHeight w:val="606"/>
        </w:trPr>
        <w:tc>
          <w:tcPr>
            <w:tcW w:w="11599" w:type="dxa"/>
            <w:shd w:val="clear" w:color="auto" w:fill="FFEFE3"/>
          </w:tcPr>
          <w:p w14:paraId="6086F21E" w14:textId="391BC9DE" w:rsidR="001D3327" w:rsidRDefault="00EE74E3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B</w:t>
            </w:r>
          </w:p>
        </w:tc>
        <w:tc>
          <w:tcPr>
            <w:tcW w:w="3330" w:type="dxa"/>
            <w:shd w:val="clear" w:color="auto" w:fill="FFEFE3"/>
          </w:tcPr>
          <w:p w14:paraId="340359D1" w14:textId="77777777" w:rsidR="001D3327" w:rsidRDefault="001D3327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1D3327" w:rsidRPr="000F482D" w14:paraId="4E7DD385" w14:textId="77777777" w:rsidTr="00535860">
        <w:trPr>
          <w:trHeight w:val="432"/>
        </w:trPr>
        <w:tc>
          <w:tcPr>
            <w:tcW w:w="11599" w:type="dxa"/>
          </w:tcPr>
          <w:p w14:paraId="3D63E298" w14:textId="2B20AEF7" w:rsidR="001D3327" w:rsidRPr="00EC50ED" w:rsidRDefault="00997B2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97B2D">
              <w:rPr>
                <w:color w:val="231F20"/>
                <w:sz w:val="20"/>
                <w:szCs w:val="20"/>
                <w:lang w:val="pt-BR"/>
              </w:rPr>
              <w:t>BIOCHEMICAL PHARMACOLOGY</w:t>
            </w:r>
          </w:p>
        </w:tc>
        <w:tc>
          <w:tcPr>
            <w:tcW w:w="3330" w:type="dxa"/>
            <w:vAlign w:val="bottom"/>
          </w:tcPr>
          <w:p w14:paraId="3BF8AFD2" w14:textId="5A7EFE42" w:rsidR="001D3327" w:rsidRPr="000F482D" w:rsidRDefault="00233ED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D3327" w:rsidRPr="002C6E2B" w14:paraId="18C9DD99" w14:textId="77777777" w:rsidTr="00535860">
        <w:trPr>
          <w:trHeight w:val="432"/>
        </w:trPr>
        <w:tc>
          <w:tcPr>
            <w:tcW w:w="11599" w:type="dxa"/>
          </w:tcPr>
          <w:p w14:paraId="4C28730D" w14:textId="4351534C" w:rsidR="001D3327" w:rsidRPr="00855A94" w:rsidRDefault="00997B2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97B2D">
              <w:rPr>
                <w:color w:val="231F20"/>
                <w:sz w:val="20"/>
                <w:szCs w:val="20"/>
              </w:rPr>
              <w:t>BODY SPECTRUM</w:t>
            </w:r>
          </w:p>
        </w:tc>
        <w:tc>
          <w:tcPr>
            <w:tcW w:w="3330" w:type="dxa"/>
            <w:vAlign w:val="bottom"/>
          </w:tcPr>
          <w:p w14:paraId="46D29C7A" w14:textId="54ED0C82" w:rsidR="001D3327" w:rsidRPr="00855A94" w:rsidRDefault="00233ED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D3327" w:rsidRPr="002C6E2B" w14:paraId="7A61D42B" w14:textId="77777777" w:rsidTr="00535860">
        <w:trPr>
          <w:trHeight w:val="432"/>
        </w:trPr>
        <w:tc>
          <w:tcPr>
            <w:tcW w:w="11599" w:type="dxa"/>
          </w:tcPr>
          <w:p w14:paraId="1346F1EE" w14:textId="586CAF7C" w:rsidR="001D3327" w:rsidRPr="00855A94" w:rsidRDefault="00233ED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233ED6">
              <w:rPr>
                <w:color w:val="231F20"/>
                <w:sz w:val="20"/>
                <w:szCs w:val="20"/>
              </w:rPr>
              <w:t>BRAIN RESEARCH</w:t>
            </w:r>
          </w:p>
        </w:tc>
        <w:tc>
          <w:tcPr>
            <w:tcW w:w="3330" w:type="dxa"/>
            <w:vAlign w:val="bottom"/>
          </w:tcPr>
          <w:p w14:paraId="23BBE58B" w14:textId="2505AB99" w:rsidR="001D3327" w:rsidRPr="00855A94" w:rsidRDefault="00233ED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0786FC3A" w14:textId="49DA632E" w:rsidR="001D3327" w:rsidRDefault="001D3327"/>
    <w:p w14:paraId="5A1BAA50" w14:textId="72619E4B" w:rsidR="00233ED6" w:rsidRDefault="00233ED6"/>
    <w:p w14:paraId="26029E48" w14:textId="4D7EED86" w:rsidR="00233ED6" w:rsidRDefault="00233ED6"/>
    <w:p w14:paraId="196AFE74" w14:textId="38B07AA3" w:rsidR="00233ED6" w:rsidRDefault="00233ED6"/>
    <w:p w14:paraId="655D9887" w14:textId="52B160AA" w:rsidR="00233ED6" w:rsidRDefault="00233ED6"/>
    <w:p w14:paraId="79D629A1" w14:textId="2807F775" w:rsidR="00233ED6" w:rsidRDefault="00233ED6"/>
    <w:p w14:paraId="54AD019E" w14:textId="0C23FA7F" w:rsidR="00233ED6" w:rsidRDefault="00233ED6"/>
    <w:p w14:paraId="5B4D836C" w14:textId="47B7A34C" w:rsidR="00233ED6" w:rsidRDefault="00233ED6"/>
    <w:p w14:paraId="6B006503" w14:textId="09300C18" w:rsidR="00233ED6" w:rsidRDefault="00233ED6"/>
    <w:p w14:paraId="134CACB1" w14:textId="7F89D013" w:rsidR="00233ED6" w:rsidRDefault="00233ED6"/>
    <w:p w14:paraId="65005792" w14:textId="592C60D1" w:rsidR="00233ED6" w:rsidRDefault="00233ED6"/>
    <w:p w14:paraId="168B1788" w14:textId="71127B91" w:rsidR="00233ED6" w:rsidRDefault="00233ED6"/>
    <w:p w14:paraId="6D1B6E99" w14:textId="506EC669" w:rsidR="00233ED6" w:rsidRDefault="00233ED6"/>
    <w:p w14:paraId="44BE9A76" w14:textId="5F38856B" w:rsidR="00233ED6" w:rsidRDefault="00233ED6"/>
    <w:p w14:paraId="166350EF" w14:textId="7B24AC59" w:rsidR="00233ED6" w:rsidRDefault="00233ED6"/>
    <w:p w14:paraId="48F4D621" w14:textId="77777777" w:rsidR="00233ED6" w:rsidRDefault="00233ED6"/>
    <w:p w14:paraId="3C6EDDF2" w14:textId="0445614A" w:rsidR="00233ED6" w:rsidRDefault="00233ED6"/>
    <w:p w14:paraId="74B1F539" w14:textId="6A198563" w:rsidR="00233ED6" w:rsidRDefault="00233ED6"/>
    <w:p w14:paraId="701F2691" w14:textId="76176F53" w:rsidR="00233ED6" w:rsidRDefault="00233ED6"/>
    <w:p w14:paraId="7C16BDA8" w14:textId="0F76D5A3" w:rsidR="00233ED6" w:rsidRDefault="00233ED6"/>
    <w:p w14:paraId="5CEE8E94" w14:textId="46E09EBA" w:rsidR="00233ED6" w:rsidRDefault="00233ED6"/>
    <w:p w14:paraId="3236330B" w14:textId="6450EEEE" w:rsidR="00233ED6" w:rsidRDefault="00233ED6"/>
    <w:p w14:paraId="0FEB1AAC" w14:textId="496AF5C7" w:rsidR="00233ED6" w:rsidRDefault="00233ED6"/>
    <w:p w14:paraId="27639D19" w14:textId="338E9EB3" w:rsidR="00233ED6" w:rsidRDefault="00233ED6"/>
    <w:p w14:paraId="016B11F9" w14:textId="2E8887F1" w:rsidR="00233ED6" w:rsidRDefault="00233ED6"/>
    <w:p w14:paraId="46D3FFEB" w14:textId="4E0DAC44" w:rsidR="00B3347A" w:rsidRDefault="00B3347A"/>
    <w:p w14:paraId="7D969AFE" w14:textId="15C510DD" w:rsidR="00B3347A" w:rsidRDefault="00B3347A"/>
    <w:p w14:paraId="4424BB3D" w14:textId="502FDB8A" w:rsidR="00B3347A" w:rsidRDefault="00B3347A"/>
    <w:p w14:paraId="570628CE" w14:textId="77777777" w:rsidR="00B3347A" w:rsidRDefault="00B3347A"/>
    <w:p w14:paraId="3E294C7E" w14:textId="51685300" w:rsidR="00233ED6" w:rsidRDefault="00233ED6"/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233ED6" w14:paraId="4CDE0F48" w14:textId="77777777" w:rsidTr="00535860">
        <w:trPr>
          <w:trHeight w:val="606"/>
        </w:trPr>
        <w:tc>
          <w:tcPr>
            <w:tcW w:w="11599" w:type="dxa"/>
            <w:shd w:val="clear" w:color="auto" w:fill="FFEFE3"/>
          </w:tcPr>
          <w:p w14:paraId="33C54F36" w14:textId="4DCE7CBF" w:rsidR="00233ED6" w:rsidRDefault="00FE0D6B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C1</w:t>
            </w:r>
          </w:p>
        </w:tc>
        <w:tc>
          <w:tcPr>
            <w:tcW w:w="3330" w:type="dxa"/>
            <w:shd w:val="clear" w:color="auto" w:fill="FFEFE3"/>
          </w:tcPr>
          <w:p w14:paraId="337C9147" w14:textId="77777777" w:rsidR="00233ED6" w:rsidRDefault="00233ED6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233ED6" w:rsidRPr="000F482D" w14:paraId="6F8A46C0" w14:textId="77777777" w:rsidTr="00535860">
        <w:trPr>
          <w:trHeight w:val="432"/>
        </w:trPr>
        <w:tc>
          <w:tcPr>
            <w:tcW w:w="11599" w:type="dxa"/>
          </w:tcPr>
          <w:p w14:paraId="7DFD29B9" w14:textId="1CD88F62" w:rsidR="00233ED6" w:rsidRPr="00EC50ED" w:rsidRDefault="0012122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21221">
              <w:rPr>
                <w:color w:val="231F20"/>
                <w:sz w:val="20"/>
                <w:szCs w:val="20"/>
                <w:lang w:val="pt-BR"/>
              </w:rPr>
              <w:t>C.C. CARDIOLOGIA CLINICA</w:t>
            </w:r>
          </w:p>
        </w:tc>
        <w:tc>
          <w:tcPr>
            <w:tcW w:w="3330" w:type="dxa"/>
            <w:vAlign w:val="bottom"/>
          </w:tcPr>
          <w:p w14:paraId="7436A5F9" w14:textId="058213F9" w:rsidR="00233ED6" w:rsidRPr="000F482D" w:rsidRDefault="00FA168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33ED6" w:rsidRPr="002C6E2B" w14:paraId="60062373" w14:textId="77777777" w:rsidTr="00535860">
        <w:trPr>
          <w:trHeight w:val="432"/>
        </w:trPr>
        <w:tc>
          <w:tcPr>
            <w:tcW w:w="11599" w:type="dxa"/>
          </w:tcPr>
          <w:p w14:paraId="26C93959" w14:textId="0940E07B" w:rsidR="00233ED6" w:rsidRPr="00855A94" w:rsidRDefault="0012122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121221">
              <w:rPr>
                <w:color w:val="231F20"/>
                <w:sz w:val="20"/>
                <w:szCs w:val="20"/>
              </w:rPr>
              <w:t>CAHIERS DE L'INFIRMIERE</w:t>
            </w:r>
          </w:p>
        </w:tc>
        <w:tc>
          <w:tcPr>
            <w:tcW w:w="3330" w:type="dxa"/>
            <w:vAlign w:val="bottom"/>
          </w:tcPr>
          <w:p w14:paraId="10A9E014" w14:textId="0CAB9DB8" w:rsidR="00233ED6" w:rsidRPr="00855A94" w:rsidRDefault="00946B0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ECE4B6D" wp14:editId="6E1C18FE">
                  <wp:extent cx="1474331" cy="398780"/>
                  <wp:effectExtent l="0" t="0" r="0" b="1270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134" cy="400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3ED6" w:rsidRPr="002C6E2B" w14:paraId="2F03E688" w14:textId="77777777" w:rsidTr="00535860">
        <w:trPr>
          <w:trHeight w:val="432"/>
        </w:trPr>
        <w:tc>
          <w:tcPr>
            <w:tcW w:w="11599" w:type="dxa"/>
          </w:tcPr>
          <w:p w14:paraId="668AD7DB" w14:textId="50F5315A" w:rsidR="00233ED6" w:rsidRPr="00855A94" w:rsidRDefault="0012122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121221">
              <w:rPr>
                <w:color w:val="231F20"/>
                <w:sz w:val="20"/>
                <w:szCs w:val="20"/>
              </w:rPr>
              <w:t>CAHIERS DES SCIENCES INFIRMIERES</w:t>
            </w:r>
          </w:p>
        </w:tc>
        <w:tc>
          <w:tcPr>
            <w:tcW w:w="3330" w:type="dxa"/>
            <w:vAlign w:val="bottom"/>
          </w:tcPr>
          <w:p w14:paraId="7787C7AB" w14:textId="709B8F1F" w:rsidR="00233ED6" w:rsidRPr="00855A94" w:rsidRDefault="0077413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ACE9552" wp14:editId="46F7B0B9">
                  <wp:extent cx="2108200" cy="257810"/>
                  <wp:effectExtent l="0" t="0" r="6350" b="889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8200" cy="257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3ED6" w:rsidRPr="002C6E2B" w14:paraId="45B50923" w14:textId="77777777" w:rsidTr="00535860">
        <w:trPr>
          <w:trHeight w:val="432"/>
        </w:trPr>
        <w:tc>
          <w:tcPr>
            <w:tcW w:w="11599" w:type="dxa"/>
          </w:tcPr>
          <w:p w14:paraId="43AFA92D" w14:textId="2A8D6F01" w:rsidR="00233ED6" w:rsidRPr="00855A94" w:rsidRDefault="0057093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70935">
              <w:rPr>
                <w:color w:val="231F20"/>
                <w:sz w:val="20"/>
                <w:szCs w:val="20"/>
              </w:rPr>
              <w:t>CALCUMED</w:t>
            </w:r>
          </w:p>
        </w:tc>
        <w:tc>
          <w:tcPr>
            <w:tcW w:w="3330" w:type="dxa"/>
            <w:vAlign w:val="bottom"/>
          </w:tcPr>
          <w:p w14:paraId="44F9FEE9" w14:textId="66B0ED35" w:rsidR="00233ED6" w:rsidRPr="00855A94" w:rsidRDefault="00685AC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33ED6" w:rsidRPr="002C6E2B" w14:paraId="5BBDAC5F" w14:textId="77777777" w:rsidTr="00535860">
        <w:trPr>
          <w:trHeight w:val="432"/>
        </w:trPr>
        <w:tc>
          <w:tcPr>
            <w:tcW w:w="11599" w:type="dxa"/>
          </w:tcPr>
          <w:p w14:paraId="4D2C4B0C" w14:textId="4320343B" w:rsidR="00233ED6" w:rsidRPr="00855A94" w:rsidRDefault="0057093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70935">
              <w:rPr>
                <w:color w:val="231F20"/>
                <w:sz w:val="20"/>
                <w:szCs w:val="20"/>
              </w:rPr>
              <w:t>CALCUVAC</w:t>
            </w:r>
          </w:p>
        </w:tc>
        <w:tc>
          <w:tcPr>
            <w:tcW w:w="3330" w:type="dxa"/>
            <w:vAlign w:val="bottom"/>
          </w:tcPr>
          <w:p w14:paraId="3747E234" w14:textId="2C88F331" w:rsidR="00233ED6" w:rsidRPr="00855A94" w:rsidRDefault="00685AC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33ED6" w:rsidRPr="002C6E2B" w14:paraId="2DFC4B93" w14:textId="77777777" w:rsidTr="00535860">
        <w:trPr>
          <w:trHeight w:val="432"/>
        </w:trPr>
        <w:tc>
          <w:tcPr>
            <w:tcW w:w="11599" w:type="dxa"/>
          </w:tcPr>
          <w:p w14:paraId="168A9D4B" w14:textId="4E1CD9DF" w:rsidR="00233ED6" w:rsidRPr="00B54DD6" w:rsidRDefault="0057093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54DD6">
              <w:rPr>
                <w:color w:val="231F20"/>
                <w:sz w:val="20"/>
                <w:szCs w:val="20"/>
              </w:rPr>
              <w:t>CAMPUS NO CAMPUS</w:t>
            </w:r>
          </w:p>
        </w:tc>
        <w:tc>
          <w:tcPr>
            <w:tcW w:w="3330" w:type="dxa"/>
            <w:vAlign w:val="bottom"/>
          </w:tcPr>
          <w:p w14:paraId="5EC1057C" w14:textId="13B6F0DA" w:rsidR="00233ED6" w:rsidRPr="00855A94" w:rsidRDefault="00BD1E5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54DD6"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2515A6B9" wp14:editId="27438B24">
                  <wp:extent cx="780415" cy="274320"/>
                  <wp:effectExtent l="0" t="0" r="635" b="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0415" cy="274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3ED6" w:rsidRPr="00475E6C" w14:paraId="1C9DB2AB" w14:textId="77777777" w:rsidTr="00535860">
        <w:trPr>
          <w:trHeight w:val="432"/>
        </w:trPr>
        <w:tc>
          <w:tcPr>
            <w:tcW w:w="11599" w:type="dxa"/>
          </w:tcPr>
          <w:p w14:paraId="42EC24F6" w14:textId="2FB52C37" w:rsidR="00233ED6" w:rsidRPr="00475E6C" w:rsidRDefault="0057093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70935">
              <w:rPr>
                <w:color w:val="231F20"/>
                <w:sz w:val="20"/>
                <w:szCs w:val="20"/>
              </w:rPr>
              <w:t>CARDIOLOGIE DU PRATICIEN M</w:t>
            </w:r>
          </w:p>
        </w:tc>
        <w:tc>
          <w:tcPr>
            <w:tcW w:w="3330" w:type="dxa"/>
            <w:vAlign w:val="bottom"/>
          </w:tcPr>
          <w:p w14:paraId="7852D40B" w14:textId="18F4FC30" w:rsidR="00233ED6" w:rsidRPr="00475E6C" w:rsidRDefault="000F652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97B8659" wp14:editId="653DA710">
                  <wp:extent cx="1473835" cy="458187"/>
                  <wp:effectExtent l="0" t="0" r="0" b="0"/>
                  <wp:docPr id="120" name="Picture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854" cy="459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3ED6" w:rsidRPr="00475E6C" w14:paraId="32F1CD83" w14:textId="77777777" w:rsidTr="00535860">
        <w:trPr>
          <w:trHeight w:val="432"/>
        </w:trPr>
        <w:tc>
          <w:tcPr>
            <w:tcW w:w="11599" w:type="dxa"/>
          </w:tcPr>
          <w:p w14:paraId="68DC0995" w14:textId="5F6825C9" w:rsidR="00233ED6" w:rsidRPr="00475E6C" w:rsidRDefault="00EF743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F7438">
              <w:rPr>
                <w:color w:val="231F20"/>
                <w:sz w:val="20"/>
                <w:szCs w:val="20"/>
              </w:rPr>
              <w:t>CARDIO-MAIL</w:t>
            </w:r>
          </w:p>
        </w:tc>
        <w:tc>
          <w:tcPr>
            <w:tcW w:w="3330" w:type="dxa"/>
            <w:vAlign w:val="bottom"/>
          </w:tcPr>
          <w:p w14:paraId="5C68938F" w14:textId="7BF80AB3" w:rsidR="00233ED6" w:rsidRPr="00475E6C" w:rsidRDefault="009D5EB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33ED6" w:rsidRPr="00475E6C" w14:paraId="7629E8AE" w14:textId="77777777" w:rsidTr="00535860">
        <w:trPr>
          <w:trHeight w:val="432"/>
        </w:trPr>
        <w:tc>
          <w:tcPr>
            <w:tcW w:w="11599" w:type="dxa"/>
          </w:tcPr>
          <w:p w14:paraId="0165D809" w14:textId="6F920113" w:rsidR="00233ED6" w:rsidRPr="00475E6C" w:rsidRDefault="00EF743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F7438">
              <w:rPr>
                <w:color w:val="231F20"/>
                <w:sz w:val="20"/>
                <w:szCs w:val="20"/>
              </w:rPr>
              <w:t>CASOS MEDICINA CLINICA</w:t>
            </w:r>
          </w:p>
        </w:tc>
        <w:tc>
          <w:tcPr>
            <w:tcW w:w="3330" w:type="dxa"/>
            <w:vAlign w:val="bottom"/>
          </w:tcPr>
          <w:p w14:paraId="3B1D82A6" w14:textId="75BF7ED1" w:rsidR="00233ED6" w:rsidRPr="00475E6C" w:rsidRDefault="009D5EB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33ED6" w:rsidRPr="00475E6C" w14:paraId="51BA0250" w14:textId="77777777" w:rsidTr="00535860">
        <w:trPr>
          <w:trHeight w:val="432"/>
        </w:trPr>
        <w:tc>
          <w:tcPr>
            <w:tcW w:w="11599" w:type="dxa"/>
          </w:tcPr>
          <w:p w14:paraId="40D0405D" w14:textId="2948293B" w:rsidR="00233ED6" w:rsidRPr="00475E6C" w:rsidRDefault="00EF743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F7438">
              <w:rPr>
                <w:color w:val="231F20"/>
                <w:sz w:val="20"/>
                <w:szCs w:val="20"/>
              </w:rPr>
              <w:t>CELL</w:t>
            </w:r>
          </w:p>
        </w:tc>
        <w:tc>
          <w:tcPr>
            <w:tcW w:w="3330" w:type="dxa"/>
            <w:vAlign w:val="bottom"/>
          </w:tcPr>
          <w:p w14:paraId="10421205" w14:textId="4E7119A0" w:rsidR="00233ED6" w:rsidRPr="00475E6C" w:rsidRDefault="009D5EB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33ED6" w:rsidRPr="00475E6C" w14:paraId="627BC3A6" w14:textId="77777777" w:rsidTr="00535860">
        <w:trPr>
          <w:trHeight w:val="432"/>
        </w:trPr>
        <w:tc>
          <w:tcPr>
            <w:tcW w:w="11599" w:type="dxa"/>
          </w:tcPr>
          <w:p w14:paraId="67F78F40" w14:textId="6DFB71D4" w:rsidR="00233ED6" w:rsidRPr="00475E6C" w:rsidRDefault="00EF743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F7438">
              <w:rPr>
                <w:color w:val="231F20"/>
                <w:sz w:val="20"/>
                <w:szCs w:val="20"/>
              </w:rPr>
              <w:t>CELL</w:t>
            </w:r>
          </w:p>
        </w:tc>
        <w:tc>
          <w:tcPr>
            <w:tcW w:w="3330" w:type="dxa"/>
            <w:vAlign w:val="bottom"/>
          </w:tcPr>
          <w:p w14:paraId="1F3F8270" w14:textId="389AEC05" w:rsidR="00233ED6" w:rsidRPr="00475E6C" w:rsidRDefault="00B70EB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64066DC4" wp14:editId="093EF97E">
                  <wp:extent cx="694690" cy="323215"/>
                  <wp:effectExtent l="0" t="0" r="0" b="635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4690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3ED6" w:rsidRPr="00475E6C" w14:paraId="572EFEEB" w14:textId="77777777" w:rsidTr="00535860">
        <w:trPr>
          <w:trHeight w:val="432"/>
        </w:trPr>
        <w:tc>
          <w:tcPr>
            <w:tcW w:w="11599" w:type="dxa"/>
          </w:tcPr>
          <w:p w14:paraId="410DA3A7" w14:textId="2483AAD9" w:rsidR="00233ED6" w:rsidRPr="00475E6C" w:rsidRDefault="00EF743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F7438">
              <w:rPr>
                <w:color w:val="231F20"/>
                <w:sz w:val="20"/>
                <w:szCs w:val="20"/>
              </w:rPr>
              <w:t>CELL</w:t>
            </w:r>
            <w:r>
              <w:rPr>
                <w:color w:val="231F20"/>
                <w:sz w:val="20"/>
                <w:szCs w:val="20"/>
              </w:rPr>
              <w:t xml:space="preserve"> PRESS</w:t>
            </w:r>
          </w:p>
        </w:tc>
        <w:tc>
          <w:tcPr>
            <w:tcW w:w="3330" w:type="dxa"/>
            <w:vAlign w:val="bottom"/>
          </w:tcPr>
          <w:p w14:paraId="434C0A2B" w14:textId="63F0F926" w:rsidR="00233ED6" w:rsidRPr="00475E6C" w:rsidRDefault="009D5EB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33ED6" w:rsidRPr="00475E6C" w14:paraId="74530E26" w14:textId="77777777" w:rsidTr="00535860">
        <w:trPr>
          <w:trHeight w:val="432"/>
        </w:trPr>
        <w:tc>
          <w:tcPr>
            <w:tcW w:w="11599" w:type="dxa"/>
          </w:tcPr>
          <w:p w14:paraId="40F65B68" w14:textId="2A4BC742" w:rsidR="00233ED6" w:rsidRPr="00475E6C" w:rsidRDefault="00EF743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F7438">
              <w:rPr>
                <w:color w:val="231F20"/>
                <w:sz w:val="20"/>
                <w:szCs w:val="20"/>
              </w:rPr>
              <w:t>CELL</w:t>
            </w:r>
            <w:r>
              <w:rPr>
                <w:color w:val="231F20"/>
                <w:sz w:val="20"/>
                <w:szCs w:val="20"/>
              </w:rPr>
              <w:t xml:space="preserve"> PRESS</w:t>
            </w:r>
          </w:p>
        </w:tc>
        <w:tc>
          <w:tcPr>
            <w:tcW w:w="3330" w:type="dxa"/>
            <w:vAlign w:val="bottom"/>
          </w:tcPr>
          <w:p w14:paraId="461D7D0C" w14:textId="1BEF6161" w:rsidR="00233ED6" w:rsidRPr="00475E6C" w:rsidRDefault="00B70EB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0952FE14" wp14:editId="4FF600BC">
                  <wp:extent cx="359410" cy="158750"/>
                  <wp:effectExtent l="0" t="0" r="254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158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3ED6" w:rsidRPr="00475E6C" w14:paraId="3C88FCC2" w14:textId="77777777" w:rsidTr="00535860">
        <w:trPr>
          <w:trHeight w:val="432"/>
        </w:trPr>
        <w:tc>
          <w:tcPr>
            <w:tcW w:w="11599" w:type="dxa"/>
          </w:tcPr>
          <w:p w14:paraId="3152AB03" w14:textId="0C7CCC24" w:rsidR="00233ED6" w:rsidRPr="00475E6C" w:rsidRDefault="004A3CB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4A3CB0">
              <w:rPr>
                <w:color w:val="231F20"/>
                <w:sz w:val="20"/>
                <w:szCs w:val="20"/>
              </w:rPr>
              <w:t>CG CUADERNOS DE GESTION</w:t>
            </w:r>
          </w:p>
        </w:tc>
        <w:tc>
          <w:tcPr>
            <w:tcW w:w="3330" w:type="dxa"/>
            <w:vAlign w:val="bottom"/>
          </w:tcPr>
          <w:p w14:paraId="4B775872" w14:textId="39F1984F" w:rsidR="00233ED6" w:rsidRPr="00475E6C" w:rsidRDefault="00604C3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33ED6" w:rsidRPr="00475E6C" w14:paraId="52A57210" w14:textId="77777777" w:rsidTr="00535860">
        <w:trPr>
          <w:trHeight w:val="432"/>
        </w:trPr>
        <w:tc>
          <w:tcPr>
            <w:tcW w:w="11599" w:type="dxa"/>
          </w:tcPr>
          <w:p w14:paraId="6E55752B" w14:textId="3C6D6184" w:rsidR="00233ED6" w:rsidRPr="00475E6C" w:rsidRDefault="004A3CB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4A3CB0">
              <w:rPr>
                <w:color w:val="231F20"/>
                <w:sz w:val="20"/>
                <w:szCs w:val="20"/>
              </w:rPr>
              <w:t>CHEMEFFECT</w:t>
            </w:r>
          </w:p>
        </w:tc>
        <w:tc>
          <w:tcPr>
            <w:tcW w:w="3330" w:type="dxa"/>
            <w:vAlign w:val="bottom"/>
          </w:tcPr>
          <w:p w14:paraId="5F7CD287" w14:textId="046CDFED" w:rsidR="00233ED6" w:rsidRPr="00475E6C" w:rsidRDefault="00604C3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475E6C" w14:paraId="261913AD" w14:textId="77777777" w:rsidTr="00535860">
        <w:trPr>
          <w:trHeight w:val="432"/>
        </w:trPr>
        <w:tc>
          <w:tcPr>
            <w:tcW w:w="11599" w:type="dxa"/>
          </w:tcPr>
          <w:p w14:paraId="21423B50" w14:textId="2F2C25A5" w:rsidR="004A3CB0" w:rsidRPr="004A3CB0" w:rsidRDefault="00BA701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A701E">
              <w:rPr>
                <w:color w:val="231F20"/>
                <w:sz w:val="20"/>
                <w:szCs w:val="20"/>
              </w:rPr>
              <w:t>CHEMTIVA</w:t>
            </w:r>
          </w:p>
        </w:tc>
        <w:tc>
          <w:tcPr>
            <w:tcW w:w="3330" w:type="dxa"/>
            <w:vAlign w:val="bottom"/>
          </w:tcPr>
          <w:p w14:paraId="04EA284F" w14:textId="5FD736AD" w:rsidR="004A3CB0" w:rsidRPr="00475E6C" w:rsidRDefault="00604C3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475E6C" w14:paraId="03EB028A" w14:textId="77777777" w:rsidTr="00535860">
        <w:trPr>
          <w:trHeight w:val="432"/>
        </w:trPr>
        <w:tc>
          <w:tcPr>
            <w:tcW w:w="11599" w:type="dxa"/>
          </w:tcPr>
          <w:p w14:paraId="2B14976F" w14:textId="28156D8B" w:rsidR="004A3CB0" w:rsidRPr="004A3CB0" w:rsidRDefault="00BA701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A701E">
              <w:rPr>
                <w:color w:val="231F20"/>
                <w:sz w:val="20"/>
                <w:szCs w:val="20"/>
              </w:rPr>
              <w:t>CHIMICA</w:t>
            </w:r>
          </w:p>
        </w:tc>
        <w:tc>
          <w:tcPr>
            <w:tcW w:w="3330" w:type="dxa"/>
            <w:vAlign w:val="bottom"/>
          </w:tcPr>
          <w:p w14:paraId="50025105" w14:textId="5E5971CC" w:rsidR="004A3CB0" w:rsidRPr="00475E6C" w:rsidRDefault="00604C3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BA701E" w:rsidRPr="00475E6C" w14:paraId="46B88F1B" w14:textId="77777777" w:rsidTr="00535860">
        <w:trPr>
          <w:trHeight w:val="432"/>
        </w:trPr>
        <w:tc>
          <w:tcPr>
            <w:tcW w:w="11599" w:type="dxa"/>
          </w:tcPr>
          <w:p w14:paraId="25D11215" w14:textId="07E763D1" w:rsidR="00BA701E" w:rsidRPr="00BA701E" w:rsidRDefault="00BA701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A701E">
              <w:rPr>
                <w:color w:val="231F20"/>
                <w:sz w:val="20"/>
                <w:szCs w:val="20"/>
              </w:rPr>
              <w:t>CHURCHILL LIVINGSTONE</w:t>
            </w:r>
          </w:p>
        </w:tc>
        <w:tc>
          <w:tcPr>
            <w:tcW w:w="3330" w:type="dxa"/>
            <w:vAlign w:val="bottom"/>
          </w:tcPr>
          <w:p w14:paraId="60AF78C2" w14:textId="286F8EFB" w:rsidR="00BA701E" w:rsidRPr="00475E6C" w:rsidRDefault="00604C3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46D67E24" w14:textId="77777777" w:rsidR="004A3CB0" w:rsidRDefault="004A3CB0"/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4A3CB0" w14:paraId="6D715F99" w14:textId="77777777" w:rsidTr="00535860">
        <w:trPr>
          <w:trHeight w:val="606"/>
        </w:trPr>
        <w:tc>
          <w:tcPr>
            <w:tcW w:w="11599" w:type="dxa"/>
            <w:shd w:val="clear" w:color="auto" w:fill="FFEFE3"/>
          </w:tcPr>
          <w:p w14:paraId="6FC814A3" w14:textId="2A271E90" w:rsidR="004A3CB0" w:rsidRDefault="004A3CB0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C2</w:t>
            </w:r>
          </w:p>
        </w:tc>
        <w:tc>
          <w:tcPr>
            <w:tcW w:w="3330" w:type="dxa"/>
            <w:shd w:val="clear" w:color="auto" w:fill="FFEFE3"/>
          </w:tcPr>
          <w:p w14:paraId="69CCB60F" w14:textId="77777777" w:rsidR="004A3CB0" w:rsidRDefault="004A3CB0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4A3CB0" w:rsidRPr="000F482D" w14:paraId="64F3AD22" w14:textId="77777777" w:rsidTr="00535860">
        <w:trPr>
          <w:trHeight w:val="432"/>
        </w:trPr>
        <w:tc>
          <w:tcPr>
            <w:tcW w:w="11599" w:type="dxa"/>
          </w:tcPr>
          <w:p w14:paraId="316D5DFB" w14:textId="29A7DB48" w:rsidR="004A3CB0" w:rsidRPr="00EC50ED" w:rsidRDefault="0060340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03408">
              <w:rPr>
                <w:color w:val="231F20"/>
                <w:sz w:val="20"/>
                <w:szCs w:val="20"/>
                <w:lang w:val="pt-BR"/>
              </w:rPr>
              <w:t>CIRUGÍA. CASOS CLÍNICOS</w:t>
            </w:r>
          </w:p>
        </w:tc>
        <w:tc>
          <w:tcPr>
            <w:tcW w:w="3330" w:type="dxa"/>
            <w:vAlign w:val="bottom"/>
          </w:tcPr>
          <w:p w14:paraId="4BBB2127" w14:textId="5B857EF0" w:rsidR="004A3CB0" w:rsidRPr="000F482D" w:rsidRDefault="00447F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F916F4" w14:paraId="33DB6192" w14:textId="77777777" w:rsidTr="00535860">
        <w:trPr>
          <w:trHeight w:val="432"/>
        </w:trPr>
        <w:tc>
          <w:tcPr>
            <w:tcW w:w="11599" w:type="dxa"/>
          </w:tcPr>
          <w:p w14:paraId="7345D4A1" w14:textId="6F477883" w:rsidR="004A3CB0" w:rsidRPr="00F916F4" w:rsidRDefault="00F916F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F916F4">
              <w:rPr>
                <w:color w:val="231F20"/>
                <w:sz w:val="20"/>
                <w:szCs w:val="20"/>
                <w:lang w:val="pt-BR"/>
              </w:rPr>
              <w:t>CLÍNICA E INVESTIGACIÓN EN DIABETES</w:t>
            </w:r>
          </w:p>
        </w:tc>
        <w:tc>
          <w:tcPr>
            <w:tcW w:w="3330" w:type="dxa"/>
            <w:vAlign w:val="bottom"/>
          </w:tcPr>
          <w:p w14:paraId="58FB182D" w14:textId="2B639FF2" w:rsidR="004A3CB0" w:rsidRPr="00F916F4" w:rsidRDefault="00447F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F916F4" w14:paraId="04D3FB96" w14:textId="77777777" w:rsidTr="00535860">
        <w:trPr>
          <w:trHeight w:val="432"/>
        </w:trPr>
        <w:tc>
          <w:tcPr>
            <w:tcW w:w="11599" w:type="dxa"/>
          </w:tcPr>
          <w:p w14:paraId="023AF51C" w14:textId="3C2D9DD8" w:rsidR="004A3CB0" w:rsidRPr="00F916F4" w:rsidRDefault="00F916F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F916F4">
              <w:rPr>
                <w:color w:val="231F20"/>
                <w:sz w:val="20"/>
                <w:szCs w:val="20"/>
                <w:lang w:val="pt-BR"/>
              </w:rPr>
              <w:t>CLINICA E INVESTIGACIÓN EN HIPERTENSIÓN</w:t>
            </w:r>
          </w:p>
        </w:tc>
        <w:tc>
          <w:tcPr>
            <w:tcW w:w="3330" w:type="dxa"/>
            <w:vAlign w:val="bottom"/>
          </w:tcPr>
          <w:p w14:paraId="2AD9E932" w14:textId="27FBC9D4" w:rsidR="004A3CB0" w:rsidRPr="00F916F4" w:rsidRDefault="00447F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F916F4" w14:paraId="1F93FD34" w14:textId="77777777" w:rsidTr="00535860">
        <w:trPr>
          <w:trHeight w:val="432"/>
        </w:trPr>
        <w:tc>
          <w:tcPr>
            <w:tcW w:w="11599" w:type="dxa"/>
          </w:tcPr>
          <w:p w14:paraId="53675A7F" w14:textId="7228A977" w:rsidR="004A3CB0" w:rsidRPr="00F916F4" w:rsidRDefault="00F916F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F916F4">
              <w:rPr>
                <w:color w:val="231F20"/>
                <w:sz w:val="20"/>
                <w:szCs w:val="20"/>
                <w:lang w:val="pt-BR"/>
              </w:rPr>
              <w:t>CLINICA E INVESTIGACION EN HTA</w:t>
            </w:r>
          </w:p>
        </w:tc>
        <w:tc>
          <w:tcPr>
            <w:tcW w:w="3330" w:type="dxa"/>
            <w:vAlign w:val="bottom"/>
          </w:tcPr>
          <w:p w14:paraId="3F078C09" w14:textId="017A855D" w:rsidR="004A3CB0" w:rsidRPr="00F916F4" w:rsidRDefault="00447F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F916F4" w14:paraId="4FB486AF" w14:textId="77777777" w:rsidTr="00535860">
        <w:trPr>
          <w:trHeight w:val="432"/>
        </w:trPr>
        <w:tc>
          <w:tcPr>
            <w:tcW w:w="11599" w:type="dxa"/>
          </w:tcPr>
          <w:p w14:paraId="0B6575C2" w14:textId="10E01360" w:rsidR="004A3CB0" w:rsidRPr="00F916F4" w:rsidRDefault="00020E0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20E0A">
              <w:rPr>
                <w:color w:val="231F20"/>
                <w:sz w:val="20"/>
                <w:szCs w:val="20"/>
                <w:lang w:val="pt-BR"/>
              </w:rPr>
              <w:t>CLINICAL KEY</w:t>
            </w:r>
          </w:p>
        </w:tc>
        <w:tc>
          <w:tcPr>
            <w:tcW w:w="3330" w:type="dxa"/>
            <w:vAlign w:val="bottom"/>
          </w:tcPr>
          <w:p w14:paraId="4E6339FD" w14:textId="545AEEDD" w:rsidR="004A3CB0" w:rsidRPr="00F916F4" w:rsidRDefault="00447F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020E0A" w14:paraId="4EBBDD10" w14:textId="77777777" w:rsidTr="00535860">
        <w:trPr>
          <w:trHeight w:val="432"/>
        </w:trPr>
        <w:tc>
          <w:tcPr>
            <w:tcW w:w="11599" w:type="dxa"/>
          </w:tcPr>
          <w:p w14:paraId="5B9FD75E" w14:textId="116BD05F" w:rsidR="004A3CB0" w:rsidRPr="00020E0A" w:rsidRDefault="00020E0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20E0A">
              <w:rPr>
                <w:color w:val="231F20"/>
                <w:sz w:val="20"/>
                <w:szCs w:val="20"/>
              </w:rPr>
              <w:t>CLINICAL SUPPORT TODAY (Japanese Kanji, Hiragana, and Katakana)</w:t>
            </w:r>
          </w:p>
        </w:tc>
        <w:tc>
          <w:tcPr>
            <w:tcW w:w="3330" w:type="dxa"/>
            <w:vAlign w:val="bottom"/>
          </w:tcPr>
          <w:p w14:paraId="1E160B4A" w14:textId="3814DF70" w:rsidR="004A3CB0" w:rsidRPr="00020E0A" w:rsidRDefault="00BB4A2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3CCA8E7" wp14:editId="2B86FB59">
                  <wp:extent cx="1091762" cy="207701"/>
                  <wp:effectExtent l="0" t="0" r="0" b="1905"/>
                  <wp:docPr id="138" name="Picture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9754" cy="211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3CB0" w:rsidRPr="00020E0A" w14:paraId="3F626FBA" w14:textId="77777777" w:rsidTr="00535860">
        <w:trPr>
          <w:trHeight w:val="432"/>
        </w:trPr>
        <w:tc>
          <w:tcPr>
            <w:tcW w:w="11599" w:type="dxa"/>
          </w:tcPr>
          <w:p w14:paraId="181C9E15" w14:textId="14CC552C" w:rsidR="004A3CB0" w:rsidRPr="00020E0A" w:rsidRDefault="00D315A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D315AE">
              <w:rPr>
                <w:color w:val="231F20"/>
                <w:sz w:val="20"/>
                <w:szCs w:val="20"/>
              </w:rPr>
              <w:t>CLINICALKEY</w:t>
            </w:r>
          </w:p>
        </w:tc>
        <w:tc>
          <w:tcPr>
            <w:tcW w:w="3330" w:type="dxa"/>
            <w:vAlign w:val="bottom"/>
          </w:tcPr>
          <w:p w14:paraId="1CE95B5B" w14:textId="3F8A8953" w:rsidR="004A3CB0" w:rsidRPr="00020E0A" w:rsidRDefault="00447F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020E0A" w14:paraId="4EE1DADA" w14:textId="77777777" w:rsidTr="00535860">
        <w:trPr>
          <w:trHeight w:val="432"/>
        </w:trPr>
        <w:tc>
          <w:tcPr>
            <w:tcW w:w="11599" w:type="dxa"/>
          </w:tcPr>
          <w:p w14:paraId="3E64F8DA" w14:textId="7542CFF3" w:rsidR="004A3CB0" w:rsidRPr="00020E0A" w:rsidRDefault="00D315A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D315AE">
              <w:rPr>
                <w:color w:val="231F20"/>
                <w:sz w:val="20"/>
                <w:szCs w:val="20"/>
              </w:rPr>
              <w:t>CLINICALKEY (Chinese simplified characters)</w:t>
            </w:r>
          </w:p>
        </w:tc>
        <w:tc>
          <w:tcPr>
            <w:tcW w:w="3330" w:type="dxa"/>
            <w:vAlign w:val="bottom"/>
          </w:tcPr>
          <w:p w14:paraId="42ABAB92" w14:textId="40C30FD1" w:rsidR="004A3CB0" w:rsidRPr="00020E0A" w:rsidRDefault="00447F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020E0A" w14:paraId="1E2157A2" w14:textId="77777777" w:rsidTr="00535860">
        <w:trPr>
          <w:trHeight w:val="432"/>
        </w:trPr>
        <w:tc>
          <w:tcPr>
            <w:tcW w:w="11599" w:type="dxa"/>
          </w:tcPr>
          <w:p w14:paraId="4995BCBB" w14:textId="6FF6921C" w:rsidR="004A3CB0" w:rsidRPr="00020E0A" w:rsidRDefault="00447F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447FDF">
              <w:rPr>
                <w:color w:val="231F20"/>
                <w:sz w:val="20"/>
                <w:szCs w:val="20"/>
              </w:rPr>
              <w:t>CLINICS AND RESEARCH IN HEPATOLOGY AND GASTROENTEROLOGY</w:t>
            </w:r>
          </w:p>
        </w:tc>
        <w:tc>
          <w:tcPr>
            <w:tcW w:w="3330" w:type="dxa"/>
            <w:vAlign w:val="bottom"/>
          </w:tcPr>
          <w:p w14:paraId="10761C1E" w14:textId="42401844" w:rsidR="004A3CB0" w:rsidRPr="00020E0A" w:rsidRDefault="00447F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020E0A" w14:paraId="31271CBA" w14:textId="77777777" w:rsidTr="00535860">
        <w:trPr>
          <w:trHeight w:val="432"/>
        </w:trPr>
        <w:tc>
          <w:tcPr>
            <w:tcW w:w="11599" w:type="dxa"/>
          </w:tcPr>
          <w:p w14:paraId="4DFF5240" w14:textId="6626A589" w:rsidR="004A3CB0" w:rsidRPr="00020E0A" w:rsidRDefault="003121C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121CB">
              <w:rPr>
                <w:color w:val="231F20"/>
                <w:sz w:val="20"/>
                <w:szCs w:val="20"/>
              </w:rPr>
              <w:t>COMPENDEX</w:t>
            </w:r>
          </w:p>
        </w:tc>
        <w:tc>
          <w:tcPr>
            <w:tcW w:w="3330" w:type="dxa"/>
            <w:vAlign w:val="bottom"/>
          </w:tcPr>
          <w:p w14:paraId="57033578" w14:textId="5D43AD66" w:rsidR="004A3CB0" w:rsidRPr="00020E0A" w:rsidRDefault="005B321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020E0A" w14:paraId="1BFEB4CE" w14:textId="77777777" w:rsidTr="00535860">
        <w:trPr>
          <w:trHeight w:val="432"/>
        </w:trPr>
        <w:tc>
          <w:tcPr>
            <w:tcW w:w="11599" w:type="dxa"/>
          </w:tcPr>
          <w:p w14:paraId="4485E722" w14:textId="28C8AB0A" w:rsidR="004A3CB0" w:rsidRPr="00020E0A" w:rsidRDefault="003121C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121CB">
              <w:rPr>
                <w:color w:val="231F20"/>
                <w:sz w:val="20"/>
                <w:szCs w:val="20"/>
              </w:rPr>
              <w:t>CONIFER</w:t>
            </w:r>
          </w:p>
        </w:tc>
        <w:tc>
          <w:tcPr>
            <w:tcW w:w="3330" w:type="dxa"/>
            <w:vAlign w:val="bottom"/>
          </w:tcPr>
          <w:p w14:paraId="6000DBD7" w14:textId="0860196B" w:rsidR="004A3CB0" w:rsidRPr="00020E0A" w:rsidRDefault="005B321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020E0A" w14:paraId="3958760F" w14:textId="77777777" w:rsidTr="00535860">
        <w:trPr>
          <w:trHeight w:val="432"/>
        </w:trPr>
        <w:tc>
          <w:tcPr>
            <w:tcW w:w="11599" w:type="dxa"/>
          </w:tcPr>
          <w:p w14:paraId="156AF351" w14:textId="73DCA868" w:rsidR="004A3CB0" w:rsidRPr="00020E0A" w:rsidRDefault="00E77E0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spellStart"/>
            <w:r w:rsidRPr="00E77E01">
              <w:rPr>
                <w:color w:val="231F20"/>
                <w:sz w:val="20"/>
                <w:szCs w:val="20"/>
              </w:rPr>
              <w:t>COPDdirekt</w:t>
            </w:r>
            <w:proofErr w:type="spellEnd"/>
          </w:p>
        </w:tc>
        <w:tc>
          <w:tcPr>
            <w:tcW w:w="3330" w:type="dxa"/>
            <w:vAlign w:val="bottom"/>
          </w:tcPr>
          <w:p w14:paraId="430531E8" w14:textId="69BBDEE8" w:rsidR="004A3CB0" w:rsidRPr="00020E0A" w:rsidRDefault="005B321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A3CB0" w:rsidRPr="00020E0A" w14:paraId="28AA48D0" w14:textId="77777777" w:rsidTr="00535860">
        <w:trPr>
          <w:trHeight w:val="432"/>
        </w:trPr>
        <w:tc>
          <w:tcPr>
            <w:tcW w:w="11599" w:type="dxa"/>
          </w:tcPr>
          <w:p w14:paraId="11B6030E" w14:textId="2DB94235" w:rsidR="004A3CB0" w:rsidRPr="00020E0A" w:rsidRDefault="00CC589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CC589D">
              <w:rPr>
                <w:color w:val="231F20"/>
                <w:sz w:val="20"/>
                <w:szCs w:val="20"/>
              </w:rPr>
              <w:t>CORDIAL MAG</w:t>
            </w:r>
          </w:p>
        </w:tc>
        <w:tc>
          <w:tcPr>
            <w:tcW w:w="3330" w:type="dxa"/>
            <w:vAlign w:val="bottom"/>
          </w:tcPr>
          <w:p w14:paraId="0E9FEF41" w14:textId="6F4DDEE2" w:rsidR="004A3CB0" w:rsidRPr="00020E0A" w:rsidRDefault="00BF0B7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96C8295" wp14:editId="74655102">
                  <wp:extent cx="661916" cy="436865"/>
                  <wp:effectExtent l="0" t="0" r="5080" b="1905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107" cy="4508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3CB0" w:rsidRPr="00020E0A" w14:paraId="296F44D3" w14:textId="77777777" w:rsidTr="00535860">
        <w:trPr>
          <w:trHeight w:val="432"/>
        </w:trPr>
        <w:tc>
          <w:tcPr>
            <w:tcW w:w="11599" w:type="dxa"/>
          </w:tcPr>
          <w:p w14:paraId="27B80FE2" w14:textId="7D601129" w:rsidR="004A3CB0" w:rsidRPr="00020E0A" w:rsidRDefault="00B12C0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12C0B">
              <w:rPr>
                <w:color w:val="231F20"/>
                <w:sz w:val="20"/>
                <w:szCs w:val="20"/>
              </w:rPr>
              <w:t>CORE JOURNALS IN</w:t>
            </w:r>
          </w:p>
        </w:tc>
        <w:tc>
          <w:tcPr>
            <w:tcW w:w="3330" w:type="dxa"/>
            <w:vAlign w:val="bottom"/>
          </w:tcPr>
          <w:p w14:paraId="5B460D0B" w14:textId="3D55F037" w:rsidR="004A3CB0" w:rsidRPr="00020E0A" w:rsidRDefault="003F55D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CC589D" w:rsidRPr="00B12C0B" w14:paraId="700F3510" w14:textId="77777777" w:rsidTr="00535860">
        <w:trPr>
          <w:trHeight w:val="432"/>
        </w:trPr>
        <w:tc>
          <w:tcPr>
            <w:tcW w:w="11599" w:type="dxa"/>
          </w:tcPr>
          <w:p w14:paraId="5C95A2F7" w14:textId="0DC9AA00" w:rsidR="00CC589D" w:rsidRPr="00B12C0B" w:rsidRDefault="00B12C0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12C0B">
              <w:rPr>
                <w:color w:val="231F20"/>
                <w:sz w:val="20"/>
                <w:szCs w:val="20"/>
                <w:lang w:val="pt-BR"/>
              </w:rPr>
              <w:t>CUADERNOS DE GESTION PARA EL PROFESIONAL DE ATENCION PRIMARIA</w:t>
            </w:r>
          </w:p>
        </w:tc>
        <w:tc>
          <w:tcPr>
            <w:tcW w:w="3330" w:type="dxa"/>
            <w:vAlign w:val="bottom"/>
          </w:tcPr>
          <w:p w14:paraId="7399D863" w14:textId="24ED4AC8" w:rsidR="00CC589D" w:rsidRPr="00B12C0B" w:rsidRDefault="003F55D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CC589D" w:rsidRPr="00B12C0B" w14:paraId="2AA9691A" w14:textId="77777777" w:rsidTr="00535860">
        <w:trPr>
          <w:trHeight w:val="432"/>
        </w:trPr>
        <w:tc>
          <w:tcPr>
            <w:tcW w:w="11599" w:type="dxa"/>
          </w:tcPr>
          <w:p w14:paraId="1C224663" w14:textId="18CD67C5" w:rsidR="00CC589D" w:rsidRPr="00B12C0B" w:rsidRDefault="00DB54B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B54B8">
              <w:rPr>
                <w:color w:val="231F20"/>
                <w:sz w:val="20"/>
                <w:szCs w:val="20"/>
                <w:lang w:val="pt-BR"/>
              </w:rPr>
              <w:t>CURRENT BIOLOGY</w:t>
            </w:r>
          </w:p>
        </w:tc>
        <w:tc>
          <w:tcPr>
            <w:tcW w:w="3330" w:type="dxa"/>
            <w:vAlign w:val="bottom"/>
          </w:tcPr>
          <w:p w14:paraId="69F3023A" w14:textId="3E5A9FE4" w:rsidR="00CC589D" w:rsidRPr="00B12C0B" w:rsidRDefault="003F55D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CC589D" w:rsidRPr="00B12C0B" w14:paraId="5A57EE16" w14:textId="77777777" w:rsidTr="00535860">
        <w:trPr>
          <w:trHeight w:val="432"/>
        </w:trPr>
        <w:tc>
          <w:tcPr>
            <w:tcW w:w="11599" w:type="dxa"/>
          </w:tcPr>
          <w:p w14:paraId="4031D1DA" w14:textId="42697F4C" w:rsidR="00CC589D" w:rsidRPr="00B12C0B" w:rsidRDefault="003F55D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F55DE">
              <w:rPr>
                <w:color w:val="231F20"/>
                <w:sz w:val="20"/>
                <w:szCs w:val="20"/>
                <w:lang w:val="pt-BR"/>
              </w:rPr>
              <w:t>CURRENT PROBLEMS</w:t>
            </w:r>
          </w:p>
        </w:tc>
        <w:tc>
          <w:tcPr>
            <w:tcW w:w="3330" w:type="dxa"/>
            <w:vAlign w:val="bottom"/>
          </w:tcPr>
          <w:p w14:paraId="524C7601" w14:textId="35B4C160" w:rsidR="00CC589D" w:rsidRPr="00B12C0B" w:rsidRDefault="003F55D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DB54B8" w:rsidRPr="00B12C0B" w14:paraId="6C540B21" w14:textId="77777777" w:rsidTr="00535860">
        <w:trPr>
          <w:trHeight w:val="432"/>
        </w:trPr>
        <w:tc>
          <w:tcPr>
            <w:tcW w:w="11599" w:type="dxa"/>
          </w:tcPr>
          <w:p w14:paraId="0CF8809A" w14:textId="3C9B31FE" w:rsidR="00DB54B8" w:rsidRPr="00B12C0B" w:rsidRDefault="003F55D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F55DE">
              <w:rPr>
                <w:color w:val="231F20"/>
                <w:sz w:val="20"/>
                <w:szCs w:val="20"/>
                <w:lang w:val="pt-BR"/>
              </w:rPr>
              <w:t>CURRENT PROBLEMS IN CANCER</w:t>
            </w:r>
          </w:p>
        </w:tc>
        <w:tc>
          <w:tcPr>
            <w:tcW w:w="3330" w:type="dxa"/>
            <w:vAlign w:val="bottom"/>
          </w:tcPr>
          <w:p w14:paraId="346A47DF" w14:textId="726B47A7" w:rsidR="00DB54B8" w:rsidRPr="00B12C0B" w:rsidRDefault="003F55D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DB54B8" w:rsidRPr="00B12C0B" w14:paraId="296C382B" w14:textId="77777777" w:rsidTr="00535860">
        <w:trPr>
          <w:trHeight w:val="432"/>
        </w:trPr>
        <w:tc>
          <w:tcPr>
            <w:tcW w:w="11599" w:type="dxa"/>
          </w:tcPr>
          <w:p w14:paraId="02B8C994" w14:textId="213617A0" w:rsidR="00DB54B8" w:rsidRPr="00B12C0B" w:rsidRDefault="003F55D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F55DE">
              <w:rPr>
                <w:color w:val="231F20"/>
                <w:sz w:val="20"/>
                <w:szCs w:val="20"/>
                <w:lang w:val="pt-BR"/>
              </w:rPr>
              <w:t>CURRENT PROBLEMS IN CARDIOLOGY</w:t>
            </w:r>
          </w:p>
        </w:tc>
        <w:tc>
          <w:tcPr>
            <w:tcW w:w="3330" w:type="dxa"/>
            <w:vAlign w:val="bottom"/>
          </w:tcPr>
          <w:p w14:paraId="0619DE27" w14:textId="18A8D253" w:rsidR="00DB54B8" w:rsidRPr="00B12C0B" w:rsidRDefault="003F55D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5B232ED2" w14:textId="0CDB40CF" w:rsidR="004A3CB0" w:rsidRDefault="004A3CB0">
      <w:pPr>
        <w:rPr>
          <w:lang w:val="pt-BR"/>
        </w:rPr>
      </w:pPr>
    </w:p>
    <w:p w14:paraId="5251EE8F" w14:textId="2C39C7FB" w:rsidR="00FC1B40" w:rsidRDefault="00FC1B40">
      <w:pPr>
        <w:rPr>
          <w:lang w:val="pt-BR"/>
        </w:rPr>
      </w:pPr>
    </w:p>
    <w:p w14:paraId="3FB9AE77" w14:textId="77777777" w:rsidR="00FC1B40" w:rsidRDefault="00FC1B40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6C0D96" w14:paraId="198AE9EC" w14:textId="77777777" w:rsidTr="00202C97">
        <w:trPr>
          <w:trHeight w:val="606"/>
        </w:trPr>
        <w:tc>
          <w:tcPr>
            <w:tcW w:w="11599" w:type="dxa"/>
            <w:shd w:val="clear" w:color="auto" w:fill="FFEFE3"/>
          </w:tcPr>
          <w:p w14:paraId="41B103D4" w14:textId="4BA5587D" w:rsidR="006C0D96" w:rsidRDefault="006C0D96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C3</w:t>
            </w:r>
          </w:p>
        </w:tc>
        <w:tc>
          <w:tcPr>
            <w:tcW w:w="3330" w:type="dxa"/>
            <w:shd w:val="clear" w:color="auto" w:fill="FFEFE3"/>
          </w:tcPr>
          <w:p w14:paraId="3EECB28F" w14:textId="77777777" w:rsidR="006C0D96" w:rsidRDefault="006C0D96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6C0D96" w:rsidRPr="00B81328" w14:paraId="49FADF42" w14:textId="77777777" w:rsidTr="00202C97">
        <w:trPr>
          <w:trHeight w:val="432"/>
        </w:trPr>
        <w:tc>
          <w:tcPr>
            <w:tcW w:w="11599" w:type="dxa"/>
          </w:tcPr>
          <w:p w14:paraId="013CD1A3" w14:textId="763F677B" w:rsidR="006C0D96" w:rsidRPr="00B81328" w:rsidRDefault="00B8132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81328">
              <w:rPr>
                <w:color w:val="231F20"/>
                <w:sz w:val="20"/>
                <w:szCs w:val="20"/>
              </w:rPr>
              <w:t>CURRENT PROBLEMS IN DIAGNOSTIC RADIOLOGY</w:t>
            </w:r>
          </w:p>
        </w:tc>
        <w:tc>
          <w:tcPr>
            <w:tcW w:w="3330" w:type="dxa"/>
            <w:vAlign w:val="bottom"/>
          </w:tcPr>
          <w:p w14:paraId="154317F5" w14:textId="026C2ADB" w:rsidR="006C0D96" w:rsidRPr="00B81328" w:rsidRDefault="001F193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6C0D96" w:rsidRPr="00B81328" w14:paraId="487F0309" w14:textId="77777777" w:rsidTr="00202C97">
        <w:trPr>
          <w:trHeight w:val="432"/>
        </w:trPr>
        <w:tc>
          <w:tcPr>
            <w:tcW w:w="11599" w:type="dxa"/>
          </w:tcPr>
          <w:p w14:paraId="3853B05F" w14:textId="2CC4037E" w:rsidR="006C0D96" w:rsidRPr="00B81328" w:rsidRDefault="00E764B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764BC">
              <w:rPr>
                <w:color w:val="231F20"/>
                <w:sz w:val="20"/>
                <w:szCs w:val="20"/>
              </w:rPr>
              <w:t>CURRENT PROBLEMS IN SURGERY</w:t>
            </w:r>
          </w:p>
        </w:tc>
        <w:tc>
          <w:tcPr>
            <w:tcW w:w="3330" w:type="dxa"/>
            <w:vAlign w:val="bottom"/>
          </w:tcPr>
          <w:p w14:paraId="7DA1EFF2" w14:textId="0AB4BCEC" w:rsidR="006C0D96" w:rsidRPr="00B81328" w:rsidRDefault="001F193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6C34D3DF" w14:textId="5D4944DE" w:rsidR="006C0D96" w:rsidRDefault="006C0D96"/>
    <w:p w14:paraId="5EE3DA34" w14:textId="41E28E33" w:rsidR="00C33AFA" w:rsidRDefault="00C33AFA"/>
    <w:p w14:paraId="2B7607C8" w14:textId="6A15418B" w:rsidR="00C33AFA" w:rsidRDefault="00C33AFA"/>
    <w:p w14:paraId="4C80730C" w14:textId="76CA6F5E" w:rsidR="00C33AFA" w:rsidRDefault="00C33AFA"/>
    <w:p w14:paraId="4F1F6B73" w14:textId="0369EFD3" w:rsidR="00C33AFA" w:rsidRDefault="00C33AFA"/>
    <w:p w14:paraId="12222B5A" w14:textId="43E5C9ED" w:rsidR="00C33AFA" w:rsidRDefault="00C33AFA"/>
    <w:p w14:paraId="618065B5" w14:textId="15CABE14" w:rsidR="00C33AFA" w:rsidRDefault="00C33AFA"/>
    <w:p w14:paraId="1DEAB945" w14:textId="50D241CA" w:rsidR="00C33AFA" w:rsidRDefault="00C33AFA"/>
    <w:p w14:paraId="2D32C54A" w14:textId="0FC778BC" w:rsidR="00C33AFA" w:rsidRDefault="00C33AFA"/>
    <w:p w14:paraId="726F7765" w14:textId="39445940" w:rsidR="00C33AFA" w:rsidRDefault="00C33AFA"/>
    <w:p w14:paraId="0E20B3F6" w14:textId="17A49154" w:rsidR="00C33AFA" w:rsidRDefault="00C33AFA"/>
    <w:p w14:paraId="1F67F665" w14:textId="726440FA" w:rsidR="00C33AFA" w:rsidRDefault="00C33AFA"/>
    <w:p w14:paraId="0B1DB12F" w14:textId="0D22FD04" w:rsidR="00C33AFA" w:rsidRDefault="00C33AFA"/>
    <w:p w14:paraId="12514AFD" w14:textId="53B678CB" w:rsidR="00C33AFA" w:rsidRDefault="00C33AFA"/>
    <w:p w14:paraId="1A44D605" w14:textId="5DD34239" w:rsidR="00C33AFA" w:rsidRDefault="00C33AFA"/>
    <w:p w14:paraId="0CA07EB2" w14:textId="04291B0E" w:rsidR="00C33AFA" w:rsidRDefault="00C33AFA"/>
    <w:p w14:paraId="37FF97E4" w14:textId="6372DB52" w:rsidR="00C33AFA" w:rsidRDefault="00C33AFA"/>
    <w:p w14:paraId="4854BC4B" w14:textId="75C86B79" w:rsidR="00C33AFA" w:rsidRDefault="00C33AFA"/>
    <w:p w14:paraId="24D0062E" w14:textId="5B89EB0D" w:rsidR="00C33AFA" w:rsidRDefault="00C33AFA"/>
    <w:p w14:paraId="550B317B" w14:textId="29761AC5" w:rsidR="00C33AFA" w:rsidRDefault="00C33AFA"/>
    <w:p w14:paraId="32EDBE4D" w14:textId="65AA556E" w:rsidR="00C33AFA" w:rsidRDefault="00C33AFA"/>
    <w:p w14:paraId="529C4569" w14:textId="501FAEED" w:rsidR="00C33AFA" w:rsidRDefault="00C33AFA"/>
    <w:p w14:paraId="6A869582" w14:textId="48228D25" w:rsidR="00C33AFA" w:rsidRDefault="00C33AFA"/>
    <w:p w14:paraId="708D9403" w14:textId="0274338D" w:rsidR="00C33AFA" w:rsidRDefault="00C33AFA"/>
    <w:p w14:paraId="3EEA5076" w14:textId="3E1D871A" w:rsidR="00C33AFA" w:rsidRDefault="00C33AFA"/>
    <w:p w14:paraId="0DD4BED3" w14:textId="35A957FB" w:rsidR="00C33AFA" w:rsidRDefault="00C33AFA"/>
    <w:p w14:paraId="3CA0FBEB" w14:textId="06ED4802" w:rsidR="00C33AFA" w:rsidRDefault="00C33AFA"/>
    <w:p w14:paraId="57F01BD7" w14:textId="3168D9E7" w:rsidR="00C33AFA" w:rsidRDefault="00C33AFA"/>
    <w:p w14:paraId="1E7C41BF" w14:textId="057D52E6" w:rsidR="00C33AFA" w:rsidRDefault="00C33AFA"/>
    <w:p w14:paraId="33E1FC39" w14:textId="7F95F929" w:rsidR="000B6ADE" w:rsidRDefault="000B6ADE"/>
    <w:p w14:paraId="37848DA9" w14:textId="733B584B" w:rsidR="000B6ADE" w:rsidRDefault="000B6ADE"/>
    <w:p w14:paraId="46B73586" w14:textId="77777777" w:rsidR="000B6ADE" w:rsidRDefault="000B6ADE"/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C33AFA" w14:paraId="0F6B6A51" w14:textId="77777777" w:rsidTr="00202C97">
        <w:trPr>
          <w:trHeight w:val="606"/>
        </w:trPr>
        <w:tc>
          <w:tcPr>
            <w:tcW w:w="11599" w:type="dxa"/>
            <w:shd w:val="clear" w:color="auto" w:fill="FFEFE3"/>
          </w:tcPr>
          <w:p w14:paraId="4FB4B0F2" w14:textId="11EA982B" w:rsidR="00C33AFA" w:rsidRDefault="00C33AFA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D</w:t>
            </w:r>
          </w:p>
        </w:tc>
        <w:tc>
          <w:tcPr>
            <w:tcW w:w="3330" w:type="dxa"/>
            <w:shd w:val="clear" w:color="auto" w:fill="FFEFE3"/>
          </w:tcPr>
          <w:p w14:paraId="61F50270" w14:textId="77777777" w:rsidR="00C33AFA" w:rsidRDefault="00C33AFA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1F1939" w:rsidRPr="00B81328" w14:paraId="79AE278B" w14:textId="77777777" w:rsidTr="00202C97">
        <w:trPr>
          <w:trHeight w:val="432"/>
        </w:trPr>
        <w:tc>
          <w:tcPr>
            <w:tcW w:w="11599" w:type="dxa"/>
          </w:tcPr>
          <w:p w14:paraId="26DA60EC" w14:textId="742E7F60" w:rsidR="001F1939" w:rsidRPr="00B81328" w:rsidRDefault="001F1939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764BC">
              <w:rPr>
                <w:color w:val="231F20"/>
                <w:sz w:val="20"/>
                <w:szCs w:val="20"/>
              </w:rPr>
              <w:t>D.C. DERMATOLOGIA CLINICA</w:t>
            </w:r>
          </w:p>
        </w:tc>
        <w:tc>
          <w:tcPr>
            <w:tcW w:w="3330" w:type="dxa"/>
            <w:vAlign w:val="bottom"/>
          </w:tcPr>
          <w:p w14:paraId="22C4F9C1" w14:textId="4D1CFD78" w:rsidR="001F1939" w:rsidRPr="00B81328" w:rsidRDefault="00FA611E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F1939" w:rsidRPr="00B81328" w14:paraId="058CBDB9" w14:textId="77777777" w:rsidTr="00202C97">
        <w:trPr>
          <w:trHeight w:val="432"/>
        </w:trPr>
        <w:tc>
          <w:tcPr>
            <w:tcW w:w="11599" w:type="dxa"/>
          </w:tcPr>
          <w:p w14:paraId="292FF5CF" w14:textId="36D96D6D" w:rsidR="001F1939" w:rsidRPr="00B81328" w:rsidRDefault="001F1939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764BC">
              <w:rPr>
                <w:color w:val="231F20"/>
                <w:sz w:val="20"/>
                <w:szCs w:val="20"/>
              </w:rPr>
              <w:t>DAITO &amp; Chinese characters</w:t>
            </w:r>
          </w:p>
        </w:tc>
        <w:tc>
          <w:tcPr>
            <w:tcW w:w="3330" w:type="dxa"/>
            <w:vAlign w:val="bottom"/>
          </w:tcPr>
          <w:p w14:paraId="2FF5D8D9" w14:textId="5CEB5E88" w:rsidR="001F1939" w:rsidRPr="00B81328" w:rsidRDefault="000E5F6B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C967A0C" wp14:editId="6DE1A519">
                  <wp:extent cx="490855" cy="278320"/>
                  <wp:effectExtent l="0" t="0" r="4445" b="7620"/>
                  <wp:docPr id="146" name="Picture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828" cy="285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939" w:rsidRPr="00B81328" w14:paraId="2F237971" w14:textId="77777777" w:rsidTr="00202C97">
        <w:trPr>
          <w:trHeight w:val="432"/>
        </w:trPr>
        <w:tc>
          <w:tcPr>
            <w:tcW w:w="11599" w:type="dxa"/>
          </w:tcPr>
          <w:p w14:paraId="0357213A" w14:textId="4E47C9A3" w:rsidR="001F1939" w:rsidRPr="00B81328" w:rsidRDefault="001F1939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764BC">
              <w:rPr>
                <w:color w:val="231F20"/>
                <w:sz w:val="20"/>
                <w:szCs w:val="20"/>
              </w:rPr>
              <w:t>DAITO (Chinese characters)</w:t>
            </w:r>
          </w:p>
        </w:tc>
        <w:tc>
          <w:tcPr>
            <w:tcW w:w="3330" w:type="dxa"/>
            <w:vAlign w:val="bottom"/>
          </w:tcPr>
          <w:p w14:paraId="40A25855" w14:textId="5D2AADC1" w:rsidR="001F1939" w:rsidRPr="00B81328" w:rsidRDefault="009A4A7E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958B9ED" wp14:editId="0487952A">
                  <wp:extent cx="491319" cy="245660"/>
                  <wp:effectExtent l="0" t="0" r="4445" b="2540"/>
                  <wp:docPr id="148" name="Picture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503" cy="249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939" w:rsidRPr="00B81328" w14:paraId="225DCBAF" w14:textId="77777777" w:rsidTr="00202C97">
        <w:trPr>
          <w:trHeight w:val="432"/>
        </w:trPr>
        <w:tc>
          <w:tcPr>
            <w:tcW w:w="11599" w:type="dxa"/>
          </w:tcPr>
          <w:p w14:paraId="7EF69F3E" w14:textId="6A472864" w:rsidR="001F1939" w:rsidRPr="00B81328" w:rsidRDefault="00844E69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44E69">
              <w:rPr>
                <w:color w:val="231F20"/>
                <w:sz w:val="20"/>
                <w:szCs w:val="20"/>
              </w:rPr>
              <w:t>DENTAL ABSTRACTS</w:t>
            </w:r>
          </w:p>
        </w:tc>
        <w:tc>
          <w:tcPr>
            <w:tcW w:w="3330" w:type="dxa"/>
            <w:vAlign w:val="bottom"/>
          </w:tcPr>
          <w:p w14:paraId="5647FA65" w14:textId="6C34D236" w:rsidR="001F1939" w:rsidRPr="00B81328" w:rsidRDefault="00FA611E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F1939" w:rsidRPr="00844E69" w14:paraId="68209C8D" w14:textId="77777777" w:rsidTr="00202C97">
        <w:trPr>
          <w:trHeight w:val="432"/>
        </w:trPr>
        <w:tc>
          <w:tcPr>
            <w:tcW w:w="11599" w:type="dxa"/>
          </w:tcPr>
          <w:p w14:paraId="035BCDFF" w14:textId="1CE1DB68" w:rsidR="001F1939" w:rsidRPr="00844E69" w:rsidRDefault="00844E69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844E69">
              <w:rPr>
                <w:color w:val="231F20"/>
                <w:sz w:val="20"/>
                <w:szCs w:val="20"/>
                <w:lang w:val="pt-BR"/>
              </w:rPr>
              <w:t>DERMATOLOGIE DU PRATICIEN M</w:t>
            </w:r>
          </w:p>
        </w:tc>
        <w:tc>
          <w:tcPr>
            <w:tcW w:w="3330" w:type="dxa"/>
            <w:vAlign w:val="bottom"/>
          </w:tcPr>
          <w:p w14:paraId="73FA65CF" w14:textId="58B24910" w:rsidR="001F1939" w:rsidRPr="00844E69" w:rsidRDefault="00DC7112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4AA9D1C3" wp14:editId="60722115">
                  <wp:extent cx="805218" cy="267274"/>
                  <wp:effectExtent l="0" t="0" r="0" b="0"/>
                  <wp:docPr id="150" name="Picture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5247" cy="277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939" w:rsidRPr="00844E69" w14:paraId="02EB0171" w14:textId="77777777" w:rsidTr="00202C97">
        <w:trPr>
          <w:trHeight w:val="432"/>
        </w:trPr>
        <w:tc>
          <w:tcPr>
            <w:tcW w:w="11599" w:type="dxa"/>
          </w:tcPr>
          <w:p w14:paraId="4622ABDB" w14:textId="3D54A748" w:rsidR="001F1939" w:rsidRPr="00844E69" w:rsidRDefault="00996B9F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96B9F">
              <w:rPr>
                <w:color w:val="231F20"/>
                <w:sz w:val="20"/>
                <w:szCs w:val="20"/>
                <w:lang w:val="pt-BR"/>
              </w:rPr>
              <w:t>DEVELOPMENTAL BIOLOGY</w:t>
            </w:r>
          </w:p>
        </w:tc>
        <w:tc>
          <w:tcPr>
            <w:tcW w:w="3330" w:type="dxa"/>
            <w:vAlign w:val="bottom"/>
          </w:tcPr>
          <w:p w14:paraId="3B27DA35" w14:textId="55CD60CB" w:rsidR="001F1939" w:rsidRPr="00844E69" w:rsidRDefault="00E86107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F1939" w:rsidRPr="00844E69" w14:paraId="74912FD2" w14:textId="77777777" w:rsidTr="00202C97">
        <w:trPr>
          <w:trHeight w:val="432"/>
        </w:trPr>
        <w:tc>
          <w:tcPr>
            <w:tcW w:w="11599" w:type="dxa"/>
          </w:tcPr>
          <w:p w14:paraId="0CA30BE5" w14:textId="088E2A27" w:rsidR="001F1939" w:rsidRPr="00844E69" w:rsidRDefault="002D5A38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D5A38">
              <w:rPr>
                <w:color w:val="231F20"/>
                <w:sz w:val="20"/>
                <w:szCs w:val="20"/>
                <w:lang w:val="pt-BR"/>
              </w:rPr>
              <w:t>DIABETE &amp; METABOLISME</w:t>
            </w:r>
          </w:p>
        </w:tc>
        <w:tc>
          <w:tcPr>
            <w:tcW w:w="3330" w:type="dxa"/>
            <w:vAlign w:val="bottom"/>
          </w:tcPr>
          <w:p w14:paraId="660BFA60" w14:textId="39168C31" w:rsidR="001F1939" w:rsidRPr="00844E69" w:rsidRDefault="00453B1D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46976" behindDoc="0" locked="0" layoutInCell="1" allowOverlap="1" wp14:anchorId="310CFCEF" wp14:editId="37E70CF1">
                  <wp:simplePos x="0" y="0"/>
                  <wp:positionH relativeFrom="column">
                    <wp:posOffset>-924560</wp:posOffset>
                  </wp:positionH>
                  <wp:positionV relativeFrom="paragraph">
                    <wp:posOffset>42545</wp:posOffset>
                  </wp:positionV>
                  <wp:extent cx="843915" cy="293370"/>
                  <wp:effectExtent l="0" t="0" r="0" b="0"/>
                  <wp:wrapSquare wrapText="bothSides"/>
                  <wp:docPr id="152" name="Picture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3915" cy="293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F1939" w:rsidRPr="00844E69" w14:paraId="5D550510" w14:textId="77777777" w:rsidTr="00202C97">
        <w:trPr>
          <w:trHeight w:val="432"/>
        </w:trPr>
        <w:tc>
          <w:tcPr>
            <w:tcW w:w="11599" w:type="dxa"/>
          </w:tcPr>
          <w:p w14:paraId="00E47EFC" w14:textId="1A731604" w:rsidR="001F1939" w:rsidRPr="00844E69" w:rsidRDefault="002D5A38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D5A38">
              <w:rPr>
                <w:color w:val="231F20"/>
                <w:sz w:val="20"/>
                <w:szCs w:val="20"/>
                <w:lang w:val="pt-BR"/>
              </w:rPr>
              <w:t>DIARIO CONGRESOS FARMACEUTICOS</w:t>
            </w:r>
          </w:p>
        </w:tc>
        <w:tc>
          <w:tcPr>
            <w:tcW w:w="3330" w:type="dxa"/>
            <w:vAlign w:val="bottom"/>
          </w:tcPr>
          <w:p w14:paraId="58E8280B" w14:textId="43072FA0" w:rsidR="001F1939" w:rsidRPr="00844E69" w:rsidRDefault="00E86107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F1939" w:rsidRPr="00844E69" w14:paraId="0265448E" w14:textId="77777777" w:rsidTr="00202C97">
        <w:trPr>
          <w:trHeight w:val="432"/>
        </w:trPr>
        <w:tc>
          <w:tcPr>
            <w:tcW w:w="11599" w:type="dxa"/>
          </w:tcPr>
          <w:p w14:paraId="21B01EAA" w14:textId="4C0F38A1" w:rsidR="001F1939" w:rsidRPr="00844E69" w:rsidRDefault="002D5A38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D5A38">
              <w:rPr>
                <w:color w:val="231F20"/>
                <w:sz w:val="20"/>
                <w:szCs w:val="20"/>
                <w:lang w:val="pt-BR"/>
              </w:rPr>
              <w:t>DIGITAL COMMONS</w:t>
            </w:r>
          </w:p>
        </w:tc>
        <w:tc>
          <w:tcPr>
            <w:tcW w:w="3330" w:type="dxa"/>
            <w:vAlign w:val="bottom"/>
          </w:tcPr>
          <w:p w14:paraId="7C953027" w14:textId="05BAEBD7" w:rsidR="001F1939" w:rsidRPr="00844E69" w:rsidRDefault="00E86107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F1939" w:rsidRPr="00844E69" w14:paraId="74CAFA1C" w14:textId="77777777" w:rsidTr="00202C97">
        <w:trPr>
          <w:trHeight w:val="432"/>
        </w:trPr>
        <w:tc>
          <w:tcPr>
            <w:tcW w:w="11599" w:type="dxa"/>
          </w:tcPr>
          <w:p w14:paraId="02039CC9" w14:textId="7335D3B8" w:rsidR="001F1939" w:rsidRPr="00844E69" w:rsidRDefault="002D5A38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D5A38">
              <w:rPr>
                <w:color w:val="231F20"/>
                <w:sz w:val="20"/>
                <w:szCs w:val="20"/>
                <w:lang w:val="pt-BR"/>
              </w:rPr>
              <w:t>DIGITAL COMMONS</w:t>
            </w:r>
          </w:p>
        </w:tc>
        <w:tc>
          <w:tcPr>
            <w:tcW w:w="3330" w:type="dxa"/>
            <w:vAlign w:val="bottom"/>
          </w:tcPr>
          <w:p w14:paraId="5FA26A0A" w14:textId="7C59C723" w:rsidR="001F1939" w:rsidRPr="00844E69" w:rsidRDefault="00E86107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inline distT="0" distB="0" distL="0" distR="0" wp14:anchorId="65577228" wp14:editId="6B14B583">
                  <wp:extent cx="347345" cy="323215"/>
                  <wp:effectExtent l="0" t="0" r="0" b="635"/>
                  <wp:docPr id="154" name="Picture 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7345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939" w:rsidRPr="00844E69" w14:paraId="726216E5" w14:textId="77777777" w:rsidTr="00202C97">
        <w:trPr>
          <w:trHeight w:val="432"/>
        </w:trPr>
        <w:tc>
          <w:tcPr>
            <w:tcW w:w="11599" w:type="dxa"/>
          </w:tcPr>
          <w:p w14:paraId="29E9FFBB" w14:textId="56084972" w:rsidR="001F1939" w:rsidRPr="00844E69" w:rsidRDefault="00631BAA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31BAA">
              <w:rPr>
                <w:color w:val="231F20"/>
                <w:sz w:val="20"/>
                <w:szCs w:val="20"/>
                <w:lang w:val="pt-BR"/>
              </w:rPr>
              <w:t>DISEASE-A-MONTH</w:t>
            </w:r>
          </w:p>
        </w:tc>
        <w:tc>
          <w:tcPr>
            <w:tcW w:w="3330" w:type="dxa"/>
            <w:vAlign w:val="bottom"/>
          </w:tcPr>
          <w:p w14:paraId="110470A5" w14:textId="79E4A001" w:rsidR="001F1939" w:rsidRPr="00844E69" w:rsidRDefault="00686F3B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F1939" w:rsidRPr="00844E69" w14:paraId="5D5804EB" w14:textId="77777777" w:rsidTr="00202C97">
        <w:trPr>
          <w:trHeight w:val="432"/>
        </w:trPr>
        <w:tc>
          <w:tcPr>
            <w:tcW w:w="11599" w:type="dxa"/>
          </w:tcPr>
          <w:p w14:paraId="38154ECC" w14:textId="5D9D6DBF" w:rsidR="001F1939" w:rsidRPr="00844E69" w:rsidRDefault="00631BAA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31BAA">
              <w:rPr>
                <w:color w:val="231F20"/>
                <w:sz w:val="20"/>
                <w:szCs w:val="20"/>
                <w:lang w:val="pt-BR"/>
              </w:rPr>
              <w:t>DISEASEFX</w:t>
            </w:r>
          </w:p>
        </w:tc>
        <w:tc>
          <w:tcPr>
            <w:tcW w:w="3330" w:type="dxa"/>
            <w:vAlign w:val="bottom"/>
          </w:tcPr>
          <w:p w14:paraId="247CA87A" w14:textId="52DB34E2" w:rsidR="001F1939" w:rsidRPr="00844E69" w:rsidRDefault="00686F3B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F1939" w:rsidRPr="00844E69" w14:paraId="4E7961A0" w14:textId="77777777" w:rsidTr="00202C97">
        <w:trPr>
          <w:trHeight w:val="432"/>
        </w:trPr>
        <w:tc>
          <w:tcPr>
            <w:tcW w:w="11599" w:type="dxa"/>
          </w:tcPr>
          <w:p w14:paraId="14C198D8" w14:textId="69020BF9" w:rsidR="001F1939" w:rsidRPr="00844E69" w:rsidRDefault="00394B91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94B91">
              <w:rPr>
                <w:color w:val="231F20"/>
                <w:sz w:val="20"/>
                <w:szCs w:val="20"/>
                <w:lang w:val="pt-BR"/>
              </w:rPr>
              <w:t>DOLOMAIL</w:t>
            </w:r>
          </w:p>
        </w:tc>
        <w:tc>
          <w:tcPr>
            <w:tcW w:w="3330" w:type="dxa"/>
            <w:vAlign w:val="bottom"/>
          </w:tcPr>
          <w:p w14:paraId="62115867" w14:textId="3E8898F2" w:rsidR="001F1939" w:rsidRPr="00844E69" w:rsidRDefault="00686F3B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F1939" w:rsidRPr="00844E69" w14:paraId="0BB4697D" w14:textId="77777777" w:rsidTr="00202C97">
        <w:trPr>
          <w:trHeight w:val="432"/>
        </w:trPr>
        <w:tc>
          <w:tcPr>
            <w:tcW w:w="11599" w:type="dxa"/>
          </w:tcPr>
          <w:p w14:paraId="21A31AC8" w14:textId="42F79F2B" w:rsidR="001F1939" w:rsidRPr="00844E69" w:rsidRDefault="005230BA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5230BA">
              <w:rPr>
                <w:color w:val="231F20"/>
                <w:sz w:val="20"/>
                <w:szCs w:val="20"/>
                <w:lang w:val="pt-BR"/>
              </w:rPr>
              <w:t>DORLAND'S</w:t>
            </w:r>
          </w:p>
        </w:tc>
        <w:tc>
          <w:tcPr>
            <w:tcW w:w="3330" w:type="dxa"/>
            <w:vAlign w:val="bottom"/>
          </w:tcPr>
          <w:p w14:paraId="09473477" w14:textId="19604366" w:rsidR="001F1939" w:rsidRPr="00844E69" w:rsidRDefault="00686F3B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F1939" w:rsidRPr="00844E69" w14:paraId="0CFE4A6B" w14:textId="77777777" w:rsidTr="00202C97">
        <w:trPr>
          <w:trHeight w:val="432"/>
        </w:trPr>
        <w:tc>
          <w:tcPr>
            <w:tcW w:w="11599" w:type="dxa"/>
          </w:tcPr>
          <w:p w14:paraId="233F92FD" w14:textId="2D124891" w:rsidR="001F1939" w:rsidRPr="00844E69" w:rsidRDefault="00D81D2E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81D2E">
              <w:rPr>
                <w:color w:val="231F20"/>
                <w:sz w:val="20"/>
                <w:szCs w:val="20"/>
                <w:lang w:val="pt-BR"/>
              </w:rPr>
              <w:t>DOULEURS EVALUATION DIAGNOSTIC TRAITEMENT</w:t>
            </w:r>
          </w:p>
        </w:tc>
        <w:tc>
          <w:tcPr>
            <w:tcW w:w="3330" w:type="dxa"/>
            <w:vAlign w:val="bottom"/>
          </w:tcPr>
          <w:p w14:paraId="58F6BEB0" w14:textId="3EA5B93D" w:rsidR="001F1939" w:rsidRPr="00844E69" w:rsidRDefault="004F62C8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48000" behindDoc="0" locked="0" layoutInCell="1" allowOverlap="1" wp14:anchorId="76C02582" wp14:editId="35E8569D">
                  <wp:simplePos x="0" y="0"/>
                  <wp:positionH relativeFrom="column">
                    <wp:posOffset>-1042670</wp:posOffset>
                  </wp:positionH>
                  <wp:positionV relativeFrom="paragraph">
                    <wp:posOffset>35560</wp:posOffset>
                  </wp:positionV>
                  <wp:extent cx="934720" cy="261620"/>
                  <wp:effectExtent l="0" t="0" r="0" b="5080"/>
                  <wp:wrapSquare wrapText="bothSides"/>
                  <wp:docPr id="156" name="Picture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4720" cy="26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F1939" w:rsidRPr="00844E69" w14:paraId="72516F47" w14:textId="77777777" w:rsidTr="00202C97">
        <w:trPr>
          <w:trHeight w:val="432"/>
        </w:trPr>
        <w:tc>
          <w:tcPr>
            <w:tcW w:w="11599" w:type="dxa"/>
          </w:tcPr>
          <w:p w14:paraId="1279B49B" w14:textId="7D4D8A84" w:rsidR="001F1939" w:rsidRPr="00844E69" w:rsidRDefault="00FA611E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FA611E">
              <w:rPr>
                <w:color w:val="231F20"/>
                <w:sz w:val="20"/>
                <w:szCs w:val="20"/>
                <w:lang w:val="pt-BR"/>
              </w:rPr>
              <w:t>DOYMA</w:t>
            </w:r>
          </w:p>
        </w:tc>
        <w:tc>
          <w:tcPr>
            <w:tcW w:w="3330" w:type="dxa"/>
            <w:vAlign w:val="bottom"/>
          </w:tcPr>
          <w:p w14:paraId="62124798" w14:textId="51240360" w:rsidR="001F1939" w:rsidRPr="00844E69" w:rsidRDefault="00937EF3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F1939" w:rsidRPr="00844E69" w14:paraId="0061687D" w14:textId="77777777" w:rsidTr="00202C97">
        <w:trPr>
          <w:trHeight w:val="432"/>
        </w:trPr>
        <w:tc>
          <w:tcPr>
            <w:tcW w:w="11599" w:type="dxa"/>
          </w:tcPr>
          <w:p w14:paraId="3926E790" w14:textId="45F98EDD" w:rsidR="001F1939" w:rsidRPr="00844E69" w:rsidRDefault="00FA611E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FA611E">
              <w:rPr>
                <w:color w:val="231F20"/>
                <w:sz w:val="20"/>
                <w:szCs w:val="20"/>
                <w:lang w:val="pt-BR"/>
              </w:rPr>
              <w:t>DOYMA, SCIENTIFIC MEDICAL COMMUNICATIONS</w:t>
            </w:r>
          </w:p>
        </w:tc>
        <w:tc>
          <w:tcPr>
            <w:tcW w:w="3330" w:type="dxa"/>
            <w:vAlign w:val="bottom"/>
          </w:tcPr>
          <w:p w14:paraId="248E4107" w14:textId="6DA25536" w:rsidR="001F1939" w:rsidRPr="00844E69" w:rsidRDefault="00937EF3" w:rsidP="001F19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542CA4A2" w14:textId="3B20FC9A" w:rsidR="00C33AFA" w:rsidRDefault="00C33AFA">
      <w:pPr>
        <w:rPr>
          <w:lang w:val="pt-BR"/>
        </w:rPr>
      </w:pPr>
    </w:p>
    <w:p w14:paraId="7B8764A7" w14:textId="142D4A2A" w:rsidR="00937EF3" w:rsidRDefault="00937EF3">
      <w:pPr>
        <w:rPr>
          <w:lang w:val="pt-BR"/>
        </w:rPr>
      </w:pPr>
    </w:p>
    <w:p w14:paraId="2882EB86" w14:textId="41924B59" w:rsidR="00937EF3" w:rsidRDefault="00937EF3">
      <w:pPr>
        <w:rPr>
          <w:lang w:val="pt-BR"/>
        </w:rPr>
      </w:pPr>
    </w:p>
    <w:p w14:paraId="24615CBE" w14:textId="462F9C78" w:rsidR="00937EF3" w:rsidRDefault="00937EF3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937EF3" w14:paraId="42D7E5C1" w14:textId="77777777" w:rsidTr="00951CF7">
        <w:trPr>
          <w:trHeight w:val="606"/>
        </w:trPr>
        <w:tc>
          <w:tcPr>
            <w:tcW w:w="11599" w:type="dxa"/>
            <w:shd w:val="clear" w:color="auto" w:fill="FFEFE3"/>
          </w:tcPr>
          <w:p w14:paraId="30DDB595" w14:textId="555342D3" w:rsidR="00937EF3" w:rsidRDefault="00937EF3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E1</w:t>
            </w:r>
          </w:p>
        </w:tc>
        <w:tc>
          <w:tcPr>
            <w:tcW w:w="3330" w:type="dxa"/>
            <w:shd w:val="clear" w:color="auto" w:fill="FFEFE3"/>
          </w:tcPr>
          <w:p w14:paraId="448BD0D9" w14:textId="77777777" w:rsidR="00937EF3" w:rsidRDefault="00937EF3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937EF3" w:rsidRPr="00B81328" w14:paraId="1625FCFC" w14:textId="77777777" w:rsidTr="00951CF7">
        <w:trPr>
          <w:trHeight w:val="432"/>
        </w:trPr>
        <w:tc>
          <w:tcPr>
            <w:tcW w:w="11599" w:type="dxa"/>
          </w:tcPr>
          <w:p w14:paraId="6F95FD8B" w14:textId="60AB1719" w:rsidR="00937EF3" w:rsidRPr="00B81328" w:rsidRDefault="0039361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93611">
              <w:rPr>
                <w:color w:val="231F20"/>
                <w:sz w:val="20"/>
                <w:szCs w:val="20"/>
              </w:rPr>
              <w:t>E.C. ENFERMERIA CLINICA</w:t>
            </w:r>
          </w:p>
        </w:tc>
        <w:tc>
          <w:tcPr>
            <w:tcW w:w="3330" w:type="dxa"/>
            <w:vAlign w:val="bottom"/>
          </w:tcPr>
          <w:p w14:paraId="682CB4EE" w14:textId="4581D106" w:rsidR="00937EF3" w:rsidRPr="00B81328" w:rsidRDefault="0021445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37EF3" w:rsidRPr="00B81328" w14:paraId="04246512" w14:textId="77777777" w:rsidTr="00951CF7">
        <w:trPr>
          <w:trHeight w:val="432"/>
        </w:trPr>
        <w:tc>
          <w:tcPr>
            <w:tcW w:w="11599" w:type="dxa"/>
          </w:tcPr>
          <w:p w14:paraId="4A66FFF3" w14:textId="69BA3AAD" w:rsidR="00937EF3" w:rsidRPr="00B81328" w:rsidRDefault="0028457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28457A">
              <w:rPr>
                <w:color w:val="231F20"/>
                <w:sz w:val="20"/>
                <w:szCs w:val="20"/>
              </w:rPr>
              <w:t>EDICIONES DOYMA</w:t>
            </w:r>
          </w:p>
        </w:tc>
        <w:tc>
          <w:tcPr>
            <w:tcW w:w="3330" w:type="dxa"/>
            <w:vAlign w:val="bottom"/>
          </w:tcPr>
          <w:p w14:paraId="6C75F427" w14:textId="203CA228" w:rsidR="00937EF3" w:rsidRPr="00B81328" w:rsidRDefault="0021445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37EF3" w:rsidRPr="00B81328" w14:paraId="4206E9EC" w14:textId="77777777" w:rsidTr="00951CF7">
        <w:trPr>
          <w:trHeight w:val="432"/>
        </w:trPr>
        <w:tc>
          <w:tcPr>
            <w:tcW w:w="11599" w:type="dxa"/>
          </w:tcPr>
          <w:p w14:paraId="46228480" w14:textId="3CC656BC" w:rsidR="00937EF3" w:rsidRPr="00B81328" w:rsidRDefault="00E9448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9448C">
              <w:rPr>
                <w:color w:val="231F20"/>
                <w:sz w:val="20"/>
                <w:szCs w:val="20"/>
              </w:rPr>
              <w:t>EDITORA CAMPUS</w:t>
            </w:r>
          </w:p>
        </w:tc>
        <w:tc>
          <w:tcPr>
            <w:tcW w:w="3330" w:type="dxa"/>
            <w:vAlign w:val="bottom"/>
          </w:tcPr>
          <w:p w14:paraId="35420D59" w14:textId="2B0E1CA8" w:rsidR="00937EF3" w:rsidRPr="00B81328" w:rsidRDefault="0021445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37EF3" w:rsidRPr="00844E69" w14:paraId="66B94B7C" w14:textId="77777777" w:rsidTr="00951CF7">
        <w:trPr>
          <w:trHeight w:val="432"/>
        </w:trPr>
        <w:tc>
          <w:tcPr>
            <w:tcW w:w="11599" w:type="dxa"/>
          </w:tcPr>
          <w:p w14:paraId="1E48CD5E" w14:textId="273D90AB" w:rsidR="00937EF3" w:rsidRPr="00844E69" w:rsidRDefault="00E9448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9448C">
              <w:rPr>
                <w:color w:val="231F20"/>
                <w:sz w:val="20"/>
                <w:szCs w:val="20"/>
                <w:lang w:val="pt-BR"/>
              </w:rPr>
              <w:t>EDITORA CAMPUS</w:t>
            </w:r>
          </w:p>
        </w:tc>
        <w:tc>
          <w:tcPr>
            <w:tcW w:w="3330" w:type="dxa"/>
            <w:vAlign w:val="bottom"/>
          </w:tcPr>
          <w:p w14:paraId="69FB3F53" w14:textId="09219E77" w:rsidR="00937EF3" w:rsidRPr="00844E69" w:rsidRDefault="001627C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anchor distT="0" distB="0" distL="114300" distR="114300" simplePos="0" relativeHeight="251643904" behindDoc="0" locked="0" layoutInCell="1" allowOverlap="1" wp14:anchorId="2E91BD43" wp14:editId="03AAE8D9">
                  <wp:simplePos x="0" y="0"/>
                  <wp:positionH relativeFrom="column">
                    <wp:posOffset>-525780</wp:posOffset>
                  </wp:positionH>
                  <wp:positionV relativeFrom="paragraph">
                    <wp:posOffset>2540</wp:posOffset>
                  </wp:positionV>
                  <wp:extent cx="445135" cy="328930"/>
                  <wp:effectExtent l="0" t="0" r="0" b="0"/>
                  <wp:wrapSquare wrapText="bothSides"/>
                  <wp:docPr id="172" name="Picture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135" cy="328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37EF3" w:rsidRPr="00844E69" w14:paraId="3E9F0F16" w14:textId="77777777" w:rsidTr="00951CF7">
        <w:trPr>
          <w:trHeight w:val="432"/>
        </w:trPr>
        <w:tc>
          <w:tcPr>
            <w:tcW w:w="11599" w:type="dxa"/>
          </w:tcPr>
          <w:p w14:paraId="6D91C94F" w14:textId="2DB1172E" w:rsidR="00937EF3" w:rsidRPr="00844E69" w:rsidRDefault="00E9448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9448C">
              <w:rPr>
                <w:color w:val="231F20"/>
                <w:sz w:val="20"/>
                <w:szCs w:val="20"/>
                <w:lang w:val="pt-BR"/>
              </w:rPr>
              <w:t>EDITORIAL MANAGER</w:t>
            </w:r>
          </w:p>
        </w:tc>
        <w:tc>
          <w:tcPr>
            <w:tcW w:w="3330" w:type="dxa"/>
            <w:vAlign w:val="bottom"/>
          </w:tcPr>
          <w:p w14:paraId="0CE4BFCF" w14:textId="4AB5FFF9" w:rsidR="00937EF3" w:rsidRPr="00844E69" w:rsidRDefault="0024675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37EF3" w:rsidRPr="00844E69" w14:paraId="1E6A4BFE" w14:textId="77777777" w:rsidTr="00951CF7">
        <w:trPr>
          <w:trHeight w:val="432"/>
        </w:trPr>
        <w:tc>
          <w:tcPr>
            <w:tcW w:w="11599" w:type="dxa"/>
          </w:tcPr>
          <w:p w14:paraId="7712A33E" w14:textId="597C92A4" w:rsidR="00937EF3" w:rsidRPr="00844E69" w:rsidRDefault="00E9448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9448C">
              <w:rPr>
                <w:color w:val="231F20"/>
                <w:sz w:val="20"/>
                <w:szCs w:val="20"/>
                <w:lang w:val="pt-BR"/>
              </w:rPr>
              <w:t>EDUCACION MEDICA</w:t>
            </w:r>
          </w:p>
        </w:tc>
        <w:tc>
          <w:tcPr>
            <w:tcW w:w="3330" w:type="dxa"/>
            <w:vAlign w:val="bottom"/>
          </w:tcPr>
          <w:p w14:paraId="210D8314" w14:textId="4329BE16" w:rsidR="00937EF3" w:rsidRPr="00844E69" w:rsidRDefault="0024675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37EF3" w:rsidRPr="00844E69" w14:paraId="278F70A3" w14:textId="77777777" w:rsidTr="00951CF7">
        <w:trPr>
          <w:trHeight w:val="432"/>
        </w:trPr>
        <w:tc>
          <w:tcPr>
            <w:tcW w:w="11599" w:type="dxa"/>
          </w:tcPr>
          <w:p w14:paraId="666211C1" w14:textId="55FF4F2E" w:rsidR="00937EF3" w:rsidRPr="00844E69" w:rsidRDefault="00145BE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45BE3">
              <w:rPr>
                <w:color w:val="231F20"/>
                <w:sz w:val="20"/>
                <w:szCs w:val="20"/>
                <w:lang w:val="pt-BR"/>
              </w:rPr>
              <w:t>e-ECN</w:t>
            </w:r>
          </w:p>
        </w:tc>
        <w:tc>
          <w:tcPr>
            <w:tcW w:w="3330" w:type="dxa"/>
            <w:vAlign w:val="bottom"/>
          </w:tcPr>
          <w:p w14:paraId="5B5002FC" w14:textId="2415E1BE" w:rsidR="00937EF3" w:rsidRPr="00844E69" w:rsidRDefault="0024675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37EF3" w:rsidRPr="00844E69" w14:paraId="5092F4F7" w14:textId="77777777" w:rsidTr="00951CF7">
        <w:trPr>
          <w:trHeight w:val="432"/>
        </w:trPr>
        <w:tc>
          <w:tcPr>
            <w:tcW w:w="11599" w:type="dxa"/>
          </w:tcPr>
          <w:p w14:paraId="381EFEE0" w14:textId="7BE5D797" w:rsidR="00937EF3" w:rsidRPr="00844E69" w:rsidRDefault="00145BE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45BE3">
              <w:rPr>
                <w:color w:val="231F20"/>
                <w:sz w:val="20"/>
                <w:szCs w:val="20"/>
                <w:lang w:val="pt-BR"/>
              </w:rPr>
              <w:t>ELSA</w:t>
            </w:r>
          </w:p>
        </w:tc>
        <w:tc>
          <w:tcPr>
            <w:tcW w:w="3330" w:type="dxa"/>
            <w:vAlign w:val="bottom"/>
          </w:tcPr>
          <w:p w14:paraId="1824A321" w14:textId="7503B5D6" w:rsidR="00937EF3" w:rsidRPr="00844E69" w:rsidRDefault="0024675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37EF3" w:rsidRPr="00844E69" w14:paraId="25D7F43B" w14:textId="77777777" w:rsidTr="00951CF7">
        <w:trPr>
          <w:trHeight w:val="432"/>
        </w:trPr>
        <w:tc>
          <w:tcPr>
            <w:tcW w:w="11599" w:type="dxa"/>
          </w:tcPr>
          <w:p w14:paraId="30CC889D" w14:textId="12A9B290" w:rsidR="00937EF3" w:rsidRPr="00844E69" w:rsidRDefault="005F5B9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color w:val="231F20"/>
                <w:sz w:val="20"/>
                <w:szCs w:val="20"/>
                <w:lang w:val="pt-BR"/>
              </w:rPr>
              <w:t>ELSEVIER</w:t>
            </w:r>
          </w:p>
        </w:tc>
        <w:tc>
          <w:tcPr>
            <w:tcW w:w="3330" w:type="dxa"/>
            <w:vAlign w:val="bottom"/>
          </w:tcPr>
          <w:p w14:paraId="31A1C38E" w14:textId="2A63C65C" w:rsidR="00937EF3" w:rsidRPr="00844E69" w:rsidRDefault="0024675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37EF3" w:rsidRPr="00844E69" w14:paraId="729FB25F" w14:textId="77777777" w:rsidTr="00951CF7">
        <w:trPr>
          <w:trHeight w:val="432"/>
        </w:trPr>
        <w:tc>
          <w:tcPr>
            <w:tcW w:w="11599" w:type="dxa"/>
          </w:tcPr>
          <w:p w14:paraId="68C14682" w14:textId="5FFA7A36" w:rsidR="00937EF3" w:rsidRPr="00844E69" w:rsidRDefault="005F5B9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color w:val="231F20"/>
                <w:sz w:val="20"/>
                <w:szCs w:val="20"/>
                <w:lang w:val="pt-BR"/>
              </w:rPr>
              <w:t>ELSEVIER</w:t>
            </w:r>
          </w:p>
        </w:tc>
        <w:tc>
          <w:tcPr>
            <w:tcW w:w="3330" w:type="dxa"/>
            <w:vAlign w:val="bottom"/>
          </w:tcPr>
          <w:p w14:paraId="59BAE994" w14:textId="013A16F9" w:rsidR="00937EF3" w:rsidRPr="00844E69" w:rsidRDefault="00B7081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49024" behindDoc="0" locked="0" layoutInCell="1" allowOverlap="1" wp14:anchorId="2C8FEF94" wp14:editId="2D630FEF">
                  <wp:simplePos x="0" y="0"/>
                  <wp:positionH relativeFrom="column">
                    <wp:posOffset>-578485</wp:posOffset>
                  </wp:positionH>
                  <wp:positionV relativeFrom="paragraph">
                    <wp:posOffset>29210</wp:posOffset>
                  </wp:positionV>
                  <wp:extent cx="497840" cy="471805"/>
                  <wp:effectExtent l="0" t="0" r="0" b="4445"/>
                  <wp:wrapSquare wrapText="bothSides"/>
                  <wp:docPr id="174" name="Picture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840" cy="471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37EF3" w:rsidRPr="00844E69" w14:paraId="57DCB22F" w14:textId="77777777" w:rsidTr="00951CF7">
        <w:trPr>
          <w:trHeight w:val="432"/>
        </w:trPr>
        <w:tc>
          <w:tcPr>
            <w:tcW w:w="11599" w:type="dxa"/>
          </w:tcPr>
          <w:p w14:paraId="738ADE05" w14:textId="5456D1A9" w:rsidR="00937EF3" w:rsidRPr="00844E69" w:rsidRDefault="009128F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color w:val="231F20"/>
                <w:sz w:val="20"/>
                <w:szCs w:val="20"/>
                <w:lang w:val="pt-BR"/>
              </w:rPr>
              <w:t>ELSEVIER</w:t>
            </w:r>
          </w:p>
        </w:tc>
        <w:tc>
          <w:tcPr>
            <w:tcW w:w="3330" w:type="dxa"/>
            <w:vAlign w:val="bottom"/>
          </w:tcPr>
          <w:p w14:paraId="31745B3B" w14:textId="547EC97E" w:rsidR="00937EF3" w:rsidRPr="00844E69" w:rsidRDefault="00D602B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48000" behindDoc="0" locked="0" layoutInCell="1" allowOverlap="1" wp14:anchorId="1F04D97E" wp14:editId="5781E60B">
                  <wp:simplePos x="0" y="0"/>
                  <wp:positionH relativeFrom="column">
                    <wp:posOffset>-537845</wp:posOffset>
                  </wp:positionH>
                  <wp:positionV relativeFrom="paragraph">
                    <wp:posOffset>43180</wp:posOffset>
                  </wp:positionV>
                  <wp:extent cx="457200" cy="500380"/>
                  <wp:effectExtent l="0" t="0" r="0" b="0"/>
                  <wp:wrapSquare wrapText="bothSides"/>
                  <wp:docPr id="176" name="Picture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500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37EF3" w:rsidRPr="00844E69" w14:paraId="595AC6D9" w14:textId="77777777" w:rsidTr="00951CF7">
        <w:trPr>
          <w:trHeight w:val="432"/>
        </w:trPr>
        <w:tc>
          <w:tcPr>
            <w:tcW w:w="11599" w:type="dxa"/>
          </w:tcPr>
          <w:p w14:paraId="48ACA76A" w14:textId="51F86678" w:rsidR="00937EF3" w:rsidRPr="00844E69" w:rsidRDefault="00CE1FF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E1FF9">
              <w:rPr>
                <w:color w:val="231F20"/>
                <w:sz w:val="20"/>
                <w:szCs w:val="20"/>
                <w:lang w:val="pt-BR"/>
              </w:rPr>
              <w:t>ELSEVIER (chinese characters)</w:t>
            </w:r>
          </w:p>
        </w:tc>
        <w:tc>
          <w:tcPr>
            <w:tcW w:w="3330" w:type="dxa"/>
            <w:vAlign w:val="bottom"/>
          </w:tcPr>
          <w:p w14:paraId="229F6E64" w14:textId="6C410C30" w:rsidR="00937EF3" w:rsidRPr="00844E69" w:rsidRDefault="006179D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1072" behindDoc="0" locked="0" layoutInCell="1" allowOverlap="1" wp14:anchorId="167D737E" wp14:editId="3811CC35">
                  <wp:simplePos x="0" y="0"/>
                  <wp:positionH relativeFrom="column">
                    <wp:posOffset>-653415</wp:posOffset>
                  </wp:positionH>
                  <wp:positionV relativeFrom="paragraph">
                    <wp:posOffset>70485</wp:posOffset>
                  </wp:positionV>
                  <wp:extent cx="572770" cy="173990"/>
                  <wp:effectExtent l="0" t="0" r="0" b="0"/>
                  <wp:wrapSquare wrapText="bothSides"/>
                  <wp:docPr id="178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770" cy="173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37EF3" w:rsidRPr="00844E69" w14:paraId="65BB920B" w14:textId="77777777" w:rsidTr="00951CF7">
        <w:trPr>
          <w:trHeight w:val="432"/>
        </w:trPr>
        <w:tc>
          <w:tcPr>
            <w:tcW w:w="11599" w:type="dxa"/>
          </w:tcPr>
          <w:p w14:paraId="0A8B487B" w14:textId="72D70CD2" w:rsidR="00937EF3" w:rsidRPr="00844E69" w:rsidRDefault="00DF1AE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F1AEE">
              <w:rPr>
                <w:color w:val="231F20"/>
                <w:sz w:val="20"/>
                <w:szCs w:val="20"/>
                <w:lang w:val="pt-BR"/>
              </w:rPr>
              <w:t>ELSEVIER FINGERPRINT ENGINE</w:t>
            </w:r>
          </w:p>
        </w:tc>
        <w:tc>
          <w:tcPr>
            <w:tcW w:w="3330" w:type="dxa"/>
            <w:vAlign w:val="bottom"/>
          </w:tcPr>
          <w:p w14:paraId="1C683B67" w14:textId="6ED5C098" w:rsidR="00937EF3" w:rsidRPr="00844E69" w:rsidRDefault="00AC051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37EF3" w:rsidRPr="00844E69" w14:paraId="5F299D7A" w14:textId="77777777" w:rsidTr="00951CF7">
        <w:trPr>
          <w:trHeight w:val="432"/>
        </w:trPr>
        <w:tc>
          <w:tcPr>
            <w:tcW w:w="11599" w:type="dxa"/>
          </w:tcPr>
          <w:p w14:paraId="67DE8F9A" w14:textId="4C6A76F1" w:rsidR="00937EF3" w:rsidRPr="00844E69" w:rsidRDefault="00DF1AE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F1AEE">
              <w:rPr>
                <w:color w:val="231F20"/>
                <w:sz w:val="20"/>
                <w:szCs w:val="20"/>
                <w:lang w:val="pt-BR"/>
              </w:rPr>
              <w:t>ELSEVIER NON SOLO &amp; design</w:t>
            </w:r>
          </w:p>
        </w:tc>
        <w:tc>
          <w:tcPr>
            <w:tcW w:w="3330" w:type="dxa"/>
            <w:vAlign w:val="bottom"/>
          </w:tcPr>
          <w:p w14:paraId="6037FE74" w14:textId="71D2D31D" w:rsidR="00937EF3" w:rsidRPr="00844E69" w:rsidRDefault="00A42B9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6192" behindDoc="0" locked="0" layoutInCell="1" allowOverlap="1" wp14:anchorId="3FFA026F" wp14:editId="2A2EFCD6">
                  <wp:simplePos x="0" y="0"/>
                  <wp:positionH relativeFrom="column">
                    <wp:posOffset>-499745</wp:posOffset>
                  </wp:positionH>
                  <wp:positionV relativeFrom="paragraph">
                    <wp:posOffset>15875</wp:posOffset>
                  </wp:positionV>
                  <wp:extent cx="417830" cy="405765"/>
                  <wp:effectExtent l="0" t="0" r="1270" b="0"/>
                  <wp:wrapSquare wrapText="bothSides"/>
                  <wp:docPr id="180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830" cy="405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F1AEE" w:rsidRPr="00844E69" w14:paraId="36C20AF2" w14:textId="77777777" w:rsidTr="00951CF7">
        <w:trPr>
          <w:trHeight w:val="432"/>
        </w:trPr>
        <w:tc>
          <w:tcPr>
            <w:tcW w:w="11599" w:type="dxa"/>
          </w:tcPr>
          <w:p w14:paraId="6F06DF90" w14:textId="508DDD83" w:rsidR="00DF1AEE" w:rsidRPr="00DF1AEE" w:rsidRDefault="0021445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14459">
              <w:rPr>
                <w:color w:val="231F20"/>
                <w:sz w:val="20"/>
                <w:szCs w:val="20"/>
                <w:lang w:val="pt-BR"/>
              </w:rPr>
              <w:t>ELSEVIER REVIEW</w:t>
            </w:r>
          </w:p>
        </w:tc>
        <w:tc>
          <w:tcPr>
            <w:tcW w:w="3330" w:type="dxa"/>
            <w:vAlign w:val="bottom"/>
          </w:tcPr>
          <w:p w14:paraId="75BB8AA0" w14:textId="666D0E86" w:rsidR="00DF1AEE" w:rsidRPr="00844E69" w:rsidRDefault="00A42B9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C4FA3" w:rsidRPr="00844E69" w14:paraId="1AEC7AB3" w14:textId="77777777" w:rsidTr="00951CF7">
        <w:trPr>
          <w:trHeight w:val="432"/>
        </w:trPr>
        <w:tc>
          <w:tcPr>
            <w:tcW w:w="11599" w:type="dxa"/>
          </w:tcPr>
          <w:p w14:paraId="2D26951E" w14:textId="4B84B4D4" w:rsidR="003C4FA3" w:rsidRPr="00214459" w:rsidRDefault="005D674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16138">
              <w:rPr>
                <w:color w:val="231F20"/>
                <w:sz w:val="20"/>
                <w:szCs w:val="20"/>
              </w:rPr>
              <w:t>EM CONSULTE</w:t>
            </w:r>
          </w:p>
        </w:tc>
        <w:tc>
          <w:tcPr>
            <w:tcW w:w="3330" w:type="dxa"/>
            <w:vAlign w:val="bottom"/>
          </w:tcPr>
          <w:p w14:paraId="3C336668" w14:textId="3E6E81F7" w:rsidR="003C4FA3" w:rsidRPr="00744168" w:rsidRDefault="005D674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D6746" w:rsidRPr="00844E69" w14:paraId="607E7A10" w14:textId="77777777" w:rsidTr="00951CF7">
        <w:trPr>
          <w:trHeight w:val="432"/>
        </w:trPr>
        <w:tc>
          <w:tcPr>
            <w:tcW w:w="11599" w:type="dxa"/>
          </w:tcPr>
          <w:p w14:paraId="632DDF29" w14:textId="64BBAAA7" w:rsidR="005D6746" w:rsidRPr="00D16138" w:rsidRDefault="005D674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A491A">
              <w:rPr>
                <w:color w:val="231F20"/>
                <w:sz w:val="20"/>
                <w:szCs w:val="20"/>
              </w:rPr>
              <w:t>EM PREMIUM</w:t>
            </w:r>
          </w:p>
        </w:tc>
        <w:tc>
          <w:tcPr>
            <w:tcW w:w="3330" w:type="dxa"/>
            <w:vAlign w:val="bottom"/>
          </w:tcPr>
          <w:p w14:paraId="71D70241" w14:textId="59F05332" w:rsidR="005D6746" w:rsidRPr="00744168" w:rsidRDefault="005D674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D6746" w:rsidRPr="00844E69" w14:paraId="6835ABBB" w14:textId="77777777" w:rsidTr="00951CF7">
        <w:trPr>
          <w:trHeight w:val="432"/>
        </w:trPr>
        <w:tc>
          <w:tcPr>
            <w:tcW w:w="11599" w:type="dxa"/>
          </w:tcPr>
          <w:p w14:paraId="3ADCC9F0" w14:textId="6845E722" w:rsidR="005D6746" w:rsidRPr="005A491A" w:rsidRDefault="005D674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A491A">
              <w:rPr>
                <w:color w:val="231F20"/>
                <w:sz w:val="20"/>
                <w:szCs w:val="20"/>
              </w:rPr>
              <w:t>EM SELECT</w:t>
            </w:r>
          </w:p>
        </w:tc>
        <w:tc>
          <w:tcPr>
            <w:tcW w:w="3330" w:type="dxa"/>
            <w:vAlign w:val="bottom"/>
          </w:tcPr>
          <w:p w14:paraId="433BCD09" w14:textId="480BD635" w:rsidR="005D6746" w:rsidRPr="00744168" w:rsidRDefault="005D674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D6746" w:rsidRPr="00844E69" w14:paraId="33653C5A" w14:textId="77777777" w:rsidTr="00951CF7">
        <w:trPr>
          <w:trHeight w:val="432"/>
        </w:trPr>
        <w:tc>
          <w:tcPr>
            <w:tcW w:w="11599" w:type="dxa"/>
          </w:tcPr>
          <w:p w14:paraId="716CFFF8" w14:textId="08BFEB60" w:rsidR="005D6746" w:rsidRPr="005A491A" w:rsidRDefault="005D674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A491A">
              <w:rPr>
                <w:color w:val="231F20"/>
                <w:sz w:val="20"/>
                <w:szCs w:val="20"/>
              </w:rPr>
              <w:t>EMBASE</w:t>
            </w:r>
          </w:p>
        </w:tc>
        <w:tc>
          <w:tcPr>
            <w:tcW w:w="3330" w:type="dxa"/>
            <w:vAlign w:val="bottom"/>
          </w:tcPr>
          <w:p w14:paraId="7DA4B94A" w14:textId="4DC914E6" w:rsidR="005D6746" w:rsidRPr="00744168" w:rsidRDefault="005D674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2B929152" w14:textId="54CC6909" w:rsidR="00937EF3" w:rsidRDefault="00937EF3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FC4A69" w14:paraId="002FC804" w14:textId="77777777" w:rsidTr="00EF38E5">
        <w:trPr>
          <w:trHeight w:val="606"/>
        </w:trPr>
        <w:tc>
          <w:tcPr>
            <w:tcW w:w="11599" w:type="dxa"/>
            <w:shd w:val="clear" w:color="auto" w:fill="FFEFE3"/>
          </w:tcPr>
          <w:p w14:paraId="1E5C3FBC" w14:textId="0F2EA2CC" w:rsidR="00FC4A69" w:rsidRDefault="00FC4A69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E2</w:t>
            </w:r>
          </w:p>
        </w:tc>
        <w:tc>
          <w:tcPr>
            <w:tcW w:w="3330" w:type="dxa"/>
            <w:shd w:val="clear" w:color="auto" w:fill="FFEFE3"/>
          </w:tcPr>
          <w:p w14:paraId="5405DE58" w14:textId="77777777" w:rsidR="00FC4A69" w:rsidRDefault="00FC4A69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FC4A69" w:rsidRPr="00B81328" w14:paraId="5D5BA285" w14:textId="77777777" w:rsidTr="00EF38E5">
        <w:trPr>
          <w:trHeight w:val="432"/>
        </w:trPr>
        <w:tc>
          <w:tcPr>
            <w:tcW w:w="11599" w:type="dxa"/>
          </w:tcPr>
          <w:p w14:paraId="4418E019" w14:textId="40E59A8A" w:rsidR="00FC4A69" w:rsidRPr="00B81328" w:rsidRDefault="0085513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color w:val="231F20"/>
                <w:sz w:val="20"/>
                <w:szCs w:val="20"/>
              </w:rPr>
              <w:t>EMBIOLOGY</w:t>
            </w:r>
          </w:p>
        </w:tc>
        <w:tc>
          <w:tcPr>
            <w:tcW w:w="3330" w:type="dxa"/>
            <w:vAlign w:val="bottom"/>
          </w:tcPr>
          <w:p w14:paraId="095A0417" w14:textId="4AAD564C" w:rsidR="00FC4A69" w:rsidRPr="00B81328" w:rsidRDefault="0085513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55139" w:rsidRPr="00B81328" w14:paraId="7E48FC47" w14:textId="77777777" w:rsidTr="00EF38E5">
        <w:trPr>
          <w:trHeight w:val="432"/>
        </w:trPr>
        <w:tc>
          <w:tcPr>
            <w:tcW w:w="11599" w:type="dxa"/>
          </w:tcPr>
          <w:p w14:paraId="1F76C30D" w14:textId="1F98F9FF" w:rsidR="00855139" w:rsidRPr="00B81328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A451F">
              <w:rPr>
                <w:color w:val="231F20"/>
                <w:sz w:val="20"/>
                <w:szCs w:val="20"/>
                <w:lang w:val="pt-BR"/>
              </w:rPr>
              <w:t>EMC</w:t>
            </w:r>
          </w:p>
        </w:tc>
        <w:tc>
          <w:tcPr>
            <w:tcW w:w="3330" w:type="dxa"/>
            <w:vAlign w:val="bottom"/>
          </w:tcPr>
          <w:p w14:paraId="2A25916E" w14:textId="4ABB7969" w:rsidR="00855139" w:rsidRPr="00B81328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55139" w:rsidRPr="00B81328" w14:paraId="23D50FD6" w14:textId="77777777" w:rsidTr="00EF38E5">
        <w:trPr>
          <w:trHeight w:val="432"/>
        </w:trPr>
        <w:tc>
          <w:tcPr>
            <w:tcW w:w="11599" w:type="dxa"/>
          </w:tcPr>
          <w:p w14:paraId="51032F65" w14:textId="152D9FD1" w:rsidR="00855139" w:rsidRPr="00B81328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A451F">
              <w:rPr>
                <w:color w:val="231F20"/>
                <w:sz w:val="20"/>
                <w:szCs w:val="20"/>
                <w:lang w:val="pt-BR"/>
              </w:rPr>
              <w:t>EMC</w:t>
            </w:r>
          </w:p>
        </w:tc>
        <w:tc>
          <w:tcPr>
            <w:tcW w:w="3330" w:type="dxa"/>
            <w:vAlign w:val="bottom"/>
          </w:tcPr>
          <w:p w14:paraId="023E1C6C" w14:textId="1258D345" w:rsidR="00855139" w:rsidRPr="00B81328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inline distT="0" distB="0" distL="0" distR="0" wp14:anchorId="74ADB656" wp14:editId="4738EAE4">
                  <wp:extent cx="255905" cy="323215"/>
                  <wp:effectExtent l="0" t="0" r="0" b="635"/>
                  <wp:docPr id="192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905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5139" w:rsidRPr="00B81328" w14:paraId="59C1E07E" w14:textId="77777777" w:rsidTr="00EF38E5">
        <w:trPr>
          <w:trHeight w:val="432"/>
        </w:trPr>
        <w:tc>
          <w:tcPr>
            <w:tcW w:w="11599" w:type="dxa"/>
          </w:tcPr>
          <w:p w14:paraId="3FCD4BDA" w14:textId="6D980B29" w:rsidR="00855139" w:rsidRPr="00B81328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A451F">
              <w:rPr>
                <w:color w:val="231F20"/>
                <w:sz w:val="20"/>
                <w:szCs w:val="20"/>
                <w:lang w:val="pt-BR"/>
              </w:rPr>
              <w:t>EMC ENCYCLOPEDIE MEDICO CHIRURGICALE</w:t>
            </w:r>
          </w:p>
        </w:tc>
        <w:tc>
          <w:tcPr>
            <w:tcW w:w="3330" w:type="dxa"/>
            <w:vAlign w:val="bottom"/>
          </w:tcPr>
          <w:p w14:paraId="41E3C323" w14:textId="7CF11808" w:rsidR="00855139" w:rsidRPr="00B81328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inline distT="0" distB="0" distL="0" distR="0" wp14:anchorId="4833D9BA" wp14:editId="083480ED">
                  <wp:extent cx="274320" cy="323215"/>
                  <wp:effectExtent l="0" t="0" r="0" b="635"/>
                  <wp:docPr id="194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5139" w:rsidRPr="00844E69" w14:paraId="1D3CE09F" w14:textId="77777777" w:rsidTr="00EF38E5">
        <w:trPr>
          <w:trHeight w:val="432"/>
        </w:trPr>
        <w:tc>
          <w:tcPr>
            <w:tcW w:w="11599" w:type="dxa"/>
          </w:tcPr>
          <w:p w14:paraId="7DCE2640" w14:textId="6142BB18" w:rsidR="00855139" w:rsidRPr="00844E69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67643">
              <w:rPr>
                <w:color w:val="231F20"/>
                <w:sz w:val="20"/>
                <w:szCs w:val="20"/>
              </w:rPr>
              <w:t>EMJ EUROPEAN MEDICAL JOURNAL M</w:t>
            </w:r>
          </w:p>
        </w:tc>
        <w:tc>
          <w:tcPr>
            <w:tcW w:w="3330" w:type="dxa"/>
            <w:vAlign w:val="bottom"/>
          </w:tcPr>
          <w:p w14:paraId="689E5557" w14:textId="58106DFF" w:rsidR="00855139" w:rsidRPr="00844E69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0958A728" wp14:editId="29116301">
                  <wp:extent cx="590674" cy="212431"/>
                  <wp:effectExtent l="0" t="0" r="0" b="0"/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686" cy="2160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5139" w:rsidRPr="00844E69" w14:paraId="7BE1EE10" w14:textId="77777777" w:rsidTr="00EF38E5">
        <w:trPr>
          <w:trHeight w:val="432"/>
        </w:trPr>
        <w:tc>
          <w:tcPr>
            <w:tcW w:w="11599" w:type="dxa"/>
          </w:tcPr>
          <w:p w14:paraId="4381EA76" w14:textId="1B0FDD0E" w:rsidR="00855139" w:rsidRPr="00844E69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67643">
              <w:rPr>
                <w:color w:val="231F20"/>
                <w:sz w:val="20"/>
                <w:szCs w:val="20"/>
              </w:rPr>
              <w:t>EMMET</w:t>
            </w:r>
          </w:p>
        </w:tc>
        <w:tc>
          <w:tcPr>
            <w:tcW w:w="3330" w:type="dxa"/>
            <w:vAlign w:val="bottom"/>
          </w:tcPr>
          <w:p w14:paraId="6A0C7B45" w14:textId="4AA024B2" w:rsidR="00855139" w:rsidRPr="00844E69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55139" w:rsidRPr="00844E69" w14:paraId="1415F154" w14:textId="77777777" w:rsidTr="00EF38E5">
        <w:trPr>
          <w:trHeight w:val="432"/>
        </w:trPr>
        <w:tc>
          <w:tcPr>
            <w:tcW w:w="11599" w:type="dxa"/>
          </w:tcPr>
          <w:p w14:paraId="2576E083" w14:textId="7CACACDB" w:rsidR="00855139" w:rsidRPr="00844E69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54DD6">
              <w:rPr>
                <w:color w:val="231F20"/>
                <w:sz w:val="20"/>
                <w:szCs w:val="20"/>
              </w:rPr>
              <w:t>EMPOWERING KNOWLEDGE</w:t>
            </w:r>
          </w:p>
        </w:tc>
        <w:tc>
          <w:tcPr>
            <w:tcW w:w="3330" w:type="dxa"/>
            <w:vAlign w:val="bottom"/>
          </w:tcPr>
          <w:p w14:paraId="5C8FCF70" w14:textId="077058DB" w:rsidR="00855139" w:rsidRPr="00844E69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54DD6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55139" w:rsidRPr="00E67643" w14:paraId="63491A76" w14:textId="77777777" w:rsidTr="00EF38E5">
        <w:trPr>
          <w:trHeight w:val="432"/>
        </w:trPr>
        <w:tc>
          <w:tcPr>
            <w:tcW w:w="11599" w:type="dxa"/>
          </w:tcPr>
          <w:p w14:paraId="28D7DDBD" w14:textId="7C0D7071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67643">
              <w:rPr>
                <w:color w:val="231F20"/>
                <w:sz w:val="20"/>
                <w:szCs w:val="20"/>
              </w:rPr>
              <w:t>EMTREE</w:t>
            </w:r>
          </w:p>
        </w:tc>
        <w:tc>
          <w:tcPr>
            <w:tcW w:w="3330" w:type="dxa"/>
            <w:vAlign w:val="bottom"/>
          </w:tcPr>
          <w:p w14:paraId="7C62544D" w14:textId="2A9FA9AB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55139" w:rsidRPr="00E67643" w14:paraId="2FEE75A0" w14:textId="77777777" w:rsidTr="00EF38E5">
        <w:trPr>
          <w:trHeight w:val="432"/>
        </w:trPr>
        <w:tc>
          <w:tcPr>
            <w:tcW w:w="11599" w:type="dxa"/>
          </w:tcPr>
          <w:p w14:paraId="068910E4" w14:textId="4A3CE075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3781F">
              <w:rPr>
                <w:color w:val="231F20"/>
                <w:sz w:val="20"/>
                <w:szCs w:val="20"/>
              </w:rPr>
              <w:t>ENCUENTROS FMC</w:t>
            </w:r>
          </w:p>
        </w:tc>
        <w:tc>
          <w:tcPr>
            <w:tcW w:w="3330" w:type="dxa"/>
            <w:vAlign w:val="bottom"/>
          </w:tcPr>
          <w:p w14:paraId="53599D25" w14:textId="1C7BD274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55139" w:rsidRPr="00E67643" w14:paraId="148C56E1" w14:textId="77777777" w:rsidTr="00EF38E5">
        <w:trPr>
          <w:trHeight w:val="432"/>
        </w:trPr>
        <w:tc>
          <w:tcPr>
            <w:tcW w:w="11599" w:type="dxa"/>
          </w:tcPr>
          <w:p w14:paraId="6A234527" w14:textId="55457FD6" w:rsidR="00855139" w:rsidRPr="00B54DD6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3781F">
              <w:rPr>
                <w:color w:val="231F20"/>
                <w:sz w:val="20"/>
                <w:szCs w:val="20"/>
              </w:rPr>
              <w:t>ENFERMERIA CLINICA</w:t>
            </w:r>
          </w:p>
        </w:tc>
        <w:tc>
          <w:tcPr>
            <w:tcW w:w="3330" w:type="dxa"/>
            <w:vAlign w:val="bottom"/>
          </w:tcPr>
          <w:p w14:paraId="6620D4B0" w14:textId="66460A75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55139" w:rsidRPr="00E67643" w14:paraId="5D0FDC6A" w14:textId="77777777" w:rsidTr="00EF38E5">
        <w:trPr>
          <w:trHeight w:val="432"/>
        </w:trPr>
        <w:tc>
          <w:tcPr>
            <w:tcW w:w="11599" w:type="dxa"/>
          </w:tcPr>
          <w:p w14:paraId="66EDC1A3" w14:textId="280C22EA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3781F">
              <w:rPr>
                <w:color w:val="231F20"/>
                <w:sz w:val="20"/>
                <w:szCs w:val="20"/>
              </w:rPr>
              <w:t>ENGINEERING VILLAGE</w:t>
            </w:r>
          </w:p>
        </w:tc>
        <w:tc>
          <w:tcPr>
            <w:tcW w:w="3330" w:type="dxa"/>
            <w:vAlign w:val="bottom"/>
          </w:tcPr>
          <w:p w14:paraId="4A2A8A7E" w14:textId="74A440DF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55139" w:rsidRPr="00E67643" w14:paraId="5C41346C" w14:textId="77777777" w:rsidTr="00EF38E5">
        <w:trPr>
          <w:trHeight w:val="432"/>
        </w:trPr>
        <w:tc>
          <w:tcPr>
            <w:tcW w:w="11599" w:type="dxa"/>
          </w:tcPr>
          <w:p w14:paraId="4487A3C7" w14:textId="5C59B15B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3781F">
              <w:rPr>
                <w:color w:val="231F20"/>
                <w:sz w:val="20"/>
                <w:szCs w:val="20"/>
              </w:rPr>
              <w:t>ENHANCING THE POWER OF KNOWLEDGE</w:t>
            </w:r>
          </w:p>
        </w:tc>
        <w:tc>
          <w:tcPr>
            <w:tcW w:w="3330" w:type="dxa"/>
            <w:vAlign w:val="bottom"/>
          </w:tcPr>
          <w:p w14:paraId="22A2D7E5" w14:textId="77F5E41F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55139" w:rsidRPr="00E67643" w14:paraId="33B43A1B" w14:textId="77777777" w:rsidTr="00EF38E5">
        <w:trPr>
          <w:trHeight w:val="432"/>
        </w:trPr>
        <w:tc>
          <w:tcPr>
            <w:tcW w:w="11599" w:type="dxa"/>
          </w:tcPr>
          <w:p w14:paraId="4C84F0F8" w14:textId="2F3D60F7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46F4A">
              <w:rPr>
                <w:color w:val="231F20"/>
                <w:sz w:val="20"/>
                <w:szCs w:val="20"/>
              </w:rPr>
              <w:t>ENTELLECT</w:t>
            </w:r>
          </w:p>
        </w:tc>
        <w:tc>
          <w:tcPr>
            <w:tcW w:w="3330" w:type="dxa"/>
            <w:vAlign w:val="bottom"/>
          </w:tcPr>
          <w:p w14:paraId="231D3CDA" w14:textId="60BDA631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55139" w:rsidRPr="00E67643" w14:paraId="7D34FABA" w14:textId="77777777" w:rsidTr="00EF38E5">
        <w:trPr>
          <w:trHeight w:val="432"/>
        </w:trPr>
        <w:tc>
          <w:tcPr>
            <w:tcW w:w="11599" w:type="dxa"/>
          </w:tcPr>
          <w:p w14:paraId="2425FF84" w14:textId="669D840F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46F4A">
              <w:rPr>
                <w:color w:val="231F20"/>
                <w:sz w:val="20"/>
                <w:szCs w:val="20"/>
                <w:lang w:val="pt-BR"/>
              </w:rPr>
              <w:t>ES NEUROPSYCHIATRIE DE L'ENFANCE ET DE L'ADOLESCENCE</w:t>
            </w:r>
          </w:p>
        </w:tc>
        <w:tc>
          <w:tcPr>
            <w:tcW w:w="3330" w:type="dxa"/>
            <w:vAlign w:val="bottom"/>
          </w:tcPr>
          <w:p w14:paraId="60C83F65" w14:textId="43E0209F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8504031" wp14:editId="09BB55C5">
                  <wp:extent cx="577301" cy="307075"/>
                  <wp:effectExtent l="0" t="0" r="0" b="0"/>
                  <wp:docPr id="198" name="Picture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026" cy="313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5139" w:rsidRPr="00E67643" w14:paraId="612872CE" w14:textId="77777777" w:rsidTr="00EF38E5">
        <w:trPr>
          <w:trHeight w:val="432"/>
        </w:trPr>
        <w:tc>
          <w:tcPr>
            <w:tcW w:w="11599" w:type="dxa"/>
          </w:tcPr>
          <w:p w14:paraId="7483A721" w14:textId="72D6225B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46F4A">
              <w:rPr>
                <w:color w:val="231F20"/>
                <w:sz w:val="20"/>
                <w:szCs w:val="20"/>
                <w:lang w:val="pt-BR"/>
              </w:rPr>
              <w:t>ETHIQUE &amp; SANTE</w:t>
            </w:r>
          </w:p>
        </w:tc>
        <w:tc>
          <w:tcPr>
            <w:tcW w:w="3330" w:type="dxa"/>
            <w:vAlign w:val="bottom"/>
          </w:tcPr>
          <w:p w14:paraId="79AF9D0A" w14:textId="1BF0FB51" w:rsidR="00855139" w:rsidRPr="00E67643" w:rsidRDefault="00855139" w:rsidP="0085513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6E60874" wp14:editId="41DEFC31">
                  <wp:extent cx="592959" cy="266131"/>
                  <wp:effectExtent l="0" t="0" r="0" b="635"/>
                  <wp:docPr id="200" name="Picture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526" cy="270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0E11" w:rsidRPr="00E67643" w14:paraId="5BE3660E" w14:textId="77777777" w:rsidTr="00EF38E5">
        <w:trPr>
          <w:trHeight w:val="432"/>
        </w:trPr>
        <w:tc>
          <w:tcPr>
            <w:tcW w:w="11599" w:type="dxa"/>
          </w:tcPr>
          <w:p w14:paraId="67C93182" w14:textId="25BBE54C" w:rsidR="00470E11" w:rsidRPr="00E67643" w:rsidRDefault="00470E11" w:rsidP="00470E1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53536">
              <w:rPr>
                <w:color w:val="231F20"/>
                <w:sz w:val="20"/>
                <w:szCs w:val="20"/>
              </w:rPr>
              <w:t>ETICOM ETIM</w:t>
            </w:r>
          </w:p>
        </w:tc>
        <w:tc>
          <w:tcPr>
            <w:tcW w:w="3330" w:type="dxa"/>
            <w:vAlign w:val="bottom"/>
          </w:tcPr>
          <w:p w14:paraId="2C7D3EEA" w14:textId="34585726" w:rsidR="00470E11" w:rsidRPr="00E67643" w:rsidRDefault="00470E11" w:rsidP="00470E1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70E11" w:rsidRPr="00046F4A" w14:paraId="25B5DAA4" w14:textId="77777777" w:rsidTr="00EF38E5">
        <w:trPr>
          <w:trHeight w:val="432"/>
        </w:trPr>
        <w:tc>
          <w:tcPr>
            <w:tcW w:w="11599" w:type="dxa"/>
          </w:tcPr>
          <w:p w14:paraId="3DCF1921" w14:textId="3C140BAC" w:rsidR="00470E11" w:rsidRPr="00046F4A" w:rsidRDefault="00470E11" w:rsidP="00470E1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853536">
              <w:rPr>
                <w:color w:val="231F20"/>
                <w:sz w:val="20"/>
                <w:szCs w:val="20"/>
              </w:rPr>
              <w:t>EVISE</w:t>
            </w:r>
          </w:p>
        </w:tc>
        <w:tc>
          <w:tcPr>
            <w:tcW w:w="3330" w:type="dxa"/>
            <w:vAlign w:val="bottom"/>
          </w:tcPr>
          <w:p w14:paraId="4D03CBFF" w14:textId="6810882B" w:rsidR="00470E11" w:rsidRPr="00046F4A" w:rsidRDefault="00470E11" w:rsidP="00470E1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70E11" w:rsidRPr="00046F4A" w14:paraId="41CA4732" w14:textId="77777777" w:rsidTr="00EF38E5">
        <w:trPr>
          <w:trHeight w:val="432"/>
        </w:trPr>
        <w:tc>
          <w:tcPr>
            <w:tcW w:w="11599" w:type="dxa"/>
          </w:tcPr>
          <w:p w14:paraId="4C9199B9" w14:textId="5D44CCC9" w:rsidR="00470E11" w:rsidRPr="00046F4A" w:rsidRDefault="00470E11" w:rsidP="00470E1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853536">
              <w:rPr>
                <w:color w:val="231F20"/>
                <w:sz w:val="20"/>
                <w:szCs w:val="20"/>
              </w:rPr>
              <w:t>EVISE</w:t>
            </w:r>
          </w:p>
        </w:tc>
        <w:tc>
          <w:tcPr>
            <w:tcW w:w="3330" w:type="dxa"/>
            <w:vAlign w:val="bottom"/>
          </w:tcPr>
          <w:p w14:paraId="08C32760" w14:textId="33711BD4" w:rsidR="00470E11" w:rsidRPr="00046F4A" w:rsidRDefault="00470E11" w:rsidP="00470E1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15456192" wp14:editId="21BCD171">
                  <wp:extent cx="780415" cy="164465"/>
                  <wp:effectExtent l="0" t="0" r="635" b="6985"/>
                  <wp:docPr id="207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041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7C447D" w14:textId="1B93DD32" w:rsidR="00FC4A69" w:rsidRDefault="00FC4A69">
      <w:pPr>
        <w:rPr>
          <w:lang w:val="pt-BR"/>
        </w:rPr>
      </w:pPr>
    </w:p>
    <w:p w14:paraId="129991F2" w14:textId="61DE2FDD" w:rsidR="009D4D9A" w:rsidRDefault="009D4D9A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9D4D9A" w14:paraId="06B73C27" w14:textId="77777777" w:rsidTr="005106F1">
        <w:trPr>
          <w:trHeight w:val="606"/>
        </w:trPr>
        <w:tc>
          <w:tcPr>
            <w:tcW w:w="11599" w:type="dxa"/>
            <w:shd w:val="clear" w:color="auto" w:fill="FFEFE3"/>
          </w:tcPr>
          <w:p w14:paraId="3F39169B" w14:textId="43A9EAD7" w:rsidR="009D4D9A" w:rsidRDefault="009D4D9A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E3</w:t>
            </w:r>
          </w:p>
        </w:tc>
        <w:tc>
          <w:tcPr>
            <w:tcW w:w="3330" w:type="dxa"/>
            <w:shd w:val="clear" w:color="auto" w:fill="FFEFE3"/>
          </w:tcPr>
          <w:p w14:paraId="0C251C31" w14:textId="77777777" w:rsidR="009D4D9A" w:rsidRDefault="009D4D9A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5106F1" w:rsidRPr="00B81328" w14:paraId="54D6252A" w14:textId="77777777" w:rsidTr="005106F1">
        <w:trPr>
          <w:trHeight w:val="432"/>
        </w:trPr>
        <w:tc>
          <w:tcPr>
            <w:tcW w:w="11599" w:type="dxa"/>
          </w:tcPr>
          <w:p w14:paraId="3E8B480F" w14:textId="601C0E07" w:rsidR="005106F1" w:rsidRPr="00B81328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53536">
              <w:rPr>
                <w:color w:val="231F20"/>
                <w:sz w:val="20"/>
                <w:szCs w:val="20"/>
              </w:rPr>
              <w:t>EVISE (English and simplified Chinese characters)</w:t>
            </w:r>
          </w:p>
        </w:tc>
        <w:tc>
          <w:tcPr>
            <w:tcW w:w="3330" w:type="dxa"/>
            <w:vAlign w:val="bottom"/>
          </w:tcPr>
          <w:p w14:paraId="00584184" w14:textId="2F531AE1" w:rsidR="005106F1" w:rsidRPr="00B81328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223AF8A4" wp14:editId="4B616952">
                  <wp:extent cx="463550" cy="323215"/>
                  <wp:effectExtent l="0" t="0" r="0" b="635"/>
                  <wp:docPr id="208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3550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06F1" w:rsidRPr="00B81328" w14:paraId="3EF0CF64" w14:textId="77777777" w:rsidTr="005106F1">
        <w:trPr>
          <w:trHeight w:val="432"/>
        </w:trPr>
        <w:tc>
          <w:tcPr>
            <w:tcW w:w="11599" w:type="dxa"/>
          </w:tcPr>
          <w:p w14:paraId="365CAFA6" w14:textId="73123C0A" w:rsidR="005106F1" w:rsidRPr="00B81328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E514F">
              <w:rPr>
                <w:color w:val="231F20"/>
                <w:sz w:val="20"/>
                <w:szCs w:val="20"/>
              </w:rPr>
              <w:t>E-VOLUTION</w:t>
            </w:r>
          </w:p>
        </w:tc>
        <w:tc>
          <w:tcPr>
            <w:tcW w:w="3330" w:type="dxa"/>
            <w:vAlign w:val="bottom"/>
          </w:tcPr>
          <w:p w14:paraId="1CCB510B" w14:textId="1D962FE4" w:rsidR="005106F1" w:rsidRPr="00B81328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25B7F2CE" wp14:editId="1CEA8C6C">
                  <wp:extent cx="359410" cy="323215"/>
                  <wp:effectExtent l="0" t="0" r="2540" b="635"/>
                  <wp:docPr id="209" name="Picture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06F1" w:rsidRPr="00B81328" w14:paraId="7623EC17" w14:textId="77777777" w:rsidTr="005106F1">
        <w:trPr>
          <w:trHeight w:val="432"/>
        </w:trPr>
        <w:tc>
          <w:tcPr>
            <w:tcW w:w="11599" w:type="dxa"/>
          </w:tcPr>
          <w:p w14:paraId="3750F23D" w14:textId="6D19DEED" w:rsidR="005106F1" w:rsidRPr="00B81328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E514F">
              <w:rPr>
                <w:color w:val="231F20"/>
                <w:sz w:val="20"/>
                <w:szCs w:val="20"/>
              </w:rPr>
              <w:t>EVOLVE</w:t>
            </w:r>
          </w:p>
        </w:tc>
        <w:tc>
          <w:tcPr>
            <w:tcW w:w="3330" w:type="dxa"/>
            <w:vAlign w:val="bottom"/>
          </w:tcPr>
          <w:p w14:paraId="3769EFDE" w14:textId="148A262F" w:rsidR="005106F1" w:rsidRPr="00B81328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106F1" w:rsidRPr="00B81328" w14:paraId="3220CC2F" w14:textId="77777777" w:rsidTr="005106F1">
        <w:trPr>
          <w:trHeight w:val="432"/>
        </w:trPr>
        <w:tc>
          <w:tcPr>
            <w:tcW w:w="11599" w:type="dxa"/>
          </w:tcPr>
          <w:p w14:paraId="5B252364" w14:textId="12E784C3" w:rsidR="005106F1" w:rsidRPr="00B81328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E514F">
              <w:rPr>
                <w:color w:val="231F20"/>
                <w:sz w:val="20"/>
                <w:szCs w:val="20"/>
              </w:rPr>
              <w:t>EXPERTDDX</w:t>
            </w:r>
          </w:p>
        </w:tc>
        <w:tc>
          <w:tcPr>
            <w:tcW w:w="3330" w:type="dxa"/>
            <w:vAlign w:val="bottom"/>
          </w:tcPr>
          <w:p w14:paraId="3ACBA90B" w14:textId="56DCDC58" w:rsidR="005106F1" w:rsidRPr="00B81328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106F1" w:rsidRPr="00853536" w14:paraId="6AE7D111" w14:textId="77777777" w:rsidTr="005106F1">
        <w:trPr>
          <w:trHeight w:val="432"/>
        </w:trPr>
        <w:tc>
          <w:tcPr>
            <w:tcW w:w="11599" w:type="dxa"/>
          </w:tcPr>
          <w:p w14:paraId="2F4601F7" w14:textId="71FDFBF3" w:rsidR="005106F1" w:rsidRPr="00853536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E514F">
              <w:rPr>
                <w:color w:val="231F20"/>
                <w:sz w:val="20"/>
                <w:szCs w:val="20"/>
              </w:rPr>
              <w:t>EXPERTPATH</w:t>
            </w:r>
          </w:p>
        </w:tc>
        <w:tc>
          <w:tcPr>
            <w:tcW w:w="3330" w:type="dxa"/>
            <w:vAlign w:val="bottom"/>
          </w:tcPr>
          <w:p w14:paraId="2BC620DF" w14:textId="37B78D44" w:rsidR="005106F1" w:rsidRPr="00853536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106F1" w:rsidRPr="00853536" w14:paraId="08800E13" w14:textId="77777777" w:rsidTr="005106F1">
        <w:trPr>
          <w:trHeight w:val="432"/>
        </w:trPr>
        <w:tc>
          <w:tcPr>
            <w:tcW w:w="11599" w:type="dxa"/>
          </w:tcPr>
          <w:p w14:paraId="5A4C7302" w14:textId="17B34A70" w:rsidR="005106F1" w:rsidRPr="00853536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CD7830">
              <w:rPr>
                <w:color w:val="231F20"/>
                <w:sz w:val="20"/>
                <w:szCs w:val="20"/>
              </w:rPr>
              <w:t>EXPRESSO</w:t>
            </w:r>
          </w:p>
        </w:tc>
        <w:tc>
          <w:tcPr>
            <w:tcW w:w="3330" w:type="dxa"/>
            <w:vAlign w:val="bottom"/>
          </w:tcPr>
          <w:p w14:paraId="41E4FB0E" w14:textId="543B7145" w:rsidR="005106F1" w:rsidRPr="00853536" w:rsidRDefault="005106F1" w:rsidP="005106F1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23DF0E6C" w14:textId="051E5036" w:rsidR="009D4D9A" w:rsidRDefault="009D4D9A"/>
    <w:p w14:paraId="76F7D1F3" w14:textId="1C3E492C" w:rsidR="00943A3E" w:rsidRDefault="00943A3E"/>
    <w:p w14:paraId="1C89D40F" w14:textId="6E990A54" w:rsidR="00943A3E" w:rsidRDefault="00943A3E"/>
    <w:p w14:paraId="002E3247" w14:textId="074B87B7" w:rsidR="00943A3E" w:rsidRDefault="00943A3E"/>
    <w:p w14:paraId="77A23A9D" w14:textId="25AF9E07" w:rsidR="00943A3E" w:rsidRDefault="00943A3E"/>
    <w:p w14:paraId="5D4E269E" w14:textId="1A2C5E75" w:rsidR="00943A3E" w:rsidRDefault="00943A3E"/>
    <w:p w14:paraId="333066ED" w14:textId="62E96351" w:rsidR="00943A3E" w:rsidRDefault="00943A3E"/>
    <w:p w14:paraId="2E9416BC" w14:textId="0238EAE4" w:rsidR="00943A3E" w:rsidRDefault="00943A3E"/>
    <w:p w14:paraId="5C97CFF8" w14:textId="47123E34" w:rsidR="00943A3E" w:rsidRDefault="00943A3E"/>
    <w:p w14:paraId="21E92AF5" w14:textId="0921B939" w:rsidR="00943A3E" w:rsidRDefault="00943A3E"/>
    <w:p w14:paraId="6DCB665E" w14:textId="2F2319DD" w:rsidR="00943A3E" w:rsidRDefault="00943A3E"/>
    <w:p w14:paraId="70A3F48C" w14:textId="5CE980B7" w:rsidR="00943A3E" w:rsidRDefault="00943A3E"/>
    <w:p w14:paraId="04FBCF04" w14:textId="77777777" w:rsidR="00943A3E" w:rsidRDefault="00943A3E"/>
    <w:p w14:paraId="7B56120B" w14:textId="3B609E45" w:rsidR="00943A3E" w:rsidRDefault="00943A3E"/>
    <w:p w14:paraId="04A48ED1" w14:textId="42B7A4C3" w:rsidR="00943A3E" w:rsidRDefault="00943A3E"/>
    <w:p w14:paraId="1A38AB8D" w14:textId="561FB3D8" w:rsidR="00D95DF6" w:rsidRDefault="00D95DF6"/>
    <w:p w14:paraId="19433785" w14:textId="42B598D2" w:rsidR="005106F1" w:rsidRDefault="005106F1"/>
    <w:p w14:paraId="4BB49046" w14:textId="690F9B0E" w:rsidR="005106F1" w:rsidRDefault="005106F1"/>
    <w:p w14:paraId="16BC48D2" w14:textId="504266DF" w:rsidR="005106F1" w:rsidRDefault="005106F1"/>
    <w:p w14:paraId="1E7156E6" w14:textId="7D1F7FE1" w:rsidR="005106F1" w:rsidRDefault="005106F1"/>
    <w:p w14:paraId="3C79E222" w14:textId="2AE514E2" w:rsidR="005106F1" w:rsidRDefault="005106F1"/>
    <w:p w14:paraId="315EF679" w14:textId="3C963740" w:rsidR="005106F1" w:rsidRDefault="005106F1"/>
    <w:p w14:paraId="69D2663E" w14:textId="77777777" w:rsidR="00264ECF" w:rsidRDefault="00264ECF"/>
    <w:p w14:paraId="17DBA4D7" w14:textId="604F983B" w:rsidR="00943A3E" w:rsidRDefault="00943A3E"/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943A3E" w14:paraId="776532D0" w14:textId="77777777" w:rsidTr="0085373B">
        <w:trPr>
          <w:trHeight w:val="606"/>
        </w:trPr>
        <w:tc>
          <w:tcPr>
            <w:tcW w:w="11599" w:type="dxa"/>
            <w:shd w:val="clear" w:color="auto" w:fill="FFEFE3"/>
          </w:tcPr>
          <w:p w14:paraId="7719CFE3" w14:textId="4E8BE1BE" w:rsidR="00943A3E" w:rsidRDefault="00943A3E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F</w:t>
            </w:r>
          </w:p>
        </w:tc>
        <w:tc>
          <w:tcPr>
            <w:tcW w:w="3330" w:type="dxa"/>
            <w:shd w:val="clear" w:color="auto" w:fill="FFEFE3"/>
          </w:tcPr>
          <w:p w14:paraId="34493439" w14:textId="77777777" w:rsidR="00943A3E" w:rsidRDefault="00943A3E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943A3E" w:rsidRPr="00B81328" w14:paraId="6AC62B88" w14:textId="77777777" w:rsidTr="0085373B">
        <w:trPr>
          <w:trHeight w:val="432"/>
        </w:trPr>
        <w:tc>
          <w:tcPr>
            <w:tcW w:w="11599" w:type="dxa"/>
          </w:tcPr>
          <w:p w14:paraId="005B5A0A" w14:textId="127C2C13" w:rsidR="00943A3E" w:rsidRPr="00B81328" w:rsidRDefault="00015AF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15AF4">
              <w:rPr>
                <w:color w:val="231F20"/>
                <w:sz w:val="20"/>
                <w:szCs w:val="20"/>
              </w:rPr>
              <w:t>FARMACIA PROFESIONAL</w:t>
            </w:r>
          </w:p>
        </w:tc>
        <w:tc>
          <w:tcPr>
            <w:tcW w:w="3330" w:type="dxa"/>
            <w:vAlign w:val="bottom"/>
          </w:tcPr>
          <w:p w14:paraId="4B99EA81" w14:textId="6C36387B" w:rsidR="00943A3E" w:rsidRPr="00B81328" w:rsidRDefault="0068208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43A3E" w:rsidRPr="00BF3E46" w14:paraId="04FF44BA" w14:textId="77777777" w:rsidTr="0085373B">
        <w:trPr>
          <w:trHeight w:val="432"/>
        </w:trPr>
        <w:tc>
          <w:tcPr>
            <w:tcW w:w="11599" w:type="dxa"/>
          </w:tcPr>
          <w:p w14:paraId="78630202" w14:textId="07EC2B58" w:rsidR="00943A3E" w:rsidRPr="00BF3E46" w:rsidRDefault="00BF3E4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F3E46">
              <w:rPr>
                <w:color w:val="231F20"/>
                <w:sz w:val="20"/>
                <w:szCs w:val="20"/>
                <w:lang w:val="pt-BR"/>
              </w:rPr>
              <w:t>FARRERAS - ROZMAN</w:t>
            </w:r>
          </w:p>
        </w:tc>
        <w:tc>
          <w:tcPr>
            <w:tcW w:w="3330" w:type="dxa"/>
            <w:vAlign w:val="bottom"/>
          </w:tcPr>
          <w:p w14:paraId="09510A28" w14:textId="61BE937D" w:rsidR="00943A3E" w:rsidRPr="00BF3E46" w:rsidRDefault="0068208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43A3E" w:rsidRPr="00BF3E46" w14:paraId="1DA18647" w14:textId="77777777" w:rsidTr="0085373B">
        <w:trPr>
          <w:trHeight w:val="432"/>
        </w:trPr>
        <w:tc>
          <w:tcPr>
            <w:tcW w:w="11599" w:type="dxa"/>
          </w:tcPr>
          <w:p w14:paraId="4FFC3CC8" w14:textId="5DE99B0D" w:rsidR="00943A3E" w:rsidRPr="00BF3E46" w:rsidRDefault="00BF3E4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F3E46">
              <w:rPr>
                <w:color w:val="231F20"/>
                <w:sz w:val="20"/>
                <w:szCs w:val="20"/>
                <w:lang w:val="pt-BR"/>
              </w:rPr>
              <w:t>FEUILLETS DE RADIOLOGIE M</w:t>
            </w:r>
          </w:p>
        </w:tc>
        <w:tc>
          <w:tcPr>
            <w:tcW w:w="3330" w:type="dxa"/>
            <w:vAlign w:val="bottom"/>
          </w:tcPr>
          <w:p w14:paraId="1AB49AC0" w14:textId="6AC54020" w:rsidR="00943A3E" w:rsidRPr="00BF3E46" w:rsidRDefault="00395C3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anchor distT="0" distB="0" distL="114300" distR="114300" simplePos="0" relativeHeight="251654144" behindDoc="0" locked="0" layoutInCell="1" allowOverlap="1" wp14:anchorId="05820983" wp14:editId="1DD3D590">
                  <wp:simplePos x="0" y="0"/>
                  <wp:positionH relativeFrom="column">
                    <wp:posOffset>-861695</wp:posOffset>
                  </wp:positionH>
                  <wp:positionV relativeFrom="paragraph">
                    <wp:posOffset>36195</wp:posOffset>
                  </wp:positionV>
                  <wp:extent cx="780415" cy="323215"/>
                  <wp:effectExtent l="0" t="0" r="635" b="635"/>
                  <wp:wrapSquare wrapText="bothSides"/>
                  <wp:docPr id="213" name="Picture 2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0415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43A3E" w:rsidRPr="00BF3E46" w14:paraId="4584BCEE" w14:textId="77777777" w:rsidTr="0085373B">
        <w:trPr>
          <w:trHeight w:val="432"/>
        </w:trPr>
        <w:tc>
          <w:tcPr>
            <w:tcW w:w="11599" w:type="dxa"/>
          </w:tcPr>
          <w:p w14:paraId="58A9130E" w14:textId="2387E919" w:rsidR="00943A3E" w:rsidRPr="00BF3E46" w:rsidRDefault="002F228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F2283">
              <w:rPr>
                <w:color w:val="231F20"/>
                <w:sz w:val="20"/>
                <w:szCs w:val="20"/>
                <w:lang w:val="pt-BR"/>
              </w:rPr>
              <w:t>FINGERPRINT</w:t>
            </w:r>
          </w:p>
        </w:tc>
        <w:tc>
          <w:tcPr>
            <w:tcW w:w="3330" w:type="dxa"/>
            <w:vAlign w:val="bottom"/>
          </w:tcPr>
          <w:p w14:paraId="694CE1F1" w14:textId="672D11D4" w:rsidR="00943A3E" w:rsidRPr="00BF3E46" w:rsidRDefault="0068208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43A3E" w:rsidRPr="00BF3E46" w14:paraId="351A98AB" w14:textId="77777777" w:rsidTr="0085373B">
        <w:trPr>
          <w:trHeight w:val="432"/>
        </w:trPr>
        <w:tc>
          <w:tcPr>
            <w:tcW w:w="11599" w:type="dxa"/>
          </w:tcPr>
          <w:p w14:paraId="1050E343" w14:textId="6BFE54E0" w:rsidR="00943A3E" w:rsidRPr="00BF3E46" w:rsidRDefault="00675FF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75FF7">
              <w:rPr>
                <w:color w:val="231F20"/>
                <w:sz w:val="20"/>
                <w:szCs w:val="20"/>
                <w:lang w:val="pt-BR"/>
              </w:rPr>
              <w:t>FISTERRA LA REVISTA DE PRACTICA CLINICA</w:t>
            </w:r>
          </w:p>
        </w:tc>
        <w:tc>
          <w:tcPr>
            <w:tcW w:w="3330" w:type="dxa"/>
            <w:vAlign w:val="bottom"/>
          </w:tcPr>
          <w:p w14:paraId="0A2B2AEE" w14:textId="4711CFAD" w:rsidR="00943A3E" w:rsidRPr="00BF3E46" w:rsidRDefault="0068208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43A3E" w:rsidRPr="00BF3E46" w14:paraId="7F8B779E" w14:textId="77777777" w:rsidTr="0085373B">
        <w:trPr>
          <w:trHeight w:val="432"/>
        </w:trPr>
        <w:tc>
          <w:tcPr>
            <w:tcW w:w="11599" w:type="dxa"/>
          </w:tcPr>
          <w:p w14:paraId="585FB867" w14:textId="0330C3E7" w:rsidR="00943A3E" w:rsidRPr="00BF3E46" w:rsidRDefault="00675FF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75FF7">
              <w:rPr>
                <w:color w:val="231F20"/>
                <w:sz w:val="20"/>
                <w:szCs w:val="20"/>
                <w:lang w:val="pt-BR"/>
              </w:rPr>
              <w:t>FISTERRAE</w:t>
            </w:r>
          </w:p>
        </w:tc>
        <w:tc>
          <w:tcPr>
            <w:tcW w:w="3330" w:type="dxa"/>
            <w:vAlign w:val="bottom"/>
          </w:tcPr>
          <w:p w14:paraId="6B3230EA" w14:textId="1158FBA3" w:rsidR="00943A3E" w:rsidRPr="00BF3E46" w:rsidRDefault="0068208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326A7" w:rsidRPr="00BF3E46" w14:paraId="207C2177" w14:textId="77777777" w:rsidTr="0085373B">
        <w:trPr>
          <w:trHeight w:val="432"/>
        </w:trPr>
        <w:tc>
          <w:tcPr>
            <w:tcW w:w="11599" w:type="dxa"/>
          </w:tcPr>
          <w:p w14:paraId="2478D6EB" w14:textId="5E20E902" w:rsidR="004326A7" w:rsidRPr="00BF3E46" w:rsidRDefault="004326A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75FF7">
              <w:rPr>
                <w:color w:val="231F20"/>
                <w:sz w:val="20"/>
                <w:szCs w:val="20"/>
                <w:lang w:val="pt-BR"/>
              </w:rPr>
              <w:t>FMC</w:t>
            </w:r>
          </w:p>
        </w:tc>
        <w:tc>
          <w:tcPr>
            <w:tcW w:w="3330" w:type="dxa"/>
            <w:vAlign w:val="bottom"/>
          </w:tcPr>
          <w:p w14:paraId="4AD9CC36" w14:textId="6E18A375" w:rsidR="004326A7" w:rsidRPr="00BF3E46" w:rsidRDefault="004326A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326A7" w:rsidRPr="00BF3E46" w14:paraId="67238D06" w14:textId="77777777" w:rsidTr="0085373B">
        <w:trPr>
          <w:trHeight w:val="432"/>
        </w:trPr>
        <w:tc>
          <w:tcPr>
            <w:tcW w:w="11599" w:type="dxa"/>
          </w:tcPr>
          <w:p w14:paraId="551C90A5" w14:textId="38DF99F4" w:rsidR="004326A7" w:rsidRPr="00BF3E46" w:rsidRDefault="004326A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82087">
              <w:rPr>
                <w:color w:val="231F20"/>
                <w:sz w:val="20"/>
                <w:szCs w:val="20"/>
                <w:lang w:val="pt-BR"/>
              </w:rPr>
              <w:t>FMC-FORMACION MEDICA CONTINUADA.</w:t>
            </w:r>
          </w:p>
        </w:tc>
        <w:tc>
          <w:tcPr>
            <w:tcW w:w="3330" w:type="dxa"/>
            <w:vAlign w:val="bottom"/>
          </w:tcPr>
          <w:p w14:paraId="43E5EF8B" w14:textId="30DAAB52" w:rsidR="004326A7" w:rsidRPr="00BF3E46" w:rsidRDefault="004326A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688FFE40" w14:textId="56D3C029" w:rsidR="00943A3E" w:rsidRDefault="00943A3E">
      <w:pPr>
        <w:rPr>
          <w:lang w:val="pt-BR"/>
        </w:rPr>
      </w:pPr>
    </w:p>
    <w:p w14:paraId="147FC0D6" w14:textId="0415805A" w:rsidR="004D7E8D" w:rsidRDefault="004D7E8D">
      <w:pPr>
        <w:rPr>
          <w:lang w:val="pt-BR"/>
        </w:rPr>
      </w:pPr>
    </w:p>
    <w:p w14:paraId="47E9AF6C" w14:textId="6AFB9AF2" w:rsidR="004D7E8D" w:rsidRDefault="004D7E8D">
      <w:pPr>
        <w:rPr>
          <w:lang w:val="pt-BR"/>
        </w:rPr>
      </w:pPr>
    </w:p>
    <w:p w14:paraId="51743883" w14:textId="72A8EA81" w:rsidR="004D7E8D" w:rsidRDefault="004D7E8D">
      <w:pPr>
        <w:rPr>
          <w:lang w:val="pt-BR"/>
        </w:rPr>
      </w:pPr>
    </w:p>
    <w:p w14:paraId="55394CCD" w14:textId="12442AB8" w:rsidR="004D7E8D" w:rsidRDefault="004D7E8D">
      <w:pPr>
        <w:rPr>
          <w:lang w:val="pt-BR"/>
        </w:rPr>
      </w:pPr>
    </w:p>
    <w:p w14:paraId="5C278AF1" w14:textId="740A1EEF" w:rsidR="004D7E8D" w:rsidRDefault="004D7E8D">
      <w:pPr>
        <w:rPr>
          <w:lang w:val="pt-BR"/>
        </w:rPr>
      </w:pPr>
    </w:p>
    <w:p w14:paraId="4351996E" w14:textId="2C77EC4D" w:rsidR="004D7E8D" w:rsidRDefault="004D7E8D">
      <w:pPr>
        <w:rPr>
          <w:lang w:val="pt-BR"/>
        </w:rPr>
      </w:pPr>
    </w:p>
    <w:p w14:paraId="0FB10990" w14:textId="15C886A6" w:rsidR="004D7E8D" w:rsidRDefault="004D7E8D">
      <w:pPr>
        <w:rPr>
          <w:lang w:val="pt-BR"/>
        </w:rPr>
      </w:pPr>
    </w:p>
    <w:p w14:paraId="48E23DA9" w14:textId="2A644E71" w:rsidR="004D7E8D" w:rsidRDefault="004D7E8D">
      <w:pPr>
        <w:rPr>
          <w:lang w:val="pt-BR"/>
        </w:rPr>
      </w:pPr>
    </w:p>
    <w:p w14:paraId="65221AEB" w14:textId="686F895A" w:rsidR="004D7E8D" w:rsidRDefault="004D7E8D">
      <w:pPr>
        <w:rPr>
          <w:lang w:val="pt-BR"/>
        </w:rPr>
      </w:pPr>
    </w:p>
    <w:p w14:paraId="19F535B0" w14:textId="6F195B4E" w:rsidR="004D7E8D" w:rsidRDefault="004D7E8D">
      <w:pPr>
        <w:rPr>
          <w:lang w:val="pt-BR"/>
        </w:rPr>
      </w:pPr>
    </w:p>
    <w:p w14:paraId="3AD0AC48" w14:textId="77777777" w:rsidR="004D7E8D" w:rsidRDefault="004D7E8D">
      <w:pPr>
        <w:rPr>
          <w:lang w:val="pt-BR"/>
        </w:rPr>
      </w:pPr>
    </w:p>
    <w:p w14:paraId="23F94D33" w14:textId="2E13623D" w:rsidR="00682087" w:rsidRDefault="00682087">
      <w:pPr>
        <w:rPr>
          <w:lang w:val="pt-BR"/>
        </w:rPr>
      </w:pPr>
    </w:p>
    <w:p w14:paraId="38AC874A" w14:textId="486231AC" w:rsidR="00682087" w:rsidRDefault="00682087">
      <w:pPr>
        <w:rPr>
          <w:lang w:val="pt-BR"/>
        </w:rPr>
      </w:pPr>
    </w:p>
    <w:p w14:paraId="7A187410" w14:textId="17298F30" w:rsidR="004326A7" w:rsidRDefault="004326A7">
      <w:pPr>
        <w:rPr>
          <w:lang w:val="pt-BR"/>
        </w:rPr>
      </w:pPr>
    </w:p>
    <w:p w14:paraId="3066E434" w14:textId="77777777" w:rsidR="004326A7" w:rsidRDefault="004326A7">
      <w:pPr>
        <w:rPr>
          <w:lang w:val="pt-BR"/>
        </w:rPr>
      </w:pPr>
    </w:p>
    <w:p w14:paraId="1A39A742" w14:textId="319C40CD" w:rsidR="00682087" w:rsidRDefault="00682087">
      <w:pPr>
        <w:rPr>
          <w:lang w:val="pt-BR"/>
        </w:rPr>
      </w:pPr>
    </w:p>
    <w:p w14:paraId="526ED77B" w14:textId="014D6FD1" w:rsidR="006F167F" w:rsidRDefault="006F167F">
      <w:pPr>
        <w:rPr>
          <w:lang w:val="pt-BR"/>
        </w:rPr>
      </w:pPr>
    </w:p>
    <w:p w14:paraId="12C74825" w14:textId="02277529" w:rsidR="006F167F" w:rsidRDefault="006F167F">
      <w:pPr>
        <w:rPr>
          <w:lang w:val="pt-BR"/>
        </w:rPr>
      </w:pPr>
    </w:p>
    <w:p w14:paraId="3EC649F9" w14:textId="5810ADC3" w:rsidR="006F167F" w:rsidRDefault="006F167F">
      <w:pPr>
        <w:rPr>
          <w:lang w:val="pt-BR"/>
        </w:rPr>
      </w:pPr>
    </w:p>
    <w:p w14:paraId="12E6F1E7" w14:textId="77777777" w:rsidR="006F167F" w:rsidRDefault="006F167F">
      <w:pPr>
        <w:rPr>
          <w:lang w:val="pt-BR"/>
        </w:rPr>
      </w:pPr>
    </w:p>
    <w:p w14:paraId="1048CB6A" w14:textId="53B064DE" w:rsidR="00682087" w:rsidRDefault="00682087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682087" w14:paraId="202D6EA9" w14:textId="77777777" w:rsidTr="0085373B">
        <w:trPr>
          <w:trHeight w:val="606"/>
        </w:trPr>
        <w:tc>
          <w:tcPr>
            <w:tcW w:w="11599" w:type="dxa"/>
            <w:shd w:val="clear" w:color="auto" w:fill="FFEFE3"/>
          </w:tcPr>
          <w:p w14:paraId="6059038D" w14:textId="7593191D" w:rsidR="00682087" w:rsidRDefault="004D7E8D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G</w:t>
            </w:r>
          </w:p>
        </w:tc>
        <w:tc>
          <w:tcPr>
            <w:tcW w:w="3330" w:type="dxa"/>
            <w:shd w:val="clear" w:color="auto" w:fill="FFEFE3"/>
          </w:tcPr>
          <w:p w14:paraId="51EA2F82" w14:textId="77777777" w:rsidR="00682087" w:rsidRDefault="00682087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682087" w:rsidRPr="00B81328" w14:paraId="249C1DC7" w14:textId="77777777" w:rsidTr="0085373B">
        <w:trPr>
          <w:trHeight w:val="432"/>
        </w:trPr>
        <w:tc>
          <w:tcPr>
            <w:tcW w:w="11599" w:type="dxa"/>
          </w:tcPr>
          <w:p w14:paraId="09FB1A78" w14:textId="24B1F8E8" w:rsidR="00682087" w:rsidRPr="00B81328" w:rsidRDefault="00D34B4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D34B45">
              <w:rPr>
                <w:color w:val="231F20"/>
                <w:sz w:val="20"/>
                <w:szCs w:val="20"/>
              </w:rPr>
              <w:t>G.C. GERIATRIA CLINICA</w:t>
            </w:r>
          </w:p>
        </w:tc>
        <w:tc>
          <w:tcPr>
            <w:tcW w:w="3330" w:type="dxa"/>
            <w:vAlign w:val="bottom"/>
          </w:tcPr>
          <w:p w14:paraId="0133359B" w14:textId="77EF31F3" w:rsidR="00682087" w:rsidRPr="00B81328" w:rsidRDefault="002F38D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682087" w:rsidRPr="00BF3E46" w14:paraId="22804BA6" w14:textId="77777777" w:rsidTr="0085373B">
        <w:trPr>
          <w:trHeight w:val="432"/>
        </w:trPr>
        <w:tc>
          <w:tcPr>
            <w:tcW w:w="11599" w:type="dxa"/>
          </w:tcPr>
          <w:p w14:paraId="142F240D" w14:textId="109617FE" w:rsidR="00682087" w:rsidRPr="00BF3E46" w:rsidRDefault="00D34B4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34B45">
              <w:rPr>
                <w:color w:val="231F20"/>
                <w:sz w:val="20"/>
                <w:szCs w:val="20"/>
                <w:lang w:val="pt-BR"/>
              </w:rPr>
              <w:t>GASTROENTEROLOGIE CLINIQUE ET BIOLOGIQUE</w:t>
            </w:r>
          </w:p>
        </w:tc>
        <w:tc>
          <w:tcPr>
            <w:tcW w:w="3330" w:type="dxa"/>
            <w:vAlign w:val="bottom"/>
          </w:tcPr>
          <w:p w14:paraId="6F86D402" w14:textId="522A5559" w:rsidR="00682087" w:rsidRPr="00BF3E46" w:rsidRDefault="002069C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6192" behindDoc="0" locked="0" layoutInCell="1" allowOverlap="1" wp14:anchorId="3D192314" wp14:editId="62B4B3A7">
                  <wp:simplePos x="0" y="0"/>
                  <wp:positionH relativeFrom="column">
                    <wp:posOffset>-1128395</wp:posOffset>
                  </wp:positionH>
                  <wp:positionV relativeFrom="paragraph">
                    <wp:posOffset>43815</wp:posOffset>
                  </wp:positionV>
                  <wp:extent cx="1043940" cy="260985"/>
                  <wp:effectExtent l="0" t="0" r="3810" b="5715"/>
                  <wp:wrapSquare wrapText="bothSides"/>
                  <wp:docPr id="214" name="Picture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3940" cy="260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2087" w:rsidRPr="00BD3FFD" w14:paraId="1AF848CB" w14:textId="77777777" w:rsidTr="0085373B">
        <w:trPr>
          <w:trHeight w:val="432"/>
        </w:trPr>
        <w:tc>
          <w:tcPr>
            <w:tcW w:w="11599" w:type="dxa"/>
          </w:tcPr>
          <w:p w14:paraId="2EE2E55D" w14:textId="47318F20" w:rsidR="00682087" w:rsidRPr="00BF3E46" w:rsidRDefault="0064629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46297">
              <w:rPr>
                <w:color w:val="231F20"/>
                <w:sz w:val="20"/>
                <w:szCs w:val="20"/>
                <w:lang w:val="pt-BR"/>
              </w:rPr>
              <w:t>GASTROENTEROLOGIE CLINIQUE ET BIOLOGIQUE HEPATOX</w:t>
            </w:r>
          </w:p>
        </w:tc>
        <w:tc>
          <w:tcPr>
            <w:tcW w:w="3330" w:type="dxa"/>
            <w:vAlign w:val="bottom"/>
          </w:tcPr>
          <w:p w14:paraId="5185F441" w14:textId="7A97FE12" w:rsidR="00682087" w:rsidRPr="00BF3E46" w:rsidRDefault="003B5DE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0" locked="0" layoutInCell="1" allowOverlap="1" wp14:anchorId="33FAE9E8" wp14:editId="4960D69B">
                  <wp:simplePos x="0" y="0"/>
                  <wp:positionH relativeFrom="column">
                    <wp:posOffset>-1125220</wp:posOffset>
                  </wp:positionH>
                  <wp:positionV relativeFrom="paragraph">
                    <wp:posOffset>63500</wp:posOffset>
                  </wp:positionV>
                  <wp:extent cx="1017270" cy="313690"/>
                  <wp:effectExtent l="0" t="0" r="0" b="0"/>
                  <wp:wrapSquare wrapText="bothSides"/>
                  <wp:docPr id="215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7270" cy="313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2087" w:rsidRPr="00BD3FFD" w14:paraId="0724C8F6" w14:textId="77777777" w:rsidTr="0085373B">
        <w:trPr>
          <w:trHeight w:val="432"/>
        </w:trPr>
        <w:tc>
          <w:tcPr>
            <w:tcW w:w="11599" w:type="dxa"/>
          </w:tcPr>
          <w:p w14:paraId="420D4BCB" w14:textId="1652FAA3" w:rsidR="00682087" w:rsidRPr="00BF3E46" w:rsidRDefault="0064629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46297">
              <w:rPr>
                <w:color w:val="231F20"/>
                <w:sz w:val="20"/>
                <w:szCs w:val="20"/>
                <w:lang w:val="pt-BR"/>
              </w:rPr>
              <w:t>GASTRO-ENTEROLOGIE DU PRATICIEN M</w:t>
            </w:r>
          </w:p>
        </w:tc>
        <w:tc>
          <w:tcPr>
            <w:tcW w:w="3330" w:type="dxa"/>
            <w:vAlign w:val="bottom"/>
          </w:tcPr>
          <w:p w14:paraId="13217F7E" w14:textId="6847CA7D" w:rsidR="00682087" w:rsidRPr="00BF3E46" w:rsidRDefault="0037171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5301C0A" wp14:editId="2315CF14">
                  <wp:simplePos x="0" y="0"/>
                  <wp:positionH relativeFrom="column">
                    <wp:posOffset>-1042670</wp:posOffset>
                  </wp:positionH>
                  <wp:positionV relativeFrom="paragraph">
                    <wp:posOffset>43180</wp:posOffset>
                  </wp:positionV>
                  <wp:extent cx="934720" cy="401955"/>
                  <wp:effectExtent l="0" t="0" r="0" b="0"/>
                  <wp:wrapSquare wrapText="bothSides"/>
                  <wp:docPr id="216" name="Picture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4720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2087" w:rsidRPr="00BF3E46" w14:paraId="6610B211" w14:textId="77777777" w:rsidTr="0085373B">
        <w:trPr>
          <w:trHeight w:val="432"/>
        </w:trPr>
        <w:tc>
          <w:tcPr>
            <w:tcW w:w="11599" w:type="dxa"/>
          </w:tcPr>
          <w:p w14:paraId="293E4415" w14:textId="79D98ED3" w:rsidR="00682087" w:rsidRPr="00BF3E46" w:rsidRDefault="0064629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46297">
              <w:rPr>
                <w:color w:val="231F20"/>
                <w:sz w:val="20"/>
                <w:szCs w:val="20"/>
                <w:lang w:val="pt-BR"/>
              </w:rPr>
              <w:t>GENE</w:t>
            </w:r>
          </w:p>
        </w:tc>
        <w:tc>
          <w:tcPr>
            <w:tcW w:w="3330" w:type="dxa"/>
            <w:vAlign w:val="bottom"/>
          </w:tcPr>
          <w:p w14:paraId="54C6B4BE" w14:textId="2E5C3130" w:rsidR="00682087" w:rsidRPr="00BF3E46" w:rsidRDefault="002F38D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682087" w:rsidRPr="00BF3E46" w14:paraId="247068F1" w14:textId="77777777" w:rsidTr="0085373B">
        <w:trPr>
          <w:trHeight w:val="432"/>
        </w:trPr>
        <w:tc>
          <w:tcPr>
            <w:tcW w:w="11599" w:type="dxa"/>
          </w:tcPr>
          <w:p w14:paraId="298C163C" w14:textId="3170EB58" w:rsidR="00682087" w:rsidRPr="00BF3E46" w:rsidRDefault="00614AF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14AFD">
              <w:rPr>
                <w:color w:val="231F20"/>
                <w:sz w:val="20"/>
                <w:szCs w:val="20"/>
                <w:lang w:val="pt-BR"/>
              </w:rPr>
              <w:t>GEOBASE</w:t>
            </w:r>
          </w:p>
        </w:tc>
        <w:tc>
          <w:tcPr>
            <w:tcW w:w="3330" w:type="dxa"/>
            <w:vAlign w:val="bottom"/>
          </w:tcPr>
          <w:p w14:paraId="7E3DD063" w14:textId="21D7C64C" w:rsidR="00682087" w:rsidRPr="00BF3E46" w:rsidRDefault="002F38D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682087" w:rsidRPr="00BF3E46" w14:paraId="0FA969F2" w14:textId="77777777" w:rsidTr="0085373B">
        <w:trPr>
          <w:trHeight w:val="432"/>
        </w:trPr>
        <w:tc>
          <w:tcPr>
            <w:tcW w:w="11599" w:type="dxa"/>
          </w:tcPr>
          <w:p w14:paraId="0776AC83" w14:textId="252BBB8F" w:rsidR="00682087" w:rsidRPr="00BF3E46" w:rsidRDefault="00614AF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14AFD">
              <w:rPr>
                <w:color w:val="231F20"/>
                <w:sz w:val="20"/>
                <w:szCs w:val="20"/>
                <w:lang w:val="pt-BR"/>
              </w:rPr>
              <w:t>GEOBIOS PALEONTOLOGIE, STRATIGRAPHIE, PALEOECOLOGIE</w:t>
            </w:r>
          </w:p>
        </w:tc>
        <w:tc>
          <w:tcPr>
            <w:tcW w:w="3330" w:type="dxa"/>
            <w:vAlign w:val="bottom"/>
          </w:tcPr>
          <w:p w14:paraId="6EC4D196" w14:textId="17E25F80" w:rsidR="00682087" w:rsidRPr="00BF3E46" w:rsidRDefault="00CF28C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anchor distT="0" distB="0" distL="114300" distR="114300" simplePos="0" relativeHeight="251637760" behindDoc="0" locked="0" layoutInCell="1" allowOverlap="1" wp14:anchorId="62767BAD" wp14:editId="114D2B76">
                  <wp:simplePos x="0" y="0"/>
                  <wp:positionH relativeFrom="column">
                    <wp:posOffset>-534670</wp:posOffset>
                  </wp:positionH>
                  <wp:positionV relativeFrom="paragraph">
                    <wp:posOffset>25400</wp:posOffset>
                  </wp:positionV>
                  <wp:extent cx="426720" cy="365760"/>
                  <wp:effectExtent l="0" t="0" r="0" b="0"/>
                  <wp:wrapSquare wrapText="bothSides"/>
                  <wp:docPr id="218" name="Picture 2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2087" w:rsidRPr="00BF3E46" w14:paraId="1E6D220E" w14:textId="77777777" w:rsidTr="0085373B">
        <w:trPr>
          <w:trHeight w:val="432"/>
        </w:trPr>
        <w:tc>
          <w:tcPr>
            <w:tcW w:w="11599" w:type="dxa"/>
          </w:tcPr>
          <w:p w14:paraId="71522587" w14:textId="730F51A5" w:rsidR="00682087" w:rsidRPr="00BF3E46" w:rsidRDefault="00614AF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14AFD">
              <w:rPr>
                <w:color w:val="231F20"/>
                <w:sz w:val="20"/>
                <w:szCs w:val="20"/>
                <w:lang w:val="pt-BR"/>
              </w:rPr>
              <w:t>GERIATRIC NURSING</w:t>
            </w:r>
          </w:p>
        </w:tc>
        <w:tc>
          <w:tcPr>
            <w:tcW w:w="3330" w:type="dxa"/>
            <w:vAlign w:val="bottom"/>
          </w:tcPr>
          <w:p w14:paraId="7776AA38" w14:textId="6DDF0C80" w:rsidR="00682087" w:rsidRPr="00BF3E46" w:rsidRDefault="002F38D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682087" w:rsidRPr="00BF3E46" w14:paraId="3233FA0F" w14:textId="77777777" w:rsidTr="0085373B">
        <w:trPr>
          <w:trHeight w:val="432"/>
        </w:trPr>
        <w:tc>
          <w:tcPr>
            <w:tcW w:w="11599" w:type="dxa"/>
          </w:tcPr>
          <w:p w14:paraId="5BC0225D" w14:textId="06AD41B8" w:rsidR="00682087" w:rsidRPr="00BF3E46" w:rsidRDefault="00614AF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14AFD">
              <w:rPr>
                <w:color w:val="231F20"/>
                <w:sz w:val="20"/>
                <w:szCs w:val="20"/>
                <w:lang w:val="pt-BR"/>
              </w:rPr>
              <w:t>GERONTOLOGIE DU PRATICIEN M</w:t>
            </w:r>
          </w:p>
        </w:tc>
        <w:tc>
          <w:tcPr>
            <w:tcW w:w="3330" w:type="dxa"/>
            <w:vAlign w:val="bottom"/>
          </w:tcPr>
          <w:p w14:paraId="74F33B39" w14:textId="62D02244" w:rsidR="00682087" w:rsidRPr="00BF3E46" w:rsidRDefault="0005196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5BF75C6" wp14:editId="16B5F2C8">
                  <wp:simplePos x="0" y="0"/>
                  <wp:positionH relativeFrom="column">
                    <wp:posOffset>-1022350</wp:posOffset>
                  </wp:positionH>
                  <wp:positionV relativeFrom="paragraph">
                    <wp:posOffset>43815</wp:posOffset>
                  </wp:positionV>
                  <wp:extent cx="907415" cy="358775"/>
                  <wp:effectExtent l="0" t="0" r="6985" b="3175"/>
                  <wp:wrapSquare wrapText="bothSides"/>
                  <wp:docPr id="219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7415" cy="358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2087" w:rsidRPr="00BF3E46" w14:paraId="48592F72" w14:textId="77777777" w:rsidTr="0085373B">
        <w:trPr>
          <w:trHeight w:val="432"/>
        </w:trPr>
        <w:tc>
          <w:tcPr>
            <w:tcW w:w="11599" w:type="dxa"/>
          </w:tcPr>
          <w:p w14:paraId="0F0CF123" w14:textId="1B4710E2" w:rsidR="00682087" w:rsidRPr="00BF3E46" w:rsidRDefault="00B367E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367E5">
              <w:rPr>
                <w:color w:val="231F20"/>
                <w:sz w:val="20"/>
                <w:szCs w:val="20"/>
                <w:lang w:val="pt-BR"/>
              </w:rPr>
              <w:t>GOLD JOURNAL</w:t>
            </w:r>
          </w:p>
        </w:tc>
        <w:tc>
          <w:tcPr>
            <w:tcW w:w="3330" w:type="dxa"/>
            <w:vAlign w:val="bottom"/>
          </w:tcPr>
          <w:p w14:paraId="7E8B7D77" w14:textId="20EF81DD" w:rsidR="00682087" w:rsidRPr="00BF3E46" w:rsidRDefault="002F38D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682087" w:rsidRPr="00BF3E46" w14:paraId="7CD6ED1A" w14:textId="77777777" w:rsidTr="0085373B">
        <w:trPr>
          <w:trHeight w:val="432"/>
        </w:trPr>
        <w:tc>
          <w:tcPr>
            <w:tcW w:w="11599" w:type="dxa"/>
          </w:tcPr>
          <w:p w14:paraId="207E13F0" w14:textId="0037C4D3" w:rsidR="00682087" w:rsidRPr="00BF3E46" w:rsidRDefault="0044693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446937">
              <w:rPr>
                <w:color w:val="231F20"/>
                <w:sz w:val="20"/>
                <w:szCs w:val="20"/>
                <w:lang w:val="pt-BR"/>
              </w:rPr>
              <w:t>GUÍA DOCENTE EN...</w:t>
            </w:r>
          </w:p>
        </w:tc>
        <w:tc>
          <w:tcPr>
            <w:tcW w:w="3330" w:type="dxa"/>
            <w:vAlign w:val="bottom"/>
          </w:tcPr>
          <w:p w14:paraId="1FCFAAC4" w14:textId="1F55BC66" w:rsidR="00682087" w:rsidRPr="00BF3E46" w:rsidRDefault="002F38D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682087" w:rsidRPr="00BF3E46" w14:paraId="431F751A" w14:textId="77777777" w:rsidTr="0085373B">
        <w:trPr>
          <w:trHeight w:val="432"/>
        </w:trPr>
        <w:tc>
          <w:tcPr>
            <w:tcW w:w="11599" w:type="dxa"/>
          </w:tcPr>
          <w:p w14:paraId="5C52FEB9" w14:textId="2CE29ED6" w:rsidR="00682087" w:rsidRPr="00BF3E46" w:rsidRDefault="0044693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446937">
              <w:rPr>
                <w:color w:val="231F20"/>
                <w:sz w:val="20"/>
                <w:szCs w:val="20"/>
                <w:lang w:val="pt-BR"/>
              </w:rPr>
              <w:t>GUIDE AS</w:t>
            </w:r>
          </w:p>
        </w:tc>
        <w:tc>
          <w:tcPr>
            <w:tcW w:w="3330" w:type="dxa"/>
            <w:vAlign w:val="bottom"/>
          </w:tcPr>
          <w:p w14:paraId="7702D7D8" w14:textId="6CBE885F" w:rsidR="00682087" w:rsidRPr="00BF3E46" w:rsidRDefault="00727F5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6482A383" wp14:editId="4B81AF23">
                  <wp:extent cx="791570" cy="219286"/>
                  <wp:effectExtent l="0" t="0" r="8890" b="9525"/>
                  <wp:docPr id="222" name="Picture 2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3984" cy="228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087" w:rsidRPr="00BF3E46" w14:paraId="28FAB360" w14:textId="77777777" w:rsidTr="0085373B">
        <w:trPr>
          <w:trHeight w:val="432"/>
        </w:trPr>
        <w:tc>
          <w:tcPr>
            <w:tcW w:w="11599" w:type="dxa"/>
          </w:tcPr>
          <w:p w14:paraId="28DC3532" w14:textId="6EBCD103" w:rsidR="00682087" w:rsidRPr="00BF3E46" w:rsidRDefault="0044693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446937">
              <w:rPr>
                <w:color w:val="231F20"/>
                <w:sz w:val="20"/>
                <w:szCs w:val="20"/>
                <w:lang w:val="pt-BR"/>
              </w:rPr>
              <w:t>GUIDES DE THERAPEUTIQUE M</w:t>
            </w:r>
          </w:p>
        </w:tc>
        <w:tc>
          <w:tcPr>
            <w:tcW w:w="3330" w:type="dxa"/>
            <w:vAlign w:val="bottom"/>
          </w:tcPr>
          <w:p w14:paraId="22F19555" w14:textId="5D7D6CEE" w:rsidR="00682087" w:rsidRPr="00BF3E46" w:rsidRDefault="006C0D0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2FC8BF1A" wp14:editId="4928A69C">
                  <wp:extent cx="1311810" cy="252484"/>
                  <wp:effectExtent l="0" t="0" r="3175" b="0"/>
                  <wp:docPr id="221" name="Picture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6314" cy="2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2087" w:rsidRPr="00BF3E46" w14:paraId="4FF8666F" w14:textId="77777777" w:rsidTr="0085373B">
        <w:trPr>
          <w:trHeight w:val="432"/>
        </w:trPr>
        <w:tc>
          <w:tcPr>
            <w:tcW w:w="11599" w:type="dxa"/>
          </w:tcPr>
          <w:p w14:paraId="34C02704" w14:textId="1A7D0C56" w:rsidR="00682087" w:rsidRPr="00BF3E46" w:rsidRDefault="009A591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A591D">
              <w:rPr>
                <w:color w:val="231F20"/>
                <w:sz w:val="20"/>
                <w:szCs w:val="20"/>
                <w:lang w:val="pt-BR"/>
              </w:rPr>
              <w:t>GUNNER GOGGLES</w:t>
            </w:r>
          </w:p>
        </w:tc>
        <w:tc>
          <w:tcPr>
            <w:tcW w:w="3330" w:type="dxa"/>
            <w:vAlign w:val="bottom"/>
          </w:tcPr>
          <w:p w14:paraId="4AA5A6AF" w14:textId="372968FA" w:rsidR="00682087" w:rsidRPr="00BF3E46" w:rsidRDefault="002F38D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682087" w:rsidRPr="00BD3FFD" w14:paraId="1178F042" w14:textId="77777777" w:rsidTr="0085373B">
        <w:trPr>
          <w:trHeight w:val="432"/>
        </w:trPr>
        <w:tc>
          <w:tcPr>
            <w:tcW w:w="11599" w:type="dxa"/>
          </w:tcPr>
          <w:p w14:paraId="077E8885" w14:textId="3C4C0903" w:rsidR="00682087" w:rsidRPr="00BF3E46" w:rsidRDefault="009464D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464D5">
              <w:rPr>
                <w:color w:val="231F20"/>
                <w:sz w:val="20"/>
                <w:szCs w:val="20"/>
                <w:lang w:val="pt-BR"/>
              </w:rPr>
              <w:t>GYNECOLOGIE OBSTETRIQUE DU PRATICIEN M</w:t>
            </w:r>
          </w:p>
        </w:tc>
        <w:tc>
          <w:tcPr>
            <w:tcW w:w="3330" w:type="dxa"/>
            <w:vAlign w:val="bottom"/>
          </w:tcPr>
          <w:p w14:paraId="1C4801C7" w14:textId="52147310" w:rsidR="00682087" w:rsidRPr="00BF3E46" w:rsidRDefault="0072327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758F1868" wp14:editId="07E12E08">
                  <wp:simplePos x="0" y="0"/>
                  <wp:positionH relativeFrom="column">
                    <wp:posOffset>-998855</wp:posOffset>
                  </wp:positionH>
                  <wp:positionV relativeFrom="paragraph">
                    <wp:posOffset>36195</wp:posOffset>
                  </wp:positionV>
                  <wp:extent cx="907415" cy="426720"/>
                  <wp:effectExtent l="0" t="0" r="6985" b="0"/>
                  <wp:wrapSquare wrapText="bothSides"/>
                  <wp:docPr id="220" name="Picture 2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7415" cy="426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11A7DCE" w14:textId="5607665D" w:rsidR="00682087" w:rsidRDefault="00682087">
      <w:pPr>
        <w:rPr>
          <w:lang w:val="pt-BR"/>
        </w:rPr>
      </w:pPr>
    </w:p>
    <w:p w14:paraId="74EEDE24" w14:textId="0ACCFB8D" w:rsidR="002F38DC" w:rsidRDefault="002F38DC">
      <w:pPr>
        <w:rPr>
          <w:lang w:val="pt-BR"/>
        </w:rPr>
      </w:pPr>
    </w:p>
    <w:p w14:paraId="74DAF60F" w14:textId="0F1E933D" w:rsidR="002F38DC" w:rsidRDefault="002F38DC">
      <w:pPr>
        <w:rPr>
          <w:lang w:val="pt-BR"/>
        </w:rPr>
      </w:pPr>
    </w:p>
    <w:p w14:paraId="23035351" w14:textId="51A02131" w:rsidR="002F38DC" w:rsidRDefault="002F38DC">
      <w:pPr>
        <w:rPr>
          <w:lang w:val="pt-BR"/>
        </w:rPr>
      </w:pPr>
    </w:p>
    <w:p w14:paraId="07263BAE" w14:textId="60CC44BF" w:rsidR="002F38DC" w:rsidRDefault="002F38DC">
      <w:pPr>
        <w:rPr>
          <w:lang w:val="pt-BR"/>
        </w:rPr>
      </w:pPr>
    </w:p>
    <w:p w14:paraId="1776389E" w14:textId="2D66C816" w:rsidR="002F38DC" w:rsidRDefault="002F38DC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2F38DC" w14:paraId="531E257A" w14:textId="77777777" w:rsidTr="0085373B">
        <w:trPr>
          <w:trHeight w:val="606"/>
        </w:trPr>
        <w:tc>
          <w:tcPr>
            <w:tcW w:w="11599" w:type="dxa"/>
            <w:shd w:val="clear" w:color="auto" w:fill="FFEFE3"/>
          </w:tcPr>
          <w:p w14:paraId="12EF0C8E" w14:textId="3766867F" w:rsidR="002F38DC" w:rsidRDefault="002F38DC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H</w:t>
            </w:r>
          </w:p>
        </w:tc>
        <w:tc>
          <w:tcPr>
            <w:tcW w:w="3330" w:type="dxa"/>
            <w:shd w:val="clear" w:color="auto" w:fill="FFEFE3"/>
          </w:tcPr>
          <w:p w14:paraId="77C17122" w14:textId="77777777" w:rsidR="002F38DC" w:rsidRDefault="002F38DC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2F38DC" w:rsidRPr="00B81328" w14:paraId="78656AF3" w14:textId="77777777" w:rsidTr="0085373B">
        <w:trPr>
          <w:trHeight w:val="432"/>
        </w:trPr>
        <w:tc>
          <w:tcPr>
            <w:tcW w:w="11599" w:type="dxa"/>
          </w:tcPr>
          <w:p w14:paraId="4690AA89" w14:textId="6DFE46E3" w:rsidR="002F38DC" w:rsidRPr="00B81328" w:rsidRDefault="008E4F0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E4F0D">
              <w:rPr>
                <w:color w:val="231F20"/>
                <w:sz w:val="20"/>
                <w:szCs w:val="20"/>
              </w:rPr>
              <w:t>HEALTHPULSE</w:t>
            </w:r>
          </w:p>
        </w:tc>
        <w:tc>
          <w:tcPr>
            <w:tcW w:w="3330" w:type="dxa"/>
            <w:vAlign w:val="bottom"/>
          </w:tcPr>
          <w:p w14:paraId="36EB3538" w14:textId="58A000C5" w:rsidR="002F38DC" w:rsidRPr="00B81328" w:rsidRDefault="00E277C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F38DC" w:rsidRPr="00BF3E46" w14:paraId="08C5D8C6" w14:textId="77777777" w:rsidTr="0085373B">
        <w:trPr>
          <w:trHeight w:val="432"/>
        </w:trPr>
        <w:tc>
          <w:tcPr>
            <w:tcW w:w="11599" w:type="dxa"/>
          </w:tcPr>
          <w:p w14:paraId="65C4E2A9" w14:textId="084D4E47" w:rsidR="002F38DC" w:rsidRPr="00BF3E46" w:rsidRDefault="008E4F0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8E4F0D">
              <w:rPr>
                <w:color w:val="231F20"/>
                <w:sz w:val="20"/>
                <w:szCs w:val="20"/>
                <w:lang w:val="pt-BR"/>
              </w:rPr>
              <w:t>HEART &amp; LUNG</w:t>
            </w:r>
          </w:p>
        </w:tc>
        <w:tc>
          <w:tcPr>
            <w:tcW w:w="3330" w:type="dxa"/>
            <w:vAlign w:val="bottom"/>
          </w:tcPr>
          <w:p w14:paraId="4D386D4C" w14:textId="0D4A7B22" w:rsidR="002F38DC" w:rsidRPr="00BF3E46" w:rsidRDefault="00E277C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F38DC" w:rsidRPr="00BF3E46" w14:paraId="1C9AFA22" w14:textId="77777777" w:rsidTr="0085373B">
        <w:trPr>
          <w:trHeight w:val="432"/>
        </w:trPr>
        <w:tc>
          <w:tcPr>
            <w:tcW w:w="11599" w:type="dxa"/>
          </w:tcPr>
          <w:p w14:paraId="2919E771" w14:textId="0A97A0EB" w:rsidR="002F38DC" w:rsidRPr="00BF3E46" w:rsidRDefault="008E4F0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8E4F0D">
              <w:rPr>
                <w:color w:val="231F20"/>
                <w:sz w:val="20"/>
                <w:szCs w:val="20"/>
                <w:lang w:val="pt-BR"/>
              </w:rPr>
              <w:t>HELIYON</w:t>
            </w:r>
          </w:p>
        </w:tc>
        <w:tc>
          <w:tcPr>
            <w:tcW w:w="3330" w:type="dxa"/>
            <w:vAlign w:val="bottom"/>
          </w:tcPr>
          <w:p w14:paraId="61D0A6C7" w14:textId="7D627A99" w:rsidR="002F38DC" w:rsidRPr="00BF3E46" w:rsidRDefault="00E277C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F38DC" w:rsidRPr="00BF3E46" w14:paraId="3AA4AE44" w14:textId="77777777" w:rsidTr="0085373B">
        <w:trPr>
          <w:trHeight w:val="432"/>
        </w:trPr>
        <w:tc>
          <w:tcPr>
            <w:tcW w:w="11599" w:type="dxa"/>
          </w:tcPr>
          <w:p w14:paraId="007ABC07" w14:textId="0ED893F9" w:rsidR="002F38DC" w:rsidRPr="00BF3E46" w:rsidRDefault="008E4F0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8E4F0D">
              <w:rPr>
                <w:color w:val="231F20"/>
                <w:sz w:val="20"/>
                <w:szCs w:val="20"/>
                <w:lang w:val="pt-BR"/>
              </w:rPr>
              <w:t>HESI</w:t>
            </w:r>
          </w:p>
        </w:tc>
        <w:tc>
          <w:tcPr>
            <w:tcW w:w="3330" w:type="dxa"/>
            <w:vAlign w:val="bottom"/>
          </w:tcPr>
          <w:p w14:paraId="7F8C0B91" w14:textId="46064913" w:rsidR="002F38DC" w:rsidRPr="00BF3E46" w:rsidRDefault="00E277C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F38DC" w:rsidRPr="00BF3E46" w14:paraId="4436C8BA" w14:textId="77777777" w:rsidTr="0085373B">
        <w:trPr>
          <w:trHeight w:val="432"/>
        </w:trPr>
        <w:tc>
          <w:tcPr>
            <w:tcW w:w="11599" w:type="dxa"/>
          </w:tcPr>
          <w:p w14:paraId="5ABE3DFE" w14:textId="3C4EC65B" w:rsidR="002F38DC" w:rsidRPr="00BF3E46" w:rsidRDefault="00E277C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277C7">
              <w:rPr>
                <w:color w:val="231F20"/>
                <w:sz w:val="20"/>
                <w:szCs w:val="20"/>
                <w:lang w:val="pt-BR"/>
              </w:rPr>
              <w:t>HIVEBENCH</w:t>
            </w:r>
          </w:p>
        </w:tc>
        <w:tc>
          <w:tcPr>
            <w:tcW w:w="3330" w:type="dxa"/>
            <w:vAlign w:val="bottom"/>
          </w:tcPr>
          <w:p w14:paraId="4F5D2A90" w14:textId="7A2E43BA" w:rsidR="002F38DC" w:rsidRPr="00BF3E46" w:rsidRDefault="00E277C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5B16C0CB" w14:textId="461D1F22" w:rsidR="002F38DC" w:rsidRDefault="002F38DC">
      <w:pPr>
        <w:rPr>
          <w:lang w:val="pt-BR"/>
        </w:rPr>
      </w:pPr>
    </w:p>
    <w:p w14:paraId="66404154" w14:textId="38AA4E68" w:rsidR="00E277C7" w:rsidRDefault="00E277C7">
      <w:pPr>
        <w:rPr>
          <w:lang w:val="pt-BR"/>
        </w:rPr>
      </w:pPr>
    </w:p>
    <w:p w14:paraId="788EBCA0" w14:textId="16E745F5" w:rsidR="00E277C7" w:rsidRDefault="00E277C7">
      <w:pPr>
        <w:rPr>
          <w:lang w:val="pt-BR"/>
        </w:rPr>
      </w:pPr>
    </w:p>
    <w:p w14:paraId="417376FC" w14:textId="05A8771E" w:rsidR="00E277C7" w:rsidRDefault="00E277C7">
      <w:pPr>
        <w:rPr>
          <w:lang w:val="pt-BR"/>
        </w:rPr>
      </w:pPr>
    </w:p>
    <w:p w14:paraId="2AEE7E03" w14:textId="137D4FFC" w:rsidR="00E277C7" w:rsidRDefault="00E277C7">
      <w:pPr>
        <w:rPr>
          <w:lang w:val="pt-BR"/>
        </w:rPr>
      </w:pPr>
    </w:p>
    <w:p w14:paraId="4972212E" w14:textId="3A6FC91D" w:rsidR="00E277C7" w:rsidRDefault="00E277C7">
      <w:pPr>
        <w:rPr>
          <w:lang w:val="pt-BR"/>
        </w:rPr>
      </w:pPr>
    </w:p>
    <w:p w14:paraId="6D832A7C" w14:textId="5C01C5CA" w:rsidR="00E277C7" w:rsidRDefault="00E277C7">
      <w:pPr>
        <w:rPr>
          <w:lang w:val="pt-BR"/>
        </w:rPr>
      </w:pPr>
    </w:p>
    <w:p w14:paraId="4B0DC234" w14:textId="69E02D57" w:rsidR="00E277C7" w:rsidRDefault="00E277C7">
      <w:pPr>
        <w:rPr>
          <w:lang w:val="pt-BR"/>
        </w:rPr>
      </w:pPr>
    </w:p>
    <w:p w14:paraId="58384463" w14:textId="01A46562" w:rsidR="00E277C7" w:rsidRDefault="00E277C7">
      <w:pPr>
        <w:rPr>
          <w:lang w:val="pt-BR"/>
        </w:rPr>
      </w:pPr>
    </w:p>
    <w:p w14:paraId="1AD204CB" w14:textId="060EAF53" w:rsidR="00E277C7" w:rsidRDefault="00E277C7">
      <w:pPr>
        <w:rPr>
          <w:lang w:val="pt-BR"/>
        </w:rPr>
      </w:pPr>
    </w:p>
    <w:p w14:paraId="7C68BE61" w14:textId="595C92C6" w:rsidR="00E277C7" w:rsidRDefault="00E277C7">
      <w:pPr>
        <w:rPr>
          <w:lang w:val="pt-BR"/>
        </w:rPr>
      </w:pPr>
    </w:p>
    <w:p w14:paraId="4F779E01" w14:textId="3AF571AB" w:rsidR="00E277C7" w:rsidRDefault="00E277C7">
      <w:pPr>
        <w:rPr>
          <w:lang w:val="pt-BR"/>
        </w:rPr>
      </w:pPr>
    </w:p>
    <w:p w14:paraId="751676C6" w14:textId="79D778F8" w:rsidR="00E277C7" w:rsidRDefault="00E277C7">
      <w:pPr>
        <w:rPr>
          <w:lang w:val="pt-BR"/>
        </w:rPr>
      </w:pPr>
    </w:p>
    <w:p w14:paraId="5A48C9CA" w14:textId="3572226D" w:rsidR="00E277C7" w:rsidRDefault="00E277C7">
      <w:pPr>
        <w:rPr>
          <w:lang w:val="pt-BR"/>
        </w:rPr>
      </w:pPr>
    </w:p>
    <w:p w14:paraId="769F737B" w14:textId="5E1E2540" w:rsidR="00E277C7" w:rsidRDefault="00E277C7">
      <w:pPr>
        <w:rPr>
          <w:lang w:val="pt-BR"/>
        </w:rPr>
      </w:pPr>
    </w:p>
    <w:p w14:paraId="4587F3EC" w14:textId="0BA57F40" w:rsidR="00E277C7" w:rsidRDefault="00E277C7">
      <w:pPr>
        <w:rPr>
          <w:lang w:val="pt-BR"/>
        </w:rPr>
      </w:pPr>
    </w:p>
    <w:p w14:paraId="670F7DE8" w14:textId="585E2E4E" w:rsidR="00E277C7" w:rsidRDefault="00E277C7">
      <w:pPr>
        <w:rPr>
          <w:lang w:val="pt-BR"/>
        </w:rPr>
      </w:pPr>
    </w:p>
    <w:p w14:paraId="30235E4C" w14:textId="57E55C08" w:rsidR="00E277C7" w:rsidRDefault="00E277C7">
      <w:pPr>
        <w:rPr>
          <w:lang w:val="pt-BR"/>
        </w:rPr>
      </w:pPr>
    </w:p>
    <w:p w14:paraId="15087141" w14:textId="77777777" w:rsidR="00E277C7" w:rsidRDefault="00E277C7">
      <w:pPr>
        <w:rPr>
          <w:lang w:val="pt-BR"/>
        </w:rPr>
      </w:pPr>
    </w:p>
    <w:p w14:paraId="2D7820FA" w14:textId="7495EB7D" w:rsidR="00E277C7" w:rsidRDefault="00E277C7">
      <w:pPr>
        <w:rPr>
          <w:lang w:val="pt-BR"/>
        </w:rPr>
      </w:pPr>
    </w:p>
    <w:p w14:paraId="3677FDFE" w14:textId="3457BC2F" w:rsidR="00E277C7" w:rsidRDefault="00E277C7">
      <w:pPr>
        <w:rPr>
          <w:lang w:val="pt-BR"/>
        </w:rPr>
      </w:pPr>
    </w:p>
    <w:p w14:paraId="24DB38C8" w14:textId="500A8725" w:rsidR="00E277C7" w:rsidRDefault="00E277C7">
      <w:pPr>
        <w:rPr>
          <w:lang w:val="pt-BR"/>
        </w:rPr>
      </w:pPr>
    </w:p>
    <w:p w14:paraId="3EEF79CC" w14:textId="04205B68" w:rsidR="002012B7" w:rsidRDefault="002012B7">
      <w:pPr>
        <w:rPr>
          <w:lang w:val="pt-BR"/>
        </w:rPr>
      </w:pPr>
    </w:p>
    <w:p w14:paraId="685F6584" w14:textId="2EC676C2" w:rsidR="002012B7" w:rsidRDefault="002012B7">
      <w:pPr>
        <w:rPr>
          <w:lang w:val="pt-BR"/>
        </w:rPr>
      </w:pPr>
    </w:p>
    <w:p w14:paraId="0EC6C958" w14:textId="77777777" w:rsidR="002012B7" w:rsidRDefault="002012B7">
      <w:pPr>
        <w:rPr>
          <w:lang w:val="pt-BR"/>
        </w:rPr>
      </w:pPr>
    </w:p>
    <w:p w14:paraId="6482251E" w14:textId="6FD6E575" w:rsidR="00E277C7" w:rsidRDefault="00E277C7">
      <w:pPr>
        <w:rPr>
          <w:lang w:val="pt-BR"/>
        </w:rPr>
      </w:pPr>
    </w:p>
    <w:p w14:paraId="222DB97C" w14:textId="4F3186D0" w:rsidR="00E277C7" w:rsidRDefault="00E277C7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E277C7" w14:paraId="632579E1" w14:textId="77777777" w:rsidTr="0085373B">
        <w:trPr>
          <w:trHeight w:val="606"/>
        </w:trPr>
        <w:tc>
          <w:tcPr>
            <w:tcW w:w="11599" w:type="dxa"/>
            <w:shd w:val="clear" w:color="auto" w:fill="FFEFE3"/>
          </w:tcPr>
          <w:p w14:paraId="5B8E351C" w14:textId="26504E8E" w:rsidR="00E277C7" w:rsidRDefault="00E277C7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I</w:t>
            </w:r>
          </w:p>
        </w:tc>
        <w:tc>
          <w:tcPr>
            <w:tcW w:w="3330" w:type="dxa"/>
            <w:shd w:val="clear" w:color="auto" w:fill="FFEFE3"/>
          </w:tcPr>
          <w:p w14:paraId="79984F41" w14:textId="77777777" w:rsidR="00E277C7" w:rsidRDefault="00E277C7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E277C7" w:rsidRPr="00B81328" w14:paraId="5D60A037" w14:textId="77777777" w:rsidTr="0085373B">
        <w:trPr>
          <w:trHeight w:val="432"/>
        </w:trPr>
        <w:tc>
          <w:tcPr>
            <w:tcW w:w="11599" w:type="dxa"/>
          </w:tcPr>
          <w:p w14:paraId="2FC1A3F3" w14:textId="34A61D5B" w:rsidR="00E277C7" w:rsidRPr="00B81328" w:rsidRDefault="005528E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528EE">
              <w:rPr>
                <w:color w:val="231F20"/>
                <w:sz w:val="20"/>
                <w:szCs w:val="20"/>
              </w:rPr>
              <w:t>IMAGERIE DE LA FEMME</w:t>
            </w:r>
          </w:p>
        </w:tc>
        <w:tc>
          <w:tcPr>
            <w:tcW w:w="3330" w:type="dxa"/>
            <w:vAlign w:val="bottom"/>
          </w:tcPr>
          <w:p w14:paraId="32BB7ABE" w14:textId="52982D32" w:rsidR="00E277C7" w:rsidRPr="00B81328" w:rsidRDefault="00233DB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30AC2C3" wp14:editId="2435C896">
                  <wp:extent cx="648269" cy="887855"/>
                  <wp:effectExtent l="0" t="0" r="0" b="7620"/>
                  <wp:docPr id="232" name="Picture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8086" cy="90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7C7" w:rsidRPr="00BF3E46" w14:paraId="1B88AF59" w14:textId="77777777" w:rsidTr="0085373B">
        <w:trPr>
          <w:trHeight w:val="432"/>
        </w:trPr>
        <w:tc>
          <w:tcPr>
            <w:tcW w:w="11599" w:type="dxa"/>
          </w:tcPr>
          <w:p w14:paraId="5EEF4BF9" w14:textId="1B13C846" w:rsidR="00E277C7" w:rsidRPr="00BF3E46" w:rsidRDefault="005528E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5528EE">
              <w:rPr>
                <w:color w:val="231F20"/>
                <w:sz w:val="20"/>
                <w:szCs w:val="20"/>
                <w:lang w:val="pt-BR"/>
              </w:rPr>
              <w:t>IMAGERIE DE LA FEMME</w:t>
            </w:r>
          </w:p>
        </w:tc>
        <w:tc>
          <w:tcPr>
            <w:tcW w:w="3330" w:type="dxa"/>
            <w:vAlign w:val="bottom"/>
          </w:tcPr>
          <w:p w14:paraId="1D42822D" w14:textId="43B66561" w:rsidR="00E277C7" w:rsidRPr="00BF3E46" w:rsidRDefault="00B700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475C13C7" wp14:editId="3E5CD7FE">
                  <wp:extent cx="664540" cy="818865"/>
                  <wp:effectExtent l="0" t="0" r="2540" b="635"/>
                  <wp:docPr id="233" name="Picture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699" cy="826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7C7" w:rsidRPr="00BF3E46" w14:paraId="44012840" w14:textId="77777777" w:rsidTr="0085373B">
        <w:trPr>
          <w:trHeight w:val="432"/>
        </w:trPr>
        <w:tc>
          <w:tcPr>
            <w:tcW w:w="11599" w:type="dxa"/>
          </w:tcPr>
          <w:p w14:paraId="65BBA93E" w14:textId="7245740D" w:rsidR="00E277C7" w:rsidRPr="00BF3E46" w:rsidRDefault="0036098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6098E">
              <w:rPr>
                <w:color w:val="231F20"/>
                <w:sz w:val="20"/>
                <w:szCs w:val="20"/>
                <w:lang w:val="pt-BR"/>
              </w:rPr>
              <w:t>IMMUNOQUERY</w:t>
            </w:r>
          </w:p>
        </w:tc>
        <w:tc>
          <w:tcPr>
            <w:tcW w:w="3330" w:type="dxa"/>
            <w:vAlign w:val="bottom"/>
          </w:tcPr>
          <w:p w14:paraId="6B58AD67" w14:textId="694CD189" w:rsidR="00E277C7" w:rsidRPr="00BF3E46" w:rsidRDefault="009B562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E277C7" w:rsidRPr="00BF3E46" w14:paraId="577BF126" w14:textId="77777777" w:rsidTr="0085373B">
        <w:trPr>
          <w:trHeight w:val="432"/>
        </w:trPr>
        <w:tc>
          <w:tcPr>
            <w:tcW w:w="11599" w:type="dxa"/>
          </w:tcPr>
          <w:p w14:paraId="7B720560" w14:textId="6D129071" w:rsidR="00E277C7" w:rsidRPr="00BF3E46" w:rsidRDefault="0036098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6098E">
              <w:rPr>
                <w:color w:val="231F20"/>
                <w:sz w:val="20"/>
                <w:szCs w:val="20"/>
                <w:lang w:val="pt-BR"/>
              </w:rPr>
              <w:t>INORDER</w:t>
            </w:r>
          </w:p>
        </w:tc>
        <w:tc>
          <w:tcPr>
            <w:tcW w:w="3330" w:type="dxa"/>
            <w:vAlign w:val="bottom"/>
          </w:tcPr>
          <w:p w14:paraId="604523D1" w14:textId="430F58CD" w:rsidR="00E277C7" w:rsidRPr="00BF3E46" w:rsidRDefault="009B562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E277C7" w:rsidRPr="00BF3E46" w14:paraId="6589F05C" w14:textId="77777777" w:rsidTr="0085373B">
        <w:trPr>
          <w:trHeight w:val="432"/>
        </w:trPr>
        <w:tc>
          <w:tcPr>
            <w:tcW w:w="11599" w:type="dxa"/>
          </w:tcPr>
          <w:p w14:paraId="48DF320B" w14:textId="69414C18" w:rsidR="00E277C7" w:rsidRPr="00BF3E46" w:rsidRDefault="0036098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6098E">
              <w:rPr>
                <w:color w:val="231F20"/>
                <w:sz w:val="20"/>
                <w:szCs w:val="20"/>
                <w:lang w:val="pt-BR"/>
              </w:rPr>
              <w:t>INSPIRING CHEMISTRY</w:t>
            </w:r>
          </w:p>
        </w:tc>
        <w:tc>
          <w:tcPr>
            <w:tcW w:w="3330" w:type="dxa"/>
            <w:vAlign w:val="bottom"/>
          </w:tcPr>
          <w:p w14:paraId="358FB7C6" w14:textId="3ECE76C1" w:rsidR="00E277C7" w:rsidRPr="00BF3E46" w:rsidRDefault="009B562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E277C7" w:rsidRPr="003E594C" w14:paraId="2E8F8B31" w14:textId="77777777" w:rsidTr="0085373B">
        <w:trPr>
          <w:trHeight w:val="432"/>
        </w:trPr>
        <w:tc>
          <w:tcPr>
            <w:tcW w:w="11599" w:type="dxa"/>
          </w:tcPr>
          <w:p w14:paraId="77D6D38F" w14:textId="1E82FB26" w:rsidR="00E277C7" w:rsidRPr="003E594C" w:rsidRDefault="003E594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E594C">
              <w:rPr>
                <w:color w:val="231F20"/>
                <w:sz w:val="20"/>
                <w:szCs w:val="20"/>
              </w:rPr>
              <w:t>INTELLIGENT PHARMACEUTICAL PLATFORM (Chinese characters)</w:t>
            </w:r>
          </w:p>
        </w:tc>
        <w:tc>
          <w:tcPr>
            <w:tcW w:w="3330" w:type="dxa"/>
            <w:vAlign w:val="bottom"/>
          </w:tcPr>
          <w:p w14:paraId="077F0280" w14:textId="119D26A2" w:rsidR="00E277C7" w:rsidRPr="003E594C" w:rsidRDefault="00C2756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4DFCB8C" wp14:editId="0AD6F947">
                  <wp:extent cx="702860" cy="180220"/>
                  <wp:effectExtent l="0" t="0" r="2540" b="0"/>
                  <wp:docPr id="234" name="Picture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7519" cy="183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7C7" w:rsidRPr="003E594C" w14:paraId="551E6A10" w14:textId="77777777" w:rsidTr="0085373B">
        <w:trPr>
          <w:trHeight w:val="432"/>
        </w:trPr>
        <w:tc>
          <w:tcPr>
            <w:tcW w:w="11599" w:type="dxa"/>
          </w:tcPr>
          <w:p w14:paraId="53DBB476" w14:textId="431ADA66" w:rsidR="00E277C7" w:rsidRPr="003E594C" w:rsidRDefault="003E594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E594C">
              <w:rPr>
                <w:color w:val="231F20"/>
                <w:sz w:val="20"/>
                <w:szCs w:val="20"/>
              </w:rPr>
              <w:t>INTER BLOC</w:t>
            </w:r>
          </w:p>
        </w:tc>
        <w:tc>
          <w:tcPr>
            <w:tcW w:w="3330" w:type="dxa"/>
            <w:vAlign w:val="bottom"/>
          </w:tcPr>
          <w:p w14:paraId="2EA6EEA8" w14:textId="11AEB27E" w:rsidR="00E277C7" w:rsidRPr="003E594C" w:rsidRDefault="009B562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E277C7" w:rsidRPr="003E594C" w14:paraId="754E410F" w14:textId="77777777" w:rsidTr="0085373B">
        <w:trPr>
          <w:trHeight w:val="432"/>
        </w:trPr>
        <w:tc>
          <w:tcPr>
            <w:tcW w:w="11599" w:type="dxa"/>
          </w:tcPr>
          <w:p w14:paraId="0AD7C926" w14:textId="7F0AA1DE" w:rsidR="00E277C7" w:rsidRPr="003E594C" w:rsidRDefault="0092217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2217A">
              <w:rPr>
                <w:color w:val="231F20"/>
                <w:sz w:val="20"/>
                <w:szCs w:val="20"/>
              </w:rPr>
              <w:t>INTERFOLIO</w:t>
            </w:r>
          </w:p>
        </w:tc>
        <w:tc>
          <w:tcPr>
            <w:tcW w:w="3330" w:type="dxa"/>
            <w:vAlign w:val="bottom"/>
          </w:tcPr>
          <w:p w14:paraId="134C6869" w14:textId="76024038" w:rsidR="00E277C7" w:rsidRPr="003E594C" w:rsidRDefault="009B562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E277C7" w:rsidRPr="003E594C" w14:paraId="27C50342" w14:textId="77777777" w:rsidTr="0085373B">
        <w:trPr>
          <w:trHeight w:val="432"/>
        </w:trPr>
        <w:tc>
          <w:tcPr>
            <w:tcW w:w="11599" w:type="dxa"/>
          </w:tcPr>
          <w:p w14:paraId="5622D023" w14:textId="2A77F310" w:rsidR="00E277C7" w:rsidRPr="003E594C" w:rsidRDefault="0092217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spellStart"/>
            <w:r w:rsidRPr="0092217A">
              <w:rPr>
                <w:color w:val="231F20"/>
                <w:sz w:val="20"/>
                <w:szCs w:val="20"/>
              </w:rPr>
              <w:t>iPRC</w:t>
            </w:r>
            <w:proofErr w:type="spellEnd"/>
          </w:p>
        </w:tc>
        <w:tc>
          <w:tcPr>
            <w:tcW w:w="3330" w:type="dxa"/>
            <w:vAlign w:val="bottom"/>
          </w:tcPr>
          <w:p w14:paraId="1097B9F1" w14:textId="4F66AA3D" w:rsidR="00E277C7" w:rsidRPr="003E594C" w:rsidRDefault="009B562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3A0DBF51" w14:textId="79278989" w:rsidR="00E277C7" w:rsidRDefault="00E277C7"/>
    <w:p w14:paraId="7CD44420" w14:textId="76468D76" w:rsidR="0092217A" w:rsidRDefault="0092217A"/>
    <w:p w14:paraId="0BADE23B" w14:textId="28CC9660" w:rsidR="0092217A" w:rsidRDefault="0092217A"/>
    <w:p w14:paraId="4BB1A968" w14:textId="79BCCE06" w:rsidR="0092217A" w:rsidRDefault="0092217A"/>
    <w:p w14:paraId="5B38B4D0" w14:textId="297D7A7D" w:rsidR="0092217A" w:rsidRDefault="0092217A"/>
    <w:p w14:paraId="4DD0C89A" w14:textId="5DACA8D1" w:rsidR="0092217A" w:rsidRDefault="0092217A"/>
    <w:p w14:paraId="43D530D8" w14:textId="64BF9CEB" w:rsidR="0092217A" w:rsidRDefault="0092217A"/>
    <w:p w14:paraId="25F3C408" w14:textId="556145F5" w:rsidR="0092217A" w:rsidRDefault="0092217A"/>
    <w:p w14:paraId="0FC5AE96" w14:textId="7F339497" w:rsidR="0085373B" w:rsidRDefault="0085373B"/>
    <w:p w14:paraId="78D862A8" w14:textId="204DC656" w:rsidR="00037941" w:rsidRDefault="00037941"/>
    <w:p w14:paraId="62BE9C18" w14:textId="77777777" w:rsidR="00037941" w:rsidRDefault="00037941"/>
    <w:p w14:paraId="01369E54" w14:textId="2764A01C" w:rsidR="0092217A" w:rsidRDefault="0092217A"/>
    <w:p w14:paraId="5A5F105D" w14:textId="0C039BFD" w:rsidR="0092217A" w:rsidRDefault="0092217A"/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92217A" w14:paraId="7884CE02" w14:textId="77777777" w:rsidTr="00C56999">
        <w:trPr>
          <w:trHeight w:val="606"/>
        </w:trPr>
        <w:tc>
          <w:tcPr>
            <w:tcW w:w="11599" w:type="dxa"/>
            <w:shd w:val="clear" w:color="auto" w:fill="FFEFE3"/>
          </w:tcPr>
          <w:p w14:paraId="3D1EC2FE" w14:textId="36B25F0E" w:rsidR="0092217A" w:rsidRDefault="0092217A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J</w:t>
            </w:r>
          </w:p>
        </w:tc>
        <w:tc>
          <w:tcPr>
            <w:tcW w:w="3330" w:type="dxa"/>
            <w:shd w:val="clear" w:color="auto" w:fill="FFEFE3"/>
          </w:tcPr>
          <w:p w14:paraId="602B4F0F" w14:textId="77777777" w:rsidR="0092217A" w:rsidRDefault="0092217A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92217A" w:rsidRPr="00B81328" w14:paraId="153B1D95" w14:textId="77777777" w:rsidTr="00C56999">
        <w:trPr>
          <w:trHeight w:val="432"/>
        </w:trPr>
        <w:tc>
          <w:tcPr>
            <w:tcW w:w="11599" w:type="dxa"/>
          </w:tcPr>
          <w:p w14:paraId="19E02195" w14:textId="22A1BED7" w:rsidR="0092217A" w:rsidRPr="00B81328" w:rsidRDefault="00EB5B8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B5B81">
              <w:rPr>
                <w:color w:val="231F20"/>
                <w:sz w:val="20"/>
                <w:szCs w:val="20"/>
              </w:rPr>
              <w:t>JANO</w:t>
            </w:r>
          </w:p>
        </w:tc>
        <w:tc>
          <w:tcPr>
            <w:tcW w:w="3330" w:type="dxa"/>
            <w:vAlign w:val="bottom"/>
          </w:tcPr>
          <w:p w14:paraId="46751889" w14:textId="45795801" w:rsidR="0092217A" w:rsidRPr="00B81328" w:rsidRDefault="00764FB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2217A" w:rsidRPr="00BF3E46" w14:paraId="06B73666" w14:textId="77777777" w:rsidTr="00C56999">
        <w:trPr>
          <w:trHeight w:val="432"/>
        </w:trPr>
        <w:tc>
          <w:tcPr>
            <w:tcW w:w="11599" w:type="dxa"/>
          </w:tcPr>
          <w:p w14:paraId="17EAA07E" w14:textId="198892FF" w:rsidR="0092217A" w:rsidRPr="00BF3E46" w:rsidRDefault="00BA4BA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A4BA0">
              <w:rPr>
                <w:color w:val="231F20"/>
                <w:sz w:val="20"/>
                <w:szCs w:val="20"/>
                <w:lang w:val="pt-BR"/>
              </w:rPr>
              <w:t>JANO MEDICINA</w:t>
            </w:r>
          </w:p>
        </w:tc>
        <w:tc>
          <w:tcPr>
            <w:tcW w:w="3330" w:type="dxa"/>
            <w:vAlign w:val="bottom"/>
          </w:tcPr>
          <w:p w14:paraId="1F1BC091" w14:textId="5B320696" w:rsidR="0092217A" w:rsidRPr="00BF3E46" w:rsidRDefault="00764FB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2217A" w:rsidRPr="00BF3E46" w14:paraId="5CBF10AA" w14:textId="77777777" w:rsidTr="00C56999">
        <w:trPr>
          <w:trHeight w:val="432"/>
        </w:trPr>
        <w:tc>
          <w:tcPr>
            <w:tcW w:w="11599" w:type="dxa"/>
          </w:tcPr>
          <w:p w14:paraId="3DAE919D" w14:textId="5524AA7B" w:rsidR="0092217A" w:rsidRPr="00BF3E46" w:rsidRDefault="00BA4BA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A4BA0">
              <w:rPr>
                <w:color w:val="231F20"/>
                <w:sz w:val="20"/>
                <w:szCs w:val="20"/>
                <w:lang w:val="pt-BR"/>
              </w:rPr>
              <w:t>JANO MEDICINA Y HUMANIDADES</w:t>
            </w:r>
          </w:p>
        </w:tc>
        <w:tc>
          <w:tcPr>
            <w:tcW w:w="3330" w:type="dxa"/>
            <w:vAlign w:val="bottom"/>
          </w:tcPr>
          <w:p w14:paraId="6D151477" w14:textId="29339BBC" w:rsidR="0092217A" w:rsidRPr="00BF3E46" w:rsidRDefault="00764FB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2217A" w:rsidRPr="00BA4BA0" w14:paraId="76F09ED3" w14:textId="77777777" w:rsidTr="00C56999">
        <w:trPr>
          <w:trHeight w:val="432"/>
        </w:trPr>
        <w:tc>
          <w:tcPr>
            <w:tcW w:w="11599" w:type="dxa"/>
          </w:tcPr>
          <w:p w14:paraId="28EF3847" w14:textId="243CD953" w:rsidR="0092217A" w:rsidRPr="00BA4BA0" w:rsidRDefault="00BA4BA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A4BA0">
              <w:rPr>
                <w:color w:val="231F20"/>
                <w:sz w:val="20"/>
                <w:szCs w:val="20"/>
              </w:rPr>
              <w:t>JNP JOURNAL FOR NURSE PRACTITIONERS</w:t>
            </w:r>
          </w:p>
        </w:tc>
        <w:tc>
          <w:tcPr>
            <w:tcW w:w="3330" w:type="dxa"/>
            <w:vAlign w:val="bottom"/>
          </w:tcPr>
          <w:p w14:paraId="7C4ED28E" w14:textId="26A1300E" w:rsidR="0092217A" w:rsidRPr="00BA4BA0" w:rsidRDefault="00D91EA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0BD6207" wp14:editId="7425CFA3">
                  <wp:extent cx="907576" cy="463547"/>
                  <wp:effectExtent l="0" t="0" r="6985" b="0"/>
                  <wp:docPr id="235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9294" cy="469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217A" w:rsidRPr="00BA4BA0" w14:paraId="686BB196" w14:textId="77777777" w:rsidTr="00C56999">
        <w:trPr>
          <w:trHeight w:val="432"/>
        </w:trPr>
        <w:tc>
          <w:tcPr>
            <w:tcW w:w="11599" w:type="dxa"/>
          </w:tcPr>
          <w:p w14:paraId="0809EDA1" w14:textId="02AB6B74" w:rsidR="0092217A" w:rsidRPr="00BA4BA0" w:rsidRDefault="00BA4BA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A4BA0">
              <w:rPr>
                <w:color w:val="231F20"/>
                <w:sz w:val="20"/>
                <w:szCs w:val="20"/>
              </w:rPr>
              <w:t>JOURNAL DE CHIRURGIE VISCERALE</w:t>
            </w:r>
          </w:p>
        </w:tc>
        <w:tc>
          <w:tcPr>
            <w:tcW w:w="3330" w:type="dxa"/>
            <w:vAlign w:val="bottom"/>
          </w:tcPr>
          <w:p w14:paraId="7FEDFF65" w14:textId="45E5ED54" w:rsidR="0092217A" w:rsidRPr="00BA4BA0" w:rsidRDefault="00D91EAD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1072" behindDoc="0" locked="0" layoutInCell="1" allowOverlap="1" wp14:anchorId="20CE956C" wp14:editId="603EA3B0">
                  <wp:simplePos x="0" y="0"/>
                  <wp:positionH relativeFrom="column">
                    <wp:posOffset>-1478915</wp:posOffset>
                  </wp:positionH>
                  <wp:positionV relativeFrom="paragraph">
                    <wp:posOffset>56515</wp:posOffset>
                  </wp:positionV>
                  <wp:extent cx="1398270" cy="284480"/>
                  <wp:effectExtent l="0" t="0" r="0" b="1270"/>
                  <wp:wrapSquare wrapText="bothSides"/>
                  <wp:docPr id="236" name="Picture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8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2217A" w:rsidRPr="003E594C" w14:paraId="6CD91A1F" w14:textId="77777777" w:rsidTr="00C56999">
        <w:trPr>
          <w:trHeight w:val="432"/>
        </w:trPr>
        <w:tc>
          <w:tcPr>
            <w:tcW w:w="11599" w:type="dxa"/>
          </w:tcPr>
          <w:p w14:paraId="0688B6EA" w14:textId="50FBF849" w:rsidR="0092217A" w:rsidRPr="003E594C" w:rsidRDefault="0067305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73052">
              <w:rPr>
                <w:color w:val="231F20"/>
                <w:sz w:val="20"/>
                <w:szCs w:val="20"/>
              </w:rPr>
              <w:t>JOURNAL DE READAPTATION MEDICALE M</w:t>
            </w:r>
          </w:p>
        </w:tc>
        <w:tc>
          <w:tcPr>
            <w:tcW w:w="3330" w:type="dxa"/>
            <w:vAlign w:val="bottom"/>
          </w:tcPr>
          <w:p w14:paraId="45DDE64E" w14:textId="56BB65BB" w:rsidR="0092217A" w:rsidRPr="003E594C" w:rsidRDefault="00801A8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E3A9F88" wp14:editId="122C7D35">
                  <wp:extent cx="1303361" cy="438956"/>
                  <wp:effectExtent l="0" t="0" r="0" b="0"/>
                  <wp:docPr id="237" name="Picture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1650" cy="445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217A" w:rsidRPr="00673052" w14:paraId="702501C0" w14:textId="77777777" w:rsidTr="00C56999">
        <w:trPr>
          <w:trHeight w:val="432"/>
        </w:trPr>
        <w:tc>
          <w:tcPr>
            <w:tcW w:w="11599" w:type="dxa"/>
          </w:tcPr>
          <w:p w14:paraId="5FCC04A8" w14:textId="18F86A36" w:rsidR="0092217A" w:rsidRPr="00673052" w:rsidRDefault="0067305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73052">
              <w:rPr>
                <w:color w:val="231F20"/>
                <w:sz w:val="20"/>
                <w:szCs w:val="20"/>
                <w:lang w:val="pt-BR"/>
              </w:rPr>
              <w:t>JOURNAL DE TRAUMATOLOGIE DU SPORT M</w:t>
            </w:r>
          </w:p>
        </w:tc>
        <w:tc>
          <w:tcPr>
            <w:tcW w:w="3330" w:type="dxa"/>
            <w:vAlign w:val="bottom"/>
          </w:tcPr>
          <w:p w14:paraId="30DB825D" w14:textId="3C369965" w:rsidR="0092217A" w:rsidRPr="00673052" w:rsidRDefault="00801A8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15A78FF6" wp14:editId="4FCC19F1">
                  <wp:extent cx="1303020" cy="515634"/>
                  <wp:effectExtent l="0" t="0" r="0" b="0"/>
                  <wp:docPr id="238" name="Picture 2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7556" cy="517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217A" w:rsidRPr="00673052" w14:paraId="1C2A5887" w14:textId="77777777" w:rsidTr="00C56999">
        <w:trPr>
          <w:trHeight w:val="432"/>
        </w:trPr>
        <w:tc>
          <w:tcPr>
            <w:tcW w:w="11599" w:type="dxa"/>
          </w:tcPr>
          <w:p w14:paraId="56C10607" w14:textId="230F7B6D" w:rsidR="0092217A" w:rsidRPr="00673052" w:rsidRDefault="002010B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010B3">
              <w:rPr>
                <w:color w:val="231F20"/>
                <w:sz w:val="20"/>
                <w:szCs w:val="20"/>
                <w:lang w:val="pt-BR"/>
              </w:rPr>
              <w:t>JOURNAL DES ANTI-INFECTIEUX</w:t>
            </w:r>
          </w:p>
        </w:tc>
        <w:tc>
          <w:tcPr>
            <w:tcW w:w="3330" w:type="dxa"/>
            <w:vAlign w:val="bottom"/>
          </w:tcPr>
          <w:p w14:paraId="46112E4F" w14:textId="3EF8C5DD" w:rsidR="0092217A" w:rsidRPr="00673052" w:rsidRDefault="00A0272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2217A" w:rsidRPr="00673052" w14:paraId="161C7662" w14:textId="77777777" w:rsidTr="00C56999">
        <w:trPr>
          <w:trHeight w:val="432"/>
        </w:trPr>
        <w:tc>
          <w:tcPr>
            <w:tcW w:w="11599" w:type="dxa"/>
          </w:tcPr>
          <w:p w14:paraId="1F9305FE" w14:textId="630E45CF" w:rsidR="0092217A" w:rsidRPr="00673052" w:rsidRDefault="002010B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010B3">
              <w:rPr>
                <w:color w:val="231F20"/>
                <w:sz w:val="20"/>
                <w:szCs w:val="20"/>
                <w:lang w:val="pt-BR"/>
              </w:rPr>
              <w:t>JOURNAL OF CHROMATOGRAPHY</w:t>
            </w:r>
          </w:p>
        </w:tc>
        <w:tc>
          <w:tcPr>
            <w:tcW w:w="3330" w:type="dxa"/>
            <w:vAlign w:val="bottom"/>
          </w:tcPr>
          <w:p w14:paraId="665997AB" w14:textId="68CB7CFC" w:rsidR="0092217A" w:rsidRPr="00673052" w:rsidRDefault="00A0272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2217A" w:rsidRPr="00673052" w14:paraId="34D0CED7" w14:textId="77777777" w:rsidTr="00C56999">
        <w:trPr>
          <w:trHeight w:val="432"/>
        </w:trPr>
        <w:tc>
          <w:tcPr>
            <w:tcW w:w="11599" w:type="dxa"/>
          </w:tcPr>
          <w:p w14:paraId="5CF6395C" w14:textId="109248A0" w:rsidR="0092217A" w:rsidRPr="00673052" w:rsidRDefault="002010B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010B3">
              <w:rPr>
                <w:color w:val="231F20"/>
                <w:sz w:val="20"/>
                <w:szCs w:val="20"/>
                <w:lang w:val="pt-BR"/>
              </w:rPr>
              <w:t>JOURNAL OF CHROMATOGRAPHY</w:t>
            </w:r>
          </w:p>
        </w:tc>
        <w:tc>
          <w:tcPr>
            <w:tcW w:w="3330" w:type="dxa"/>
            <w:vAlign w:val="bottom"/>
          </w:tcPr>
          <w:p w14:paraId="6D035B41" w14:textId="5DC447EC" w:rsidR="0092217A" w:rsidRPr="00673052" w:rsidRDefault="00A102B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4E0812AF" wp14:editId="640C1B86">
                  <wp:extent cx="542925" cy="752475"/>
                  <wp:effectExtent l="0" t="0" r="9525" b="9525"/>
                  <wp:docPr id="240" name="Picture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925" cy="752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217A" w:rsidRPr="00673052" w14:paraId="5020CCF0" w14:textId="77777777" w:rsidTr="00C56999">
        <w:trPr>
          <w:trHeight w:val="432"/>
        </w:trPr>
        <w:tc>
          <w:tcPr>
            <w:tcW w:w="11599" w:type="dxa"/>
          </w:tcPr>
          <w:p w14:paraId="499BDC41" w14:textId="2AF13E96" w:rsidR="0092217A" w:rsidRPr="00673052" w:rsidRDefault="002010B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010B3">
              <w:rPr>
                <w:color w:val="231F20"/>
                <w:sz w:val="20"/>
                <w:szCs w:val="20"/>
                <w:lang w:val="pt-BR"/>
              </w:rPr>
              <w:t>JOURNAL OF COMPUTATIONAL PHYSICS</w:t>
            </w:r>
          </w:p>
        </w:tc>
        <w:tc>
          <w:tcPr>
            <w:tcW w:w="3330" w:type="dxa"/>
            <w:vAlign w:val="bottom"/>
          </w:tcPr>
          <w:p w14:paraId="7B5D94C2" w14:textId="6186B73F" w:rsidR="0092217A" w:rsidRPr="00673052" w:rsidRDefault="00A0272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2217A" w:rsidRPr="00673052" w14:paraId="69790C87" w14:textId="77777777" w:rsidTr="00C56999">
        <w:trPr>
          <w:trHeight w:val="432"/>
        </w:trPr>
        <w:tc>
          <w:tcPr>
            <w:tcW w:w="11599" w:type="dxa"/>
          </w:tcPr>
          <w:p w14:paraId="1562F3C6" w14:textId="08CF7290" w:rsidR="0092217A" w:rsidRPr="00673052" w:rsidRDefault="00764FB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64FB7">
              <w:rPr>
                <w:color w:val="231F20"/>
                <w:sz w:val="20"/>
                <w:szCs w:val="20"/>
                <w:lang w:val="pt-BR"/>
              </w:rPr>
              <w:t>JOURNAL OF VISCERAL SURGERY</w:t>
            </w:r>
          </w:p>
        </w:tc>
        <w:tc>
          <w:tcPr>
            <w:tcW w:w="3330" w:type="dxa"/>
            <w:vAlign w:val="bottom"/>
          </w:tcPr>
          <w:p w14:paraId="102EAB94" w14:textId="199AAF2F" w:rsidR="0092217A" w:rsidRPr="00673052" w:rsidRDefault="00A102B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3120" behindDoc="0" locked="0" layoutInCell="1" allowOverlap="1" wp14:anchorId="5E3F6076" wp14:editId="4C6718CB">
                  <wp:simplePos x="0" y="0"/>
                  <wp:positionH relativeFrom="column">
                    <wp:posOffset>-1520190</wp:posOffset>
                  </wp:positionH>
                  <wp:positionV relativeFrom="paragraph">
                    <wp:posOffset>50165</wp:posOffset>
                  </wp:positionV>
                  <wp:extent cx="1439545" cy="292735"/>
                  <wp:effectExtent l="0" t="0" r="0" b="0"/>
                  <wp:wrapSquare wrapText="bothSides"/>
                  <wp:docPr id="239" name="Picture 2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292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2217A" w:rsidRPr="00673052" w14:paraId="25B80E11" w14:textId="77777777" w:rsidTr="00C56999">
        <w:trPr>
          <w:trHeight w:val="432"/>
        </w:trPr>
        <w:tc>
          <w:tcPr>
            <w:tcW w:w="11599" w:type="dxa"/>
          </w:tcPr>
          <w:p w14:paraId="63E286FC" w14:textId="6F0DA066" w:rsidR="0092217A" w:rsidRPr="00673052" w:rsidRDefault="00764FB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64FB7">
              <w:rPr>
                <w:color w:val="231F20"/>
                <w:sz w:val="20"/>
                <w:szCs w:val="20"/>
                <w:lang w:val="pt-BR"/>
              </w:rPr>
              <w:t>JOURNAL SENSE</w:t>
            </w:r>
          </w:p>
        </w:tc>
        <w:tc>
          <w:tcPr>
            <w:tcW w:w="3330" w:type="dxa"/>
            <w:vAlign w:val="bottom"/>
          </w:tcPr>
          <w:p w14:paraId="046159A0" w14:textId="0830D4B7" w:rsidR="0092217A" w:rsidRPr="00673052" w:rsidRDefault="00A0272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0183ECC4" w14:textId="73F572DA" w:rsidR="0092217A" w:rsidRDefault="0092217A">
      <w:pPr>
        <w:rPr>
          <w:lang w:val="pt-BR"/>
        </w:rPr>
      </w:pPr>
    </w:p>
    <w:p w14:paraId="2A43FC13" w14:textId="0D2A2784" w:rsidR="00887D68" w:rsidRDefault="00887D68">
      <w:pPr>
        <w:rPr>
          <w:lang w:val="pt-BR"/>
        </w:rPr>
      </w:pPr>
    </w:p>
    <w:p w14:paraId="253AB8CA" w14:textId="58CFDBF2" w:rsidR="00887D68" w:rsidRDefault="00887D68">
      <w:pPr>
        <w:rPr>
          <w:lang w:val="pt-BR"/>
        </w:rPr>
      </w:pPr>
    </w:p>
    <w:p w14:paraId="3935C674" w14:textId="5F0B2D6D" w:rsidR="00887D68" w:rsidRDefault="00887D68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887D68" w14:paraId="2C1C4497" w14:textId="77777777" w:rsidTr="00C56999">
        <w:trPr>
          <w:trHeight w:val="606"/>
        </w:trPr>
        <w:tc>
          <w:tcPr>
            <w:tcW w:w="11599" w:type="dxa"/>
            <w:shd w:val="clear" w:color="auto" w:fill="FFEFE3"/>
          </w:tcPr>
          <w:p w14:paraId="3D82D8EB" w14:textId="64C6CD25" w:rsidR="00887D68" w:rsidRDefault="00887D68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K</w:t>
            </w:r>
          </w:p>
        </w:tc>
        <w:tc>
          <w:tcPr>
            <w:tcW w:w="3330" w:type="dxa"/>
            <w:shd w:val="clear" w:color="auto" w:fill="FFEFE3"/>
          </w:tcPr>
          <w:p w14:paraId="5FC88ED4" w14:textId="77777777" w:rsidR="00887D68" w:rsidRDefault="00887D68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887D68" w:rsidRPr="00B81328" w14:paraId="45202675" w14:textId="77777777" w:rsidTr="00C56999">
        <w:trPr>
          <w:trHeight w:val="432"/>
        </w:trPr>
        <w:tc>
          <w:tcPr>
            <w:tcW w:w="11599" w:type="dxa"/>
          </w:tcPr>
          <w:p w14:paraId="53802C12" w14:textId="03706EFF" w:rsidR="00887D68" w:rsidRPr="00B81328" w:rsidRDefault="00175B2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175B26">
              <w:rPr>
                <w:color w:val="231F20"/>
                <w:sz w:val="20"/>
                <w:szCs w:val="20"/>
              </w:rPr>
              <w:t>K-CLINICAL TRIALS</w:t>
            </w:r>
          </w:p>
        </w:tc>
        <w:tc>
          <w:tcPr>
            <w:tcW w:w="3330" w:type="dxa"/>
            <w:vAlign w:val="bottom"/>
          </w:tcPr>
          <w:p w14:paraId="772798DC" w14:textId="49C686CC" w:rsidR="00887D68" w:rsidRPr="00B81328" w:rsidRDefault="00EA4F7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87D68" w:rsidRPr="00BF3E46" w14:paraId="32DF9600" w14:textId="77777777" w:rsidTr="00C56999">
        <w:trPr>
          <w:trHeight w:val="432"/>
        </w:trPr>
        <w:tc>
          <w:tcPr>
            <w:tcW w:w="11599" w:type="dxa"/>
          </w:tcPr>
          <w:p w14:paraId="7D703E20" w14:textId="51EAEB8C" w:rsidR="00887D68" w:rsidRPr="00BF3E46" w:rsidRDefault="00175B2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75B26">
              <w:rPr>
                <w:color w:val="231F20"/>
                <w:sz w:val="20"/>
                <w:szCs w:val="20"/>
                <w:lang w:val="pt-BR"/>
              </w:rPr>
              <w:t>KNOVEL</w:t>
            </w:r>
          </w:p>
        </w:tc>
        <w:tc>
          <w:tcPr>
            <w:tcW w:w="3330" w:type="dxa"/>
            <w:vAlign w:val="bottom"/>
          </w:tcPr>
          <w:p w14:paraId="560C59D8" w14:textId="602E1AFF" w:rsidR="00887D68" w:rsidRPr="00BF3E46" w:rsidRDefault="00EA4F7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87D68" w:rsidRPr="00BF3E46" w14:paraId="25A20DAA" w14:textId="77777777" w:rsidTr="00C56999">
        <w:trPr>
          <w:trHeight w:val="432"/>
        </w:trPr>
        <w:tc>
          <w:tcPr>
            <w:tcW w:w="11599" w:type="dxa"/>
          </w:tcPr>
          <w:p w14:paraId="468A525F" w14:textId="130685AC" w:rsidR="00887D68" w:rsidRPr="00BF3E46" w:rsidRDefault="00175B2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75B26">
              <w:rPr>
                <w:color w:val="231F20"/>
                <w:sz w:val="20"/>
                <w:szCs w:val="20"/>
                <w:lang w:val="pt-BR"/>
              </w:rPr>
              <w:t>KNOVEL READER</w:t>
            </w:r>
          </w:p>
        </w:tc>
        <w:tc>
          <w:tcPr>
            <w:tcW w:w="3330" w:type="dxa"/>
            <w:vAlign w:val="bottom"/>
          </w:tcPr>
          <w:p w14:paraId="4386CE38" w14:textId="63CE8F23" w:rsidR="00887D68" w:rsidRPr="00BF3E46" w:rsidRDefault="00EA4F7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87D68" w:rsidRPr="00BA4BA0" w14:paraId="69EA16E0" w14:textId="77777777" w:rsidTr="00C56999">
        <w:trPr>
          <w:trHeight w:val="432"/>
        </w:trPr>
        <w:tc>
          <w:tcPr>
            <w:tcW w:w="11599" w:type="dxa"/>
          </w:tcPr>
          <w:p w14:paraId="54F30BFF" w14:textId="22B76394" w:rsidR="00887D68" w:rsidRPr="00BA4BA0" w:rsidRDefault="00175B26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175B26">
              <w:rPr>
                <w:color w:val="231F20"/>
                <w:sz w:val="20"/>
                <w:szCs w:val="20"/>
              </w:rPr>
              <w:t>KNOWLEDGE FINDER</w:t>
            </w:r>
          </w:p>
        </w:tc>
        <w:tc>
          <w:tcPr>
            <w:tcW w:w="3330" w:type="dxa"/>
            <w:vAlign w:val="bottom"/>
          </w:tcPr>
          <w:p w14:paraId="0B201C4B" w14:textId="06561E24" w:rsidR="00887D68" w:rsidRPr="00BA4BA0" w:rsidRDefault="00EA4F7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4ADA8DE8" w14:textId="650CFE9B" w:rsidR="00887D68" w:rsidRDefault="00887D68">
      <w:pPr>
        <w:rPr>
          <w:lang w:val="pt-BR"/>
        </w:rPr>
      </w:pPr>
    </w:p>
    <w:p w14:paraId="3E905D25" w14:textId="4352304E" w:rsidR="00887D68" w:rsidRDefault="00887D68">
      <w:pPr>
        <w:rPr>
          <w:lang w:val="pt-BR"/>
        </w:rPr>
      </w:pPr>
    </w:p>
    <w:p w14:paraId="4313EE56" w14:textId="6EAB3673" w:rsidR="00887D68" w:rsidRDefault="00887D68">
      <w:pPr>
        <w:rPr>
          <w:lang w:val="pt-BR"/>
        </w:rPr>
      </w:pPr>
    </w:p>
    <w:p w14:paraId="3954D87B" w14:textId="0701C685" w:rsidR="00887D68" w:rsidRDefault="00887D68">
      <w:pPr>
        <w:rPr>
          <w:lang w:val="pt-BR"/>
        </w:rPr>
      </w:pPr>
    </w:p>
    <w:p w14:paraId="6A299C01" w14:textId="5952BB56" w:rsidR="00887D68" w:rsidRDefault="00887D68">
      <w:pPr>
        <w:rPr>
          <w:lang w:val="pt-BR"/>
        </w:rPr>
      </w:pPr>
    </w:p>
    <w:p w14:paraId="55E9BE70" w14:textId="033BB39F" w:rsidR="00887D68" w:rsidRDefault="00887D68">
      <w:pPr>
        <w:rPr>
          <w:lang w:val="pt-BR"/>
        </w:rPr>
      </w:pPr>
    </w:p>
    <w:p w14:paraId="24668194" w14:textId="0B85C1B2" w:rsidR="00887D68" w:rsidRDefault="00887D68">
      <w:pPr>
        <w:rPr>
          <w:lang w:val="pt-BR"/>
        </w:rPr>
      </w:pPr>
    </w:p>
    <w:p w14:paraId="25647340" w14:textId="19A630D3" w:rsidR="00887D68" w:rsidRDefault="00887D68">
      <w:pPr>
        <w:rPr>
          <w:lang w:val="pt-BR"/>
        </w:rPr>
      </w:pPr>
    </w:p>
    <w:p w14:paraId="17ABC893" w14:textId="343A728A" w:rsidR="00887D68" w:rsidRDefault="00887D68">
      <w:pPr>
        <w:rPr>
          <w:lang w:val="pt-BR"/>
        </w:rPr>
      </w:pPr>
    </w:p>
    <w:p w14:paraId="4148E862" w14:textId="44A82124" w:rsidR="00887D68" w:rsidRDefault="00887D68">
      <w:pPr>
        <w:rPr>
          <w:lang w:val="pt-BR"/>
        </w:rPr>
      </w:pPr>
    </w:p>
    <w:p w14:paraId="010C4C68" w14:textId="4FDBDB97" w:rsidR="00EA4F74" w:rsidRDefault="00EA4F74">
      <w:pPr>
        <w:rPr>
          <w:lang w:val="pt-BR"/>
        </w:rPr>
      </w:pPr>
    </w:p>
    <w:p w14:paraId="40841755" w14:textId="267FF744" w:rsidR="00EA4F74" w:rsidRDefault="00EA4F74">
      <w:pPr>
        <w:rPr>
          <w:lang w:val="pt-BR"/>
        </w:rPr>
      </w:pPr>
    </w:p>
    <w:p w14:paraId="163DA7F3" w14:textId="5660CA40" w:rsidR="00EA4F74" w:rsidRDefault="00EA4F74">
      <w:pPr>
        <w:rPr>
          <w:lang w:val="pt-BR"/>
        </w:rPr>
      </w:pPr>
    </w:p>
    <w:p w14:paraId="5A3BE333" w14:textId="4687EF39" w:rsidR="00EA4F74" w:rsidRDefault="00EA4F74">
      <w:pPr>
        <w:rPr>
          <w:lang w:val="pt-BR"/>
        </w:rPr>
      </w:pPr>
    </w:p>
    <w:p w14:paraId="67F1336C" w14:textId="2B4EAEA5" w:rsidR="00EA4F74" w:rsidRDefault="00EA4F74">
      <w:pPr>
        <w:rPr>
          <w:lang w:val="pt-BR"/>
        </w:rPr>
      </w:pPr>
    </w:p>
    <w:p w14:paraId="048EC5D0" w14:textId="7447762E" w:rsidR="00EA4F74" w:rsidRDefault="00EA4F74">
      <w:pPr>
        <w:rPr>
          <w:lang w:val="pt-BR"/>
        </w:rPr>
      </w:pPr>
    </w:p>
    <w:p w14:paraId="748DB6B2" w14:textId="7BA6D1C2" w:rsidR="00EA4F74" w:rsidRDefault="00EA4F74">
      <w:pPr>
        <w:rPr>
          <w:lang w:val="pt-BR"/>
        </w:rPr>
      </w:pPr>
    </w:p>
    <w:p w14:paraId="49C9EC7F" w14:textId="6282A910" w:rsidR="00EA4F74" w:rsidRDefault="00EA4F74">
      <w:pPr>
        <w:rPr>
          <w:lang w:val="pt-BR"/>
        </w:rPr>
      </w:pPr>
    </w:p>
    <w:p w14:paraId="499CBE5A" w14:textId="1D3F5FFC" w:rsidR="00EA4F74" w:rsidRDefault="00EA4F74">
      <w:pPr>
        <w:rPr>
          <w:lang w:val="pt-BR"/>
        </w:rPr>
      </w:pPr>
    </w:p>
    <w:p w14:paraId="2351FF7F" w14:textId="1BC3606A" w:rsidR="00EA4F74" w:rsidRDefault="00EA4F74">
      <w:pPr>
        <w:rPr>
          <w:lang w:val="pt-BR"/>
        </w:rPr>
      </w:pPr>
    </w:p>
    <w:p w14:paraId="31567B9B" w14:textId="5DD0AC85" w:rsidR="00EA4F74" w:rsidRDefault="00EA4F74">
      <w:pPr>
        <w:rPr>
          <w:lang w:val="pt-BR"/>
        </w:rPr>
      </w:pPr>
    </w:p>
    <w:p w14:paraId="29774189" w14:textId="5F19E8BA" w:rsidR="00EA4F74" w:rsidRDefault="00EA4F74">
      <w:pPr>
        <w:rPr>
          <w:lang w:val="pt-BR"/>
        </w:rPr>
      </w:pPr>
    </w:p>
    <w:p w14:paraId="00021E1C" w14:textId="77777777" w:rsidR="00EA4F74" w:rsidRDefault="00EA4F74">
      <w:pPr>
        <w:rPr>
          <w:lang w:val="pt-BR"/>
        </w:rPr>
      </w:pPr>
    </w:p>
    <w:p w14:paraId="35516C60" w14:textId="690310F9" w:rsidR="00887D68" w:rsidRDefault="00887D68">
      <w:pPr>
        <w:rPr>
          <w:lang w:val="pt-BR"/>
        </w:rPr>
      </w:pPr>
    </w:p>
    <w:p w14:paraId="35AEFECB" w14:textId="15717F86" w:rsidR="00777E51" w:rsidRDefault="00777E51">
      <w:pPr>
        <w:rPr>
          <w:lang w:val="pt-BR"/>
        </w:rPr>
      </w:pPr>
    </w:p>
    <w:p w14:paraId="3E35FFFC" w14:textId="38AA4B40" w:rsidR="00777E51" w:rsidRDefault="00777E51">
      <w:pPr>
        <w:rPr>
          <w:lang w:val="pt-BR"/>
        </w:rPr>
      </w:pPr>
    </w:p>
    <w:p w14:paraId="7815B4E2" w14:textId="77777777" w:rsidR="00777E51" w:rsidRDefault="00777E51">
      <w:pPr>
        <w:rPr>
          <w:lang w:val="pt-BR"/>
        </w:rPr>
      </w:pPr>
    </w:p>
    <w:p w14:paraId="09715AC1" w14:textId="5CB36080" w:rsidR="00887D68" w:rsidRDefault="00887D68">
      <w:pPr>
        <w:rPr>
          <w:lang w:val="pt-BR"/>
        </w:rPr>
      </w:pPr>
    </w:p>
    <w:p w14:paraId="6889E5CA" w14:textId="0D4167AE" w:rsidR="00887D68" w:rsidRDefault="00887D68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887D68" w14:paraId="743446FD" w14:textId="77777777" w:rsidTr="007674D4">
        <w:trPr>
          <w:trHeight w:val="606"/>
        </w:trPr>
        <w:tc>
          <w:tcPr>
            <w:tcW w:w="11599" w:type="dxa"/>
            <w:shd w:val="clear" w:color="auto" w:fill="FFEFE3"/>
          </w:tcPr>
          <w:p w14:paraId="1E5E1E29" w14:textId="177CAFE9" w:rsidR="00887D68" w:rsidRDefault="00887D68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L</w:t>
            </w:r>
          </w:p>
        </w:tc>
        <w:tc>
          <w:tcPr>
            <w:tcW w:w="3330" w:type="dxa"/>
            <w:shd w:val="clear" w:color="auto" w:fill="FFEFE3"/>
          </w:tcPr>
          <w:p w14:paraId="1BB7C604" w14:textId="77777777" w:rsidR="00887D68" w:rsidRDefault="00887D68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887D68" w:rsidRPr="00B81328" w14:paraId="3667A2C4" w14:textId="77777777" w:rsidTr="007674D4">
        <w:trPr>
          <w:trHeight w:val="432"/>
        </w:trPr>
        <w:tc>
          <w:tcPr>
            <w:tcW w:w="11599" w:type="dxa"/>
          </w:tcPr>
          <w:p w14:paraId="14945950" w14:textId="12D87592" w:rsidR="00887D68" w:rsidRPr="00B81328" w:rsidRDefault="007256D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256D0">
              <w:rPr>
                <w:color w:val="231F20"/>
                <w:sz w:val="20"/>
                <w:szCs w:val="20"/>
              </w:rPr>
              <w:t>LA COLLECTION DES COLLEGES</w:t>
            </w:r>
          </w:p>
        </w:tc>
        <w:tc>
          <w:tcPr>
            <w:tcW w:w="3330" w:type="dxa"/>
            <w:vAlign w:val="bottom"/>
          </w:tcPr>
          <w:p w14:paraId="1A332037" w14:textId="2AB067DC" w:rsidR="00887D68" w:rsidRPr="00B81328" w:rsidRDefault="00582C2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87D68" w:rsidRPr="00BF3E46" w14:paraId="2921D9BA" w14:textId="77777777" w:rsidTr="007674D4">
        <w:trPr>
          <w:trHeight w:val="432"/>
        </w:trPr>
        <w:tc>
          <w:tcPr>
            <w:tcW w:w="11599" w:type="dxa"/>
          </w:tcPr>
          <w:p w14:paraId="40DC094D" w14:textId="6C34DE72" w:rsidR="00887D68" w:rsidRPr="00BF3E46" w:rsidRDefault="007256D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256D0">
              <w:rPr>
                <w:color w:val="231F20"/>
                <w:sz w:val="20"/>
                <w:szCs w:val="20"/>
                <w:lang w:val="pt-BR"/>
              </w:rPr>
              <w:t>LA REVUE DE SANTE SCOLAIRE &amp; UNIVERSITAIRE</w:t>
            </w:r>
          </w:p>
        </w:tc>
        <w:tc>
          <w:tcPr>
            <w:tcW w:w="3330" w:type="dxa"/>
            <w:vAlign w:val="bottom"/>
          </w:tcPr>
          <w:p w14:paraId="545DAF7B" w14:textId="224A4106" w:rsidR="00887D68" w:rsidRPr="00BF3E46" w:rsidRDefault="00282F6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15AD4B43" wp14:editId="7E9BA94D">
                  <wp:extent cx="1036519" cy="334371"/>
                  <wp:effectExtent l="0" t="0" r="0" b="8890"/>
                  <wp:docPr id="247" name="Picture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9292" cy="338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7D68" w:rsidRPr="00BF3E46" w14:paraId="7FA1B059" w14:textId="77777777" w:rsidTr="007674D4">
        <w:trPr>
          <w:trHeight w:val="432"/>
        </w:trPr>
        <w:tc>
          <w:tcPr>
            <w:tcW w:w="11599" w:type="dxa"/>
          </w:tcPr>
          <w:p w14:paraId="12AA7875" w14:textId="223FBF5F" w:rsidR="00887D68" w:rsidRPr="00BF3E46" w:rsidRDefault="007256D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256D0">
              <w:rPr>
                <w:color w:val="231F20"/>
                <w:sz w:val="20"/>
                <w:szCs w:val="20"/>
                <w:lang w:val="pt-BR"/>
              </w:rPr>
              <w:t>LA REVUE D'HOMEOPATHIE</w:t>
            </w:r>
          </w:p>
        </w:tc>
        <w:tc>
          <w:tcPr>
            <w:tcW w:w="3330" w:type="dxa"/>
            <w:vAlign w:val="bottom"/>
          </w:tcPr>
          <w:p w14:paraId="30DBE9B6" w14:textId="1EFA1D4A" w:rsidR="00887D68" w:rsidRPr="00BF3E46" w:rsidRDefault="00282F6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7C426689" wp14:editId="34BAE283">
                  <wp:extent cx="1630907" cy="253970"/>
                  <wp:effectExtent l="0" t="0" r="0" b="0"/>
                  <wp:docPr id="248" name="Picture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9207" cy="256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7D68" w:rsidRPr="007256D0" w14:paraId="7D2D3491" w14:textId="77777777" w:rsidTr="007674D4">
        <w:trPr>
          <w:trHeight w:val="432"/>
        </w:trPr>
        <w:tc>
          <w:tcPr>
            <w:tcW w:w="11599" w:type="dxa"/>
          </w:tcPr>
          <w:p w14:paraId="78F7403D" w14:textId="3AEE891B" w:rsidR="00887D68" w:rsidRPr="007256D0" w:rsidRDefault="000062A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062AE">
              <w:rPr>
                <w:color w:val="231F20"/>
                <w:sz w:val="20"/>
                <w:szCs w:val="20"/>
                <w:lang w:val="pt-BR"/>
              </w:rPr>
              <w:t>L'AIDE SOIGNANTE</w:t>
            </w:r>
          </w:p>
        </w:tc>
        <w:tc>
          <w:tcPr>
            <w:tcW w:w="3330" w:type="dxa"/>
            <w:vAlign w:val="bottom"/>
          </w:tcPr>
          <w:p w14:paraId="40685261" w14:textId="6CE81F45" w:rsidR="00887D68" w:rsidRPr="007256D0" w:rsidRDefault="00E75EE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20048C09" wp14:editId="00909908">
                  <wp:extent cx="1146522" cy="341194"/>
                  <wp:effectExtent l="0" t="0" r="0" b="1905"/>
                  <wp:docPr id="249" name="Picture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0556" cy="345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70F4" w:rsidRPr="000062AE" w14:paraId="44D32FFA" w14:textId="77777777" w:rsidTr="007674D4">
        <w:trPr>
          <w:trHeight w:val="432"/>
        </w:trPr>
        <w:tc>
          <w:tcPr>
            <w:tcW w:w="11599" w:type="dxa"/>
          </w:tcPr>
          <w:p w14:paraId="56DB0872" w14:textId="4F6FE710" w:rsidR="000B70F4" w:rsidRPr="000062AE" w:rsidRDefault="000B70F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C48D1">
              <w:rPr>
                <w:color w:val="231F20"/>
                <w:sz w:val="20"/>
                <w:szCs w:val="20"/>
                <w:lang w:val="pt-BR"/>
              </w:rPr>
              <w:t>LANCET (Katakan</w:t>
            </w:r>
            <w:r w:rsidR="00EC48D1">
              <w:rPr>
                <w:color w:val="231F20"/>
                <w:sz w:val="20"/>
                <w:szCs w:val="20"/>
                <w:lang w:val="pt-BR"/>
              </w:rPr>
              <w:t>a</w:t>
            </w:r>
            <w:r w:rsidR="00925DAF" w:rsidRPr="00EC48D1">
              <w:rPr>
                <w:color w:val="231F20"/>
                <w:sz w:val="20"/>
                <w:szCs w:val="20"/>
                <w:lang w:val="pt-BR"/>
              </w:rPr>
              <w:t>)</w:t>
            </w:r>
          </w:p>
        </w:tc>
        <w:tc>
          <w:tcPr>
            <w:tcW w:w="3330" w:type="dxa"/>
            <w:vAlign w:val="bottom"/>
          </w:tcPr>
          <w:p w14:paraId="2BDFD3F5" w14:textId="2607FA06" w:rsidR="000B70F4" w:rsidRDefault="00EC48D1" w:rsidP="00BC773C">
            <w:pPr>
              <w:pStyle w:val="TableParagraph"/>
              <w:spacing w:before="175"/>
              <w:ind w:left="47"/>
              <w:rPr>
                <w:noProof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887D68" w:rsidRPr="000062AE" w14:paraId="7497D102" w14:textId="77777777" w:rsidTr="007674D4">
        <w:trPr>
          <w:trHeight w:val="432"/>
        </w:trPr>
        <w:tc>
          <w:tcPr>
            <w:tcW w:w="11599" w:type="dxa"/>
          </w:tcPr>
          <w:p w14:paraId="4A469D01" w14:textId="6D79FB98" w:rsidR="00887D68" w:rsidRPr="000062AE" w:rsidRDefault="000062A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062AE">
              <w:rPr>
                <w:color w:val="231F20"/>
                <w:sz w:val="20"/>
                <w:szCs w:val="20"/>
              </w:rPr>
              <w:t>LE PRATICIEN EN ANESTHESIE REANIMATION</w:t>
            </w:r>
          </w:p>
        </w:tc>
        <w:tc>
          <w:tcPr>
            <w:tcW w:w="3330" w:type="dxa"/>
            <w:vAlign w:val="bottom"/>
          </w:tcPr>
          <w:p w14:paraId="120212CC" w14:textId="08697080" w:rsidR="00887D68" w:rsidRPr="000062AE" w:rsidRDefault="00E75EE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00D913A" wp14:editId="464B686D">
                  <wp:extent cx="1180531" cy="458117"/>
                  <wp:effectExtent l="0" t="0" r="635" b="0"/>
                  <wp:docPr id="250" name="Picture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9238" cy="46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7D68" w:rsidRPr="000062AE" w14:paraId="16A04D55" w14:textId="77777777" w:rsidTr="007674D4">
        <w:trPr>
          <w:trHeight w:val="432"/>
        </w:trPr>
        <w:tc>
          <w:tcPr>
            <w:tcW w:w="11599" w:type="dxa"/>
          </w:tcPr>
          <w:p w14:paraId="7F3A1CB4" w14:textId="2E840B2A" w:rsidR="00887D68" w:rsidRPr="000062AE" w:rsidRDefault="00AB3E1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AB3E13">
              <w:rPr>
                <w:color w:val="231F20"/>
                <w:sz w:val="20"/>
                <w:szCs w:val="20"/>
              </w:rPr>
              <w:t>LE PRATICIEN EN ANESTHESIE REANIMATION</w:t>
            </w:r>
          </w:p>
        </w:tc>
        <w:tc>
          <w:tcPr>
            <w:tcW w:w="3330" w:type="dxa"/>
            <w:vAlign w:val="bottom"/>
          </w:tcPr>
          <w:p w14:paraId="736C23A4" w14:textId="2293D493" w:rsidR="00887D68" w:rsidRPr="000062AE" w:rsidRDefault="00B9746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C4ECCE4" wp14:editId="55F1F0FE">
                  <wp:extent cx="634621" cy="447968"/>
                  <wp:effectExtent l="0" t="0" r="0" b="9525"/>
                  <wp:docPr id="251" name="Picture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563" cy="455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E47" w:rsidRPr="000062AE" w14:paraId="62FC024A" w14:textId="77777777" w:rsidTr="007674D4">
        <w:trPr>
          <w:trHeight w:val="432"/>
        </w:trPr>
        <w:tc>
          <w:tcPr>
            <w:tcW w:w="11599" w:type="dxa"/>
          </w:tcPr>
          <w:p w14:paraId="1EC36802" w14:textId="3AD312D4" w:rsidR="00457E47" w:rsidRPr="000062AE" w:rsidRDefault="00457E47" w:rsidP="00457E47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AB3E13">
              <w:rPr>
                <w:color w:val="231F20"/>
                <w:sz w:val="20"/>
                <w:szCs w:val="20"/>
              </w:rPr>
              <w:t>LINGUA</w:t>
            </w:r>
          </w:p>
        </w:tc>
        <w:tc>
          <w:tcPr>
            <w:tcW w:w="3330" w:type="dxa"/>
            <w:vAlign w:val="bottom"/>
          </w:tcPr>
          <w:p w14:paraId="4979DC0F" w14:textId="4E86117A" w:rsidR="00457E47" w:rsidRPr="000062AE" w:rsidRDefault="00457E47" w:rsidP="00457E47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213323E7" w14:textId="63A027B0" w:rsidR="00887D68" w:rsidRDefault="00887D68"/>
    <w:p w14:paraId="121F80A7" w14:textId="5D9747DB" w:rsidR="001A5EBE" w:rsidRDefault="001A5EBE"/>
    <w:p w14:paraId="0FAC7773" w14:textId="666F36EA" w:rsidR="001A5EBE" w:rsidRDefault="001A5EBE"/>
    <w:p w14:paraId="539A9B6E" w14:textId="6D499E6E" w:rsidR="001A5EBE" w:rsidRDefault="001A5EBE"/>
    <w:p w14:paraId="3C4FC923" w14:textId="5BE42233" w:rsidR="001A5EBE" w:rsidRDefault="001A5EBE"/>
    <w:p w14:paraId="5A00DA3D" w14:textId="6DC13C96" w:rsidR="001A5EBE" w:rsidRDefault="001A5EBE"/>
    <w:p w14:paraId="293E2BF2" w14:textId="5128BAA8" w:rsidR="001A5EBE" w:rsidRDefault="001A5EBE"/>
    <w:p w14:paraId="228D8D69" w14:textId="2B76A879" w:rsidR="001A5EBE" w:rsidRDefault="001A5EBE"/>
    <w:p w14:paraId="0229EDB2" w14:textId="1D9080EF" w:rsidR="001A5EBE" w:rsidRDefault="001A5EBE"/>
    <w:p w14:paraId="4BAF1E4D" w14:textId="77777777" w:rsidR="001A5EBE" w:rsidRDefault="001A5EBE"/>
    <w:p w14:paraId="6F59516F" w14:textId="5095FAFF" w:rsidR="00457E47" w:rsidRDefault="00457E47"/>
    <w:p w14:paraId="24CAE33A" w14:textId="167BF2B4" w:rsidR="00457E47" w:rsidRDefault="00457E47"/>
    <w:p w14:paraId="2C1A9392" w14:textId="129C1A04" w:rsidR="00457E47" w:rsidRDefault="00457E47"/>
    <w:p w14:paraId="099EB3FE" w14:textId="286BD504" w:rsidR="00457E47" w:rsidRDefault="00457E47"/>
    <w:p w14:paraId="4BD7C7B4" w14:textId="301528A5" w:rsidR="00457E47" w:rsidRDefault="00457E47"/>
    <w:p w14:paraId="36C51D21" w14:textId="42FB5700" w:rsidR="00457E47" w:rsidRDefault="00457E47"/>
    <w:p w14:paraId="3F4576F0" w14:textId="66F0AA27" w:rsidR="00457E47" w:rsidRDefault="00457E47"/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457E47" w14:paraId="5EC8556D" w14:textId="77777777" w:rsidTr="0012067A">
        <w:trPr>
          <w:trHeight w:val="606"/>
        </w:trPr>
        <w:tc>
          <w:tcPr>
            <w:tcW w:w="11599" w:type="dxa"/>
            <w:shd w:val="clear" w:color="auto" w:fill="FFEFE3"/>
          </w:tcPr>
          <w:p w14:paraId="135E417B" w14:textId="0F1A560B" w:rsidR="00457E47" w:rsidRDefault="001A5EBE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M</w:t>
            </w:r>
          </w:p>
        </w:tc>
        <w:tc>
          <w:tcPr>
            <w:tcW w:w="3330" w:type="dxa"/>
            <w:shd w:val="clear" w:color="auto" w:fill="FFEFE3"/>
          </w:tcPr>
          <w:p w14:paraId="2202C18F" w14:textId="77777777" w:rsidR="00457E47" w:rsidRDefault="00457E47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457E47" w:rsidRPr="00B81328" w14:paraId="2536C9FB" w14:textId="77777777" w:rsidTr="0012067A">
        <w:trPr>
          <w:trHeight w:val="432"/>
        </w:trPr>
        <w:tc>
          <w:tcPr>
            <w:tcW w:w="11599" w:type="dxa"/>
          </w:tcPr>
          <w:p w14:paraId="46822591" w14:textId="0E3A4C18" w:rsidR="00457E47" w:rsidRPr="00B81328" w:rsidRDefault="001A5EB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1A5EBE">
              <w:rPr>
                <w:color w:val="231F20"/>
                <w:sz w:val="20"/>
                <w:szCs w:val="20"/>
              </w:rPr>
              <w:t>MAGPATIENTS</w:t>
            </w:r>
          </w:p>
        </w:tc>
        <w:tc>
          <w:tcPr>
            <w:tcW w:w="3330" w:type="dxa"/>
            <w:vAlign w:val="bottom"/>
          </w:tcPr>
          <w:p w14:paraId="09E805E5" w14:textId="5523BCEB" w:rsidR="00457E47" w:rsidRPr="00B81328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57E47" w:rsidRPr="00BF3E46" w14:paraId="049D2050" w14:textId="77777777" w:rsidTr="0012067A">
        <w:trPr>
          <w:trHeight w:val="432"/>
        </w:trPr>
        <w:tc>
          <w:tcPr>
            <w:tcW w:w="11599" w:type="dxa"/>
          </w:tcPr>
          <w:p w14:paraId="41EF66F8" w14:textId="1110BBB6" w:rsidR="00457E47" w:rsidRPr="00BF3E46" w:rsidRDefault="00BA5B5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A5B57">
              <w:rPr>
                <w:color w:val="231F20"/>
                <w:sz w:val="20"/>
                <w:szCs w:val="20"/>
                <w:lang w:val="pt-BR"/>
              </w:rPr>
              <w:t>MANUAL DE MEDICINA PRACTICA "MEDICINE"</w:t>
            </w:r>
          </w:p>
        </w:tc>
        <w:tc>
          <w:tcPr>
            <w:tcW w:w="3330" w:type="dxa"/>
            <w:vAlign w:val="bottom"/>
          </w:tcPr>
          <w:p w14:paraId="184E0832" w14:textId="673BFE31" w:rsidR="00457E47" w:rsidRPr="00BF3E46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57E47" w:rsidRPr="00BF3E46" w14:paraId="20FABDDA" w14:textId="77777777" w:rsidTr="0012067A">
        <w:trPr>
          <w:trHeight w:val="432"/>
        </w:trPr>
        <w:tc>
          <w:tcPr>
            <w:tcW w:w="11599" w:type="dxa"/>
          </w:tcPr>
          <w:p w14:paraId="1AED4EBE" w14:textId="47B019F4" w:rsidR="00457E47" w:rsidRPr="00BF3E46" w:rsidRDefault="00BA5B5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A5B57">
              <w:rPr>
                <w:color w:val="231F20"/>
                <w:sz w:val="20"/>
                <w:szCs w:val="20"/>
                <w:lang w:val="pt-BR"/>
              </w:rPr>
              <w:t>MANUAL DE PATOLOGIA Y CLINICA MEDICA MEDICINE</w:t>
            </w:r>
          </w:p>
        </w:tc>
        <w:tc>
          <w:tcPr>
            <w:tcW w:w="3330" w:type="dxa"/>
            <w:vAlign w:val="bottom"/>
          </w:tcPr>
          <w:p w14:paraId="1CF292E9" w14:textId="039392FE" w:rsidR="00457E47" w:rsidRPr="00BF3E46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57E47" w:rsidRPr="007256D0" w14:paraId="106A9703" w14:textId="77777777" w:rsidTr="0012067A">
        <w:trPr>
          <w:trHeight w:val="432"/>
        </w:trPr>
        <w:tc>
          <w:tcPr>
            <w:tcW w:w="11599" w:type="dxa"/>
          </w:tcPr>
          <w:p w14:paraId="4E52196E" w14:textId="156CD689" w:rsidR="00457E47" w:rsidRPr="007256D0" w:rsidRDefault="00BA5B5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A5B57">
              <w:rPr>
                <w:color w:val="231F20"/>
                <w:sz w:val="20"/>
                <w:szCs w:val="20"/>
                <w:lang w:val="pt-BR"/>
              </w:rPr>
              <w:t>MASSON</w:t>
            </w:r>
          </w:p>
        </w:tc>
        <w:tc>
          <w:tcPr>
            <w:tcW w:w="3330" w:type="dxa"/>
            <w:vAlign w:val="bottom"/>
          </w:tcPr>
          <w:p w14:paraId="3EA66482" w14:textId="4F7AD10C" w:rsidR="00457E47" w:rsidRPr="007256D0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57E47" w:rsidRPr="00BA5B57" w14:paraId="06835012" w14:textId="77777777" w:rsidTr="0012067A">
        <w:trPr>
          <w:trHeight w:val="432"/>
        </w:trPr>
        <w:tc>
          <w:tcPr>
            <w:tcW w:w="11599" w:type="dxa"/>
          </w:tcPr>
          <w:p w14:paraId="64300203" w14:textId="733CD41B" w:rsidR="00457E47" w:rsidRPr="00BA5B57" w:rsidRDefault="00C264F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264F5">
              <w:rPr>
                <w:color w:val="231F20"/>
                <w:sz w:val="20"/>
                <w:szCs w:val="20"/>
                <w:lang w:val="pt-BR"/>
              </w:rPr>
              <w:t>MASSON M</w:t>
            </w:r>
          </w:p>
        </w:tc>
        <w:tc>
          <w:tcPr>
            <w:tcW w:w="3330" w:type="dxa"/>
            <w:vAlign w:val="bottom"/>
          </w:tcPr>
          <w:p w14:paraId="20CA2893" w14:textId="7289810E" w:rsidR="00457E47" w:rsidRPr="00BA5B57" w:rsidRDefault="0033560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2028F58B" wp14:editId="3DB72BF2">
                  <wp:extent cx="948519" cy="179133"/>
                  <wp:effectExtent l="0" t="0" r="4445" b="0"/>
                  <wp:docPr id="257" name="Picture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8430" cy="186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E47" w:rsidRPr="00BA5B57" w14:paraId="72E775C1" w14:textId="77777777" w:rsidTr="0012067A">
        <w:trPr>
          <w:trHeight w:val="432"/>
        </w:trPr>
        <w:tc>
          <w:tcPr>
            <w:tcW w:w="11599" w:type="dxa"/>
          </w:tcPr>
          <w:p w14:paraId="76A36CA5" w14:textId="5B3086C5" w:rsidR="00457E47" w:rsidRPr="00BA5B57" w:rsidRDefault="00C264F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264F5">
              <w:rPr>
                <w:color w:val="231F20"/>
                <w:sz w:val="20"/>
                <w:szCs w:val="20"/>
                <w:lang w:val="pt-BR"/>
              </w:rPr>
              <w:t>MASSON THERAPEUTIQUE</w:t>
            </w:r>
          </w:p>
        </w:tc>
        <w:tc>
          <w:tcPr>
            <w:tcW w:w="3330" w:type="dxa"/>
            <w:vAlign w:val="bottom"/>
          </w:tcPr>
          <w:p w14:paraId="768BF94A" w14:textId="0BB71048" w:rsidR="00457E47" w:rsidRPr="00BA5B57" w:rsidRDefault="0059687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35712" behindDoc="0" locked="0" layoutInCell="1" allowOverlap="1" wp14:anchorId="08F845D8" wp14:editId="55B780A0">
                  <wp:simplePos x="0" y="0"/>
                  <wp:positionH relativeFrom="column">
                    <wp:posOffset>-933450</wp:posOffset>
                  </wp:positionH>
                  <wp:positionV relativeFrom="paragraph">
                    <wp:posOffset>29210</wp:posOffset>
                  </wp:positionV>
                  <wp:extent cx="825500" cy="273685"/>
                  <wp:effectExtent l="0" t="0" r="0" b="0"/>
                  <wp:wrapSquare wrapText="bothSides"/>
                  <wp:docPr id="258" name="Picture 2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5500" cy="273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57E47" w:rsidRPr="00BA5B57" w14:paraId="0FBA155F" w14:textId="77777777" w:rsidTr="0012067A">
        <w:trPr>
          <w:trHeight w:val="432"/>
        </w:trPr>
        <w:tc>
          <w:tcPr>
            <w:tcW w:w="11599" w:type="dxa"/>
          </w:tcPr>
          <w:p w14:paraId="349D6047" w14:textId="269D4803" w:rsidR="00457E47" w:rsidRPr="00BA5B57" w:rsidRDefault="00C264F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264F5">
              <w:rPr>
                <w:color w:val="231F20"/>
                <w:sz w:val="20"/>
                <w:szCs w:val="20"/>
                <w:lang w:val="pt-BR"/>
              </w:rPr>
              <w:t>MDS MEDECINE DU SOMMEIL</w:t>
            </w:r>
          </w:p>
        </w:tc>
        <w:tc>
          <w:tcPr>
            <w:tcW w:w="3330" w:type="dxa"/>
            <w:vAlign w:val="bottom"/>
          </w:tcPr>
          <w:p w14:paraId="148364AE" w14:textId="11C0A852" w:rsidR="00457E47" w:rsidRPr="00BA5B57" w:rsidRDefault="0059687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37760" behindDoc="0" locked="0" layoutInCell="1" allowOverlap="1" wp14:anchorId="27061B72" wp14:editId="7BCE5D8D">
                  <wp:simplePos x="0" y="0"/>
                  <wp:positionH relativeFrom="column">
                    <wp:posOffset>-982345</wp:posOffset>
                  </wp:positionH>
                  <wp:positionV relativeFrom="paragraph">
                    <wp:posOffset>56515</wp:posOffset>
                  </wp:positionV>
                  <wp:extent cx="901700" cy="238760"/>
                  <wp:effectExtent l="0" t="0" r="0" b="8890"/>
                  <wp:wrapSquare wrapText="bothSides"/>
                  <wp:docPr id="259" name="Picture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1700" cy="238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57E47" w:rsidRPr="00BA5B57" w14:paraId="5E8F02CA" w14:textId="77777777" w:rsidTr="0012067A">
        <w:trPr>
          <w:trHeight w:val="432"/>
        </w:trPr>
        <w:tc>
          <w:tcPr>
            <w:tcW w:w="11599" w:type="dxa"/>
          </w:tcPr>
          <w:p w14:paraId="70D28CCA" w14:textId="2AB7C344" w:rsidR="00457E47" w:rsidRPr="00BA5B57" w:rsidRDefault="00655D0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55D08">
              <w:rPr>
                <w:color w:val="231F20"/>
                <w:sz w:val="20"/>
                <w:szCs w:val="20"/>
                <w:lang w:val="pt-BR"/>
              </w:rPr>
              <w:t>MEDECINE DU SPORT DU PRATICIEN M</w:t>
            </w:r>
          </w:p>
        </w:tc>
        <w:tc>
          <w:tcPr>
            <w:tcW w:w="3330" w:type="dxa"/>
            <w:vAlign w:val="bottom"/>
          </w:tcPr>
          <w:p w14:paraId="587012D3" w14:textId="56C2C3C9" w:rsidR="00457E47" w:rsidRPr="00BA5B57" w:rsidRDefault="00D02B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39808" behindDoc="0" locked="0" layoutInCell="1" allowOverlap="1" wp14:anchorId="08DDD136" wp14:editId="36E7EBD9">
                  <wp:simplePos x="0" y="0"/>
                  <wp:positionH relativeFrom="column">
                    <wp:posOffset>-660400</wp:posOffset>
                  </wp:positionH>
                  <wp:positionV relativeFrom="paragraph">
                    <wp:posOffset>36830</wp:posOffset>
                  </wp:positionV>
                  <wp:extent cx="552450" cy="278130"/>
                  <wp:effectExtent l="0" t="0" r="0" b="7620"/>
                  <wp:wrapSquare wrapText="bothSides"/>
                  <wp:docPr id="260" name="Picture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278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57E47" w:rsidRPr="00BA5B57" w14:paraId="6BF5F8DF" w14:textId="77777777" w:rsidTr="0012067A">
        <w:trPr>
          <w:trHeight w:val="432"/>
        </w:trPr>
        <w:tc>
          <w:tcPr>
            <w:tcW w:w="11599" w:type="dxa"/>
          </w:tcPr>
          <w:p w14:paraId="2F6AECEE" w14:textId="0AB8F546" w:rsidR="00457E47" w:rsidRPr="00BA5B57" w:rsidRDefault="00655D0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55D08">
              <w:rPr>
                <w:color w:val="231F20"/>
                <w:sz w:val="20"/>
                <w:szCs w:val="20"/>
                <w:lang w:val="pt-BR"/>
              </w:rPr>
              <w:t>MEDICAL ECONOMICS</w:t>
            </w:r>
          </w:p>
        </w:tc>
        <w:tc>
          <w:tcPr>
            <w:tcW w:w="3330" w:type="dxa"/>
            <w:vAlign w:val="bottom"/>
          </w:tcPr>
          <w:p w14:paraId="34102F5E" w14:textId="35B28ABC" w:rsidR="00457E47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57E47" w:rsidRPr="00BA5B57" w14:paraId="399C870A" w14:textId="77777777" w:rsidTr="0012067A">
        <w:trPr>
          <w:trHeight w:val="432"/>
        </w:trPr>
        <w:tc>
          <w:tcPr>
            <w:tcW w:w="11599" w:type="dxa"/>
          </w:tcPr>
          <w:p w14:paraId="5659670A" w14:textId="1AFA926D" w:rsidR="00457E47" w:rsidRPr="00BA5B57" w:rsidRDefault="00655D0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55D08">
              <w:rPr>
                <w:color w:val="231F20"/>
                <w:sz w:val="20"/>
                <w:szCs w:val="20"/>
                <w:lang w:val="pt-BR"/>
              </w:rPr>
              <w:t>MEDICINA CLINICA</w:t>
            </w:r>
          </w:p>
        </w:tc>
        <w:tc>
          <w:tcPr>
            <w:tcW w:w="3330" w:type="dxa"/>
            <w:vAlign w:val="bottom"/>
          </w:tcPr>
          <w:p w14:paraId="3ED2D75B" w14:textId="1D810BD1" w:rsidR="00457E47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57E47" w:rsidRPr="00BA5B57" w14:paraId="61676578" w14:textId="77777777" w:rsidTr="0012067A">
        <w:trPr>
          <w:trHeight w:val="432"/>
        </w:trPr>
        <w:tc>
          <w:tcPr>
            <w:tcW w:w="11599" w:type="dxa"/>
          </w:tcPr>
          <w:p w14:paraId="44F56153" w14:textId="0642A56E" w:rsidR="00457E47" w:rsidRPr="00BA5B57" w:rsidRDefault="00655D0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55D08">
              <w:rPr>
                <w:color w:val="231F20"/>
                <w:sz w:val="20"/>
                <w:szCs w:val="20"/>
                <w:lang w:val="pt-BR"/>
              </w:rPr>
              <w:t>MEDICINA CLINICA EN IMAGENES</w:t>
            </w:r>
          </w:p>
        </w:tc>
        <w:tc>
          <w:tcPr>
            <w:tcW w:w="3330" w:type="dxa"/>
            <w:vAlign w:val="bottom"/>
          </w:tcPr>
          <w:p w14:paraId="14A38D10" w14:textId="7AAF0945" w:rsidR="00457E47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57E47" w:rsidRPr="00BA5B57" w14:paraId="0CC9DAF5" w14:textId="77777777" w:rsidTr="0012067A">
        <w:trPr>
          <w:trHeight w:val="432"/>
        </w:trPr>
        <w:tc>
          <w:tcPr>
            <w:tcW w:w="11599" w:type="dxa"/>
          </w:tcPr>
          <w:p w14:paraId="56AC9172" w14:textId="69326CFE" w:rsidR="00457E47" w:rsidRPr="00BA5B57" w:rsidRDefault="00354E6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54E61">
              <w:rPr>
                <w:color w:val="231F20"/>
                <w:sz w:val="20"/>
                <w:szCs w:val="20"/>
                <w:lang w:val="pt-BR"/>
              </w:rPr>
              <w:t>MEDICINA INTENSIVA</w:t>
            </w:r>
          </w:p>
        </w:tc>
        <w:tc>
          <w:tcPr>
            <w:tcW w:w="3330" w:type="dxa"/>
            <w:vAlign w:val="bottom"/>
          </w:tcPr>
          <w:p w14:paraId="3554AEFC" w14:textId="28038CAF" w:rsidR="00457E47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57E47" w:rsidRPr="00BA5B57" w14:paraId="6EF85903" w14:textId="77777777" w:rsidTr="0012067A">
        <w:trPr>
          <w:trHeight w:val="432"/>
        </w:trPr>
        <w:tc>
          <w:tcPr>
            <w:tcW w:w="11599" w:type="dxa"/>
          </w:tcPr>
          <w:p w14:paraId="36E1A193" w14:textId="5B3B9106" w:rsidR="00457E47" w:rsidRPr="00BA5B57" w:rsidRDefault="009D42D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D42D8">
              <w:rPr>
                <w:color w:val="231F20"/>
                <w:sz w:val="20"/>
                <w:szCs w:val="20"/>
                <w:lang w:val="pt-BR"/>
              </w:rPr>
              <w:t>MEMO-GUIDES</w:t>
            </w:r>
          </w:p>
        </w:tc>
        <w:tc>
          <w:tcPr>
            <w:tcW w:w="3330" w:type="dxa"/>
            <w:vAlign w:val="bottom"/>
          </w:tcPr>
          <w:p w14:paraId="09006391" w14:textId="749532EA" w:rsidR="00457E47" w:rsidRPr="00BA5B57" w:rsidRDefault="00D02BD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41856" behindDoc="0" locked="0" layoutInCell="1" allowOverlap="1" wp14:anchorId="1ACF2675" wp14:editId="6190B11E">
                  <wp:simplePos x="0" y="0"/>
                  <wp:positionH relativeFrom="column">
                    <wp:posOffset>-906145</wp:posOffset>
                  </wp:positionH>
                  <wp:positionV relativeFrom="paragraph">
                    <wp:posOffset>50165</wp:posOffset>
                  </wp:positionV>
                  <wp:extent cx="825500" cy="243205"/>
                  <wp:effectExtent l="0" t="0" r="0" b="4445"/>
                  <wp:wrapSquare wrapText="bothSides"/>
                  <wp:docPr id="261" name="Picture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5500" cy="243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54E61" w:rsidRPr="00BA5B57" w14:paraId="3E084867" w14:textId="77777777" w:rsidTr="0012067A">
        <w:trPr>
          <w:trHeight w:val="432"/>
        </w:trPr>
        <w:tc>
          <w:tcPr>
            <w:tcW w:w="11599" w:type="dxa"/>
          </w:tcPr>
          <w:p w14:paraId="45D04910" w14:textId="739ECBDD" w:rsidR="00354E61" w:rsidRPr="00BA5B57" w:rsidRDefault="009D42D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D42D8">
              <w:rPr>
                <w:color w:val="231F20"/>
                <w:sz w:val="20"/>
                <w:szCs w:val="20"/>
                <w:lang w:val="pt-BR"/>
              </w:rPr>
              <w:t>MENDELEY</w:t>
            </w:r>
          </w:p>
        </w:tc>
        <w:tc>
          <w:tcPr>
            <w:tcW w:w="3330" w:type="dxa"/>
            <w:vAlign w:val="bottom"/>
          </w:tcPr>
          <w:p w14:paraId="628FB464" w14:textId="2B38EFB7" w:rsidR="00354E61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54E61" w:rsidRPr="00BA5B57" w14:paraId="6E9451F6" w14:textId="77777777" w:rsidTr="0012067A">
        <w:trPr>
          <w:trHeight w:val="432"/>
        </w:trPr>
        <w:tc>
          <w:tcPr>
            <w:tcW w:w="11599" w:type="dxa"/>
          </w:tcPr>
          <w:p w14:paraId="139CB1B1" w14:textId="6B656BA0" w:rsidR="00354E61" w:rsidRPr="00BA5B57" w:rsidRDefault="005E11A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5E11A4">
              <w:rPr>
                <w:color w:val="231F20"/>
                <w:sz w:val="20"/>
                <w:szCs w:val="20"/>
                <w:lang w:val="pt-BR"/>
              </w:rPr>
              <w:t>MK</w:t>
            </w:r>
          </w:p>
        </w:tc>
        <w:tc>
          <w:tcPr>
            <w:tcW w:w="3330" w:type="dxa"/>
            <w:vAlign w:val="bottom"/>
          </w:tcPr>
          <w:p w14:paraId="7D5986C6" w14:textId="4C986927" w:rsidR="00354E61" w:rsidRPr="00BA5B57" w:rsidRDefault="00016E2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0E06EB3E" wp14:editId="62D4A195">
                  <wp:extent cx="457200" cy="181429"/>
                  <wp:effectExtent l="0" t="0" r="0" b="9525"/>
                  <wp:docPr id="262" name="Picture 2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622" cy="186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4E61" w:rsidRPr="00BA5B57" w14:paraId="5103E09F" w14:textId="77777777" w:rsidTr="0012067A">
        <w:trPr>
          <w:trHeight w:val="432"/>
        </w:trPr>
        <w:tc>
          <w:tcPr>
            <w:tcW w:w="11599" w:type="dxa"/>
          </w:tcPr>
          <w:p w14:paraId="3C951BD1" w14:textId="190ECEAE" w:rsidR="00354E61" w:rsidRPr="00BA5B57" w:rsidRDefault="005E11A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5E11A4">
              <w:rPr>
                <w:color w:val="231F20"/>
                <w:sz w:val="20"/>
                <w:szCs w:val="20"/>
                <w:lang w:val="pt-BR"/>
              </w:rPr>
              <w:t>MOLECULAR CELL</w:t>
            </w:r>
          </w:p>
        </w:tc>
        <w:tc>
          <w:tcPr>
            <w:tcW w:w="3330" w:type="dxa"/>
            <w:vAlign w:val="bottom"/>
          </w:tcPr>
          <w:p w14:paraId="3F58E988" w14:textId="425106AA" w:rsidR="00354E61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54E61" w:rsidRPr="00BA5B57" w14:paraId="4ADC65D8" w14:textId="77777777" w:rsidTr="0012067A">
        <w:trPr>
          <w:trHeight w:val="432"/>
        </w:trPr>
        <w:tc>
          <w:tcPr>
            <w:tcW w:w="11599" w:type="dxa"/>
          </w:tcPr>
          <w:p w14:paraId="1CCD01EA" w14:textId="3496381E" w:rsidR="00354E61" w:rsidRPr="00BA5B57" w:rsidRDefault="005E11A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5E11A4">
              <w:rPr>
                <w:color w:val="231F20"/>
                <w:sz w:val="20"/>
                <w:szCs w:val="20"/>
                <w:lang w:val="pt-BR"/>
              </w:rPr>
              <w:t>MONOGRAFIAS MEDICAS JANO</w:t>
            </w:r>
          </w:p>
        </w:tc>
        <w:tc>
          <w:tcPr>
            <w:tcW w:w="3330" w:type="dxa"/>
            <w:vAlign w:val="bottom"/>
          </w:tcPr>
          <w:p w14:paraId="7FCF32CA" w14:textId="397970AA" w:rsidR="00354E61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54E61" w:rsidRPr="00BA5B57" w14:paraId="05D10B0A" w14:textId="77777777" w:rsidTr="0012067A">
        <w:trPr>
          <w:trHeight w:val="432"/>
        </w:trPr>
        <w:tc>
          <w:tcPr>
            <w:tcW w:w="11599" w:type="dxa"/>
          </w:tcPr>
          <w:p w14:paraId="61DC7CF7" w14:textId="5B74DDA2" w:rsidR="00354E61" w:rsidRPr="00BA5B57" w:rsidRDefault="0005283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5283C">
              <w:rPr>
                <w:color w:val="231F20"/>
                <w:sz w:val="20"/>
                <w:szCs w:val="20"/>
                <w:lang w:val="pt-BR"/>
              </w:rPr>
              <w:t>MOSBY</w:t>
            </w:r>
          </w:p>
        </w:tc>
        <w:tc>
          <w:tcPr>
            <w:tcW w:w="3330" w:type="dxa"/>
            <w:vAlign w:val="bottom"/>
          </w:tcPr>
          <w:p w14:paraId="62B2F0E9" w14:textId="02E3F97C" w:rsidR="00354E61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54E61" w:rsidRPr="00BA5B57" w14:paraId="65312F0E" w14:textId="77777777" w:rsidTr="0012067A">
        <w:trPr>
          <w:trHeight w:val="432"/>
        </w:trPr>
        <w:tc>
          <w:tcPr>
            <w:tcW w:w="11599" w:type="dxa"/>
          </w:tcPr>
          <w:p w14:paraId="3FA143CB" w14:textId="57C7A7EB" w:rsidR="00354E61" w:rsidRPr="00BA5B57" w:rsidRDefault="0005283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5283C">
              <w:rPr>
                <w:color w:val="231F20"/>
                <w:sz w:val="20"/>
                <w:szCs w:val="20"/>
                <w:lang w:val="pt-BR"/>
              </w:rPr>
              <w:t>MOSBY'S</w:t>
            </w:r>
          </w:p>
        </w:tc>
        <w:tc>
          <w:tcPr>
            <w:tcW w:w="3330" w:type="dxa"/>
            <w:vAlign w:val="bottom"/>
          </w:tcPr>
          <w:p w14:paraId="28B28F53" w14:textId="7EE6C7B6" w:rsidR="00354E61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54E61" w:rsidRPr="00BA5B57" w14:paraId="0FB196DA" w14:textId="77777777" w:rsidTr="0012067A">
        <w:trPr>
          <w:trHeight w:val="432"/>
        </w:trPr>
        <w:tc>
          <w:tcPr>
            <w:tcW w:w="11599" w:type="dxa"/>
          </w:tcPr>
          <w:p w14:paraId="2AE70600" w14:textId="79020AE9" w:rsidR="00354E61" w:rsidRPr="00BA5B57" w:rsidRDefault="0005283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5283C">
              <w:rPr>
                <w:color w:val="231F20"/>
                <w:sz w:val="20"/>
                <w:szCs w:val="20"/>
                <w:lang w:val="pt-BR"/>
              </w:rPr>
              <w:t>MOSBY'S NUTRITRAC</w:t>
            </w:r>
          </w:p>
        </w:tc>
        <w:tc>
          <w:tcPr>
            <w:tcW w:w="3330" w:type="dxa"/>
            <w:vAlign w:val="bottom"/>
          </w:tcPr>
          <w:p w14:paraId="7BDE06A3" w14:textId="76887DC3" w:rsidR="00354E61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54E61" w:rsidRPr="00BA5B57" w14:paraId="41E3E217" w14:textId="77777777" w:rsidTr="0012067A">
        <w:trPr>
          <w:trHeight w:val="432"/>
        </w:trPr>
        <w:tc>
          <w:tcPr>
            <w:tcW w:w="11599" w:type="dxa"/>
          </w:tcPr>
          <w:p w14:paraId="03018CF4" w14:textId="32A9932B" w:rsidR="00354E61" w:rsidRPr="00BA5B57" w:rsidRDefault="00B5594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55949">
              <w:rPr>
                <w:color w:val="231F20"/>
                <w:sz w:val="20"/>
                <w:szCs w:val="20"/>
                <w:lang w:val="pt-BR"/>
              </w:rPr>
              <w:t>MYPGMEE</w:t>
            </w:r>
          </w:p>
        </w:tc>
        <w:tc>
          <w:tcPr>
            <w:tcW w:w="3330" w:type="dxa"/>
            <w:vAlign w:val="bottom"/>
          </w:tcPr>
          <w:p w14:paraId="6D892882" w14:textId="6D4DA14A" w:rsidR="00354E61" w:rsidRPr="00BA5B57" w:rsidRDefault="008553D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76733CE5" w14:textId="76BE927E" w:rsidR="0038101D" w:rsidRDefault="0038101D"/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A237DB" w14:paraId="0CD46397" w14:textId="77777777" w:rsidTr="00AE6C2A">
        <w:trPr>
          <w:trHeight w:val="606"/>
        </w:trPr>
        <w:tc>
          <w:tcPr>
            <w:tcW w:w="11599" w:type="dxa"/>
            <w:shd w:val="clear" w:color="auto" w:fill="FFEFE3"/>
          </w:tcPr>
          <w:p w14:paraId="51CA298C" w14:textId="77777777" w:rsidR="00A237DB" w:rsidRDefault="00A237DB" w:rsidP="00CA30E9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N</w:t>
            </w:r>
          </w:p>
        </w:tc>
        <w:tc>
          <w:tcPr>
            <w:tcW w:w="3330" w:type="dxa"/>
            <w:shd w:val="clear" w:color="auto" w:fill="FFEFE3"/>
          </w:tcPr>
          <w:p w14:paraId="53A8C683" w14:textId="77777777" w:rsidR="00A237DB" w:rsidRDefault="00A237DB" w:rsidP="00CA30E9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A237DB" w:rsidRPr="00B81328" w14:paraId="151ACAF0" w14:textId="77777777" w:rsidTr="00AE6C2A">
        <w:trPr>
          <w:trHeight w:val="432"/>
        </w:trPr>
        <w:tc>
          <w:tcPr>
            <w:tcW w:w="11599" w:type="dxa"/>
          </w:tcPr>
          <w:p w14:paraId="4AFD3CB8" w14:textId="77777777" w:rsidR="00A237DB" w:rsidRPr="00B81328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21ECB">
              <w:rPr>
                <w:color w:val="231F20"/>
                <w:sz w:val="20"/>
                <w:szCs w:val="20"/>
              </w:rPr>
              <w:t>NAMES YOU KNOW. CONTENT YOU TRUST.</w:t>
            </w:r>
          </w:p>
        </w:tc>
        <w:tc>
          <w:tcPr>
            <w:tcW w:w="3330" w:type="dxa"/>
            <w:vAlign w:val="bottom"/>
          </w:tcPr>
          <w:p w14:paraId="700F46C4" w14:textId="77777777" w:rsidR="00A237DB" w:rsidRPr="00B81328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237DB" w:rsidRPr="00BF3E46" w14:paraId="4C9AFBB9" w14:textId="77777777" w:rsidTr="00AE6C2A">
        <w:trPr>
          <w:trHeight w:val="432"/>
        </w:trPr>
        <w:tc>
          <w:tcPr>
            <w:tcW w:w="11599" w:type="dxa"/>
          </w:tcPr>
          <w:p w14:paraId="3FE804DF" w14:textId="77777777" w:rsidR="00A237DB" w:rsidRPr="00BF3E46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5568A6">
              <w:rPr>
                <w:color w:val="231F20"/>
                <w:sz w:val="20"/>
                <w:szCs w:val="20"/>
              </w:rPr>
              <w:t>NEOPLASIA</w:t>
            </w:r>
          </w:p>
        </w:tc>
        <w:tc>
          <w:tcPr>
            <w:tcW w:w="3330" w:type="dxa"/>
            <w:vAlign w:val="bottom"/>
          </w:tcPr>
          <w:p w14:paraId="430FB4E1" w14:textId="77777777" w:rsidR="00A237DB" w:rsidRPr="00BF3E46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237DB" w:rsidRPr="002066BC" w14:paraId="4C7D5831" w14:textId="77777777" w:rsidTr="00AE6C2A">
        <w:trPr>
          <w:trHeight w:val="432"/>
        </w:trPr>
        <w:tc>
          <w:tcPr>
            <w:tcW w:w="11599" w:type="dxa"/>
          </w:tcPr>
          <w:p w14:paraId="70B7B5D5" w14:textId="77777777" w:rsidR="00A237DB" w:rsidRPr="00CC6515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5568A6">
              <w:rPr>
                <w:color w:val="231F20"/>
                <w:sz w:val="20"/>
                <w:szCs w:val="20"/>
              </w:rPr>
              <w:t>NEWNES</w:t>
            </w:r>
          </w:p>
        </w:tc>
        <w:tc>
          <w:tcPr>
            <w:tcW w:w="3330" w:type="dxa"/>
            <w:vAlign w:val="bottom"/>
          </w:tcPr>
          <w:p w14:paraId="52C78D1C" w14:textId="77777777" w:rsidR="00A237DB" w:rsidRPr="002066B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237DB" w:rsidRPr="002066BC" w14:paraId="045320A5" w14:textId="77777777" w:rsidTr="00AE6C2A">
        <w:trPr>
          <w:trHeight w:val="432"/>
        </w:trPr>
        <w:tc>
          <w:tcPr>
            <w:tcW w:w="11599" w:type="dxa"/>
          </w:tcPr>
          <w:p w14:paraId="7FAD34A7" w14:textId="77777777" w:rsidR="00A237DB" w:rsidRPr="00CC6515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5568A6">
              <w:rPr>
                <w:color w:val="231F20"/>
                <w:sz w:val="20"/>
                <w:szCs w:val="20"/>
              </w:rPr>
              <w:t>NNNCONSULT</w:t>
            </w:r>
          </w:p>
        </w:tc>
        <w:tc>
          <w:tcPr>
            <w:tcW w:w="3330" w:type="dxa"/>
            <w:vAlign w:val="bottom"/>
          </w:tcPr>
          <w:p w14:paraId="32C9D73D" w14:textId="77777777" w:rsidR="00A237DB" w:rsidRPr="002066B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</w:rPr>
              <w:drawing>
                <wp:inline distT="0" distB="0" distL="0" distR="0" wp14:anchorId="40973EBC" wp14:editId="054E9C53">
                  <wp:extent cx="780415" cy="140335"/>
                  <wp:effectExtent l="0" t="0" r="635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0415" cy="140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37DB" w:rsidRPr="002066BC" w14:paraId="42BCAD48" w14:textId="77777777" w:rsidTr="00AE6C2A">
        <w:trPr>
          <w:trHeight w:val="432"/>
        </w:trPr>
        <w:tc>
          <w:tcPr>
            <w:tcW w:w="11599" w:type="dxa"/>
          </w:tcPr>
          <w:p w14:paraId="0418197C" w14:textId="77777777" w:rsidR="00A237DB" w:rsidRPr="00CC6515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proofErr w:type="gramStart"/>
            <w:r w:rsidRPr="00E52327">
              <w:rPr>
                <w:color w:val="231F20"/>
                <w:sz w:val="20"/>
                <w:szCs w:val="20"/>
              </w:rPr>
              <w:t>NON SOLUS</w:t>
            </w:r>
            <w:proofErr w:type="gramEnd"/>
          </w:p>
        </w:tc>
        <w:tc>
          <w:tcPr>
            <w:tcW w:w="3330" w:type="dxa"/>
            <w:vAlign w:val="bottom"/>
          </w:tcPr>
          <w:p w14:paraId="2B965EB9" w14:textId="77777777" w:rsidR="00A237DB" w:rsidRPr="002066B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237DB" w:rsidRPr="002066BC" w14:paraId="23850901" w14:textId="77777777" w:rsidTr="00AE6C2A">
        <w:trPr>
          <w:trHeight w:val="432"/>
        </w:trPr>
        <w:tc>
          <w:tcPr>
            <w:tcW w:w="11599" w:type="dxa"/>
          </w:tcPr>
          <w:p w14:paraId="5B508756" w14:textId="77777777" w:rsidR="00A237DB" w:rsidRPr="00CC6515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proofErr w:type="gramStart"/>
            <w:r w:rsidRPr="00E52327">
              <w:rPr>
                <w:color w:val="231F20"/>
                <w:sz w:val="20"/>
                <w:szCs w:val="20"/>
              </w:rPr>
              <w:t>NON SOLUS</w:t>
            </w:r>
            <w:proofErr w:type="gramEnd"/>
          </w:p>
        </w:tc>
        <w:tc>
          <w:tcPr>
            <w:tcW w:w="3330" w:type="dxa"/>
            <w:vAlign w:val="bottom"/>
          </w:tcPr>
          <w:p w14:paraId="3B64C276" w14:textId="77777777" w:rsidR="00A237DB" w:rsidRPr="002066B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33CFD074" wp14:editId="48DC3D81">
                  <wp:simplePos x="0" y="0"/>
                  <wp:positionH relativeFrom="column">
                    <wp:posOffset>-603885</wp:posOffset>
                  </wp:positionH>
                  <wp:positionV relativeFrom="paragraph">
                    <wp:posOffset>15240</wp:posOffset>
                  </wp:positionV>
                  <wp:extent cx="495935" cy="539115"/>
                  <wp:effectExtent l="0" t="0" r="0" b="0"/>
                  <wp:wrapSquare wrapText="bothSides"/>
                  <wp:docPr id="43" name="Picture 43" descr="A drawing of a tre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drawing of a tree&#10;&#10;Description automatically generated with medium confidence"/>
                          <pic:cNvPicPr/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935" cy="53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237DB" w:rsidRPr="002066BC" w14:paraId="3E1D022B" w14:textId="77777777" w:rsidTr="00AE6C2A">
        <w:trPr>
          <w:trHeight w:val="432"/>
        </w:trPr>
        <w:tc>
          <w:tcPr>
            <w:tcW w:w="11599" w:type="dxa"/>
          </w:tcPr>
          <w:p w14:paraId="41B72090" w14:textId="77777777" w:rsidR="00A237DB" w:rsidRPr="00CC6515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proofErr w:type="gramStart"/>
            <w:r w:rsidRPr="00E52327">
              <w:rPr>
                <w:color w:val="231F20"/>
                <w:sz w:val="20"/>
                <w:szCs w:val="20"/>
              </w:rPr>
              <w:t>NON SOLUS</w:t>
            </w:r>
            <w:proofErr w:type="gramEnd"/>
          </w:p>
        </w:tc>
        <w:tc>
          <w:tcPr>
            <w:tcW w:w="3330" w:type="dxa"/>
            <w:vAlign w:val="bottom"/>
          </w:tcPr>
          <w:p w14:paraId="29690CCE" w14:textId="77777777" w:rsidR="00A237DB" w:rsidRPr="002066B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3B6DFC15" wp14:editId="4430469E">
                  <wp:simplePos x="0" y="0"/>
                  <wp:positionH relativeFrom="column">
                    <wp:posOffset>-576580</wp:posOffset>
                  </wp:positionH>
                  <wp:positionV relativeFrom="paragraph">
                    <wp:posOffset>42545</wp:posOffset>
                  </wp:positionV>
                  <wp:extent cx="495935" cy="457200"/>
                  <wp:effectExtent l="0" t="0" r="0" b="0"/>
                  <wp:wrapSquare wrapText="bothSides"/>
                  <wp:docPr id="45" name="Picture 45" descr="A black and white drawing of a person and a tre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black and white drawing of a person and a tree&#10;&#10;Description automatically generated with low confidence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93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237DB" w:rsidRPr="002066BC" w14:paraId="3CDB690C" w14:textId="77777777" w:rsidTr="00AE6C2A">
        <w:trPr>
          <w:trHeight w:val="432"/>
        </w:trPr>
        <w:tc>
          <w:tcPr>
            <w:tcW w:w="11599" w:type="dxa"/>
          </w:tcPr>
          <w:p w14:paraId="79E90276" w14:textId="77777777" w:rsidR="00A237DB" w:rsidRPr="00CC6515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52327">
              <w:rPr>
                <w:color w:val="231F20"/>
                <w:sz w:val="20"/>
                <w:szCs w:val="20"/>
              </w:rPr>
              <w:t>NOUVEAUX CAHIERS DE L'INFIRMIERE</w:t>
            </w:r>
          </w:p>
        </w:tc>
        <w:tc>
          <w:tcPr>
            <w:tcW w:w="3330" w:type="dxa"/>
            <w:vAlign w:val="bottom"/>
          </w:tcPr>
          <w:p w14:paraId="7B1056B5" w14:textId="77777777" w:rsidR="00A237DB" w:rsidRPr="002066B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2F0FD933" wp14:editId="0B12038D">
                  <wp:simplePos x="0" y="0"/>
                  <wp:positionH relativeFrom="column">
                    <wp:posOffset>-1574800</wp:posOffset>
                  </wp:positionH>
                  <wp:positionV relativeFrom="paragraph">
                    <wp:posOffset>62865</wp:posOffset>
                  </wp:positionV>
                  <wp:extent cx="1494155" cy="284480"/>
                  <wp:effectExtent l="0" t="0" r="0" b="1270"/>
                  <wp:wrapSquare wrapText="bothSides"/>
                  <wp:docPr id="47" name="Picture 47" descr="A blue sign with white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blue sign with white text&#10;&#10;Description automatically generated with medium confidence"/>
                          <pic:cNvPicPr/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155" cy="28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237DB" w14:paraId="2B314149" w14:textId="77777777" w:rsidTr="00AE6C2A">
        <w:trPr>
          <w:trHeight w:val="432"/>
        </w:trPr>
        <w:tc>
          <w:tcPr>
            <w:tcW w:w="11599" w:type="dxa"/>
          </w:tcPr>
          <w:p w14:paraId="4859BE9C" w14:textId="77777777" w:rsidR="00A237DB" w:rsidRPr="00B57A2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4E4EA1">
              <w:rPr>
                <w:color w:val="231F20"/>
                <w:sz w:val="20"/>
                <w:szCs w:val="20"/>
              </w:rPr>
              <w:t>NUEVAS FRONTERAS EN...</w:t>
            </w:r>
          </w:p>
        </w:tc>
        <w:tc>
          <w:tcPr>
            <w:tcW w:w="3330" w:type="dxa"/>
            <w:vAlign w:val="bottom"/>
          </w:tcPr>
          <w:p w14:paraId="35F24AED" w14:textId="77777777" w:rsidR="00A237DB" w:rsidRDefault="00A237DB" w:rsidP="00CA30E9">
            <w:pPr>
              <w:pStyle w:val="TableParagraph"/>
              <w:spacing w:before="175"/>
              <w:ind w:left="47"/>
              <w:rPr>
                <w:noProof/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237DB" w14:paraId="56449EF0" w14:textId="77777777" w:rsidTr="00AE6C2A">
        <w:trPr>
          <w:trHeight w:val="432"/>
        </w:trPr>
        <w:tc>
          <w:tcPr>
            <w:tcW w:w="11599" w:type="dxa"/>
          </w:tcPr>
          <w:p w14:paraId="1BA26989" w14:textId="77777777" w:rsidR="00A237DB" w:rsidRPr="00B57A2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24E27">
              <w:rPr>
                <w:color w:val="231F20"/>
                <w:sz w:val="20"/>
                <w:szCs w:val="20"/>
              </w:rPr>
              <w:t>NURSING OUTLOOK</w:t>
            </w:r>
          </w:p>
        </w:tc>
        <w:tc>
          <w:tcPr>
            <w:tcW w:w="3330" w:type="dxa"/>
            <w:vAlign w:val="bottom"/>
          </w:tcPr>
          <w:p w14:paraId="40B76258" w14:textId="77777777" w:rsidR="00A237DB" w:rsidRDefault="00A237DB" w:rsidP="00CA30E9">
            <w:pPr>
              <w:pStyle w:val="TableParagraph"/>
              <w:spacing w:before="175"/>
              <w:ind w:left="47"/>
              <w:rPr>
                <w:noProof/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237DB" w14:paraId="06BAC978" w14:textId="77777777" w:rsidTr="00AE6C2A">
        <w:trPr>
          <w:trHeight w:val="432"/>
        </w:trPr>
        <w:tc>
          <w:tcPr>
            <w:tcW w:w="11599" w:type="dxa"/>
          </w:tcPr>
          <w:p w14:paraId="21923648" w14:textId="77777777" w:rsidR="00A237DB" w:rsidRPr="00B57A2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24E27">
              <w:rPr>
                <w:color w:val="231F20"/>
                <w:sz w:val="20"/>
                <w:szCs w:val="20"/>
              </w:rPr>
              <w:t>NURSING PASSPORT</w:t>
            </w:r>
          </w:p>
        </w:tc>
        <w:tc>
          <w:tcPr>
            <w:tcW w:w="3330" w:type="dxa"/>
            <w:vAlign w:val="bottom"/>
          </w:tcPr>
          <w:p w14:paraId="01391A83" w14:textId="77777777" w:rsidR="00A237DB" w:rsidRDefault="00A237DB" w:rsidP="00CA30E9">
            <w:pPr>
              <w:pStyle w:val="TableParagraph"/>
              <w:spacing w:before="175"/>
              <w:ind w:left="47"/>
              <w:rPr>
                <w:noProof/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6" behindDoc="0" locked="0" layoutInCell="1" allowOverlap="1" wp14:anchorId="085A60AC" wp14:editId="4D1EFE21">
                  <wp:simplePos x="0" y="0"/>
                  <wp:positionH relativeFrom="column">
                    <wp:posOffset>-708660</wp:posOffset>
                  </wp:positionH>
                  <wp:positionV relativeFrom="paragraph">
                    <wp:posOffset>62230</wp:posOffset>
                  </wp:positionV>
                  <wp:extent cx="627380" cy="287655"/>
                  <wp:effectExtent l="0" t="0" r="1270" b="0"/>
                  <wp:wrapSquare wrapText="bothSides"/>
                  <wp:docPr id="48" name="Picture 48" descr="A picture containing text, font, de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text, font, design&#10;&#10;Description automatically generated"/>
                          <pic:cNvPicPr/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380" cy="287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237DB" w14:paraId="2D9EA99C" w14:textId="77777777" w:rsidTr="00AE6C2A">
        <w:trPr>
          <w:trHeight w:val="432"/>
        </w:trPr>
        <w:tc>
          <w:tcPr>
            <w:tcW w:w="11599" w:type="dxa"/>
          </w:tcPr>
          <w:p w14:paraId="46CFA4B6" w14:textId="77777777" w:rsidR="00A237DB" w:rsidRPr="00B57A2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24E27">
              <w:rPr>
                <w:color w:val="231F20"/>
                <w:sz w:val="20"/>
                <w:szCs w:val="20"/>
              </w:rPr>
              <w:t>NURSING PASSPORT</w:t>
            </w:r>
          </w:p>
        </w:tc>
        <w:tc>
          <w:tcPr>
            <w:tcW w:w="3330" w:type="dxa"/>
            <w:vAlign w:val="bottom"/>
          </w:tcPr>
          <w:p w14:paraId="26EEAE3A" w14:textId="77777777" w:rsidR="00A237DB" w:rsidRDefault="00A237DB" w:rsidP="00CA30E9">
            <w:pPr>
              <w:pStyle w:val="TableParagraph"/>
              <w:spacing w:before="175"/>
              <w:ind w:left="47"/>
              <w:rPr>
                <w:noProof/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78720" behindDoc="0" locked="0" layoutInCell="1" allowOverlap="1" wp14:anchorId="14E31075" wp14:editId="390823E3">
                  <wp:simplePos x="0" y="0"/>
                  <wp:positionH relativeFrom="column">
                    <wp:posOffset>-1055370</wp:posOffset>
                  </wp:positionH>
                  <wp:positionV relativeFrom="paragraph">
                    <wp:posOffset>62230</wp:posOffset>
                  </wp:positionV>
                  <wp:extent cx="975360" cy="163195"/>
                  <wp:effectExtent l="0" t="0" r="0" b="8255"/>
                  <wp:wrapSquare wrapText="bothSides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360" cy="163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237DB" w14:paraId="2B529918" w14:textId="77777777" w:rsidTr="00AE6C2A">
        <w:trPr>
          <w:trHeight w:val="432"/>
        </w:trPr>
        <w:tc>
          <w:tcPr>
            <w:tcW w:w="11599" w:type="dxa"/>
          </w:tcPr>
          <w:p w14:paraId="3ADD848A" w14:textId="77777777" w:rsidR="00A237DB" w:rsidRPr="00B57A2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04B64">
              <w:rPr>
                <w:color w:val="231F20"/>
                <w:sz w:val="20"/>
                <w:szCs w:val="20"/>
              </w:rPr>
              <w:t>NURSING PASSPORT</w:t>
            </w:r>
            <w:r>
              <w:rPr>
                <w:color w:val="231F20"/>
                <w:sz w:val="20"/>
                <w:szCs w:val="20"/>
              </w:rPr>
              <w:t xml:space="preserve"> </w:t>
            </w:r>
            <w:r w:rsidRPr="00724E27">
              <w:rPr>
                <w:color w:val="231F20"/>
                <w:sz w:val="20"/>
                <w:szCs w:val="20"/>
              </w:rPr>
              <w:t>(Katakana Character</w:t>
            </w:r>
            <w:r>
              <w:rPr>
                <w:color w:val="231F20"/>
                <w:sz w:val="20"/>
                <w:szCs w:val="20"/>
              </w:rPr>
              <w:t>s</w:t>
            </w:r>
            <w:r w:rsidRPr="00724E27">
              <w:rPr>
                <w:color w:val="231F20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bottom"/>
          </w:tcPr>
          <w:p w14:paraId="5F3264D1" w14:textId="77777777" w:rsidR="00A237DB" w:rsidRDefault="00A237DB" w:rsidP="00CA30E9">
            <w:pPr>
              <w:pStyle w:val="TableParagraph"/>
              <w:spacing w:before="175"/>
              <w:ind w:left="47"/>
              <w:rPr>
                <w:noProof/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6CC219F0" wp14:editId="6D69F71C">
                  <wp:extent cx="1084997" cy="188695"/>
                  <wp:effectExtent l="0" t="0" r="1270" b="190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055" cy="196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37DB" w14:paraId="7BE8BEF6" w14:textId="77777777" w:rsidTr="00AE6C2A">
        <w:trPr>
          <w:trHeight w:val="432"/>
        </w:trPr>
        <w:tc>
          <w:tcPr>
            <w:tcW w:w="11599" w:type="dxa"/>
          </w:tcPr>
          <w:p w14:paraId="1AC7E82A" w14:textId="77777777" w:rsidR="00A237DB" w:rsidRPr="00B57A2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F75908">
              <w:rPr>
                <w:color w:val="231F20"/>
                <w:sz w:val="20"/>
                <w:szCs w:val="20"/>
              </w:rPr>
              <w:t>NURSING SKILL</w:t>
            </w:r>
            <w:r>
              <w:rPr>
                <w:color w:val="231F20"/>
                <w:sz w:val="20"/>
                <w:szCs w:val="20"/>
              </w:rPr>
              <w:t>S</w:t>
            </w:r>
          </w:p>
        </w:tc>
        <w:tc>
          <w:tcPr>
            <w:tcW w:w="3330" w:type="dxa"/>
            <w:vAlign w:val="bottom"/>
          </w:tcPr>
          <w:p w14:paraId="022260D0" w14:textId="77777777" w:rsidR="00A237DB" w:rsidRDefault="00A237DB" w:rsidP="00CA30E9">
            <w:pPr>
              <w:pStyle w:val="TableParagraph"/>
              <w:spacing w:before="175"/>
              <w:ind w:left="47"/>
              <w:rPr>
                <w:noProof/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237DB" w14:paraId="045CEEE5" w14:textId="77777777" w:rsidTr="00AE6C2A">
        <w:trPr>
          <w:trHeight w:val="432"/>
        </w:trPr>
        <w:tc>
          <w:tcPr>
            <w:tcW w:w="11599" w:type="dxa"/>
          </w:tcPr>
          <w:p w14:paraId="2AF2D470" w14:textId="77777777" w:rsidR="00A237DB" w:rsidRPr="00B57A2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F75908">
              <w:rPr>
                <w:color w:val="231F20"/>
                <w:sz w:val="20"/>
                <w:szCs w:val="20"/>
              </w:rPr>
              <w:t>NURSING SKILL</w:t>
            </w:r>
            <w:r>
              <w:rPr>
                <w:color w:val="231F20"/>
                <w:sz w:val="20"/>
                <w:szCs w:val="20"/>
              </w:rPr>
              <w:t>S</w:t>
            </w:r>
            <w:r w:rsidRPr="00F75908">
              <w:rPr>
                <w:color w:val="231F20"/>
                <w:sz w:val="20"/>
                <w:szCs w:val="20"/>
              </w:rPr>
              <w:t xml:space="preserve"> (Katakana </w:t>
            </w:r>
            <w:r>
              <w:rPr>
                <w:color w:val="231F20"/>
                <w:sz w:val="20"/>
                <w:szCs w:val="20"/>
              </w:rPr>
              <w:t>C</w:t>
            </w:r>
            <w:r w:rsidRPr="00F75908">
              <w:rPr>
                <w:color w:val="231F20"/>
                <w:sz w:val="20"/>
                <w:szCs w:val="20"/>
              </w:rPr>
              <w:t>haracters)</w:t>
            </w:r>
          </w:p>
        </w:tc>
        <w:tc>
          <w:tcPr>
            <w:tcW w:w="3330" w:type="dxa"/>
            <w:vAlign w:val="bottom"/>
          </w:tcPr>
          <w:p w14:paraId="40CC9AD7" w14:textId="77777777" w:rsidR="00A237DB" w:rsidRDefault="00A237DB" w:rsidP="00CA30E9">
            <w:pPr>
              <w:pStyle w:val="TableParagraph"/>
              <w:spacing w:before="175"/>
              <w:ind w:left="47"/>
              <w:rPr>
                <w:noProof/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1539CECE" wp14:editId="65BF8262">
                  <wp:extent cx="1084580" cy="145373"/>
                  <wp:effectExtent l="0" t="0" r="1270" b="762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962" cy="151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37DB" w14:paraId="10C5565A" w14:textId="77777777" w:rsidTr="00AE6C2A">
        <w:trPr>
          <w:trHeight w:val="432"/>
        </w:trPr>
        <w:tc>
          <w:tcPr>
            <w:tcW w:w="11599" w:type="dxa"/>
          </w:tcPr>
          <w:p w14:paraId="7C4570EC" w14:textId="77777777" w:rsidR="00A237DB" w:rsidRPr="00B57A2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F75908">
              <w:rPr>
                <w:color w:val="231F20"/>
                <w:sz w:val="20"/>
                <w:szCs w:val="20"/>
              </w:rPr>
              <w:t>NUTRICION Y OBESIDAD</w:t>
            </w:r>
          </w:p>
        </w:tc>
        <w:tc>
          <w:tcPr>
            <w:tcW w:w="3330" w:type="dxa"/>
            <w:vAlign w:val="bottom"/>
          </w:tcPr>
          <w:p w14:paraId="0F0A149C" w14:textId="77777777" w:rsidR="00A237DB" w:rsidRDefault="00A237DB" w:rsidP="00CA30E9">
            <w:pPr>
              <w:pStyle w:val="TableParagraph"/>
              <w:spacing w:before="175"/>
              <w:ind w:left="47"/>
              <w:rPr>
                <w:noProof/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237DB" w14:paraId="77101F8C" w14:textId="77777777" w:rsidTr="00AE6C2A">
        <w:trPr>
          <w:trHeight w:val="432"/>
        </w:trPr>
        <w:tc>
          <w:tcPr>
            <w:tcW w:w="11599" w:type="dxa"/>
          </w:tcPr>
          <w:p w14:paraId="7D8E7E94" w14:textId="77777777" w:rsidR="00A237DB" w:rsidRPr="00B57A2C" w:rsidRDefault="00A237DB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7035C">
              <w:rPr>
                <w:color w:val="231F20"/>
                <w:sz w:val="20"/>
                <w:szCs w:val="20"/>
              </w:rPr>
              <w:t>NUTRITRAC</w:t>
            </w:r>
          </w:p>
        </w:tc>
        <w:tc>
          <w:tcPr>
            <w:tcW w:w="3330" w:type="dxa"/>
            <w:vAlign w:val="bottom"/>
          </w:tcPr>
          <w:p w14:paraId="5E9AE355" w14:textId="77777777" w:rsidR="00A237DB" w:rsidRDefault="00A237DB" w:rsidP="00CA30E9">
            <w:pPr>
              <w:pStyle w:val="TableParagraph"/>
              <w:spacing w:before="175"/>
              <w:ind w:left="47"/>
              <w:rPr>
                <w:noProof/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03F10E9C" w14:textId="77777777" w:rsidR="00A237DB" w:rsidRDefault="00A237DB"/>
    <w:p w14:paraId="494C5415" w14:textId="10428AD0" w:rsidR="007F79D3" w:rsidRDefault="007F79D3"/>
    <w:p w14:paraId="63D41797" w14:textId="2FA01D65" w:rsidR="007F79D3" w:rsidRDefault="007F79D3"/>
    <w:p w14:paraId="2C946B02" w14:textId="77777777" w:rsidR="004A3A64" w:rsidRPr="00E21ECB" w:rsidRDefault="004A3A64"/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38101D" w14:paraId="199BC7A5" w14:textId="77777777" w:rsidTr="00F03C3B">
        <w:trPr>
          <w:trHeight w:val="606"/>
        </w:trPr>
        <w:tc>
          <w:tcPr>
            <w:tcW w:w="11599" w:type="dxa"/>
            <w:shd w:val="clear" w:color="auto" w:fill="FFEFE3"/>
          </w:tcPr>
          <w:p w14:paraId="1CBE42B2" w14:textId="7AA95251" w:rsidR="0038101D" w:rsidRDefault="0038101D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O</w:t>
            </w:r>
          </w:p>
        </w:tc>
        <w:tc>
          <w:tcPr>
            <w:tcW w:w="3330" w:type="dxa"/>
            <w:shd w:val="clear" w:color="auto" w:fill="FFEFE3"/>
          </w:tcPr>
          <w:p w14:paraId="4A116D52" w14:textId="77777777" w:rsidR="0038101D" w:rsidRDefault="0038101D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38101D" w:rsidRPr="00B81328" w14:paraId="6B1AC08D" w14:textId="77777777" w:rsidTr="00F03C3B">
        <w:trPr>
          <w:trHeight w:val="432"/>
        </w:trPr>
        <w:tc>
          <w:tcPr>
            <w:tcW w:w="11599" w:type="dxa"/>
          </w:tcPr>
          <w:p w14:paraId="0846CB27" w14:textId="31989497" w:rsidR="0038101D" w:rsidRPr="00B81328" w:rsidRDefault="006C1F0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C1F0F">
              <w:rPr>
                <w:color w:val="231F20"/>
                <w:sz w:val="20"/>
                <w:szCs w:val="20"/>
              </w:rPr>
              <w:t>O.C. ONCOLOGIA CLINICA</w:t>
            </w:r>
          </w:p>
        </w:tc>
        <w:tc>
          <w:tcPr>
            <w:tcW w:w="3330" w:type="dxa"/>
            <w:vAlign w:val="bottom"/>
          </w:tcPr>
          <w:p w14:paraId="1EEC5237" w14:textId="2B85EAA8" w:rsidR="0038101D" w:rsidRPr="00B81328" w:rsidRDefault="00E5211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8101D" w:rsidRPr="00BF3E46" w14:paraId="2DE05A7E" w14:textId="77777777" w:rsidTr="00F03C3B">
        <w:trPr>
          <w:trHeight w:val="432"/>
        </w:trPr>
        <w:tc>
          <w:tcPr>
            <w:tcW w:w="11599" w:type="dxa"/>
          </w:tcPr>
          <w:p w14:paraId="7C59C061" w14:textId="215AFBE3" w:rsidR="0038101D" w:rsidRPr="00BF3E46" w:rsidRDefault="009E64E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E64EB">
              <w:rPr>
                <w:color w:val="231F20"/>
                <w:sz w:val="20"/>
                <w:szCs w:val="20"/>
                <w:lang w:val="pt-BR"/>
              </w:rPr>
              <w:t>OBESIDAD</w:t>
            </w:r>
          </w:p>
        </w:tc>
        <w:tc>
          <w:tcPr>
            <w:tcW w:w="3330" w:type="dxa"/>
            <w:vAlign w:val="bottom"/>
          </w:tcPr>
          <w:p w14:paraId="1A363D74" w14:textId="4B87FE3B" w:rsidR="0038101D" w:rsidRPr="00BF3E46" w:rsidRDefault="00E5211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8101D" w:rsidRPr="00BF3E46" w14:paraId="3B98701E" w14:textId="77777777" w:rsidTr="00F03C3B">
        <w:trPr>
          <w:trHeight w:val="432"/>
        </w:trPr>
        <w:tc>
          <w:tcPr>
            <w:tcW w:w="11599" w:type="dxa"/>
          </w:tcPr>
          <w:p w14:paraId="12FC54F7" w14:textId="55F3B941" w:rsidR="0038101D" w:rsidRPr="00BF3E46" w:rsidRDefault="009E64E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E64EB">
              <w:rPr>
                <w:color w:val="231F20"/>
                <w:sz w:val="20"/>
                <w:szCs w:val="20"/>
                <w:lang w:val="pt-BR"/>
              </w:rPr>
              <w:t>OFFARM</w:t>
            </w:r>
          </w:p>
        </w:tc>
        <w:tc>
          <w:tcPr>
            <w:tcW w:w="3330" w:type="dxa"/>
            <w:vAlign w:val="bottom"/>
          </w:tcPr>
          <w:p w14:paraId="75543C41" w14:textId="3B30F70C" w:rsidR="0038101D" w:rsidRPr="00BF3E46" w:rsidRDefault="00E5211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8101D" w:rsidRPr="007256D0" w14:paraId="23D6BF23" w14:textId="77777777" w:rsidTr="00F03C3B">
        <w:trPr>
          <w:trHeight w:val="432"/>
        </w:trPr>
        <w:tc>
          <w:tcPr>
            <w:tcW w:w="11599" w:type="dxa"/>
          </w:tcPr>
          <w:p w14:paraId="6211F4F4" w14:textId="28466C97" w:rsidR="0038101D" w:rsidRPr="007256D0" w:rsidRDefault="009E64E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E64EB">
              <w:rPr>
                <w:color w:val="231F20"/>
                <w:sz w:val="20"/>
                <w:szCs w:val="20"/>
                <w:lang w:val="pt-BR"/>
              </w:rPr>
              <w:t>ONCOWRITER</w:t>
            </w:r>
          </w:p>
        </w:tc>
        <w:tc>
          <w:tcPr>
            <w:tcW w:w="3330" w:type="dxa"/>
            <w:vAlign w:val="bottom"/>
          </w:tcPr>
          <w:p w14:paraId="65EF2E79" w14:textId="60826A7D" w:rsidR="0038101D" w:rsidRPr="007256D0" w:rsidRDefault="00E5211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8101D" w:rsidRPr="000062AE" w14:paraId="2A79D8AE" w14:textId="77777777" w:rsidTr="00F03C3B">
        <w:trPr>
          <w:trHeight w:val="432"/>
        </w:trPr>
        <w:tc>
          <w:tcPr>
            <w:tcW w:w="11599" w:type="dxa"/>
          </w:tcPr>
          <w:p w14:paraId="006F59C4" w14:textId="2AE0E628" w:rsidR="0038101D" w:rsidRPr="000062AE" w:rsidRDefault="009E64E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E64EB">
              <w:rPr>
                <w:color w:val="231F20"/>
                <w:sz w:val="20"/>
                <w:szCs w:val="20"/>
              </w:rPr>
              <w:t>OPEN ACCESS. POWERED BY SCHOLARS. PUBLISHED BY UNIVERSITIES.</w:t>
            </w:r>
          </w:p>
        </w:tc>
        <w:tc>
          <w:tcPr>
            <w:tcW w:w="3330" w:type="dxa"/>
            <w:vAlign w:val="bottom"/>
          </w:tcPr>
          <w:p w14:paraId="4AD36295" w14:textId="063C232B" w:rsidR="0038101D" w:rsidRPr="000062AE" w:rsidRDefault="00E5211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8101D" w:rsidRPr="000062AE" w14:paraId="07BF09F0" w14:textId="77777777" w:rsidTr="00F03C3B">
        <w:trPr>
          <w:trHeight w:val="432"/>
        </w:trPr>
        <w:tc>
          <w:tcPr>
            <w:tcW w:w="11599" w:type="dxa"/>
          </w:tcPr>
          <w:p w14:paraId="1F7A5564" w14:textId="0E028B0E" w:rsidR="0038101D" w:rsidRPr="000062AE" w:rsidRDefault="009E64E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E64EB">
              <w:rPr>
                <w:color w:val="231F20"/>
                <w:sz w:val="20"/>
                <w:szCs w:val="20"/>
              </w:rPr>
              <w:t>OPTIONS/BIO</w:t>
            </w:r>
          </w:p>
        </w:tc>
        <w:tc>
          <w:tcPr>
            <w:tcW w:w="3330" w:type="dxa"/>
            <w:vAlign w:val="bottom"/>
          </w:tcPr>
          <w:p w14:paraId="332AB06D" w14:textId="4C1DCF5C" w:rsidR="0038101D" w:rsidRPr="000062AE" w:rsidRDefault="00E5211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38101D" w:rsidRPr="000062AE" w14:paraId="443A6E98" w14:textId="77777777" w:rsidTr="00F03C3B">
        <w:trPr>
          <w:trHeight w:val="432"/>
        </w:trPr>
        <w:tc>
          <w:tcPr>
            <w:tcW w:w="11599" w:type="dxa"/>
          </w:tcPr>
          <w:p w14:paraId="46ECE27A" w14:textId="54C53B92" w:rsidR="0038101D" w:rsidRPr="000062AE" w:rsidRDefault="00CF418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CF418B">
              <w:rPr>
                <w:color w:val="231F20"/>
                <w:sz w:val="20"/>
                <w:szCs w:val="20"/>
              </w:rPr>
              <w:t>ORTHOPAEDICS &amp; TRAUMATOLOGY SURGERY AND RESEARCH</w:t>
            </w:r>
          </w:p>
        </w:tc>
        <w:tc>
          <w:tcPr>
            <w:tcW w:w="3330" w:type="dxa"/>
            <w:vAlign w:val="bottom"/>
          </w:tcPr>
          <w:p w14:paraId="08B93532" w14:textId="2942B4FC" w:rsidR="0038101D" w:rsidRPr="000062AE" w:rsidRDefault="0000675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F25E6B5" wp14:editId="741F9358">
                  <wp:extent cx="1026995" cy="293427"/>
                  <wp:effectExtent l="0" t="0" r="1905" b="0"/>
                  <wp:docPr id="311" name="Picture 3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3390" cy="300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418B" w:rsidRPr="000062AE" w14:paraId="51A36C2A" w14:textId="77777777" w:rsidTr="00F03C3B">
        <w:trPr>
          <w:trHeight w:val="432"/>
        </w:trPr>
        <w:tc>
          <w:tcPr>
            <w:tcW w:w="11599" w:type="dxa"/>
          </w:tcPr>
          <w:p w14:paraId="77DC8A5C" w14:textId="73AA6790" w:rsidR="00CF418B" w:rsidRPr="00CF418B" w:rsidRDefault="00F3261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F32619">
              <w:rPr>
                <w:color w:val="231F20"/>
                <w:sz w:val="20"/>
                <w:szCs w:val="20"/>
              </w:rPr>
              <w:t>OSMOSIS</w:t>
            </w:r>
          </w:p>
        </w:tc>
        <w:tc>
          <w:tcPr>
            <w:tcW w:w="3330" w:type="dxa"/>
            <w:vAlign w:val="bottom"/>
          </w:tcPr>
          <w:p w14:paraId="62B4EAE0" w14:textId="2EA8D2BE" w:rsidR="00CF418B" w:rsidRPr="000062AE" w:rsidRDefault="00E5211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CF418B" w:rsidRPr="000062AE" w14:paraId="05D9F2D7" w14:textId="77777777" w:rsidTr="00F03C3B">
        <w:trPr>
          <w:trHeight w:val="432"/>
        </w:trPr>
        <w:tc>
          <w:tcPr>
            <w:tcW w:w="11599" w:type="dxa"/>
          </w:tcPr>
          <w:p w14:paraId="05796A77" w14:textId="792F75D5" w:rsidR="00CF418B" w:rsidRPr="00CF418B" w:rsidRDefault="00F32619" w:rsidP="00F32619">
            <w:pPr>
              <w:pStyle w:val="TableParagraph"/>
              <w:tabs>
                <w:tab w:val="left" w:pos="537"/>
              </w:tabs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F32619">
              <w:rPr>
                <w:color w:val="231F20"/>
                <w:sz w:val="20"/>
                <w:szCs w:val="20"/>
              </w:rPr>
              <w:t>OSMOSIS</w:t>
            </w:r>
          </w:p>
        </w:tc>
        <w:tc>
          <w:tcPr>
            <w:tcW w:w="3330" w:type="dxa"/>
            <w:vAlign w:val="bottom"/>
          </w:tcPr>
          <w:p w14:paraId="1DF61D97" w14:textId="5E4D5FC1" w:rsidR="00CF418B" w:rsidRPr="000062AE" w:rsidRDefault="0000675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95F53E4" wp14:editId="7A6493B9">
                  <wp:extent cx="313898" cy="376678"/>
                  <wp:effectExtent l="0" t="0" r="0" b="4445"/>
                  <wp:docPr id="312" name="Picture 3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619" cy="383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418B" w:rsidRPr="000062AE" w14:paraId="43F5E074" w14:textId="77777777" w:rsidTr="00F03C3B">
        <w:trPr>
          <w:trHeight w:val="432"/>
        </w:trPr>
        <w:tc>
          <w:tcPr>
            <w:tcW w:w="11599" w:type="dxa"/>
          </w:tcPr>
          <w:p w14:paraId="1545D270" w14:textId="3B86CD15" w:rsidR="00CF418B" w:rsidRPr="00CF418B" w:rsidRDefault="00F3261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F32619">
              <w:rPr>
                <w:color w:val="231F20"/>
                <w:sz w:val="20"/>
                <w:szCs w:val="20"/>
              </w:rPr>
              <w:t>OSTEOPATIA CIENTIFICA</w:t>
            </w:r>
          </w:p>
        </w:tc>
        <w:tc>
          <w:tcPr>
            <w:tcW w:w="3330" w:type="dxa"/>
            <w:vAlign w:val="bottom"/>
          </w:tcPr>
          <w:p w14:paraId="32A6CC3C" w14:textId="1DA98018" w:rsidR="00CF418B" w:rsidRPr="000062AE" w:rsidRDefault="00E5211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CF418B" w:rsidRPr="000062AE" w14:paraId="775B21DF" w14:textId="77777777" w:rsidTr="00F03C3B">
        <w:trPr>
          <w:trHeight w:val="432"/>
        </w:trPr>
        <w:tc>
          <w:tcPr>
            <w:tcW w:w="11599" w:type="dxa"/>
          </w:tcPr>
          <w:p w14:paraId="4AB0A6FE" w14:textId="0184FDFB" w:rsidR="00CF418B" w:rsidRPr="00CF418B" w:rsidRDefault="006D665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D665F">
              <w:rPr>
                <w:color w:val="231F20"/>
                <w:sz w:val="20"/>
                <w:szCs w:val="20"/>
              </w:rPr>
              <w:t>OUR EXPERTS, YOUR PRACTICE</w:t>
            </w:r>
          </w:p>
        </w:tc>
        <w:tc>
          <w:tcPr>
            <w:tcW w:w="3330" w:type="dxa"/>
            <w:vAlign w:val="bottom"/>
          </w:tcPr>
          <w:p w14:paraId="76034AD7" w14:textId="0AA3CD9F" w:rsidR="00CF418B" w:rsidRPr="000062AE" w:rsidRDefault="00E5211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F32619" w:rsidRPr="000062AE" w14:paraId="09B4FCA3" w14:textId="77777777" w:rsidTr="00F03C3B">
        <w:trPr>
          <w:trHeight w:val="432"/>
        </w:trPr>
        <w:tc>
          <w:tcPr>
            <w:tcW w:w="11599" w:type="dxa"/>
          </w:tcPr>
          <w:p w14:paraId="3AA42753" w14:textId="104AFFA7" w:rsidR="00F32619" w:rsidRPr="00CF418B" w:rsidRDefault="006D665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D665F">
              <w:rPr>
                <w:color w:val="231F20"/>
                <w:sz w:val="20"/>
                <w:szCs w:val="20"/>
              </w:rPr>
              <w:t>OXYMAG</w:t>
            </w:r>
          </w:p>
        </w:tc>
        <w:tc>
          <w:tcPr>
            <w:tcW w:w="3330" w:type="dxa"/>
            <w:vAlign w:val="bottom"/>
          </w:tcPr>
          <w:p w14:paraId="46857A63" w14:textId="5D7BD9FA" w:rsidR="00F32619" w:rsidRPr="000062AE" w:rsidRDefault="00FF4F2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36634CB" wp14:editId="7F840AAD">
                  <wp:extent cx="1016519" cy="184244"/>
                  <wp:effectExtent l="0" t="0" r="0" b="6350"/>
                  <wp:docPr id="313" name="Picture 3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7601" cy="186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B40F5D" w14:textId="7181E464" w:rsidR="0038101D" w:rsidRPr="00CF418B" w:rsidRDefault="0038101D"/>
    <w:p w14:paraId="1F23D46E" w14:textId="46A942B1" w:rsidR="005013C1" w:rsidRPr="00CF418B" w:rsidRDefault="005013C1"/>
    <w:p w14:paraId="6670551E" w14:textId="7E7E5169" w:rsidR="005013C1" w:rsidRPr="00CF418B" w:rsidRDefault="005013C1"/>
    <w:p w14:paraId="4F063077" w14:textId="3B7E20DE" w:rsidR="005013C1" w:rsidRPr="00CF418B" w:rsidRDefault="005013C1"/>
    <w:p w14:paraId="70BFC41B" w14:textId="07D32963" w:rsidR="005013C1" w:rsidRPr="00CF418B" w:rsidRDefault="005013C1"/>
    <w:p w14:paraId="4AE76BE5" w14:textId="2B22FB1F" w:rsidR="005013C1" w:rsidRPr="00CF418B" w:rsidRDefault="005013C1"/>
    <w:p w14:paraId="7808A050" w14:textId="7DFB04E9" w:rsidR="005013C1" w:rsidRPr="00CF418B" w:rsidRDefault="005013C1"/>
    <w:p w14:paraId="21F8558F" w14:textId="4EF70C9D" w:rsidR="005013C1" w:rsidRPr="00CF418B" w:rsidRDefault="005013C1"/>
    <w:p w14:paraId="76ABCFAE" w14:textId="384B2E96" w:rsidR="005013C1" w:rsidRPr="00CF418B" w:rsidRDefault="005013C1"/>
    <w:p w14:paraId="37470B62" w14:textId="3B8C6EBE" w:rsidR="005013C1" w:rsidRPr="00CF418B" w:rsidRDefault="005013C1"/>
    <w:p w14:paraId="15813516" w14:textId="18DE3A1A" w:rsidR="005013C1" w:rsidRPr="00CF418B" w:rsidRDefault="005013C1"/>
    <w:p w14:paraId="2067B843" w14:textId="7EAD5AC9" w:rsidR="005013C1" w:rsidRDefault="005013C1"/>
    <w:p w14:paraId="5B80BD37" w14:textId="77777777" w:rsidR="0082529C" w:rsidRPr="00CF418B" w:rsidRDefault="0082529C"/>
    <w:p w14:paraId="1F739CB6" w14:textId="314FB64E" w:rsidR="005013C1" w:rsidRPr="00CF418B" w:rsidRDefault="005013C1"/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5013C1" w14:paraId="43BE19B3" w14:textId="77777777" w:rsidTr="00F03C3B">
        <w:trPr>
          <w:trHeight w:val="606"/>
        </w:trPr>
        <w:tc>
          <w:tcPr>
            <w:tcW w:w="11599" w:type="dxa"/>
            <w:shd w:val="clear" w:color="auto" w:fill="FFEFE3"/>
          </w:tcPr>
          <w:p w14:paraId="1C3160E9" w14:textId="7D9B25C6" w:rsidR="005013C1" w:rsidRDefault="005013C1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P</w:t>
            </w:r>
          </w:p>
        </w:tc>
        <w:tc>
          <w:tcPr>
            <w:tcW w:w="3330" w:type="dxa"/>
            <w:shd w:val="clear" w:color="auto" w:fill="FFEFE3"/>
          </w:tcPr>
          <w:p w14:paraId="2D5F7FFF" w14:textId="77777777" w:rsidR="005013C1" w:rsidRDefault="005013C1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5013C1" w:rsidRPr="00B81328" w14:paraId="781DC74E" w14:textId="77777777" w:rsidTr="00F03C3B">
        <w:trPr>
          <w:trHeight w:val="432"/>
        </w:trPr>
        <w:tc>
          <w:tcPr>
            <w:tcW w:w="11599" w:type="dxa"/>
          </w:tcPr>
          <w:p w14:paraId="6EECCD7A" w14:textId="618C624B" w:rsidR="005013C1" w:rsidRPr="00B81328" w:rsidRDefault="004B6D8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4B6D87">
              <w:rPr>
                <w:color w:val="231F20"/>
                <w:sz w:val="20"/>
                <w:szCs w:val="20"/>
              </w:rPr>
              <w:t>P.B. PSIQUIATRIA BIOLOGICA</w:t>
            </w:r>
          </w:p>
        </w:tc>
        <w:tc>
          <w:tcPr>
            <w:tcW w:w="3330" w:type="dxa"/>
            <w:vAlign w:val="bottom"/>
          </w:tcPr>
          <w:p w14:paraId="0D93BF47" w14:textId="3CAE9E0D" w:rsidR="005013C1" w:rsidRPr="00B81328" w:rsidRDefault="0085402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013C1" w:rsidRPr="00BF3E46" w14:paraId="69054A3A" w14:textId="77777777" w:rsidTr="00F03C3B">
        <w:trPr>
          <w:trHeight w:val="432"/>
        </w:trPr>
        <w:tc>
          <w:tcPr>
            <w:tcW w:w="11599" w:type="dxa"/>
          </w:tcPr>
          <w:p w14:paraId="2973E43D" w14:textId="3A5CD8AE" w:rsidR="005013C1" w:rsidRPr="00BF3E46" w:rsidRDefault="004B6D8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4B6D87">
              <w:rPr>
                <w:color w:val="231F20"/>
                <w:sz w:val="20"/>
                <w:szCs w:val="20"/>
                <w:lang w:val="pt-BR"/>
              </w:rPr>
              <w:t>PASS'SANTE</w:t>
            </w:r>
          </w:p>
        </w:tc>
        <w:tc>
          <w:tcPr>
            <w:tcW w:w="3330" w:type="dxa"/>
            <w:vAlign w:val="bottom"/>
          </w:tcPr>
          <w:p w14:paraId="5E07B706" w14:textId="287F74BF" w:rsidR="005013C1" w:rsidRPr="00BF3E46" w:rsidRDefault="00854020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013C1" w:rsidRPr="00BF3E46" w14:paraId="7805E3DB" w14:textId="77777777" w:rsidTr="00F03C3B">
        <w:trPr>
          <w:trHeight w:val="432"/>
        </w:trPr>
        <w:tc>
          <w:tcPr>
            <w:tcW w:w="11599" w:type="dxa"/>
          </w:tcPr>
          <w:p w14:paraId="0AFD863D" w14:textId="41B57765" w:rsidR="005013C1" w:rsidRPr="00BF3E46" w:rsidRDefault="004B6D8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4B6D87">
              <w:rPr>
                <w:color w:val="231F20"/>
                <w:sz w:val="20"/>
                <w:szCs w:val="20"/>
                <w:lang w:val="pt-BR"/>
              </w:rPr>
              <w:t>PATHIQ</w:t>
            </w:r>
          </w:p>
        </w:tc>
        <w:tc>
          <w:tcPr>
            <w:tcW w:w="3330" w:type="dxa"/>
            <w:vAlign w:val="bottom"/>
          </w:tcPr>
          <w:p w14:paraId="3B138C9B" w14:textId="60718C7A" w:rsidR="005013C1" w:rsidRPr="00BF3E46" w:rsidRDefault="003646A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013C1" w:rsidRPr="007256D0" w14:paraId="6C5CFAD4" w14:textId="77777777" w:rsidTr="00F03C3B">
        <w:trPr>
          <w:trHeight w:val="432"/>
        </w:trPr>
        <w:tc>
          <w:tcPr>
            <w:tcW w:w="11599" w:type="dxa"/>
          </w:tcPr>
          <w:p w14:paraId="150348B0" w14:textId="2F973F40" w:rsidR="005013C1" w:rsidRPr="007256D0" w:rsidRDefault="004B6D87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4B6D87">
              <w:rPr>
                <w:color w:val="231F20"/>
                <w:sz w:val="20"/>
                <w:szCs w:val="20"/>
                <w:lang w:val="pt-BR"/>
              </w:rPr>
              <w:t>PATHWAY STUDIO</w:t>
            </w:r>
          </w:p>
        </w:tc>
        <w:tc>
          <w:tcPr>
            <w:tcW w:w="3330" w:type="dxa"/>
            <w:vAlign w:val="bottom"/>
          </w:tcPr>
          <w:p w14:paraId="3A0852CB" w14:textId="5CDE8A6E" w:rsidR="005013C1" w:rsidRPr="007256D0" w:rsidRDefault="003646A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013C1" w:rsidRPr="000062AE" w14:paraId="773DD13B" w14:textId="77777777" w:rsidTr="00F03C3B">
        <w:trPr>
          <w:trHeight w:val="432"/>
        </w:trPr>
        <w:tc>
          <w:tcPr>
            <w:tcW w:w="11599" w:type="dxa"/>
          </w:tcPr>
          <w:p w14:paraId="460F82FD" w14:textId="17334F9E" w:rsidR="005013C1" w:rsidRPr="000062AE" w:rsidRDefault="00066EC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66ECA">
              <w:rPr>
                <w:color w:val="231F20"/>
                <w:sz w:val="20"/>
                <w:szCs w:val="20"/>
              </w:rPr>
              <w:t>PATIENTPASS</w:t>
            </w:r>
          </w:p>
        </w:tc>
        <w:tc>
          <w:tcPr>
            <w:tcW w:w="3330" w:type="dxa"/>
            <w:vAlign w:val="bottom"/>
          </w:tcPr>
          <w:p w14:paraId="5C20F402" w14:textId="0EEAB2EB" w:rsidR="005013C1" w:rsidRPr="000062AE" w:rsidRDefault="003646A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013C1" w:rsidRPr="000062AE" w14:paraId="1F9E4586" w14:textId="77777777" w:rsidTr="00F03C3B">
        <w:trPr>
          <w:trHeight w:val="432"/>
        </w:trPr>
        <w:tc>
          <w:tcPr>
            <w:tcW w:w="11599" w:type="dxa"/>
          </w:tcPr>
          <w:p w14:paraId="45184FCF" w14:textId="4A0AC2AA" w:rsidR="005013C1" w:rsidRPr="000062AE" w:rsidRDefault="00066EC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66ECA">
              <w:rPr>
                <w:color w:val="231F20"/>
                <w:sz w:val="20"/>
                <w:szCs w:val="20"/>
              </w:rPr>
              <w:t>PEDIATRICS</w:t>
            </w:r>
          </w:p>
        </w:tc>
        <w:tc>
          <w:tcPr>
            <w:tcW w:w="3330" w:type="dxa"/>
            <w:vAlign w:val="bottom"/>
          </w:tcPr>
          <w:p w14:paraId="50BA8C1E" w14:textId="0FC60A1E" w:rsidR="005013C1" w:rsidRPr="000062AE" w:rsidRDefault="003646A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968FC" w:rsidRPr="000062AE" w14:paraId="68665E88" w14:textId="77777777" w:rsidTr="00F03C3B">
        <w:trPr>
          <w:trHeight w:val="432"/>
        </w:trPr>
        <w:tc>
          <w:tcPr>
            <w:tcW w:w="11599" w:type="dxa"/>
          </w:tcPr>
          <w:p w14:paraId="2EC104D9" w14:textId="136A1BBC" w:rsidR="009968FC" w:rsidRPr="000062AE" w:rsidRDefault="00066EC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66ECA">
              <w:rPr>
                <w:color w:val="231F20"/>
                <w:sz w:val="20"/>
                <w:szCs w:val="20"/>
              </w:rPr>
              <w:t>PEDIATRIE DU PRATICIEN M</w:t>
            </w:r>
          </w:p>
        </w:tc>
        <w:tc>
          <w:tcPr>
            <w:tcW w:w="3330" w:type="dxa"/>
            <w:vAlign w:val="bottom"/>
          </w:tcPr>
          <w:p w14:paraId="3DE3D4C5" w14:textId="235915E7" w:rsidR="009968FC" w:rsidRPr="000062AE" w:rsidRDefault="00ED4F9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2BA9F2B2" wp14:editId="314DA89D">
                  <wp:simplePos x="0" y="0"/>
                  <wp:positionH relativeFrom="column">
                    <wp:posOffset>-769620</wp:posOffset>
                  </wp:positionH>
                  <wp:positionV relativeFrom="paragraph">
                    <wp:posOffset>43180</wp:posOffset>
                  </wp:positionV>
                  <wp:extent cx="688975" cy="273050"/>
                  <wp:effectExtent l="0" t="0" r="0" b="0"/>
                  <wp:wrapSquare wrapText="bothSides"/>
                  <wp:docPr id="314" name="Picture 3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8975" cy="27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968FC" w:rsidRPr="000062AE" w14:paraId="562E0F73" w14:textId="77777777" w:rsidTr="00F03C3B">
        <w:trPr>
          <w:trHeight w:val="432"/>
        </w:trPr>
        <w:tc>
          <w:tcPr>
            <w:tcW w:w="11599" w:type="dxa"/>
          </w:tcPr>
          <w:p w14:paraId="3A4586DC" w14:textId="04CA93A7" w:rsidR="009968FC" w:rsidRPr="000062AE" w:rsidRDefault="00677CC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77CC2">
              <w:rPr>
                <w:color w:val="231F20"/>
                <w:sz w:val="20"/>
                <w:szCs w:val="20"/>
              </w:rPr>
              <w:t>PHARMACUP INFIRMIER</w:t>
            </w:r>
          </w:p>
        </w:tc>
        <w:tc>
          <w:tcPr>
            <w:tcW w:w="3330" w:type="dxa"/>
            <w:vAlign w:val="bottom"/>
          </w:tcPr>
          <w:p w14:paraId="18537EA4" w14:textId="5E06EF42" w:rsidR="009968FC" w:rsidRPr="000062AE" w:rsidRDefault="00DC3A4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968FC" w:rsidRPr="000062AE" w14:paraId="535A735C" w14:textId="77777777" w:rsidTr="00F03C3B">
        <w:trPr>
          <w:trHeight w:val="432"/>
        </w:trPr>
        <w:tc>
          <w:tcPr>
            <w:tcW w:w="11599" w:type="dxa"/>
          </w:tcPr>
          <w:p w14:paraId="40139F9F" w14:textId="48C64282" w:rsidR="009968FC" w:rsidRPr="000062AE" w:rsidRDefault="00677CC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77CC2">
              <w:rPr>
                <w:color w:val="231F20"/>
                <w:sz w:val="20"/>
                <w:szCs w:val="20"/>
              </w:rPr>
              <w:t>PHARMAPENDIUM</w:t>
            </w:r>
          </w:p>
        </w:tc>
        <w:tc>
          <w:tcPr>
            <w:tcW w:w="3330" w:type="dxa"/>
            <w:vAlign w:val="bottom"/>
          </w:tcPr>
          <w:p w14:paraId="4BDF5F5E" w14:textId="4B15A0ED" w:rsidR="009968FC" w:rsidRPr="000062AE" w:rsidRDefault="00DC3A4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968FC" w:rsidRPr="000062AE" w14:paraId="53CBB38E" w14:textId="77777777" w:rsidTr="00F03C3B">
        <w:trPr>
          <w:trHeight w:val="432"/>
        </w:trPr>
        <w:tc>
          <w:tcPr>
            <w:tcW w:w="11599" w:type="dxa"/>
          </w:tcPr>
          <w:p w14:paraId="500884EF" w14:textId="6F29B850" w:rsidR="009968FC" w:rsidRPr="000062AE" w:rsidRDefault="003E246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77CC2">
              <w:rPr>
                <w:color w:val="231F20"/>
                <w:sz w:val="20"/>
                <w:szCs w:val="20"/>
              </w:rPr>
              <w:t>PHYSIC</w:t>
            </w:r>
            <w:r>
              <w:rPr>
                <w:color w:val="231F20"/>
                <w:sz w:val="20"/>
                <w:szCs w:val="20"/>
              </w:rPr>
              <w:t>A</w:t>
            </w:r>
          </w:p>
        </w:tc>
        <w:tc>
          <w:tcPr>
            <w:tcW w:w="3330" w:type="dxa"/>
            <w:vAlign w:val="bottom"/>
          </w:tcPr>
          <w:p w14:paraId="71E0AFF8" w14:textId="25F55AAA" w:rsidR="009968FC" w:rsidRPr="000062AE" w:rsidRDefault="003E246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BE0ABD" w:rsidRPr="000062AE" w14:paraId="5A4D3166" w14:textId="77777777" w:rsidTr="00F03C3B">
        <w:trPr>
          <w:trHeight w:val="432"/>
        </w:trPr>
        <w:tc>
          <w:tcPr>
            <w:tcW w:w="11599" w:type="dxa"/>
          </w:tcPr>
          <w:p w14:paraId="0ABEA800" w14:textId="064A8A90" w:rsidR="00BE0ABD" w:rsidRPr="00677CC2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77CC2">
              <w:rPr>
                <w:color w:val="231F20"/>
                <w:sz w:val="20"/>
                <w:szCs w:val="20"/>
              </w:rPr>
              <w:t>PHYSICS LETTERS</w:t>
            </w:r>
          </w:p>
        </w:tc>
        <w:tc>
          <w:tcPr>
            <w:tcW w:w="3330" w:type="dxa"/>
            <w:vAlign w:val="bottom"/>
          </w:tcPr>
          <w:p w14:paraId="4F3FB69B" w14:textId="74B2776C" w:rsidR="00BE0ABD" w:rsidRPr="00744168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BE0ABD" w:rsidRPr="003950C6" w14:paraId="7C34FD9D" w14:textId="77777777" w:rsidTr="00F03C3B">
        <w:trPr>
          <w:trHeight w:val="432"/>
        </w:trPr>
        <w:tc>
          <w:tcPr>
            <w:tcW w:w="11599" w:type="dxa"/>
          </w:tcPr>
          <w:p w14:paraId="48B42F2B" w14:textId="6CC7ECA9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950C6">
              <w:rPr>
                <w:color w:val="231F20"/>
                <w:sz w:val="20"/>
                <w:szCs w:val="20"/>
                <w:lang w:val="pt-BR"/>
              </w:rPr>
              <w:t>PIEL CLINICA, DIAGNOSTICO Y TERAPEUTICA</w:t>
            </w:r>
          </w:p>
        </w:tc>
        <w:tc>
          <w:tcPr>
            <w:tcW w:w="3330" w:type="dxa"/>
            <w:vAlign w:val="bottom"/>
          </w:tcPr>
          <w:p w14:paraId="438263A1" w14:textId="5CC96DEC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BE0ABD" w:rsidRPr="003950C6" w14:paraId="5AD90146" w14:textId="77777777" w:rsidTr="00F03C3B">
        <w:trPr>
          <w:trHeight w:val="432"/>
        </w:trPr>
        <w:tc>
          <w:tcPr>
            <w:tcW w:w="11599" w:type="dxa"/>
          </w:tcPr>
          <w:p w14:paraId="0843A185" w14:textId="45BC291D" w:rsidR="00BE0ABD" w:rsidRPr="003950C6" w:rsidRDefault="00BE0ABD" w:rsidP="00BE0ABD">
            <w:pPr>
              <w:pStyle w:val="TableParagraph"/>
              <w:tabs>
                <w:tab w:val="left" w:pos="537"/>
              </w:tabs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950C6">
              <w:rPr>
                <w:color w:val="231F20"/>
                <w:sz w:val="20"/>
                <w:szCs w:val="20"/>
                <w:lang w:val="pt-BR"/>
              </w:rPr>
              <w:t>PM PRODUXION MANAGER</w:t>
            </w:r>
          </w:p>
        </w:tc>
        <w:tc>
          <w:tcPr>
            <w:tcW w:w="3330" w:type="dxa"/>
            <w:vAlign w:val="bottom"/>
          </w:tcPr>
          <w:p w14:paraId="25983293" w14:textId="3020246E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5C224D53" wp14:editId="50156FF8">
                  <wp:extent cx="573206" cy="238836"/>
                  <wp:effectExtent l="0" t="0" r="0" b="8890"/>
                  <wp:docPr id="315" name="Picture 3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395" cy="243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0ABD" w:rsidRPr="003950C6" w14:paraId="22A738D8" w14:textId="77777777" w:rsidTr="00F03C3B">
        <w:trPr>
          <w:trHeight w:val="432"/>
        </w:trPr>
        <w:tc>
          <w:tcPr>
            <w:tcW w:w="11599" w:type="dxa"/>
          </w:tcPr>
          <w:p w14:paraId="5212CC65" w14:textId="1FB312BE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950C6">
              <w:rPr>
                <w:color w:val="231F20"/>
                <w:sz w:val="20"/>
                <w:szCs w:val="20"/>
                <w:lang w:val="pt-BR"/>
              </w:rPr>
              <w:t>POCKETRADIOLOGIST</w:t>
            </w:r>
          </w:p>
        </w:tc>
        <w:tc>
          <w:tcPr>
            <w:tcW w:w="3330" w:type="dxa"/>
            <w:vAlign w:val="bottom"/>
          </w:tcPr>
          <w:p w14:paraId="36382319" w14:textId="3A6CAF10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BE0ABD" w:rsidRPr="003950C6" w14:paraId="3195ACC2" w14:textId="77777777" w:rsidTr="00F03C3B">
        <w:trPr>
          <w:trHeight w:val="432"/>
        </w:trPr>
        <w:tc>
          <w:tcPr>
            <w:tcW w:w="11599" w:type="dxa"/>
          </w:tcPr>
          <w:p w14:paraId="043C8A3E" w14:textId="1A5E57EC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D017E">
              <w:rPr>
                <w:color w:val="231F20"/>
                <w:sz w:val="20"/>
                <w:szCs w:val="20"/>
                <w:lang w:val="pt-BR"/>
              </w:rPr>
              <w:t>POLYMER</w:t>
            </w:r>
          </w:p>
        </w:tc>
        <w:tc>
          <w:tcPr>
            <w:tcW w:w="3330" w:type="dxa"/>
            <w:vAlign w:val="bottom"/>
          </w:tcPr>
          <w:p w14:paraId="219022D9" w14:textId="5287AFB6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BE0ABD" w:rsidRPr="003950C6" w14:paraId="7FBE66B7" w14:textId="77777777" w:rsidTr="00F03C3B">
        <w:trPr>
          <w:trHeight w:val="432"/>
        </w:trPr>
        <w:tc>
          <w:tcPr>
            <w:tcW w:w="11599" w:type="dxa"/>
          </w:tcPr>
          <w:p w14:paraId="561164B8" w14:textId="0146C616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D017E">
              <w:rPr>
                <w:color w:val="231F20"/>
                <w:sz w:val="20"/>
                <w:szCs w:val="20"/>
                <w:lang w:val="pt-BR"/>
              </w:rPr>
              <w:t>PRACTICEUPDATE</w:t>
            </w:r>
          </w:p>
        </w:tc>
        <w:tc>
          <w:tcPr>
            <w:tcW w:w="3330" w:type="dxa"/>
            <w:vAlign w:val="bottom"/>
          </w:tcPr>
          <w:p w14:paraId="7451C34D" w14:textId="7731F4C2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BE0ABD" w:rsidRPr="003950C6" w14:paraId="273FC23F" w14:textId="77777777" w:rsidTr="00F03C3B">
        <w:trPr>
          <w:trHeight w:val="432"/>
        </w:trPr>
        <w:tc>
          <w:tcPr>
            <w:tcW w:w="11599" w:type="dxa"/>
          </w:tcPr>
          <w:p w14:paraId="46778386" w14:textId="2D88BB4D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D017E">
              <w:rPr>
                <w:color w:val="231F20"/>
                <w:sz w:val="20"/>
                <w:szCs w:val="20"/>
                <w:lang w:val="pt-BR"/>
              </w:rPr>
              <w:t>PRATIQUE INFIRMIERE M</w:t>
            </w:r>
          </w:p>
        </w:tc>
        <w:tc>
          <w:tcPr>
            <w:tcW w:w="3330" w:type="dxa"/>
            <w:vAlign w:val="bottom"/>
          </w:tcPr>
          <w:p w14:paraId="71FD8E0F" w14:textId="06D13D02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241E37E4" wp14:editId="7A2B0703">
                  <wp:simplePos x="0" y="0"/>
                  <wp:positionH relativeFrom="column">
                    <wp:posOffset>-1015365</wp:posOffset>
                  </wp:positionH>
                  <wp:positionV relativeFrom="paragraph">
                    <wp:posOffset>43180</wp:posOffset>
                  </wp:positionV>
                  <wp:extent cx="934720" cy="283210"/>
                  <wp:effectExtent l="0" t="0" r="0" b="2540"/>
                  <wp:wrapSquare wrapText="bothSides"/>
                  <wp:docPr id="316" name="Picture 3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4720" cy="283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0ABD" w:rsidRPr="003950C6" w14:paraId="0FC6BB59" w14:textId="77777777" w:rsidTr="00F03C3B">
        <w:trPr>
          <w:trHeight w:val="432"/>
        </w:trPr>
        <w:tc>
          <w:tcPr>
            <w:tcW w:w="11599" w:type="dxa"/>
          </w:tcPr>
          <w:p w14:paraId="540BBAD6" w14:textId="421F7CF0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10DA2">
              <w:rPr>
                <w:color w:val="231F20"/>
                <w:sz w:val="20"/>
                <w:szCs w:val="20"/>
                <w:lang w:val="pt-BR"/>
              </w:rPr>
              <w:t>PRATIQUE NEUROLOGIQUE FMC</w:t>
            </w:r>
          </w:p>
        </w:tc>
        <w:tc>
          <w:tcPr>
            <w:tcW w:w="3330" w:type="dxa"/>
            <w:vAlign w:val="bottom"/>
          </w:tcPr>
          <w:p w14:paraId="610B7650" w14:textId="36FB597E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63A4F962" wp14:editId="1129F931">
                  <wp:simplePos x="0" y="0"/>
                  <wp:positionH relativeFrom="column">
                    <wp:posOffset>-1288415</wp:posOffset>
                  </wp:positionH>
                  <wp:positionV relativeFrom="paragraph">
                    <wp:posOffset>29210</wp:posOffset>
                  </wp:positionV>
                  <wp:extent cx="1207770" cy="280035"/>
                  <wp:effectExtent l="0" t="0" r="0" b="5715"/>
                  <wp:wrapSquare wrapText="bothSides"/>
                  <wp:docPr id="317" name="Picture 3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7770" cy="280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0ABD" w:rsidRPr="003950C6" w14:paraId="6C6B2D8C" w14:textId="77777777" w:rsidTr="00F03C3B">
        <w:trPr>
          <w:trHeight w:val="432"/>
        </w:trPr>
        <w:tc>
          <w:tcPr>
            <w:tcW w:w="11599" w:type="dxa"/>
          </w:tcPr>
          <w:p w14:paraId="560E0877" w14:textId="45B08601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10DA2">
              <w:rPr>
                <w:color w:val="231F20"/>
                <w:sz w:val="20"/>
                <w:szCs w:val="20"/>
                <w:lang w:val="pt-BR"/>
              </w:rPr>
              <w:t>PROCEDIA</w:t>
            </w:r>
          </w:p>
        </w:tc>
        <w:tc>
          <w:tcPr>
            <w:tcW w:w="3330" w:type="dxa"/>
            <w:vAlign w:val="bottom"/>
          </w:tcPr>
          <w:p w14:paraId="7367B3D7" w14:textId="611D54FF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BE0ABD" w:rsidRPr="003950C6" w14:paraId="14E4B33D" w14:textId="77777777" w:rsidTr="00F03C3B">
        <w:trPr>
          <w:trHeight w:val="432"/>
        </w:trPr>
        <w:tc>
          <w:tcPr>
            <w:tcW w:w="11599" w:type="dxa"/>
          </w:tcPr>
          <w:p w14:paraId="17F25FFB" w14:textId="2BB219D2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10DA2">
              <w:rPr>
                <w:color w:val="231F20"/>
                <w:sz w:val="20"/>
                <w:szCs w:val="20"/>
                <w:lang w:val="pt-BR"/>
              </w:rPr>
              <w:t>PSYCHIATRIE DU PRATICIEN M</w:t>
            </w:r>
          </w:p>
        </w:tc>
        <w:tc>
          <w:tcPr>
            <w:tcW w:w="3330" w:type="dxa"/>
            <w:vAlign w:val="bottom"/>
          </w:tcPr>
          <w:p w14:paraId="13C47127" w14:textId="77777777" w:rsidR="007C1E4B" w:rsidRDefault="007C1E4B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</w:p>
          <w:p w14:paraId="4858E20C" w14:textId="78CAB666" w:rsidR="00BE0ABD" w:rsidRPr="003950C6" w:rsidRDefault="00BE0ABD" w:rsidP="00BE0ABD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119C4B1D" wp14:editId="1249981B">
                  <wp:simplePos x="0" y="0"/>
                  <wp:positionH relativeFrom="column">
                    <wp:posOffset>-889000</wp:posOffset>
                  </wp:positionH>
                  <wp:positionV relativeFrom="paragraph">
                    <wp:posOffset>29845</wp:posOffset>
                  </wp:positionV>
                  <wp:extent cx="777875" cy="240665"/>
                  <wp:effectExtent l="0" t="0" r="3175" b="6985"/>
                  <wp:wrapSquare wrapText="bothSides"/>
                  <wp:docPr id="318" name="Picture 3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875" cy="240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0616B80" w14:textId="57409CFB" w:rsidR="009968FC" w:rsidRDefault="009968FC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6B6E29" w14:paraId="1C609DF7" w14:textId="77777777" w:rsidTr="00B93A79">
        <w:trPr>
          <w:trHeight w:val="606"/>
        </w:trPr>
        <w:tc>
          <w:tcPr>
            <w:tcW w:w="11599" w:type="dxa"/>
            <w:shd w:val="clear" w:color="auto" w:fill="FFEFE3"/>
          </w:tcPr>
          <w:p w14:paraId="13216CC9" w14:textId="696233B3" w:rsidR="006B6E29" w:rsidRDefault="006B6E29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R</w:t>
            </w:r>
            <w:r w:rsidR="00497020">
              <w:rPr>
                <w:b/>
                <w:color w:val="231F20"/>
                <w:spacing w:val="-5"/>
                <w:sz w:val="48"/>
              </w:rPr>
              <w:t>1</w:t>
            </w:r>
          </w:p>
        </w:tc>
        <w:tc>
          <w:tcPr>
            <w:tcW w:w="3330" w:type="dxa"/>
            <w:shd w:val="clear" w:color="auto" w:fill="FFEFE3"/>
          </w:tcPr>
          <w:p w14:paraId="045718D7" w14:textId="77777777" w:rsidR="006B6E29" w:rsidRDefault="006B6E29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497020" w:rsidRPr="00B81328" w14:paraId="3C50564E" w14:textId="77777777" w:rsidTr="00B93A79">
        <w:trPr>
          <w:trHeight w:val="432"/>
        </w:trPr>
        <w:tc>
          <w:tcPr>
            <w:tcW w:w="11599" w:type="dxa"/>
          </w:tcPr>
          <w:p w14:paraId="4198C680" w14:textId="34A1317E" w:rsidR="00497020" w:rsidRPr="00B81328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E6E11">
              <w:rPr>
                <w:color w:val="231F20"/>
                <w:sz w:val="20"/>
                <w:szCs w:val="20"/>
              </w:rPr>
              <w:t>RADPRIMER</w:t>
            </w:r>
          </w:p>
        </w:tc>
        <w:tc>
          <w:tcPr>
            <w:tcW w:w="3330" w:type="dxa"/>
            <w:vAlign w:val="bottom"/>
          </w:tcPr>
          <w:p w14:paraId="1D03F811" w14:textId="26F47B80" w:rsidR="00497020" w:rsidRPr="00B81328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BF3E46" w14:paraId="1F80C64A" w14:textId="77777777" w:rsidTr="00B93A79">
        <w:trPr>
          <w:trHeight w:val="432"/>
        </w:trPr>
        <w:tc>
          <w:tcPr>
            <w:tcW w:w="11599" w:type="dxa"/>
          </w:tcPr>
          <w:p w14:paraId="710BB5AA" w14:textId="0C32B758" w:rsidR="00497020" w:rsidRPr="00BF3E46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B116E">
              <w:rPr>
                <w:color w:val="231F20"/>
                <w:sz w:val="20"/>
                <w:szCs w:val="20"/>
                <w:lang w:val="pt-BR"/>
              </w:rPr>
              <w:t>RADSEARCH</w:t>
            </w:r>
          </w:p>
        </w:tc>
        <w:tc>
          <w:tcPr>
            <w:tcW w:w="3330" w:type="dxa"/>
            <w:vAlign w:val="bottom"/>
          </w:tcPr>
          <w:p w14:paraId="694537F6" w14:textId="10B05648" w:rsidR="00497020" w:rsidRPr="00BF3E46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BF3E46" w14:paraId="507D14FA" w14:textId="77777777" w:rsidTr="00B93A79">
        <w:trPr>
          <w:trHeight w:val="432"/>
        </w:trPr>
        <w:tc>
          <w:tcPr>
            <w:tcW w:w="11599" w:type="dxa"/>
          </w:tcPr>
          <w:p w14:paraId="2A43CA45" w14:textId="57EABB2E" w:rsidR="00497020" w:rsidRPr="00BF3E46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B116E">
              <w:rPr>
                <w:color w:val="231F20"/>
                <w:sz w:val="20"/>
                <w:szCs w:val="20"/>
                <w:lang w:val="pt-BR"/>
              </w:rPr>
              <w:t>RADTOOLS</w:t>
            </w:r>
          </w:p>
        </w:tc>
        <w:tc>
          <w:tcPr>
            <w:tcW w:w="3330" w:type="dxa"/>
            <w:vAlign w:val="bottom"/>
          </w:tcPr>
          <w:p w14:paraId="05B37430" w14:textId="631BC84C" w:rsidR="00497020" w:rsidRPr="00BF3E46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7256D0" w14:paraId="7B71A8D0" w14:textId="77777777" w:rsidTr="00B93A79">
        <w:trPr>
          <w:trHeight w:val="432"/>
        </w:trPr>
        <w:tc>
          <w:tcPr>
            <w:tcW w:w="11599" w:type="dxa"/>
          </w:tcPr>
          <w:p w14:paraId="699A95DB" w14:textId="3BDFFDBA" w:rsidR="00497020" w:rsidRPr="007256D0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B116E">
              <w:rPr>
                <w:color w:val="231F20"/>
                <w:sz w:val="20"/>
                <w:szCs w:val="20"/>
                <w:lang w:val="pt-BR"/>
              </w:rPr>
              <w:t>REACTIONFLASH</w:t>
            </w:r>
          </w:p>
        </w:tc>
        <w:tc>
          <w:tcPr>
            <w:tcW w:w="3330" w:type="dxa"/>
            <w:vAlign w:val="bottom"/>
          </w:tcPr>
          <w:p w14:paraId="6A73E6FF" w14:textId="1B15948D" w:rsidR="00497020" w:rsidRPr="007256D0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20E5DFF8" w14:textId="77777777" w:rsidTr="00B93A79">
        <w:trPr>
          <w:trHeight w:val="432"/>
        </w:trPr>
        <w:tc>
          <w:tcPr>
            <w:tcW w:w="11599" w:type="dxa"/>
          </w:tcPr>
          <w:p w14:paraId="52662E25" w14:textId="25F09FBE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B116E">
              <w:rPr>
                <w:color w:val="231F20"/>
                <w:sz w:val="20"/>
                <w:szCs w:val="20"/>
              </w:rPr>
              <w:t>REAXYS</w:t>
            </w:r>
          </w:p>
        </w:tc>
        <w:tc>
          <w:tcPr>
            <w:tcW w:w="3330" w:type="dxa"/>
            <w:vAlign w:val="bottom"/>
          </w:tcPr>
          <w:p w14:paraId="35052193" w14:textId="1B2D108C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71403779" w14:textId="77777777" w:rsidTr="00B93A79">
        <w:trPr>
          <w:trHeight w:val="432"/>
        </w:trPr>
        <w:tc>
          <w:tcPr>
            <w:tcW w:w="11599" w:type="dxa"/>
          </w:tcPr>
          <w:p w14:paraId="2DCDDF39" w14:textId="2AE07A24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52073">
              <w:rPr>
                <w:color w:val="231F20"/>
                <w:sz w:val="20"/>
                <w:szCs w:val="20"/>
              </w:rPr>
              <w:t>REAXYS XPAND</w:t>
            </w:r>
          </w:p>
        </w:tc>
        <w:tc>
          <w:tcPr>
            <w:tcW w:w="3330" w:type="dxa"/>
            <w:vAlign w:val="bottom"/>
          </w:tcPr>
          <w:p w14:paraId="4DF9550A" w14:textId="00BA8229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13F11F99" w14:textId="77777777" w:rsidTr="00B93A79">
        <w:trPr>
          <w:trHeight w:val="432"/>
        </w:trPr>
        <w:tc>
          <w:tcPr>
            <w:tcW w:w="11599" w:type="dxa"/>
          </w:tcPr>
          <w:p w14:paraId="479D0ACD" w14:textId="0E201286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52073">
              <w:rPr>
                <w:color w:val="231F20"/>
                <w:sz w:val="20"/>
                <w:szCs w:val="20"/>
              </w:rPr>
              <w:t>RESEARCH PULSE</w:t>
            </w:r>
          </w:p>
        </w:tc>
        <w:tc>
          <w:tcPr>
            <w:tcW w:w="3330" w:type="dxa"/>
            <w:vAlign w:val="bottom"/>
          </w:tcPr>
          <w:p w14:paraId="6EB43F66" w14:textId="7F7357EC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66088A67" w14:textId="77777777" w:rsidTr="00B93A79">
        <w:trPr>
          <w:trHeight w:val="432"/>
        </w:trPr>
        <w:tc>
          <w:tcPr>
            <w:tcW w:w="11599" w:type="dxa"/>
          </w:tcPr>
          <w:p w14:paraId="2455E7A8" w14:textId="0700FBC0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52073">
              <w:rPr>
                <w:color w:val="231F20"/>
                <w:sz w:val="20"/>
                <w:szCs w:val="20"/>
              </w:rPr>
              <w:t>RESEARCHFISH</w:t>
            </w:r>
          </w:p>
        </w:tc>
        <w:tc>
          <w:tcPr>
            <w:tcW w:w="3330" w:type="dxa"/>
            <w:vAlign w:val="bottom"/>
          </w:tcPr>
          <w:p w14:paraId="0EA4DEEB" w14:textId="4BC6AC1F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78B9A679" w14:textId="77777777" w:rsidTr="00B93A79">
        <w:trPr>
          <w:trHeight w:val="432"/>
        </w:trPr>
        <w:tc>
          <w:tcPr>
            <w:tcW w:w="11599" w:type="dxa"/>
          </w:tcPr>
          <w:p w14:paraId="70B271A0" w14:textId="1FC60405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52073">
              <w:rPr>
                <w:color w:val="231F20"/>
                <w:sz w:val="20"/>
                <w:szCs w:val="20"/>
              </w:rPr>
              <w:t>RESNET</w:t>
            </w:r>
          </w:p>
        </w:tc>
        <w:tc>
          <w:tcPr>
            <w:tcW w:w="3330" w:type="dxa"/>
            <w:vAlign w:val="bottom"/>
          </w:tcPr>
          <w:p w14:paraId="08BDE9A9" w14:textId="0A94F6BB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6F700018" w14:textId="77777777" w:rsidTr="00B93A79">
        <w:trPr>
          <w:trHeight w:val="432"/>
        </w:trPr>
        <w:tc>
          <w:tcPr>
            <w:tcW w:w="11599" w:type="dxa"/>
          </w:tcPr>
          <w:p w14:paraId="05346500" w14:textId="0FCA1F48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B6E29">
              <w:rPr>
                <w:color w:val="231F20"/>
                <w:sz w:val="20"/>
                <w:szCs w:val="20"/>
              </w:rPr>
              <w:t>RESPIRATORY MEDICINE AND RESEARCH</w:t>
            </w:r>
          </w:p>
        </w:tc>
        <w:tc>
          <w:tcPr>
            <w:tcW w:w="3330" w:type="dxa"/>
            <w:vAlign w:val="bottom"/>
          </w:tcPr>
          <w:p w14:paraId="461359FC" w14:textId="581EBB3C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2E01E1D6" wp14:editId="19419DF2">
                  <wp:extent cx="1378424" cy="344606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8102" cy="354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7020" w:rsidRPr="00C460E9" w14:paraId="16EFD530" w14:textId="77777777" w:rsidTr="00B93A79">
        <w:trPr>
          <w:trHeight w:val="432"/>
        </w:trPr>
        <w:tc>
          <w:tcPr>
            <w:tcW w:w="11599" w:type="dxa"/>
          </w:tcPr>
          <w:p w14:paraId="1BBE80AB" w14:textId="0555002B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B6E29">
              <w:rPr>
                <w:color w:val="231F20"/>
                <w:sz w:val="20"/>
                <w:szCs w:val="20"/>
              </w:rPr>
              <w:t>REVISTA CLINICA ESPAÑOLA</w:t>
            </w:r>
          </w:p>
        </w:tc>
        <w:tc>
          <w:tcPr>
            <w:tcW w:w="3330" w:type="dxa"/>
            <w:vAlign w:val="bottom"/>
          </w:tcPr>
          <w:p w14:paraId="765ADD7C" w14:textId="28F42E64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2AB97E19" w14:textId="77777777" w:rsidTr="00B93A79">
        <w:trPr>
          <w:trHeight w:val="432"/>
        </w:trPr>
        <w:tc>
          <w:tcPr>
            <w:tcW w:w="11599" w:type="dxa"/>
          </w:tcPr>
          <w:p w14:paraId="09D23EB9" w14:textId="3AA471B8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B6E29">
              <w:rPr>
                <w:color w:val="231F20"/>
                <w:sz w:val="20"/>
                <w:szCs w:val="20"/>
                <w:lang w:val="pt-BR"/>
              </w:rPr>
              <w:t>REVISTA DE ENFERMEDADES INFECCIOSAS Y MICROBIOLOGIA CLINICA</w:t>
            </w:r>
          </w:p>
        </w:tc>
        <w:tc>
          <w:tcPr>
            <w:tcW w:w="3330" w:type="dxa"/>
            <w:vAlign w:val="bottom"/>
          </w:tcPr>
          <w:p w14:paraId="61BD0018" w14:textId="51AB6CF2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29116F9F" w14:textId="77777777" w:rsidTr="00B93A79">
        <w:trPr>
          <w:trHeight w:val="432"/>
        </w:trPr>
        <w:tc>
          <w:tcPr>
            <w:tcW w:w="11599" w:type="dxa"/>
          </w:tcPr>
          <w:p w14:paraId="292755B5" w14:textId="387F563B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74DD5">
              <w:rPr>
                <w:color w:val="231F20"/>
                <w:sz w:val="20"/>
                <w:szCs w:val="20"/>
                <w:lang w:val="pt-BR"/>
              </w:rPr>
              <w:t>REVISTA DE LOGOPEDIA,FONIATRIA Y AUDIOLOGIA</w:t>
            </w:r>
          </w:p>
        </w:tc>
        <w:tc>
          <w:tcPr>
            <w:tcW w:w="3330" w:type="dxa"/>
            <w:vAlign w:val="bottom"/>
          </w:tcPr>
          <w:p w14:paraId="650FC550" w14:textId="081BF8DE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07CA0000" w14:textId="77777777" w:rsidTr="00B93A79">
        <w:trPr>
          <w:trHeight w:val="432"/>
        </w:trPr>
        <w:tc>
          <w:tcPr>
            <w:tcW w:w="11599" w:type="dxa"/>
          </w:tcPr>
          <w:p w14:paraId="1CF3ED46" w14:textId="3427118D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74DD5">
              <w:rPr>
                <w:color w:val="231F20"/>
                <w:sz w:val="20"/>
                <w:szCs w:val="20"/>
                <w:lang w:val="pt-BR"/>
              </w:rPr>
              <w:t>REVISTA DE MEDICINA FAMILIAR Y COMUNITARIA</w:t>
            </w:r>
          </w:p>
        </w:tc>
        <w:tc>
          <w:tcPr>
            <w:tcW w:w="3330" w:type="dxa"/>
            <w:vAlign w:val="bottom"/>
          </w:tcPr>
          <w:p w14:paraId="54E246FB" w14:textId="59D90AD7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7681B1EB" wp14:editId="68938013">
                  <wp:extent cx="1044054" cy="277366"/>
                  <wp:effectExtent l="0" t="0" r="3810" b="889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1288" cy="281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7020" w:rsidRPr="00C460E9" w14:paraId="674E2DC9" w14:textId="77777777" w:rsidTr="00B93A79">
        <w:trPr>
          <w:trHeight w:val="432"/>
        </w:trPr>
        <w:tc>
          <w:tcPr>
            <w:tcW w:w="11599" w:type="dxa"/>
          </w:tcPr>
          <w:p w14:paraId="6B6EBA4B" w14:textId="7DA554E8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74DD5">
              <w:rPr>
                <w:color w:val="231F20"/>
                <w:sz w:val="20"/>
                <w:szCs w:val="20"/>
                <w:lang w:val="pt-BR"/>
              </w:rPr>
              <w:t>REVISTA DE PATOLOGIA RESPIRATORIA</w:t>
            </w:r>
          </w:p>
        </w:tc>
        <w:tc>
          <w:tcPr>
            <w:tcW w:w="3330" w:type="dxa"/>
            <w:vAlign w:val="bottom"/>
          </w:tcPr>
          <w:p w14:paraId="11EDB53A" w14:textId="4AB739B9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0B1C9E44" w14:textId="77777777" w:rsidTr="00B93A79">
        <w:trPr>
          <w:trHeight w:val="432"/>
        </w:trPr>
        <w:tc>
          <w:tcPr>
            <w:tcW w:w="11599" w:type="dxa"/>
          </w:tcPr>
          <w:p w14:paraId="3AB351D6" w14:textId="722E4858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74DD5">
              <w:rPr>
                <w:color w:val="231F20"/>
                <w:sz w:val="20"/>
                <w:szCs w:val="20"/>
                <w:lang w:val="pt-BR"/>
              </w:rPr>
              <w:t>REVISTA DOYMA DE CLINICA E INVESTIGACION EN GINECOLOGIA Y OBSTETRICIA</w:t>
            </w:r>
          </w:p>
        </w:tc>
        <w:tc>
          <w:tcPr>
            <w:tcW w:w="3330" w:type="dxa"/>
            <w:vAlign w:val="bottom"/>
          </w:tcPr>
          <w:p w14:paraId="0C5745C7" w14:textId="749A4583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2DB469BA" w14:textId="77777777" w:rsidTr="00B93A79">
        <w:trPr>
          <w:trHeight w:val="432"/>
        </w:trPr>
        <w:tc>
          <w:tcPr>
            <w:tcW w:w="11599" w:type="dxa"/>
          </w:tcPr>
          <w:p w14:paraId="63F0484E" w14:textId="5D69A202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A54EC">
              <w:rPr>
                <w:color w:val="231F20"/>
                <w:sz w:val="20"/>
                <w:szCs w:val="20"/>
                <w:lang w:val="pt-BR"/>
              </w:rPr>
              <w:t>REVISTA DOYMA DE GASTROENTEROLOGIA Y HEPATOLOGIA</w:t>
            </w:r>
          </w:p>
        </w:tc>
        <w:tc>
          <w:tcPr>
            <w:tcW w:w="3330" w:type="dxa"/>
            <w:vAlign w:val="bottom"/>
          </w:tcPr>
          <w:p w14:paraId="1412BB9E" w14:textId="38790476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6091E114" w14:textId="77777777" w:rsidTr="00B93A79">
        <w:trPr>
          <w:trHeight w:val="432"/>
        </w:trPr>
        <w:tc>
          <w:tcPr>
            <w:tcW w:w="11599" w:type="dxa"/>
          </w:tcPr>
          <w:p w14:paraId="7D48C96D" w14:textId="15AD05A0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A54EC">
              <w:rPr>
                <w:color w:val="231F20"/>
                <w:sz w:val="20"/>
                <w:szCs w:val="20"/>
                <w:lang w:val="pt-BR"/>
              </w:rPr>
              <w:t>REVISTA ESPAÑOLA DE ATENCION PRIMARIA</w:t>
            </w:r>
          </w:p>
        </w:tc>
        <w:tc>
          <w:tcPr>
            <w:tcW w:w="3330" w:type="dxa"/>
            <w:vAlign w:val="bottom"/>
          </w:tcPr>
          <w:p w14:paraId="6C645806" w14:textId="29BD8E0A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768AD4B4" w14:textId="77777777" w:rsidTr="00B93A79">
        <w:trPr>
          <w:trHeight w:val="432"/>
        </w:trPr>
        <w:tc>
          <w:tcPr>
            <w:tcW w:w="11599" w:type="dxa"/>
          </w:tcPr>
          <w:p w14:paraId="5774A2B1" w14:textId="67FED0F9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A54EC">
              <w:rPr>
                <w:color w:val="231F20"/>
                <w:sz w:val="20"/>
                <w:szCs w:val="20"/>
                <w:lang w:val="pt-BR"/>
              </w:rPr>
              <w:t>REVISTA ESPAÑOLA DE ENFERMEDADES INFECCIOSAS</w:t>
            </w:r>
          </w:p>
        </w:tc>
        <w:tc>
          <w:tcPr>
            <w:tcW w:w="3330" w:type="dxa"/>
            <w:vAlign w:val="bottom"/>
          </w:tcPr>
          <w:p w14:paraId="309245C1" w14:textId="35A3DB44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56FCA848" w14:textId="77777777" w:rsidTr="00B93A79">
        <w:trPr>
          <w:trHeight w:val="432"/>
        </w:trPr>
        <w:tc>
          <w:tcPr>
            <w:tcW w:w="11599" w:type="dxa"/>
          </w:tcPr>
          <w:p w14:paraId="470EE431" w14:textId="6A1F8E60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6F2ACC">
              <w:rPr>
                <w:color w:val="231F20"/>
                <w:sz w:val="20"/>
                <w:szCs w:val="20"/>
                <w:lang w:val="pt-BR"/>
              </w:rPr>
              <w:t>REVISTA ESPAÑOLA DE PEDIATRIA R.E.P.</w:t>
            </w:r>
          </w:p>
        </w:tc>
        <w:tc>
          <w:tcPr>
            <w:tcW w:w="3330" w:type="dxa"/>
            <w:vAlign w:val="bottom"/>
          </w:tcPr>
          <w:p w14:paraId="21550DBC" w14:textId="57A5EE70" w:rsidR="00497020" w:rsidRPr="00C460E9" w:rsidRDefault="00497020" w:rsidP="00497020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64D32438" w14:textId="725E2CCA" w:rsidR="006B6E29" w:rsidRDefault="006B6E29">
      <w:pPr>
        <w:rPr>
          <w:lang w:val="pt-BR"/>
        </w:rPr>
      </w:pPr>
    </w:p>
    <w:p w14:paraId="21E924AA" w14:textId="08305B2A" w:rsidR="00F410D5" w:rsidRDefault="00F410D5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497020" w14:paraId="41464C82" w14:textId="77777777" w:rsidTr="00CA30E9">
        <w:trPr>
          <w:trHeight w:val="606"/>
        </w:trPr>
        <w:tc>
          <w:tcPr>
            <w:tcW w:w="11599" w:type="dxa"/>
            <w:shd w:val="clear" w:color="auto" w:fill="FFEFE3"/>
          </w:tcPr>
          <w:p w14:paraId="6A9A1BEB" w14:textId="77777777" w:rsidR="00497020" w:rsidRDefault="00497020" w:rsidP="00CA30E9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R2</w:t>
            </w:r>
          </w:p>
        </w:tc>
        <w:tc>
          <w:tcPr>
            <w:tcW w:w="3330" w:type="dxa"/>
            <w:shd w:val="clear" w:color="auto" w:fill="FFEFE3"/>
          </w:tcPr>
          <w:p w14:paraId="352E036D" w14:textId="77777777" w:rsidR="00497020" w:rsidRDefault="00497020" w:rsidP="00CA30E9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497020" w:rsidRPr="00B81328" w14:paraId="5D097C36" w14:textId="77777777" w:rsidTr="00CA30E9">
        <w:trPr>
          <w:trHeight w:val="432"/>
        </w:trPr>
        <w:tc>
          <w:tcPr>
            <w:tcW w:w="11599" w:type="dxa"/>
          </w:tcPr>
          <w:p w14:paraId="40F1DDE2" w14:textId="77777777" w:rsidR="00497020" w:rsidRPr="00B81328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D37947">
              <w:rPr>
                <w:color w:val="231F20"/>
                <w:sz w:val="20"/>
                <w:szCs w:val="20"/>
              </w:rPr>
              <w:t>REVISTA INTERNACIONAL DE ACUPUNTURA</w:t>
            </w:r>
          </w:p>
        </w:tc>
        <w:tc>
          <w:tcPr>
            <w:tcW w:w="3330" w:type="dxa"/>
            <w:vAlign w:val="bottom"/>
          </w:tcPr>
          <w:p w14:paraId="19DA0BF5" w14:textId="77777777" w:rsidR="00497020" w:rsidRPr="00B81328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BF3E46" w14:paraId="6EABB5B1" w14:textId="77777777" w:rsidTr="00CA30E9">
        <w:trPr>
          <w:trHeight w:val="432"/>
        </w:trPr>
        <w:tc>
          <w:tcPr>
            <w:tcW w:w="11599" w:type="dxa"/>
          </w:tcPr>
          <w:p w14:paraId="4FEF0506" w14:textId="77777777" w:rsidR="00497020" w:rsidRPr="00BF3E46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37947">
              <w:rPr>
                <w:color w:val="231F20"/>
                <w:sz w:val="20"/>
                <w:szCs w:val="20"/>
                <w:lang w:val="pt-BR"/>
              </w:rPr>
              <w:t>REVISTA MEDICA DE HOMEOPATIA</w:t>
            </w:r>
          </w:p>
        </w:tc>
        <w:tc>
          <w:tcPr>
            <w:tcW w:w="3330" w:type="dxa"/>
            <w:vAlign w:val="bottom"/>
          </w:tcPr>
          <w:p w14:paraId="1FA0961E" w14:textId="77777777" w:rsidR="00497020" w:rsidRPr="00BF3E46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BF3E46" w14:paraId="6A9FCBBD" w14:textId="77777777" w:rsidTr="00CA30E9">
        <w:trPr>
          <w:trHeight w:val="432"/>
        </w:trPr>
        <w:tc>
          <w:tcPr>
            <w:tcW w:w="11599" w:type="dxa"/>
          </w:tcPr>
          <w:p w14:paraId="4C663B5D" w14:textId="77777777" w:rsidR="00497020" w:rsidRPr="00BF3E46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460E9">
              <w:rPr>
                <w:color w:val="231F20"/>
                <w:sz w:val="20"/>
                <w:szCs w:val="20"/>
                <w:lang w:val="pt-BR"/>
              </w:rPr>
              <w:t>REVUE DE CHIRURGIE ORTHOPEDIQUE ET TRAUMATOLOGIQUE</w:t>
            </w:r>
          </w:p>
        </w:tc>
        <w:tc>
          <w:tcPr>
            <w:tcW w:w="3330" w:type="dxa"/>
            <w:vAlign w:val="bottom"/>
          </w:tcPr>
          <w:p w14:paraId="09004691" w14:textId="77777777" w:rsidR="00497020" w:rsidRPr="00BF3E46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2CEFEFE5" wp14:editId="0BD2EC5A">
                  <wp:extent cx="912100" cy="375314"/>
                  <wp:effectExtent l="0" t="0" r="2540" b="5715"/>
                  <wp:docPr id="10" name="Picture 10" descr="A sign with black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sign with black text&#10;&#10;Description automatically generated with low confidence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573" cy="376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7020" w:rsidRPr="007256D0" w14:paraId="452763F5" w14:textId="77777777" w:rsidTr="00CA30E9">
        <w:trPr>
          <w:trHeight w:val="432"/>
        </w:trPr>
        <w:tc>
          <w:tcPr>
            <w:tcW w:w="11599" w:type="dxa"/>
          </w:tcPr>
          <w:p w14:paraId="0F58122A" w14:textId="77777777" w:rsidR="00497020" w:rsidRPr="007256D0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460E9">
              <w:rPr>
                <w:color w:val="231F20"/>
                <w:sz w:val="20"/>
                <w:szCs w:val="20"/>
                <w:lang w:val="pt-BR"/>
              </w:rPr>
              <w:t>REVUE DE L'INFIRMIERE</w:t>
            </w:r>
          </w:p>
        </w:tc>
        <w:tc>
          <w:tcPr>
            <w:tcW w:w="3330" w:type="dxa"/>
            <w:vAlign w:val="bottom"/>
          </w:tcPr>
          <w:p w14:paraId="40BD9C71" w14:textId="77777777" w:rsidR="00497020" w:rsidRPr="007256D0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35C1E91A" wp14:editId="6B184AF5">
                  <wp:extent cx="948519" cy="313312"/>
                  <wp:effectExtent l="0" t="0" r="4445" b="0"/>
                  <wp:docPr id="11" name="Picture 11" descr="A black and white sign with white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black and white sign with white text&#10;&#10;Description automatically generated with low confidence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153" cy="317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7020" w:rsidRPr="00C460E9" w14:paraId="21D1D63B" w14:textId="77777777" w:rsidTr="00CA30E9">
        <w:trPr>
          <w:trHeight w:val="432"/>
        </w:trPr>
        <w:tc>
          <w:tcPr>
            <w:tcW w:w="11599" w:type="dxa"/>
          </w:tcPr>
          <w:p w14:paraId="13327DBB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460E9">
              <w:rPr>
                <w:color w:val="231F20"/>
                <w:sz w:val="20"/>
                <w:szCs w:val="20"/>
                <w:lang w:val="pt-BR"/>
              </w:rPr>
              <w:t>REVUE DE L'INFIRMIERE</w:t>
            </w:r>
          </w:p>
        </w:tc>
        <w:tc>
          <w:tcPr>
            <w:tcW w:w="3330" w:type="dxa"/>
            <w:vAlign w:val="bottom"/>
          </w:tcPr>
          <w:p w14:paraId="130E2C9A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1E0081E8" wp14:editId="14846026">
                  <wp:extent cx="1132764" cy="19857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54" cy="2041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7020" w:rsidRPr="00C460E9" w14:paraId="3DC90F9B" w14:textId="77777777" w:rsidTr="00CA30E9">
        <w:trPr>
          <w:trHeight w:val="432"/>
        </w:trPr>
        <w:tc>
          <w:tcPr>
            <w:tcW w:w="11599" w:type="dxa"/>
          </w:tcPr>
          <w:p w14:paraId="0A145773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460E9">
              <w:rPr>
                <w:color w:val="231F20"/>
                <w:sz w:val="20"/>
                <w:szCs w:val="20"/>
                <w:lang w:val="pt-BR"/>
              </w:rPr>
              <w:t>REVUE DE PNEUMOLOGIE CLINIQUE M</w:t>
            </w:r>
          </w:p>
        </w:tc>
        <w:tc>
          <w:tcPr>
            <w:tcW w:w="3330" w:type="dxa"/>
            <w:vAlign w:val="bottom"/>
          </w:tcPr>
          <w:p w14:paraId="496B8B3A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3569547E" wp14:editId="24DB3294">
                  <wp:extent cx="911860" cy="441593"/>
                  <wp:effectExtent l="0" t="0" r="2540" b="0"/>
                  <wp:docPr id="13" name="Picture 13" descr="A black text on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black text on a white background&#10;&#10;Description automatically generated with medium confidence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0705" cy="4458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7020" w:rsidRPr="00C460E9" w14:paraId="2C8B4490" w14:textId="77777777" w:rsidTr="00CA30E9">
        <w:trPr>
          <w:trHeight w:val="432"/>
        </w:trPr>
        <w:tc>
          <w:tcPr>
            <w:tcW w:w="11599" w:type="dxa"/>
          </w:tcPr>
          <w:p w14:paraId="6568777C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E2A78">
              <w:rPr>
                <w:color w:val="231F20"/>
                <w:sz w:val="20"/>
                <w:szCs w:val="20"/>
                <w:lang w:val="pt-BR"/>
              </w:rPr>
              <w:t>REVUE D'EPIDEMIOLOGIE ET DE SANTE PUBLIQUE EPIDEMIOLOGY AND PUBLIC HEALTH</w:t>
            </w:r>
          </w:p>
        </w:tc>
        <w:tc>
          <w:tcPr>
            <w:tcW w:w="3330" w:type="dxa"/>
            <w:vAlign w:val="bottom"/>
          </w:tcPr>
          <w:p w14:paraId="73BCC981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497020" w:rsidRPr="00C460E9" w14:paraId="68B85BE3" w14:textId="77777777" w:rsidTr="00CA30E9">
        <w:trPr>
          <w:trHeight w:val="432"/>
        </w:trPr>
        <w:tc>
          <w:tcPr>
            <w:tcW w:w="11599" w:type="dxa"/>
          </w:tcPr>
          <w:p w14:paraId="75D214F6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E2A78">
              <w:rPr>
                <w:color w:val="231F20"/>
                <w:sz w:val="20"/>
                <w:szCs w:val="20"/>
                <w:lang w:val="pt-BR"/>
              </w:rPr>
              <w:t>REVUE NEUROLOGIQUE M</w:t>
            </w:r>
          </w:p>
        </w:tc>
        <w:tc>
          <w:tcPr>
            <w:tcW w:w="3330" w:type="dxa"/>
            <w:vAlign w:val="bottom"/>
          </w:tcPr>
          <w:p w14:paraId="177B1A9B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08301237" wp14:editId="37376F2B">
                  <wp:extent cx="1132205" cy="218938"/>
                  <wp:effectExtent l="0" t="0" r="0" b="0"/>
                  <wp:docPr id="14" name="Picture 14" descr="A black text on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black text on a white background&#10;&#10;Description automatically generated with medium confidence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9463" cy="2242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7020" w:rsidRPr="00C460E9" w14:paraId="1FC6D7FC" w14:textId="77777777" w:rsidTr="00CA30E9">
        <w:trPr>
          <w:trHeight w:val="432"/>
        </w:trPr>
        <w:tc>
          <w:tcPr>
            <w:tcW w:w="11599" w:type="dxa"/>
          </w:tcPr>
          <w:p w14:paraId="03A9FA6C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60AB6">
              <w:rPr>
                <w:color w:val="231F20"/>
                <w:sz w:val="20"/>
                <w:szCs w:val="20"/>
                <w:lang w:val="pt-BR"/>
              </w:rPr>
              <w:t>RHUMATOLOGIE DU PRATICIEN M</w:t>
            </w:r>
          </w:p>
        </w:tc>
        <w:tc>
          <w:tcPr>
            <w:tcW w:w="3330" w:type="dxa"/>
            <w:vAlign w:val="bottom"/>
          </w:tcPr>
          <w:p w14:paraId="2AF8A461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64B09E62" wp14:editId="66B906AB">
                  <wp:extent cx="1194179" cy="375519"/>
                  <wp:effectExtent l="0" t="0" r="6350" b="5715"/>
                  <wp:docPr id="15" name="Picture 15" descr="A black text on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A black text on a white background&#10;&#10;Description automatically generated with medium confidence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867" cy="381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7020" w:rsidRPr="00C460E9" w14:paraId="22DDAAD8" w14:textId="77777777" w:rsidTr="00CA30E9">
        <w:trPr>
          <w:trHeight w:val="432"/>
        </w:trPr>
        <w:tc>
          <w:tcPr>
            <w:tcW w:w="11599" w:type="dxa"/>
          </w:tcPr>
          <w:p w14:paraId="2A58A19C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60AB6">
              <w:rPr>
                <w:color w:val="231F20"/>
                <w:sz w:val="20"/>
                <w:szCs w:val="20"/>
                <w:lang w:val="pt-BR"/>
              </w:rPr>
              <w:t>RHUMATOWRITER</w:t>
            </w:r>
          </w:p>
        </w:tc>
        <w:tc>
          <w:tcPr>
            <w:tcW w:w="3330" w:type="dxa"/>
            <w:vAlign w:val="bottom"/>
          </w:tcPr>
          <w:p w14:paraId="253CA6F4" w14:textId="77777777" w:rsidR="00497020" w:rsidRPr="00C460E9" w:rsidRDefault="00497020" w:rsidP="00CA30E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3BADC7EE" w14:textId="14DBCA5C" w:rsidR="00F410D5" w:rsidRDefault="00F410D5">
      <w:pPr>
        <w:rPr>
          <w:lang w:val="pt-BR"/>
        </w:rPr>
      </w:pPr>
    </w:p>
    <w:p w14:paraId="4EEED72E" w14:textId="3BC1DC8C" w:rsidR="00F410D5" w:rsidRDefault="00F410D5">
      <w:pPr>
        <w:rPr>
          <w:lang w:val="pt-BR"/>
        </w:rPr>
      </w:pPr>
    </w:p>
    <w:p w14:paraId="1736C2B9" w14:textId="2AD90136" w:rsidR="00F410D5" w:rsidRDefault="00F410D5">
      <w:pPr>
        <w:rPr>
          <w:lang w:val="pt-BR"/>
        </w:rPr>
      </w:pPr>
    </w:p>
    <w:p w14:paraId="62102B77" w14:textId="21604C93" w:rsidR="00F410D5" w:rsidRDefault="00F410D5">
      <w:pPr>
        <w:rPr>
          <w:lang w:val="pt-BR"/>
        </w:rPr>
      </w:pPr>
    </w:p>
    <w:p w14:paraId="06665CCD" w14:textId="2002DD32" w:rsidR="00F410D5" w:rsidRDefault="00F410D5">
      <w:pPr>
        <w:rPr>
          <w:lang w:val="pt-BR"/>
        </w:rPr>
      </w:pPr>
    </w:p>
    <w:p w14:paraId="28EC8DE6" w14:textId="77777777" w:rsidR="00F410D5" w:rsidRDefault="00F410D5">
      <w:pPr>
        <w:rPr>
          <w:lang w:val="pt-BR"/>
        </w:rPr>
      </w:pPr>
    </w:p>
    <w:p w14:paraId="55E0F18B" w14:textId="319F5290" w:rsidR="00B60AB6" w:rsidRDefault="00B60AB6">
      <w:pPr>
        <w:rPr>
          <w:lang w:val="pt-BR"/>
        </w:rPr>
      </w:pPr>
    </w:p>
    <w:p w14:paraId="22EFB324" w14:textId="722E732C" w:rsidR="00B60AB6" w:rsidRDefault="00B60AB6">
      <w:pPr>
        <w:rPr>
          <w:lang w:val="pt-BR"/>
        </w:rPr>
      </w:pPr>
    </w:p>
    <w:p w14:paraId="7B055093" w14:textId="7335FC1E" w:rsidR="001938D0" w:rsidRDefault="001938D0">
      <w:pPr>
        <w:rPr>
          <w:lang w:val="pt-BR"/>
        </w:rPr>
      </w:pPr>
    </w:p>
    <w:p w14:paraId="7915ED5A" w14:textId="593F899C" w:rsidR="002E441C" w:rsidRDefault="002E441C">
      <w:pPr>
        <w:rPr>
          <w:lang w:val="pt-BR"/>
        </w:rPr>
      </w:pPr>
    </w:p>
    <w:p w14:paraId="758EFF82" w14:textId="77777777" w:rsidR="002E441C" w:rsidRDefault="002E441C">
      <w:pPr>
        <w:rPr>
          <w:lang w:val="pt-BR"/>
        </w:rPr>
      </w:pPr>
    </w:p>
    <w:p w14:paraId="598010F5" w14:textId="77777777" w:rsidR="001938D0" w:rsidRDefault="001938D0">
      <w:pPr>
        <w:rPr>
          <w:lang w:val="pt-BR"/>
        </w:rPr>
      </w:pPr>
    </w:p>
    <w:p w14:paraId="32E340C9" w14:textId="53392095" w:rsidR="00243F1A" w:rsidRDefault="00243F1A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243F1A" w14:paraId="5DDBAAC0" w14:textId="77777777" w:rsidTr="00F03C3B">
        <w:trPr>
          <w:trHeight w:val="606"/>
        </w:trPr>
        <w:tc>
          <w:tcPr>
            <w:tcW w:w="11599" w:type="dxa"/>
            <w:shd w:val="clear" w:color="auto" w:fill="FFEFE3"/>
          </w:tcPr>
          <w:p w14:paraId="13C29909" w14:textId="0A17DF4F" w:rsidR="00243F1A" w:rsidRDefault="00243F1A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S</w:t>
            </w:r>
            <w:r w:rsidR="00E27CB2">
              <w:rPr>
                <w:b/>
                <w:color w:val="231F20"/>
                <w:spacing w:val="-5"/>
                <w:sz w:val="48"/>
              </w:rPr>
              <w:t>1</w:t>
            </w:r>
          </w:p>
        </w:tc>
        <w:tc>
          <w:tcPr>
            <w:tcW w:w="3330" w:type="dxa"/>
            <w:shd w:val="clear" w:color="auto" w:fill="FFEFE3"/>
          </w:tcPr>
          <w:p w14:paraId="2B75B634" w14:textId="77777777" w:rsidR="00243F1A" w:rsidRDefault="00243F1A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243F1A" w:rsidRPr="00B81328" w14:paraId="0056E05F" w14:textId="77777777" w:rsidTr="00F03C3B">
        <w:trPr>
          <w:trHeight w:val="432"/>
        </w:trPr>
        <w:tc>
          <w:tcPr>
            <w:tcW w:w="11599" w:type="dxa"/>
          </w:tcPr>
          <w:p w14:paraId="4F327AFD" w14:textId="0AEA0349" w:rsidR="00243F1A" w:rsidRPr="00B81328" w:rsidRDefault="00910A7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10A7F">
              <w:rPr>
                <w:color w:val="231F20"/>
                <w:sz w:val="20"/>
                <w:szCs w:val="20"/>
              </w:rPr>
              <w:t>SAFETYPLUS (Katakana and English)</w:t>
            </w:r>
          </w:p>
        </w:tc>
        <w:tc>
          <w:tcPr>
            <w:tcW w:w="3330" w:type="dxa"/>
            <w:vAlign w:val="bottom"/>
          </w:tcPr>
          <w:p w14:paraId="5EA523AF" w14:textId="77BC3F84" w:rsidR="00243F1A" w:rsidRPr="00B81328" w:rsidRDefault="0049069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0BDD991A" wp14:editId="3D1CB3C9">
                  <wp:simplePos x="0" y="0"/>
                  <wp:positionH relativeFrom="column">
                    <wp:posOffset>-633095</wp:posOffset>
                  </wp:positionH>
                  <wp:positionV relativeFrom="paragraph">
                    <wp:posOffset>56515</wp:posOffset>
                  </wp:positionV>
                  <wp:extent cx="545465" cy="279400"/>
                  <wp:effectExtent l="0" t="0" r="6985" b="6350"/>
                  <wp:wrapSquare wrapText="bothSides"/>
                  <wp:docPr id="328" name="Picture 3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465" cy="27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43F1A" w:rsidRPr="00BF3E46" w14:paraId="39B7D978" w14:textId="77777777" w:rsidTr="00F03C3B">
        <w:trPr>
          <w:trHeight w:val="432"/>
        </w:trPr>
        <w:tc>
          <w:tcPr>
            <w:tcW w:w="11599" w:type="dxa"/>
          </w:tcPr>
          <w:p w14:paraId="1FEA504A" w14:textId="4AD53E8F" w:rsidR="00243F1A" w:rsidRPr="00BF3E46" w:rsidRDefault="00910A7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10A7F">
              <w:rPr>
                <w:color w:val="231F20"/>
                <w:sz w:val="20"/>
                <w:szCs w:val="20"/>
                <w:lang w:val="pt-BR"/>
              </w:rPr>
              <w:t>SAUNDERS</w:t>
            </w:r>
          </w:p>
        </w:tc>
        <w:tc>
          <w:tcPr>
            <w:tcW w:w="3330" w:type="dxa"/>
            <w:vAlign w:val="bottom"/>
          </w:tcPr>
          <w:p w14:paraId="7B16EE10" w14:textId="7DEC5E41" w:rsidR="00243F1A" w:rsidRPr="00BF3E46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BF3E46" w14:paraId="20176AAD" w14:textId="77777777" w:rsidTr="00F03C3B">
        <w:trPr>
          <w:trHeight w:val="432"/>
        </w:trPr>
        <w:tc>
          <w:tcPr>
            <w:tcW w:w="11599" w:type="dxa"/>
          </w:tcPr>
          <w:p w14:paraId="5D1E9B98" w14:textId="0062B814" w:rsidR="00243F1A" w:rsidRPr="00BF3E46" w:rsidRDefault="00910A7F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10A7F">
              <w:rPr>
                <w:color w:val="231F20"/>
                <w:sz w:val="20"/>
                <w:szCs w:val="20"/>
                <w:lang w:val="pt-BR"/>
              </w:rPr>
              <w:t>SAVOIR ET PRATIQUE INFIRMIERE M</w:t>
            </w:r>
          </w:p>
        </w:tc>
        <w:tc>
          <w:tcPr>
            <w:tcW w:w="3330" w:type="dxa"/>
            <w:vAlign w:val="bottom"/>
          </w:tcPr>
          <w:p w14:paraId="7A440F99" w14:textId="6EBDA3C8" w:rsidR="00243F1A" w:rsidRPr="00BF3E46" w:rsidRDefault="00516F75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7C411A0D" wp14:editId="0B4A5146">
                  <wp:simplePos x="0" y="0"/>
                  <wp:positionH relativeFrom="column">
                    <wp:posOffset>-1042670</wp:posOffset>
                  </wp:positionH>
                  <wp:positionV relativeFrom="paragraph">
                    <wp:posOffset>57150</wp:posOffset>
                  </wp:positionV>
                  <wp:extent cx="962025" cy="281305"/>
                  <wp:effectExtent l="0" t="0" r="0" b="4445"/>
                  <wp:wrapSquare wrapText="bothSides"/>
                  <wp:docPr id="329" name="Picture 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5" cy="281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43F1A" w:rsidRPr="007256D0" w14:paraId="0D89EC2F" w14:textId="77777777" w:rsidTr="00F03C3B">
        <w:trPr>
          <w:trHeight w:val="432"/>
        </w:trPr>
        <w:tc>
          <w:tcPr>
            <w:tcW w:w="11599" w:type="dxa"/>
          </w:tcPr>
          <w:p w14:paraId="3D643FB2" w14:textId="1F79EDF0" w:rsidR="00243F1A" w:rsidRPr="007256D0" w:rsidRDefault="0015350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5350A">
              <w:rPr>
                <w:color w:val="231F20"/>
                <w:sz w:val="20"/>
                <w:szCs w:val="20"/>
                <w:lang w:val="pt-BR"/>
              </w:rPr>
              <w:t>SCIBITE</w:t>
            </w:r>
          </w:p>
        </w:tc>
        <w:tc>
          <w:tcPr>
            <w:tcW w:w="3330" w:type="dxa"/>
            <w:vAlign w:val="bottom"/>
          </w:tcPr>
          <w:p w14:paraId="49EC6921" w14:textId="6FE8E8AF" w:rsidR="00243F1A" w:rsidRPr="007256D0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C460E9" w14:paraId="00452340" w14:textId="77777777" w:rsidTr="00F03C3B">
        <w:trPr>
          <w:trHeight w:val="432"/>
        </w:trPr>
        <w:tc>
          <w:tcPr>
            <w:tcW w:w="11599" w:type="dxa"/>
          </w:tcPr>
          <w:p w14:paraId="7F368EB4" w14:textId="1FDBD696" w:rsidR="00243F1A" w:rsidRPr="00C460E9" w:rsidRDefault="0015350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5350A">
              <w:rPr>
                <w:color w:val="231F20"/>
                <w:sz w:val="20"/>
                <w:szCs w:val="20"/>
                <w:lang w:val="pt-BR"/>
              </w:rPr>
              <w:t>SCIENCEDIRECT</w:t>
            </w:r>
          </w:p>
        </w:tc>
        <w:tc>
          <w:tcPr>
            <w:tcW w:w="3330" w:type="dxa"/>
            <w:vAlign w:val="bottom"/>
          </w:tcPr>
          <w:p w14:paraId="6B0D821B" w14:textId="55337231" w:rsidR="00243F1A" w:rsidRPr="00C460E9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C460E9" w14:paraId="42A80BDA" w14:textId="77777777" w:rsidTr="00F03C3B">
        <w:trPr>
          <w:trHeight w:val="432"/>
        </w:trPr>
        <w:tc>
          <w:tcPr>
            <w:tcW w:w="11599" w:type="dxa"/>
          </w:tcPr>
          <w:p w14:paraId="7765EED7" w14:textId="1A76E64D" w:rsidR="00243F1A" w:rsidRPr="00C460E9" w:rsidRDefault="0015350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5350A">
              <w:rPr>
                <w:color w:val="231F20"/>
                <w:sz w:val="20"/>
                <w:szCs w:val="20"/>
                <w:lang w:val="pt-BR"/>
              </w:rPr>
              <w:t>SCIVAL</w:t>
            </w:r>
          </w:p>
        </w:tc>
        <w:tc>
          <w:tcPr>
            <w:tcW w:w="3330" w:type="dxa"/>
            <w:vAlign w:val="bottom"/>
          </w:tcPr>
          <w:p w14:paraId="1C88AED6" w14:textId="31B09BF1" w:rsidR="00243F1A" w:rsidRPr="00C460E9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C460E9" w14:paraId="6B0E70B5" w14:textId="77777777" w:rsidTr="00F03C3B">
        <w:trPr>
          <w:trHeight w:val="432"/>
        </w:trPr>
        <w:tc>
          <w:tcPr>
            <w:tcW w:w="11599" w:type="dxa"/>
          </w:tcPr>
          <w:p w14:paraId="43DB884E" w14:textId="775C2EA6" w:rsidR="00243F1A" w:rsidRPr="00C460E9" w:rsidRDefault="0015350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15350A">
              <w:rPr>
                <w:color w:val="231F20"/>
                <w:sz w:val="20"/>
                <w:szCs w:val="20"/>
                <w:lang w:val="pt-BR"/>
              </w:rPr>
              <w:t>SCIVERSE</w:t>
            </w:r>
          </w:p>
        </w:tc>
        <w:tc>
          <w:tcPr>
            <w:tcW w:w="3330" w:type="dxa"/>
            <w:vAlign w:val="bottom"/>
          </w:tcPr>
          <w:p w14:paraId="5808F792" w14:textId="5F5B33BB" w:rsidR="00243F1A" w:rsidRPr="00C460E9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C460E9" w14:paraId="0A7192E1" w14:textId="77777777" w:rsidTr="00F03C3B">
        <w:trPr>
          <w:trHeight w:val="432"/>
        </w:trPr>
        <w:tc>
          <w:tcPr>
            <w:tcW w:w="11599" w:type="dxa"/>
          </w:tcPr>
          <w:p w14:paraId="2406B356" w14:textId="5E662AC9" w:rsidR="00243F1A" w:rsidRPr="00C460E9" w:rsidRDefault="00073EF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73EFE">
              <w:rPr>
                <w:color w:val="231F20"/>
                <w:sz w:val="20"/>
                <w:szCs w:val="20"/>
                <w:lang w:val="pt-BR"/>
              </w:rPr>
              <w:t>SCOPUS</w:t>
            </w:r>
          </w:p>
        </w:tc>
        <w:tc>
          <w:tcPr>
            <w:tcW w:w="3330" w:type="dxa"/>
            <w:vAlign w:val="bottom"/>
          </w:tcPr>
          <w:p w14:paraId="301AAD28" w14:textId="48DC7C34" w:rsidR="00243F1A" w:rsidRPr="00C460E9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C460E9" w14:paraId="43F167EE" w14:textId="77777777" w:rsidTr="00F03C3B">
        <w:trPr>
          <w:trHeight w:val="432"/>
        </w:trPr>
        <w:tc>
          <w:tcPr>
            <w:tcW w:w="11599" w:type="dxa"/>
          </w:tcPr>
          <w:p w14:paraId="421C6FD2" w14:textId="1EBE944C" w:rsidR="00243F1A" w:rsidRPr="00C460E9" w:rsidRDefault="00073EF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73EFE">
              <w:rPr>
                <w:color w:val="231F20"/>
                <w:sz w:val="20"/>
                <w:szCs w:val="20"/>
                <w:lang w:val="pt-BR"/>
              </w:rPr>
              <w:t>SHADOW HEALTH</w:t>
            </w:r>
          </w:p>
        </w:tc>
        <w:tc>
          <w:tcPr>
            <w:tcW w:w="3330" w:type="dxa"/>
            <w:vAlign w:val="bottom"/>
          </w:tcPr>
          <w:p w14:paraId="57FA99F6" w14:textId="4D95A69D" w:rsidR="00243F1A" w:rsidRPr="00C460E9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C460E9" w14:paraId="3D680BA9" w14:textId="77777777" w:rsidTr="00F03C3B">
        <w:trPr>
          <w:trHeight w:val="432"/>
        </w:trPr>
        <w:tc>
          <w:tcPr>
            <w:tcW w:w="11599" w:type="dxa"/>
          </w:tcPr>
          <w:p w14:paraId="1F2CEF14" w14:textId="0C57FF9C" w:rsidR="00243F1A" w:rsidRPr="00C460E9" w:rsidRDefault="00073EF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73EFE">
              <w:rPr>
                <w:color w:val="231F20"/>
                <w:sz w:val="20"/>
                <w:szCs w:val="20"/>
                <w:lang w:val="pt-BR"/>
              </w:rPr>
              <w:t>SHERPATH</w:t>
            </w:r>
          </w:p>
        </w:tc>
        <w:tc>
          <w:tcPr>
            <w:tcW w:w="3330" w:type="dxa"/>
            <w:vAlign w:val="bottom"/>
          </w:tcPr>
          <w:p w14:paraId="19DC8F09" w14:textId="0125B912" w:rsidR="00243F1A" w:rsidRPr="00C460E9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C460E9" w14:paraId="13D54293" w14:textId="77777777" w:rsidTr="00F03C3B">
        <w:trPr>
          <w:trHeight w:val="432"/>
        </w:trPr>
        <w:tc>
          <w:tcPr>
            <w:tcW w:w="11599" w:type="dxa"/>
          </w:tcPr>
          <w:p w14:paraId="5B941F7F" w14:textId="6BB46B40" w:rsidR="00243F1A" w:rsidRPr="00C460E9" w:rsidRDefault="00073EFE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73EFE">
              <w:rPr>
                <w:color w:val="231F20"/>
                <w:sz w:val="20"/>
                <w:szCs w:val="20"/>
                <w:lang w:val="pt-BR"/>
              </w:rPr>
              <w:t>SIMCHART</w:t>
            </w:r>
          </w:p>
        </w:tc>
        <w:tc>
          <w:tcPr>
            <w:tcW w:w="3330" w:type="dxa"/>
            <w:vAlign w:val="bottom"/>
          </w:tcPr>
          <w:p w14:paraId="5C892174" w14:textId="1F398776" w:rsidR="00243F1A" w:rsidRPr="00C460E9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C460E9" w14:paraId="2EE48A88" w14:textId="77777777" w:rsidTr="00F03C3B">
        <w:trPr>
          <w:trHeight w:val="432"/>
        </w:trPr>
        <w:tc>
          <w:tcPr>
            <w:tcW w:w="11599" w:type="dxa"/>
          </w:tcPr>
          <w:p w14:paraId="7767B64C" w14:textId="39090330" w:rsidR="00243F1A" w:rsidRPr="00C460E9" w:rsidRDefault="00ED5C2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D5C2C">
              <w:rPr>
                <w:color w:val="231F20"/>
                <w:sz w:val="20"/>
                <w:szCs w:val="20"/>
                <w:lang w:val="pt-BR"/>
              </w:rPr>
              <w:t>SOBOTTA</w:t>
            </w:r>
          </w:p>
        </w:tc>
        <w:tc>
          <w:tcPr>
            <w:tcW w:w="3330" w:type="dxa"/>
            <w:vAlign w:val="bottom"/>
          </w:tcPr>
          <w:p w14:paraId="60C98AF4" w14:textId="7D0E7BE0" w:rsidR="00243F1A" w:rsidRPr="00C460E9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C460E9" w14:paraId="0604ECBC" w14:textId="77777777" w:rsidTr="00F03C3B">
        <w:trPr>
          <w:trHeight w:val="432"/>
        </w:trPr>
        <w:tc>
          <w:tcPr>
            <w:tcW w:w="11599" w:type="dxa"/>
          </w:tcPr>
          <w:p w14:paraId="10A35FB9" w14:textId="60989287" w:rsidR="00243F1A" w:rsidRPr="00C460E9" w:rsidRDefault="00ED5C2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D5C2C">
              <w:rPr>
                <w:color w:val="231F20"/>
                <w:sz w:val="20"/>
                <w:szCs w:val="20"/>
                <w:lang w:val="pt-BR"/>
              </w:rPr>
              <w:t>SOINS AVEC LA PARTICIPATION DE CEEIEC FORMATION PEDAGOGIE ENCADREMENT</w:t>
            </w:r>
          </w:p>
        </w:tc>
        <w:tc>
          <w:tcPr>
            <w:tcW w:w="3330" w:type="dxa"/>
            <w:vAlign w:val="bottom"/>
          </w:tcPr>
          <w:p w14:paraId="669BE74A" w14:textId="1F474804" w:rsidR="00243F1A" w:rsidRPr="00C460E9" w:rsidRDefault="00D36DE2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CA296A6" wp14:editId="0CE22FA0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7780</wp:posOffset>
                  </wp:positionV>
                  <wp:extent cx="620395" cy="448945"/>
                  <wp:effectExtent l="0" t="0" r="8255" b="8255"/>
                  <wp:wrapSquare wrapText="bothSides"/>
                  <wp:docPr id="330" name="Picture 3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395" cy="44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43F1A" w:rsidRPr="00C460E9" w14:paraId="72142C3D" w14:textId="77777777" w:rsidTr="00F03C3B">
        <w:trPr>
          <w:trHeight w:val="432"/>
        </w:trPr>
        <w:tc>
          <w:tcPr>
            <w:tcW w:w="11599" w:type="dxa"/>
          </w:tcPr>
          <w:p w14:paraId="05FA9C87" w14:textId="04AB1180" w:rsidR="00243F1A" w:rsidRPr="00C460E9" w:rsidRDefault="00ED5C2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D5C2C">
              <w:rPr>
                <w:color w:val="231F20"/>
                <w:sz w:val="20"/>
                <w:szCs w:val="20"/>
                <w:lang w:val="pt-BR"/>
              </w:rPr>
              <w:t>SOINS CADRES</w:t>
            </w:r>
          </w:p>
        </w:tc>
        <w:tc>
          <w:tcPr>
            <w:tcW w:w="3330" w:type="dxa"/>
            <w:vAlign w:val="bottom"/>
          </w:tcPr>
          <w:p w14:paraId="7A538B4E" w14:textId="2FB34D0E" w:rsidR="00243F1A" w:rsidRPr="00C460E9" w:rsidRDefault="001B02C4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243F1A" w:rsidRPr="00C460E9" w14:paraId="599F7A22" w14:textId="77777777" w:rsidTr="00F03C3B">
        <w:trPr>
          <w:trHeight w:val="432"/>
        </w:trPr>
        <w:tc>
          <w:tcPr>
            <w:tcW w:w="11599" w:type="dxa"/>
          </w:tcPr>
          <w:p w14:paraId="0AF21893" w14:textId="510AE731" w:rsidR="00243F1A" w:rsidRPr="00C460E9" w:rsidRDefault="009A468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A468B">
              <w:rPr>
                <w:color w:val="231F20"/>
                <w:sz w:val="20"/>
                <w:szCs w:val="20"/>
                <w:lang w:val="pt-BR"/>
              </w:rPr>
              <w:t>SOINS GERONTOLOGIE</w:t>
            </w:r>
          </w:p>
        </w:tc>
        <w:tc>
          <w:tcPr>
            <w:tcW w:w="3330" w:type="dxa"/>
            <w:vAlign w:val="bottom"/>
          </w:tcPr>
          <w:p w14:paraId="04A56EFC" w14:textId="43740A0B" w:rsidR="00243F1A" w:rsidRPr="00C460E9" w:rsidRDefault="0097141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55B21E76" wp14:editId="207AC1BE">
                  <wp:simplePos x="0" y="0"/>
                  <wp:positionH relativeFrom="column">
                    <wp:posOffset>-673100</wp:posOffset>
                  </wp:positionH>
                  <wp:positionV relativeFrom="paragraph">
                    <wp:posOffset>22860</wp:posOffset>
                  </wp:positionV>
                  <wp:extent cx="593090" cy="284480"/>
                  <wp:effectExtent l="0" t="0" r="0" b="1270"/>
                  <wp:wrapSquare wrapText="bothSides"/>
                  <wp:docPr id="331" name="Picture 3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090" cy="28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43F1A" w:rsidRPr="00C460E9" w14:paraId="0893E035" w14:textId="77777777" w:rsidTr="00F03C3B">
        <w:trPr>
          <w:trHeight w:val="432"/>
        </w:trPr>
        <w:tc>
          <w:tcPr>
            <w:tcW w:w="11599" w:type="dxa"/>
          </w:tcPr>
          <w:p w14:paraId="561D5A38" w14:textId="79821E3C" w:rsidR="00243F1A" w:rsidRPr="00C460E9" w:rsidRDefault="009A468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A468B">
              <w:rPr>
                <w:color w:val="231F20"/>
                <w:sz w:val="20"/>
                <w:szCs w:val="20"/>
                <w:lang w:val="pt-BR"/>
              </w:rPr>
              <w:t>SOINS GERONTOLOGIE</w:t>
            </w:r>
          </w:p>
        </w:tc>
        <w:tc>
          <w:tcPr>
            <w:tcW w:w="3330" w:type="dxa"/>
            <w:vAlign w:val="bottom"/>
          </w:tcPr>
          <w:p w14:paraId="3F1AF774" w14:textId="1F45BD4E" w:rsidR="00243F1A" w:rsidRPr="00C460E9" w:rsidRDefault="0097141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517C0C49" wp14:editId="20674D2C">
                  <wp:simplePos x="0" y="0"/>
                  <wp:positionH relativeFrom="column">
                    <wp:posOffset>-673735</wp:posOffset>
                  </wp:positionH>
                  <wp:positionV relativeFrom="paragraph">
                    <wp:posOffset>111125</wp:posOffset>
                  </wp:positionV>
                  <wp:extent cx="593090" cy="251460"/>
                  <wp:effectExtent l="0" t="0" r="0" b="0"/>
                  <wp:wrapSquare wrapText="bothSides"/>
                  <wp:docPr id="332" name="Picture 3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090" cy="25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43F1A" w:rsidRPr="00C460E9" w14:paraId="0446E8DE" w14:textId="77777777" w:rsidTr="00F03C3B">
        <w:trPr>
          <w:trHeight w:val="432"/>
        </w:trPr>
        <w:tc>
          <w:tcPr>
            <w:tcW w:w="11599" w:type="dxa"/>
          </w:tcPr>
          <w:p w14:paraId="2C0CF42C" w14:textId="3846FB26" w:rsidR="00243F1A" w:rsidRPr="00C460E9" w:rsidRDefault="009A468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A468B">
              <w:rPr>
                <w:color w:val="231F20"/>
                <w:sz w:val="20"/>
                <w:szCs w:val="20"/>
                <w:lang w:val="pt-BR"/>
              </w:rPr>
              <w:t>SOINS PEDIATRIE PUERICULTURE PRATIQUE ET SAVOIR INFIRMIERS</w:t>
            </w:r>
          </w:p>
        </w:tc>
        <w:tc>
          <w:tcPr>
            <w:tcW w:w="3330" w:type="dxa"/>
            <w:vAlign w:val="bottom"/>
          </w:tcPr>
          <w:p w14:paraId="08000831" w14:textId="093C02CF" w:rsidR="00243F1A" w:rsidRPr="00C460E9" w:rsidRDefault="00D74D6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5E447C44" wp14:editId="36085ED6">
                  <wp:simplePos x="0" y="0"/>
                  <wp:positionH relativeFrom="column">
                    <wp:posOffset>-817245</wp:posOffset>
                  </wp:positionH>
                  <wp:positionV relativeFrom="paragraph">
                    <wp:posOffset>104775</wp:posOffset>
                  </wp:positionV>
                  <wp:extent cx="709295" cy="334010"/>
                  <wp:effectExtent l="0" t="0" r="0" b="8890"/>
                  <wp:wrapSquare wrapText="bothSides"/>
                  <wp:docPr id="338" name="Picture 3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9295" cy="334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43F1A" w:rsidRPr="00C460E9" w14:paraId="66B4E7CD" w14:textId="77777777" w:rsidTr="00F03C3B">
        <w:trPr>
          <w:trHeight w:val="432"/>
        </w:trPr>
        <w:tc>
          <w:tcPr>
            <w:tcW w:w="11599" w:type="dxa"/>
          </w:tcPr>
          <w:p w14:paraId="2F602E71" w14:textId="11D1DF53" w:rsidR="00243F1A" w:rsidRPr="00C460E9" w:rsidRDefault="009A468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9A468B">
              <w:rPr>
                <w:color w:val="231F20"/>
                <w:sz w:val="20"/>
                <w:szCs w:val="20"/>
                <w:lang w:val="pt-BR"/>
              </w:rPr>
              <w:t>SOINS SAVOIR ET PRATIQUE INFIRMIERE</w:t>
            </w:r>
          </w:p>
        </w:tc>
        <w:tc>
          <w:tcPr>
            <w:tcW w:w="3330" w:type="dxa"/>
            <w:vAlign w:val="bottom"/>
          </w:tcPr>
          <w:p w14:paraId="17E27BD2" w14:textId="2575C6AE" w:rsidR="00243F1A" w:rsidRPr="00C460E9" w:rsidRDefault="00435633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3253D13C" wp14:editId="7A2E90A9">
                  <wp:extent cx="641350" cy="257175"/>
                  <wp:effectExtent l="0" t="0" r="6350" b="9525"/>
                  <wp:docPr id="339" name="Picture 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521" cy="263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A3CB7F" w14:textId="50DE96C4" w:rsidR="00243F1A" w:rsidRDefault="00243F1A">
      <w:pPr>
        <w:rPr>
          <w:lang w:val="pt-BR"/>
        </w:rPr>
      </w:pPr>
    </w:p>
    <w:p w14:paraId="064AB878" w14:textId="7B939035" w:rsidR="00E27CB2" w:rsidRDefault="00E27CB2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E27CB2" w14:paraId="23047590" w14:textId="77777777" w:rsidTr="00F03C3B">
        <w:trPr>
          <w:trHeight w:val="606"/>
        </w:trPr>
        <w:tc>
          <w:tcPr>
            <w:tcW w:w="11599" w:type="dxa"/>
            <w:shd w:val="clear" w:color="auto" w:fill="FFEFE3"/>
          </w:tcPr>
          <w:p w14:paraId="755E5AAA" w14:textId="1EBD6581" w:rsidR="00E27CB2" w:rsidRDefault="00E27CB2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S2</w:t>
            </w:r>
          </w:p>
        </w:tc>
        <w:tc>
          <w:tcPr>
            <w:tcW w:w="3330" w:type="dxa"/>
            <w:shd w:val="clear" w:color="auto" w:fill="FFEFE3"/>
          </w:tcPr>
          <w:p w14:paraId="3FC927B1" w14:textId="77777777" w:rsidR="00E27CB2" w:rsidRDefault="00E27CB2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5C233C" w:rsidRPr="00B81328" w14:paraId="3AC9D8FB" w14:textId="77777777" w:rsidTr="00F03C3B">
        <w:trPr>
          <w:trHeight w:val="432"/>
        </w:trPr>
        <w:tc>
          <w:tcPr>
            <w:tcW w:w="11599" w:type="dxa"/>
          </w:tcPr>
          <w:p w14:paraId="7D1EDAFE" w14:textId="005349D6" w:rsidR="005C233C" w:rsidRPr="00B81328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E27CB2">
              <w:rPr>
                <w:color w:val="231F20"/>
                <w:sz w:val="20"/>
                <w:szCs w:val="20"/>
                <w:lang w:val="pt-BR"/>
              </w:rPr>
              <w:t>SOINS SAVOIR ET PRATIQUE INFIRMIERE CHIRURGIE</w:t>
            </w:r>
          </w:p>
        </w:tc>
        <w:tc>
          <w:tcPr>
            <w:tcW w:w="3330" w:type="dxa"/>
            <w:vAlign w:val="bottom"/>
          </w:tcPr>
          <w:p w14:paraId="23C43FA1" w14:textId="164434D4" w:rsidR="005C233C" w:rsidRPr="00B81328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1AB6CF0" wp14:editId="67708B9E">
                  <wp:extent cx="641445" cy="360628"/>
                  <wp:effectExtent l="0" t="0" r="6350" b="1905"/>
                  <wp:docPr id="341" name="Picture 3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718" cy="369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233C" w:rsidRPr="006709AF" w14:paraId="4DFA028E" w14:textId="77777777" w:rsidTr="00F03C3B">
        <w:trPr>
          <w:trHeight w:val="432"/>
        </w:trPr>
        <w:tc>
          <w:tcPr>
            <w:tcW w:w="11599" w:type="dxa"/>
          </w:tcPr>
          <w:p w14:paraId="6C95F8B0" w14:textId="00322BFE" w:rsidR="005C233C" w:rsidRPr="005C233C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E27CB2">
              <w:rPr>
                <w:color w:val="231F20"/>
                <w:sz w:val="20"/>
                <w:szCs w:val="20"/>
                <w:lang w:val="pt-BR"/>
              </w:rPr>
              <w:t>SOINS SAVOIR ET PRATIQUE INFIRMIERE GYNECOLOGIE OBSTETRIQUE PUERICULTURE PEDIATRIE</w:t>
            </w:r>
          </w:p>
        </w:tc>
        <w:tc>
          <w:tcPr>
            <w:tcW w:w="3330" w:type="dxa"/>
            <w:vAlign w:val="bottom"/>
          </w:tcPr>
          <w:p w14:paraId="50725A2B" w14:textId="1FCE5723" w:rsidR="005C233C" w:rsidRPr="006709AF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9F1A578" wp14:editId="63A91FB6">
                  <wp:extent cx="798394" cy="597792"/>
                  <wp:effectExtent l="0" t="0" r="1905" b="0"/>
                  <wp:docPr id="342" name="Picture 3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091" cy="6132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233C" w:rsidRPr="006709AF" w14:paraId="7A9AACB1" w14:textId="77777777" w:rsidTr="00F03C3B">
        <w:trPr>
          <w:trHeight w:val="432"/>
        </w:trPr>
        <w:tc>
          <w:tcPr>
            <w:tcW w:w="11599" w:type="dxa"/>
          </w:tcPr>
          <w:p w14:paraId="0B40E0C0" w14:textId="47DE7A36" w:rsidR="005C233C" w:rsidRPr="006709AF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709AF">
              <w:rPr>
                <w:color w:val="231F20"/>
                <w:sz w:val="20"/>
                <w:szCs w:val="20"/>
              </w:rPr>
              <w:t>SOINS SAVOIR ET PRATIQUE INFIRMIERE PSYCHIATRIE</w:t>
            </w:r>
          </w:p>
        </w:tc>
        <w:tc>
          <w:tcPr>
            <w:tcW w:w="3330" w:type="dxa"/>
            <w:vAlign w:val="bottom"/>
          </w:tcPr>
          <w:p w14:paraId="52FACD16" w14:textId="489D7613" w:rsidR="005C233C" w:rsidRPr="006709AF" w:rsidRDefault="001B02C4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C233C" w:rsidRPr="006709AF" w14:paraId="4F009324" w14:textId="77777777" w:rsidTr="00F03C3B">
        <w:trPr>
          <w:trHeight w:val="432"/>
        </w:trPr>
        <w:tc>
          <w:tcPr>
            <w:tcW w:w="11599" w:type="dxa"/>
          </w:tcPr>
          <w:p w14:paraId="1ADFEB21" w14:textId="3D0356F0" w:rsidR="005C233C" w:rsidRPr="006709AF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6709AF">
              <w:rPr>
                <w:color w:val="231F20"/>
                <w:sz w:val="20"/>
                <w:szCs w:val="20"/>
              </w:rPr>
              <w:t>SSRN</w:t>
            </w:r>
          </w:p>
        </w:tc>
        <w:tc>
          <w:tcPr>
            <w:tcW w:w="3330" w:type="dxa"/>
            <w:vAlign w:val="bottom"/>
          </w:tcPr>
          <w:p w14:paraId="1B4C08F6" w14:textId="5BC7A139" w:rsidR="005C233C" w:rsidRPr="006709AF" w:rsidRDefault="001B02C4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C233C" w:rsidRPr="006709AF" w14:paraId="7F424EFD" w14:textId="77777777" w:rsidTr="00F03C3B">
        <w:trPr>
          <w:trHeight w:val="432"/>
        </w:trPr>
        <w:tc>
          <w:tcPr>
            <w:tcW w:w="11599" w:type="dxa"/>
          </w:tcPr>
          <w:p w14:paraId="6419BABF" w14:textId="442B0F8D" w:rsidR="005C233C" w:rsidRPr="006709AF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1F618E">
              <w:rPr>
                <w:color w:val="231F20"/>
                <w:sz w:val="20"/>
                <w:szCs w:val="20"/>
              </w:rPr>
              <w:t>STATDX</w:t>
            </w:r>
          </w:p>
        </w:tc>
        <w:tc>
          <w:tcPr>
            <w:tcW w:w="3330" w:type="dxa"/>
            <w:vAlign w:val="bottom"/>
          </w:tcPr>
          <w:p w14:paraId="4A1E1617" w14:textId="1480FE3F" w:rsidR="005C233C" w:rsidRPr="006709AF" w:rsidRDefault="001B02C4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C233C" w:rsidRPr="006709AF" w14:paraId="6EBF8B4B" w14:textId="77777777" w:rsidTr="00F03C3B">
        <w:trPr>
          <w:trHeight w:val="432"/>
        </w:trPr>
        <w:tc>
          <w:tcPr>
            <w:tcW w:w="11599" w:type="dxa"/>
          </w:tcPr>
          <w:p w14:paraId="2DDD298F" w14:textId="4300704F" w:rsidR="005C233C" w:rsidRPr="006709AF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1F618E">
              <w:rPr>
                <w:color w:val="231F20"/>
                <w:sz w:val="20"/>
                <w:szCs w:val="20"/>
              </w:rPr>
              <w:t>SURFACE SCIENCE</w:t>
            </w:r>
          </w:p>
        </w:tc>
        <w:tc>
          <w:tcPr>
            <w:tcW w:w="3330" w:type="dxa"/>
            <w:vAlign w:val="bottom"/>
          </w:tcPr>
          <w:p w14:paraId="18903149" w14:textId="4C909770" w:rsidR="005C233C" w:rsidRPr="006709AF" w:rsidRDefault="001B02C4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C233C" w:rsidRPr="006709AF" w14:paraId="2C037FA0" w14:textId="77777777" w:rsidTr="00F03C3B">
        <w:trPr>
          <w:trHeight w:val="432"/>
        </w:trPr>
        <w:tc>
          <w:tcPr>
            <w:tcW w:w="11599" w:type="dxa"/>
          </w:tcPr>
          <w:p w14:paraId="454FAAEA" w14:textId="02E1699C" w:rsidR="005C233C" w:rsidRPr="006709AF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1F618E">
              <w:rPr>
                <w:color w:val="231F20"/>
                <w:sz w:val="20"/>
                <w:szCs w:val="20"/>
              </w:rPr>
              <w:t>SURVEY OF OPHTHALMOLOGY</w:t>
            </w:r>
          </w:p>
        </w:tc>
        <w:tc>
          <w:tcPr>
            <w:tcW w:w="3330" w:type="dxa"/>
            <w:vAlign w:val="bottom"/>
          </w:tcPr>
          <w:p w14:paraId="1C5CB7CA" w14:textId="620E8A0A" w:rsidR="005C233C" w:rsidRPr="006709AF" w:rsidRDefault="001B02C4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5C233C" w:rsidRPr="006709AF" w14:paraId="38E38EBB" w14:textId="77777777" w:rsidTr="00F03C3B">
        <w:trPr>
          <w:trHeight w:val="432"/>
        </w:trPr>
        <w:tc>
          <w:tcPr>
            <w:tcW w:w="11599" w:type="dxa"/>
          </w:tcPr>
          <w:p w14:paraId="1D43DC4B" w14:textId="1C9D3029" w:rsidR="005C233C" w:rsidRPr="006709AF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1F618E">
              <w:rPr>
                <w:color w:val="231F20"/>
                <w:sz w:val="20"/>
                <w:szCs w:val="20"/>
              </w:rPr>
              <w:t>SURVEY OF OPHTHALMOLOGY</w:t>
            </w:r>
          </w:p>
        </w:tc>
        <w:tc>
          <w:tcPr>
            <w:tcW w:w="3330" w:type="dxa"/>
            <w:vAlign w:val="bottom"/>
          </w:tcPr>
          <w:p w14:paraId="4F66E171" w14:textId="54848EE6" w:rsidR="005C233C" w:rsidRPr="006709AF" w:rsidRDefault="001B02C4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C6AFC12" wp14:editId="6A3277DC">
                  <wp:extent cx="245660" cy="311169"/>
                  <wp:effectExtent l="0" t="0" r="2540" b="0"/>
                  <wp:docPr id="343" name="Picture 3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176" cy="316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233C" w:rsidRPr="006709AF" w14:paraId="4351F0FB" w14:textId="77777777" w:rsidTr="00F03C3B">
        <w:trPr>
          <w:trHeight w:val="432"/>
        </w:trPr>
        <w:tc>
          <w:tcPr>
            <w:tcW w:w="11599" w:type="dxa"/>
          </w:tcPr>
          <w:p w14:paraId="0CE77E3E" w14:textId="554D47FF" w:rsidR="005C233C" w:rsidRPr="006709AF" w:rsidRDefault="005C233C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1F618E">
              <w:rPr>
                <w:color w:val="231F20"/>
                <w:sz w:val="20"/>
                <w:szCs w:val="20"/>
              </w:rPr>
              <w:t>SYNGRESS</w:t>
            </w:r>
          </w:p>
        </w:tc>
        <w:tc>
          <w:tcPr>
            <w:tcW w:w="3330" w:type="dxa"/>
            <w:vAlign w:val="bottom"/>
          </w:tcPr>
          <w:p w14:paraId="27E2CFFD" w14:textId="62D2801E" w:rsidR="005C233C" w:rsidRPr="006709AF" w:rsidRDefault="001B02C4" w:rsidP="005C23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67103F6E" w14:textId="542A11ED" w:rsidR="00E27CB2" w:rsidRDefault="00E27CB2"/>
    <w:p w14:paraId="6CFEA2B0" w14:textId="7FB421DC" w:rsidR="001B02C4" w:rsidRDefault="001B02C4"/>
    <w:p w14:paraId="3C83F2BA" w14:textId="2D03A283" w:rsidR="001B02C4" w:rsidRDefault="001B02C4"/>
    <w:p w14:paraId="7F7E465D" w14:textId="2A5E68A1" w:rsidR="001B02C4" w:rsidRDefault="001B02C4"/>
    <w:p w14:paraId="02E0B24C" w14:textId="0124BDDE" w:rsidR="001B02C4" w:rsidRDefault="001B02C4"/>
    <w:p w14:paraId="7994A039" w14:textId="55D3B2D8" w:rsidR="001B02C4" w:rsidRDefault="001B02C4"/>
    <w:p w14:paraId="3580F724" w14:textId="5FAE1656" w:rsidR="001B02C4" w:rsidRDefault="001B02C4"/>
    <w:p w14:paraId="349BCA5E" w14:textId="567F3460" w:rsidR="00E10D3F" w:rsidRDefault="00E10D3F"/>
    <w:p w14:paraId="69091D1E" w14:textId="1DAEE45D" w:rsidR="00E10D3F" w:rsidRDefault="00E10D3F"/>
    <w:p w14:paraId="597B7CCE" w14:textId="716FCD70" w:rsidR="00E10D3F" w:rsidRDefault="00E10D3F"/>
    <w:p w14:paraId="69294363" w14:textId="6F0B16FC" w:rsidR="00E10D3F" w:rsidRDefault="00E10D3F"/>
    <w:p w14:paraId="177DC294" w14:textId="4E9E5326" w:rsidR="00E10D3F" w:rsidRDefault="00E10D3F"/>
    <w:p w14:paraId="2AE8B92A" w14:textId="77777777" w:rsidR="00E10D3F" w:rsidRDefault="00E10D3F"/>
    <w:p w14:paraId="23828D82" w14:textId="627B7783" w:rsidR="001B02C4" w:rsidRDefault="001B02C4"/>
    <w:p w14:paraId="35A4BAC7" w14:textId="45A46B83" w:rsidR="001B02C4" w:rsidRDefault="001B02C4"/>
    <w:p w14:paraId="4FBD6884" w14:textId="77777777" w:rsidR="00A76D4F" w:rsidRDefault="00A76D4F"/>
    <w:tbl>
      <w:tblPr>
        <w:tblW w:w="14934" w:type="dxa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03"/>
        <w:gridCol w:w="3331"/>
      </w:tblGrid>
      <w:tr w:rsidR="001B02C4" w14:paraId="50C0C96A" w14:textId="77777777" w:rsidTr="004A3A64">
        <w:trPr>
          <w:trHeight w:val="606"/>
        </w:trPr>
        <w:tc>
          <w:tcPr>
            <w:tcW w:w="11603" w:type="dxa"/>
            <w:shd w:val="clear" w:color="auto" w:fill="FFEFE3"/>
          </w:tcPr>
          <w:p w14:paraId="54DEE782" w14:textId="1F540253" w:rsidR="001B02C4" w:rsidRDefault="001B02C4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T</w:t>
            </w:r>
            <w:r w:rsidR="00BB4822">
              <w:rPr>
                <w:b/>
                <w:color w:val="231F20"/>
                <w:spacing w:val="-5"/>
                <w:sz w:val="48"/>
              </w:rPr>
              <w:t>1</w:t>
            </w:r>
          </w:p>
        </w:tc>
        <w:tc>
          <w:tcPr>
            <w:tcW w:w="3331" w:type="dxa"/>
            <w:shd w:val="clear" w:color="auto" w:fill="FFEFE3"/>
          </w:tcPr>
          <w:p w14:paraId="06644BE8" w14:textId="77777777" w:rsidR="001B02C4" w:rsidRDefault="001B02C4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1B02C4" w:rsidRPr="00B81328" w14:paraId="67D85FE0" w14:textId="77777777" w:rsidTr="004A3A64">
        <w:trPr>
          <w:trHeight w:val="432"/>
        </w:trPr>
        <w:tc>
          <w:tcPr>
            <w:tcW w:w="11603" w:type="dxa"/>
          </w:tcPr>
          <w:p w14:paraId="0EFBC1F3" w14:textId="778AAB30" w:rsidR="001B02C4" w:rsidRPr="00B81328" w:rsidRDefault="0007625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76251">
              <w:rPr>
                <w:color w:val="231F20"/>
                <w:sz w:val="20"/>
                <w:szCs w:val="20"/>
              </w:rPr>
              <w:t>T THERAPEUTIQUE POUR LE PHARMACIEN</w:t>
            </w:r>
          </w:p>
        </w:tc>
        <w:tc>
          <w:tcPr>
            <w:tcW w:w="3331" w:type="dxa"/>
            <w:vAlign w:val="bottom"/>
          </w:tcPr>
          <w:p w14:paraId="6B4C43F8" w14:textId="626211E2" w:rsidR="001B02C4" w:rsidRPr="00B81328" w:rsidRDefault="0010309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755030F" wp14:editId="2D2D1E98">
                  <wp:extent cx="1303361" cy="321914"/>
                  <wp:effectExtent l="0" t="0" r="0" b="2540"/>
                  <wp:docPr id="356" name="Picture 3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578" cy="3269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2C4" w:rsidRPr="006709AF" w14:paraId="5361D18A" w14:textId="77777777" w:rsidTr="004A3A64">
        <w:trPr>
          <w:trHeight w:val="432"/>
        </w:trPr>
        <w:tc>
          <w:tcPr>
            <w:tcW w:w="11603" w:type="dxa"/>
          </w:tcPr>
          <w:p w14:paraId="72E30C08" w14:textId="37703190" w:rsidR="001B02C4" w:rsidRPr="005C233C" w:rsidRDefault="0007625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76251">
              <w:rPr>
                <w:color w:val="231F20"/>
                <w:sz w:val="20"/>
                <w:szCs w:val="20"/>
                <w:lang w:val="pt-BR"/>
              </w:rPr>
              <w:t>TARGETINSIGHTS</w:t>
            </w:r>
          </w:p>
        </w:tc>
        <w:tc>
          <w:tcPr>
            <w:tcW w:w="3331" w:type="dxa"/>
            <w:vAlign w:val="bottom"/>
          </w:tcPr>
          <w:p w14:paraId="0B51922F" w14:textId="179E8392" w:rsidR="001B02C4" w:rsidRPr="006709AF" w:rsidRDefault="00A64ED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1B02C4" w:rsidRPr="006709AF" w14:paraId="4FC0E6AF" w14:textId="77777777" w:rsidTr="004A3A64">
        <w:trPr>
          <w:trHeight w:val="432"/>
        </w:trPr>
        <w:tc>
          <w:tcPr>
            <w:tcW w:w="11603" w:type="dxa"/>
          </w:tcPr>
          <w:p w14:paraId="6AB08B60" w14:textId="2E2C26BF" w:rsidR="001B02C4" w:rsidRPr="006709AF" w:rsidRDefault="00076251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76251">
              <w:rPr>
                <w:color w:val="231F20"/>
                <w:sz w:val="20"/>
                <w:szCs w:val="20"/>
              </w:rPr>
              <w:t>TARGETINSIGHTS</w:t>
            </w:r>
          </w:p>
        </w:tc>
        <w:tc>
          <w:tcPr>
            <w:tcW w:w="3331" w:type="dxa"/>
            <w:vAlign w:val="bottom"/>
          </w:tcPr>
          <w:p w14:paraId="11DFBF77" w14:textId="57024464" w:rsidR="001B02C4" w:rsidRPr="006709AF" w:rsidRDefault="00103099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D0689DF" wp14:editId="36FB87BC">
                  <wp:extent cx="1221475" cy="316038"/>
                  <wp:effectExtent l="0" t="0" r="0" b="8255"/>
                  <wp:docPr id="357" name="Picture 3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9065" cy="318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4EDA" w:rsidRPr="006709AF" w14:paraId="024D408E" w14:textId="77777777" w:rsidTr="004A3A64">
        <w:trPr>
          <w:trHeight w:val="432"/>
        </w:trPr>
        <w:tc>
          <w:tcPr>
            <w:tcW w:w="11603" w:type="dxa"/>
          </w:tcPr>
          <w:p w14:paraId="365EB917" w14:textId="63A38C1E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076251">
              <w:rPr>
                <w:color w:val="231F20"/>
                <w:sz w:val="20"/>
                <w:szCs w:val="20"/>
              </w:rPr>
              <w:t>TETRAHEDRON</w:t>
            </w:r>
          </w:p>
        </w:tc>
        <w:tc>
          <w:tcPr>
            <w:tcW w:w="3331" w:type="dxa"/>
          </w:tcPr>
          <w:p w14:paraId="6AEF884F" w14:textId="361C4341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A64E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64EDA" w:rsidRPr="006709AF" w14:paraId="1E0E5378" w14:textId="77777777" w:rsidTr="004A3A64">
        <w:trPr>
          <w:trHeight w:val="432"/>
        </w:trPr>
        <w:tc>
          <w:tcPr>
            <w:tcW w:w="11603" w:type="dxa"/>
          </w:tcPr>
          <w:p w14:paraId="68B232D1" w14:textId="2282F62C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20BA7">
              <w:rPr>
                <w:color w:val="231F20"/>
                <w:sz w:val="20"/>
                <w:szCs w:val="20"/>
              </w:rPr>
              <w:t>THE AMERICAN JOURNAL OF CARDIOLOGY</w:t>
            </w:r>
          </w:p>
        </w:tc>
        <w:tc>
          <w:tcPr>
            <w:tcW w:w="3331" w:type="dxa"/>
          </w:tcPr>
          <w:p w14:paraId="175474B7" w14:textId="754CE5AF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A64E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64EDA" w:rsidRPr="006709AF" w14:paraId="3B2FD15C" w14:textId="77777777" w:rsidTr="004A3A64">
        <w:trPr>
          <w:trHeight w:val="432"/>
        </w:trPr>
        <w:tc>
          <w:tcPr>
            <w:tcW w:w="11603" w:type="dxa"/>
          </w:tcPr>
          <w:p w14:paraId="26A4E4E8" w14:textId="02856AE3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20BA7">
              <w:rPr>
                <w:color w:val="231F20"/>
                <w:sz w:val="20"/>
                <w:szCs w:val="20"/>
              </w:rPr>
              <w:t>THE AMERICAN JOURNAL OF MEDICINE</w:t>
            </w:r>
          </w:p>
        </w:tc>
        <w:tc>
          <w:tcPr>
            <w:tcW w:w="3331" w:type="dxa"/>
          </w:tcPr>
          <w:p w14:paraId="1EEE689B" w14:textId="221458F2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A64E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64EDA" w:rsidRPr="006709AF" w14:paraId="427F1B25" w14:textId="77777777" w:rsidTr="004A3A64">
        <w:trPr>
          <w:trHeight w:val="432"/>
        </w:trPr>
        <w:tc>
          <w:tcPr>
            <w:tcW w:w="11603" w:type="dxa"/>
          </w:tcPr>
          <w:p w14:paraId="347F821A" w14:textId="5C24DE58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20BA7">
              <w:rPr>
                <w:color w:val="231F20"/>
                <w:sz w:val="20"/>
                <w:szCs w:val="20"/>
              </w:rPr>
              <w:t>THE AMERICAN JOURNAL OF SURGERY</w:t>
            </w:r>
          </w:p>
        </w:tc>
        <w:tc>
          <w:tcPr>
            <w:tcW w:w="3331" w:type="dxa"/>
          </w:tcPr>
          <w:p w14:paraId="1AAEE475" w14:textId="01A504D3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A64E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64EDA" w:rsidRPr="006709AF" w14:paraId="427051B7" w14:textId="77777777" w:rsidTr="004A3A64">
        <w:trPr>
          <w:trHeight w:val="432"/>
        </w:trPr>
        <w:tc>
          <w:tcPr>
            <w:tcW w:w="11603" w:type="dxa"/>
          </w:tcPr>
          <w:p w14:paraId="21412E97" w14:textId="073EAC7C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20BA7">
              <w:rPr>
                <w:color w:val="231F20"/>
                <w:sz w:val="20"/>
                <w:szCs w:val="20"/>
              </w:rPr>
              <w:t>THE CASE MANAGER</w:t>
            </w:r>
          </w:p>
        </w:tc>
        <w:tc>
          <w:tcPr>
            <w:tcW w:w="3331" w:type="dxa"/>
          </w:tcPr>
          <w:p w14:paraId="5CA509A8" w14:textId="32B6BC04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A64E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64EDA" w:rsidRPr="006709AF" w14:paraId="5BB25EC5" w14:textId="77777777" w:rsidTr="004A3A64">
        <w:trPr>
          <w:trHeight w:val="432"/>
        </w:trPr>
        <w:tc>
          <w:tcPr>
            <w:tcW w:w="11603" w:type="dxa"/>
          </w:tcPr>
          <w:p w14:paraId="69FBB198" w14:textId="4FB64636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20BA7">
              <w:rPr>
                <w:color w:val="231F20"/>
                <w:sz w:val="20"/>
                <w:szCs w:val="20"/>
              </w:rPr>
              <w:t>THE ENGINEERING INDEX</w:t>
            </w:r>
          </w:p>
        </w:tc>
        <w:tc>
          <w:tcPr>
            <w:tcW w:w="3331" w:type="dxa"/>
          </w:tcPr>
          <w:p w14:paraId="77D9056F" w14:textId="2757A31F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8A64E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64EDA" w:rsidRPr="006709AF" w14:paraId="1A999B76" w14:textId="77777777" w:rsidTr="004A3A64">
        <w:trPr>
          <w:trHeight w:val="432"/>
        </w:trPr>
        <w:tc>
          <w:tcPr>
            <w:tcW w:w="11603" w:type="dxa"/>
          </w:tcPr>
          <w:p w14:paraId="006F881C" w14:textId="074DE22C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F202A">
              <w:rPr>
                <w:color w:val="231F20"/>
                <w:sz w:val="20"/>
                <w:szCs w:val="20"/>
              </w:rPr>
              <w:t>THE GOLD JOURNAL</w:t>
            </w:r>
          </w:p>
        </w:tc>
        <w:tc>
          <w:tcPr>
            <w:tcW w:w="3331" w:type="dxa"/>
          </w:tcPr>
          <w:p w14:paraId="51C556A3" w14:textId="76073BA6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C87FD0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A64EDA" w:rsidRPr="006709AF" w14:paraId="5FE0BAC5" w14:textId="77777777" w:rsidTr="004A3A64">
        <w:trPr>
          <w:trHeight w:val="432"/>
        </w:trPr>
        <w:tc>
          <w:tcPr>
            <w:tcW w:w="11603" w:type="dxa"/>
          </w:tcPr>
          <w:p w14:paraId="11EDC08E" w14:textId="576A88DC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F202A">
              <w:rPr>
                <w:color w:val="231F20"/>
                <w:sz w:val="20"/>
                <w:szCs w:val="20"/>
              </w:rPr>
              <w:t>THE LANCET</w:t>
            </w:r>
          </w:p>
        </w:tc>
        <w:tc>
          <w:tcPr>
            <w:tcW w:w="3331" w:type="dxa"/>
          </w:tcPr>
          <w:p w14:paraId="6900D463" w14:textId="0E8839DB" w:rsidR="00A64EDA" w:rsidRPr="006709AF" w:rsidRDefault="00A64EDA" w:rsidP="00A64E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C87FD0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FC78FE" w:rsidRPr="006709AF" w14:paraId="0AA8A278" w14:textId="77777777" w:rsidTr="004A3A64">
        <w:trPr>
          <w:trHeight w:val="432"/>
        </w:trPr>
        <w:tc>
          <w:tcPr>
            <w:tcW w:w="11603" w:type="dxa"/>
          </w:tcPr>
          <w:p w14:paraId="39897C01" w14:textId="114D9D9A" w:rsidR="00FC78FE" w:rsidRPr="005F202A" w:rsidRDefault="00FC78FE" w:rsidP="009A3FFB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F202A">
              <w:rPr>
                <w:color w:val="231F20"/>
                <w:sz w:val="20"/>
                <w:szCs w:val="20"/>
              </w:rPr>
              <w:t>THE LANCET</w:t>
            </w:r>
          </w:p>
        </w:tc>
        <w:tc>
          <w:tcPr>
            <w:tcW w:w="3331" w:type="dxa"/>
            <w:vAlign w:val="bottom"/>
          </w:tcPr>
          <w:p w14:paraId="6A66F3EC" w14:textId="76F4B676" w:rsidR="00FC78FE" w:rsidRDefault="00984977" w:rsidP="009A3FFB">
            <w:pPr>
              <w:pStyle w:val="TableParagraph"/>
              <w:spacing w:before="175"/>
              <w:ind w:left="47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D744CC" wp14:editId="23B263AB">
                  <wp:extent cx="780415" cy="103505"/>
                  <wp:effectExtent l="0" t="0" r="635" b="0"/>
                  <wp:docPr id="363" name="Picture 3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0415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3FFB" w:rsidRPr="006709AF" w14:paraId="636BC5BA" w14:textId="77777777" w:rsidTr="004A3A64">
        <w:trPr>
          <w:trHeight w:val="432"/>
        </w:trPr>
        <w:tc>
          <w:tcPr>
            <w:tcW w:w="11603" w:type="dxa"/>
          </w:tcPr>
          <w:p w14:paraId="684D3931" w14:textId="15808F2F" w:rsidR="009A3FFB" w:rsidRPr="006709AF" w:rsidRDefault="009A3FFB" w:rsidP="009A3FFB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F202A">
              <w:rPr>
                <w:color w:val="231F20"/>
                <w:sz w:val="20"/>
                <w:szCs w:val="20"/>
              </w:rPr>
              <w:t xml:space="preserve">THE LANCET &amp; </w:t>
            </w:r>
            <w:r w:rsidR="004545B1">
              <w:rPr>
                <w:color w:val="231F20"/>
                <w:sz w:val="20"/>
                <w:szCs w:val="20"/>
              </w:rPr>
              <w:t>C</w:t>
            </w:r>
            <w:r w:rsidRPr="005F202A">
              <w:rPr>
                <w:color w:val="231F20"/>
                <w:sz w:val="20"/>
                <w:szCs w:val="20"/>
              </w:rPr>
              <w:t xml:space="preserve">hinese </w:t>
            </w:r>
            <w:r w:rsidR="004545B1">
              <w:rPr>
                <w:color w:val="231F20"/>
                <w:sz w:val="20"/>
                <w:szCs w:val="20"/>
              </w:rPr>
              <w:t>C</w:t>
            </w:r>
            <w:r w:rsidRPr="005F202A">
              <w:rPr>
                <w:color w:val="231F20"/>
                <w:sz w:val="20"/>
                <w:szCs w:val="20"/>
              </w:rPr>
              <w:t>haracters</w:t>
            </w:r>
          </w:p>
        </w:tc>
        <w:tc>
          <w:tcPr>
            <w:tcW w:w="3331" w:type="dxa"/>
            <w:vAlign w:val="bottom"/>
          </w:tcPr>
          <w:p w14:paraId="75980103" w14:textId="7E2A8779" w:rsidR="009A3FFB" w:rsidRPr="006709AF" w:rsidRDefault="00195A52" w:rsidP="009A3FFB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09C16AE" wp14:editId="67A67675">
                  <wp:simplePos x="0" y="0"/>
                  <wp:positionH relativeFrom="column">
                    <wp:posOffset>-1018540</wp:posOffset>
                  </wp:positionH>
                  <wp:positionV relativeFrom="paragraph">
                    <wp:posOffset>36195</wp:posOffset>
                  </wp:positionV>
                  <wp:extent cx="900430" cy="317500"/>
                  <wp:effectExtent l="0" t="0" r="0" b="6350"/>
                  <wp:wrapSquare wrapText="bothSides"/>
                  <wp:docPr id="359" name="Picture 3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430" cy="31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A3FFB" w:rsidRPr="006709AF" w14:paraId="3F588C42" w14:textId="77777777" w:rsidTr="004A3A64">
        <w:trPr>
          <w:trHeight w:val="432"/>
        </w:trPr>
        <w:tc>
          <w:tcPr>
            <w:tcW w:w="11603" w:type="dxa"/>
          </w:tcPr>
          <w:p w14:paraId="388D514E" w14:textId="29860B95" w:rsidR="009A3FFB" w:rsidRPr="006709AF" w:rsidRDefault="009A3FFB" w:rsidP="009A3FFB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F202A">
              <w:rPr>
                <w:color w:val="231F20"/>
                <w:sz w:val="20"/>
                <w:szCs w:val="20"/>
              </w:rPr>
              <w:t>THE LANCET (Chinese simplified characters)</w:t>
            </w:r>
          </w:p>
        </w:tc>
        <w:tc>
          <w:tcPr>
            <w:tcW w:w="3331" w:type="dxa"/>
            <w:vAlign w:val="bottom"/>
          </w:tcPr>
          <w:p w14:paraId="2074E3EC" w14:textId="268FF33A" w:rsidR="009A3FFB" w:rsidRPr="006709AF" w:rsidRDefault="004570A1" w:rsidP="009A3FFB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B72CAB7" wp14:editId="440C2D44">
                  <wp:extent cx="655093" cy="251959"/>
                  <wp:effectExtent l="0" t="0" r="0" b="0"/>
                  <wp:docPr id="360" name="Picture 3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7970" cy="256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3FFB" w:rsidRPr="006709AF" w14:paraId="3BECFF9B" w14:textId="77777777" w:rsidTr="004A3A64">
        <w:trPr>
          <w:trHeight w:val="432"/>
        </w:trPr>
        <w:tc>
          <w:tcPr>
            <w:tcW w:w="11603" w:type="dxa"/>
          </w:tcPr>
          <w:p w14:paraId="43098A4E" w14:textId="0E5C0475" w:rsidR="009A3FFB" w:rsidRPr="006709AF" w:rsidRDefault="00D41219" w:rsidP="009A3FFB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D41219">
              <w:rPr>
                <w:color w:val="231F20"/>
                <w:sz w:val="20"/>
                <w:szCs w:val="20"/>
              </w:rPr>
              <w:t>THE LANCET (Chinese traditional characters)</w:t>
            </w:r>
          </w:p>
        </w:tc>
        <w:tc>
          <w:tcPr>
            <w:tcW w:w="3331" w:type="dxa"/>
            <w:vAlign w:val="bottom"/>
          </w:tcPr>
          <w:p w14:paraId="600BB35E" w14:textId="2C5F2045" w:rsidR="009A3FFB" w:rsidRPr="006709AF" w:rsidRDefault="009807FC" w:rsidP="009A3FFB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865C6A4" wp14:editId="22315C0D">
                  <wp:extent cx="614149" cy="252240"/>
                  <wp:effectExtent l="0" t="0" r="0" b="0"/>
                  <wp:docPr id="361" name="Picture 3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269" cy="255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1219" w:rsidRPr="006709AF" w14:paraId="0C92BDDD" w14:textId="77777777" w:rsidTr="004A3A64">
        <w:trPr>
          <w:trHeight w:val="432"/>
        </w:trPr>
        <w:tc>
          <w:tcPr>
            <w:tcW w:w="11603" w:type="dxa"/>
          </w:tcPr>
          <w:p w14:paraId="0E16AAB7" w14:textId="41C48EB8" w:rsidR="00D41219" w:rsidRPr="006709AF" w:rsidRDefault="00D41219" w:rsidP="00D4121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F202A">
              <w:rPr>
                <w:color w:val="231F20"/>
                <w:sz w:val="20"/>
                <w:szCs w:val="20"/>
              </w:rPr>
              <w:t>THE LANCET (katakana)</w:t>
            </w:r>
          </w:p>
        </w:tc>
        <w:tc>
          <w:tcPr>
            <w:tcW w:w="3331" w:type="dxa"/>
            <w:vAlign w:val="bottom"/>
          </w:tcPr>
          <w:p w14:paraId="169FD3F3" w14:textId="55990C80" w:rsidR="00D41219" w:rsidRPr="006709AF" w:rsidRDefault="00A64EDA" w:rsidP="00D4121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D41219" w:rsidRPr="006709AF" w14:paraId="466808CA" w14:textId="77777777" w:rsidTr="004A3A64">
        <w:trPr>
          <w:trHeight w:val="432"/>
        </w:trPr>
        <w:tc>
          <w:tcPr>
            <w:tcW w:w="11603" w:type="dxa"/>
          </w:tcPr>
          <w:p w14:paraId="748A7DAE" w14:textId="2CA408AE" w:rsidR="00D41219" w:rsidRPr="006709AF" w:rsidRDefault="00D41219" w:rsidP="00D4121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A3FFB">
              <w:rPr>
                <w:color w:val="231F20"/>
                <w:sz w:val="20"/>
                <w:szCs w:val="20"/>
              </w:rPr>
              <w:t>THE LANCET (Series of two Chinese characters)</w:t>
            </w:r>
          </w:p>
        </w:tc>
        <w:tc>
          <w:tcPr>
            <w:tcW w:w="3331" w:type="dxa"/>
            <w:vAlign w:val="bottom"/>
          </w:tcPr>
          <w:p w14:paraId="00047779" w14:textId="49D84738" w:rsidR="00D41219" w:rsidRPr="006709AF" w:rsidRDefault="00A57082" w:rsidP="00D4121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930FA6D" wp14:editId="781B42BD">
                  <wp:simplePos x="0" y="0"/>
                  <wp:positionH relativeFrom="column">
                    <wp:posOffset>-556895</wp:posOffset>
                  </wp:positionH>
                  <wp:positionV relativeFrom="paragraph">
                    <wp:posOffset>29210</wp:posOffset>
                  </wp:positionV>
                  <wp:extent cx="470535" cy="329565"/>
                  <wp:effectExtent l="0" t="0" r="5715" b="0"/>
                  <wp:wrapSquare wrapText="bothSides"/>
                  <wp:docPr id="362" name="Picture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535" cy="329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41219" w:rsidRPr="006709AF" w14:paraId="0511DD89" w14:textId="77777777" w:rsidTr="004A3A64">
        <w:trPr>
          <w:trHeight w:val="432"/>
        </w:trPr>
        <w:tc>
          <w:tcPr>
            <w:tcW w:w="11603" w:type="dxa"/>
          </w:tcPr>
          <w:p w14:paraId="4990113D" w14:textId="196C87B2" w:rsidR="00D41219" w:rsidRPr="009A3FFB" w:rsidRDefault="00D41219" w:rsidP="00D4121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BB4822">
              <w:rPr>
                <w:color w:val="231F20"/>
                <w:sz w:val="20"/>
                <w:szCs w:val="20"/>
              </w:rPr>
              <w:t>THE NETTER PRESENTER</w:t>
            </w:r>
          </w:p>
        </w:tc>
        <w:tc>
          <w:tcPr>
            <w:tcW w:w="3331" w:type="dxa"/>
            <w:vAlign w:val="bottom"/>
          </w:tcPr>
          <w:p w14:paraId="36F23617" w14:textId="22954A01" w:rsidR="00052D2B" w:rsidRPr="006709AF" w:rsidRDefault="00A64EDA" w:rsidP="00436E0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0F85F2A4" w14:textId="32E2F8DE" w:rsidR="00905C98" w:rsidRDefault="00905C98">
      <w:pPr>
        <w:rPr>
          <w:lang w:val="pt-BR"/>
        </w:rPr>
      </w:pPr>
    </w:p>
    <w:p w14:paraId="48722002" w14:textId="77777777" w:rsidR="00907651" w:rsidRDefault="00907651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2C741D" w14:paraId="0FA82C0C" w14:textId="77777777" w:rsidTr="00D24C10">
        <w:trPr>
          <w:trHeight w:val="606"/>
        </w:trPr>
        <w:tc>
          <w:tcPr>
            <w:tcW w:w="11599" w:type="dxa"/>
            <w:shd w:val="clear" w:color="auto" w:fill="FFEFE3"/>
          </w:tcPr>
          <w:p w14:paraId="1F2CB82B" w14:textId="584710AD" w:rsidR="002C741D" w:rsidRDefault="00033C89" w:rsidP="00CA30E9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T2</w:t>
            </w:r>
          </w:p>
        </w:tc>
        <w:tc>
          <w:tcPr>
            <w:tcW w:w="3330" w:type="dxa"/>
            <w:shd w:val="clear" w:color="auto" w:fill="FFEFE3"/>
          </w:tcPr>
          <w:p w14:paraId="11A2050B" w14:textId="77777777" w:rsidR="002C741D" w:rsidRDefault="002C741D" w:rsidP="00CA30E9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033C89" w:rsidRPr="00B81328" w14:paraId="78A22C38" w14:textId="77777777" w:rsidTr="00D24C10">
        <w:trPr>
          <w:trHeight w:val="432"/>
        </w:trPr>
        <w:tc>
          <w:tcPr>
            <w:tcW w:w="11599" w:type="dxa"/>
          </w:tcPr>
          <w:p w14:paraId="41AE92EA" w14:textId="24F15005" w:rsidR="00033C89" w:rsidRPr="00B81328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76C66">
              <w:rPr>
                <w:color w:val="231F20"/>
                <w:sz w:val="20"/>
                <w:szCs w:val="20"/>
              </w:rPr>
              <w:t>THE PEARLS SERIES</w:t>
            </w:r>
          </w:p>
        </w:tc>
        <w:tc>
          <w:tcPr>
            <w:tcW w:w="3330" w:type="dxa"/>
            <w:vAlign w:val="bottom"/>
          </w:tcPr>
          <w:p w14:paraId="6146EA94" w14:textId="589793A0" w:rsidR="00033C89" w:rsidRPr="00B81328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033C89" w:rsidRPr="00BF3E46" w14:paraId="6B52414E" w14:textId="77777777" w:rsidTr="00D24C10">
        <w:trPr>
          <w:trHeight w:val="432"/>
        </w:trPr>
        <w:tc>
          <w:tcPr>
            <w:tcW w:w="11599" w:type="dxa"/>
          </w:tcPr>
          <w:p w14:paraId="0087553C" w14:textId="4A0749B9" w:rsidR="00033C89" w:rsidRPr="00BF3E46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76C66">
              <w:rPr>
                <w:color w:val="231F20"/>
                <w:sz w:val="20"/>
                <w:szCs w:val="20"/>
                <w:lang w:val="pt-BR"/>
              </w:rPr>
              <w:t>THE REQUISITES</w:t>
            </w:r>
          </w:p>
        </w:tc>
        <w:tc>
          <w:tcPr>
            <w:tcW w:w="3330" w:type="dxa"/>
          </w:tcPr>
          <w:p w14:paraId="62DDA00F" w14:textId="14A42DEE" w:rsidR="00033C89" w:rsidRPr="00BF3E46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54251A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033C89" w:rsidRPr="00BF3E46" w14:paraId="56A3FCB9" w14:textId="77777777" w:rsidTr="00D24C10">
        <w:trPr>
          <w:trHeight w:val="432"/>
        </w:trPr>
        <w:tc>
          <w:tcPr>
            <w:tcW w:w="11599" w:type="dxa"/>
          </w:tcPr>
          <w:p w14:paraId="1F69862B" w14:textId="7982B044" w:rsidR="00033C89" w:rsidRPr="00CC6515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76C66">
              <w:rPr>
                <w:color w:val="231F20"/>
                <w:sz w:val="20"/>
                <w:szCs w:val="20"/>
              </w:rPr>
              <w:t>THE SECRETS SERIES</w:t>
            </w:r>
          </w:p>
        </w:tc>
        <w:tc>
          <w:tcPr>
            <w:tcW w:w="3330" w:type="dxa"/>
          </w:tcPr>
          <w:p w14:paraId="2E4CE2C2" w14:textId="25B1125F" w:rsidR="00033C89" w:rsidRPr="002066BC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4251A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033C89" w:rsidRPr="00BF3E46" w14:paraId="06EB894F" w14:textId="77777777" w:rsidTr="00D24C10">
        <w:trPr>
          <w:trHeight w:val="432"/>
        </w:trPr>
        <w:tc>
          <w:tcPr>
            <w:tcW w:w="11599" w:type="dxa"/>
          </w:tcPr>
          <w:p w14:paraId="6C2333A6" w14:textId="151A8F1F" w:rsidR="00033C89" w:rsidRPr="00CC6515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76C66">
              <w:rPr>
                <w:color w:val="231F20"/>
                <w:sz w:val="20"/>
                <w:szCs w:val="20"/>
              </w:rPr>
              <w:t>TOMORROW'S RESEARCH TODAY</w:t>
            </w:r>
          </w:p>
        </w:tc>
        <w:tc>
          <w:tcPr>
            <w:tcW w:w="3330" w:type="dxa"/>
          </w:tcPr>
          <w:p w14:paraId="1D815D78" w14:textId="36F14C1D" w:rsidR="00033C89" w:rsidRPr="002066BC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4251A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033C89" w:rsidRPr="00BF3E46" w14:paraId="6BA37226" w14:textId="77777777" w:rsidTr="00D24C10">
        <w:trPr>
          <w:trHeight w:val="432"/>
        </w:trPr>
        <w:tc>
          <w:tcPr>
            <w:tcW w:w="11599" w:type="dxa"/>
          </w:tcPr>
          <w:p w14:paraId="33FAB297" w14:textId="6201C2AF" w:rsidR="00033C89" w:rsidRPr="00CC6515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57A2C">
              <w:rPr>
                <w:color w:val="231F20"/>
                <w:sz w:val="20"/>
                <w:szCs w:val="20"/>
              </w:rPr>
              <w:t>TRANSLATIONAL ONCOLOGY</w:t>
            </w:r>
          </w:p>
        </w:tc>
        <w:tc>
          <w:tcPr>
            <w:tcW w:w="3330" w:type="dxa"/>
          </w:tcPr>
          <w:p w14:paraId="33A21243" w14:textId="78969EB8" w:rsidR="00033C89" w:rsidRPr="002066BC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4251A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033C89" w:rsidRPr="00BF3E46" w14:paraId="452BCD31" w14:textId="77777777" w:rsidTr="00D24C10">
        <w:trPr>
          <w:trHeight w:val="432"/>
        </w:trPr>
        <w:tc>
          <w:tcPr>
            <w:tcW w:w="11599" w:type="dxa"/>
          </w:tcPr>
          <w:p w14:paraId="785F0587" w14:textId="4553EF4E" w:rsidR="00033C89" w:rsidRPr="00CC6515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57A2C">
              <w:rPr>
                <w:color w:val="231F20"/>
                <w:sz w:val="20"/>
                <w:szCs w:val="20"/>
                <w:lang w:val="pt-BR"/>
              </w:rPr>
              <w:t>TRATADO DE MEDICINA INTERNA - MEDICINE</w:t>
            </w:r>
          </w:p>
        </w:tc>
        <w:tc>
          <w:tcPr>
            <w:tcW w:w="3330" w:type="dxa"/>
          </w:tcPr>
          <w:p w14:paraId="7063F145" w14:textId="401063EB" w:rsidR="00033C89" w:rsidRPr="002066BC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4251A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033C89" w:rsidRPr="00BF3E46" w14:paraId="51B38463" w14:textId="77777777" w:rsidTr="00D24C10">
        <w:trPr>
          <w:trHeight w:val="432"/>
        </w:trPr>
        <w:tc>
          <w:tcPr>
            <w:tcW w:w="11599" w:type="dxa"/>
          </w:tcPr>
          <w:p w14:paraId="3C6BA4A5" w14:textId="4150A3C3" w:rsidR="00033C89" w:rsidRPr="00CC6515" w:rsidRDefault="00E968EC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57A2C">
              <w:rPr>
                <w:color w:val="231F20"/>
                <w:sz w:val="20"/>
                <w:szCs w:val="20"/>
                <w:lang w:val="pt-BR"/>
              </w:rPr>
              <w:t xml:space="preserve">TRATADO DE MEDICINA </w:t>
            </w:r>
            <w:r>
              <w:rPr>
                <w:color w:val="231F20"/>
                <w:sz w:val="20"/>
                <w:szCs w:val="20"/>
                <w:lang w:val="pt-BR"/>
              </w:rPr>
              <w:t>PRACTICA</w:t>
            </w:r>
            <w:r w:rsidRPr="00B57A2C">
              <w:rPr>
                <w:color w:val="231F20"/>
                <w:sz w:val="20"/>
                <w:szCs w:val="20"/>
                <w:lang w:val="pt-BR"/>
              </w:rPr>
              <w:t xml:space="preserve"> </w:t>
            </w:r>
            <w:r>
              <w:rPr>
                <w:color w:val="231F20"/>
                <w:sz w:val="20"/>
                <w:szCs w:val="20"/>
                <w:lang w:val="pt-BR"/>
              </w:rPr>
              <w:t>“</w:t>
            </w:r>
            <w:r w:rsidRPr="00B57A2C">
              <w:rPr>
                <w:color w:val="231F20"/>
                <w:sz w:val="20"/>
                <w:szCs w:val="20"/>
                <w:lang w:val="pt-BR"/>
              </w:rPr>
              <w:t>MEDICINE</w:t>
            </w:r>
            <w:r>
              <w:rPr>
                <w:color w:val="231F20"/>
                <w:sz w:val="20"/>
                <w:szCs w:val="20"/>
                <w:lang w:val="pt-BR"/>
              </w:rPr>
              <w:t>”</w:t>
            </w:r>
          </w:p>
        </w:tc>
        <w:tc>
          <w:tcPr>
            <w:tcW w:w="3330" w:type="dxa"/>
            <w:vAlign w:val="bottom"/>
          </w:tcPr>
          <w:p w14:paraId="0898319A" w14:textId="77C8C4D0" w:rsidR="00033C89" w:rsidRPr="002066BC" w:rsidRDefault="006B29C8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54251A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033C89" w:rsidRPr="00BF3E46" w14:paraId="5DDC7664" w14:textId="77777777" w:rsidTr="00D24C10">
        <w:trPr>
          <w:trHeight w:val="432"/>
        </w:trPr>
        <w:tc>
          <w:tcPr>
            <w:tcW w:w="11599" w:type="dxa"/>
          </w:tcPr>
          <w:p w14:paraId="6EEAA094" w14:textId="2311E44E" w:rsidR="00033C89" w:rsidRPr="00CC6515" w:rsidRDefault="00033C89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B57A2C">
              <w:rPr>
                <w:color w:val="231F20"/>
                <w:sz w:val="20"/>
                <w:szCs w:val="20"/>
                <w:lang w:val="pt-BR"/>
              </w:rPr>
              <w:t xml:space="preserve">TRATADO DE MEDICINA </w:t>
            </w:r>
            <w:r w:rsidR="00007C31">
              <w:rPr>
                <w:color w:val="231F20"/>
                <w:sz w:val="20"/>
                <w:szCs w:val="20"/>
                <w:lang w:val="pt-BR"/>
              </w:rPr>
              <w:t>PRACTICA</w:t>
            </w:r>
            <w:r w:rsidRPr="00B57A2C">
              <w:rPr>
                <w:color w:val="231F20"/>
                <w:sz w:val="20"/>
                <w:szCs w:val="20"/>
                <w:lang w:val="pt-BR"/>
              </w:rPr>
              <w:t xml:space="preserve"> MEDICINE</w:t>
            </w:r>
          </w:p>
        </w:tc>
        <w:tc>
          <w:tcPr>
            <w:tcW w:w="3330" w:type="dxa"/>
            <w:vAlign w:val="bottom"/>
          </w:tcPr>
          <w:p w14:paraId="3A1F4D12" w14:textId="53419CA2" w:rsidR="00033C89" w:rsidRPr="002066BC" w:rsidRDefault="006B29C8" w:rsidP="00033C89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>
              <w:rPr>
                <w:noProof/>
                <w:color w:val="231F20"/>
                <w:sz w:val="20"/>
                <w:szCs w:val="20"/>
                <w:lang w:val="pt-BR"/>
              </w:rPr>
              <w:drawing>
                <wp:inline distT="0" distB="0" distL="0" distR="0" wp14:anchorId="1722DA7B" wp14:editId="2F245C2E">
                  <wp:extent cx="780415" cy="274320"/>
                  <wp:effectExtent l="0" t="0" r="63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0415" cy="274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3D19D3" w14:textId="5114B3B4" w:rsidR="00457814" w:rsidRDefault="00457814">
      <w:pPr>
        <w:rPr>
          <w:lang w:val="pt-BR"/>
        </w:rPr>
      </w:pPr>
    </w:p>
    <w:p w14:paraId="223EEA7E" w14:textId="62B69F0A" w:rsidR="00457814" w:rsidRDefault="00457814">
      <w:pPr>
        <w:rPr>
          <w:lang w:val="pt-BR"/>
        </w:rPr>
      </w:pPr>
    </w:p>
    <w:p w14:paraId="1300367A" w14:textId="0A3692C2" w:rsidR="00457814" w:rsidRDefault="00457814">
      <w:pPr>
        <w:rPr>
          <w:lang w:val="pt-BR"/>
        </w:rPr>
      </w:pPr>
    </w:p>
    <w:p w14:paraId="6AA8C4F0" w14:textId="18F37D5A" w:rsidR="00457814" w:rsidRDefault="00457814">
      <w:pPr>
        <w:rPr>
          <w:lang w:val="pt-BR"/>
        </w:rPr>
      </w:pPr>
    </w:p>
    <w:p w14:paraId="501CA5D5" w14:textId="3B0B8BE1" w:rsidR="00C723AF" w:rsidRDefault="00C723AF">
      <w:pPr>
        <w:rPr>
          <w:lang w:val="pt-BR"/>
        </w:rPr>
      </w:pPr>
    </w:p>
    <w:p w14:paraId="4501FCB9" w14:textId="784911B5" w:rsidR="00C723AF" w:rsidRDefault="00C723AF">
      <w:pPr>
        <w:rPr>
          <w:lang w:val="pt-BR"/>
        </w:rPr>
      </w:pPr>
    </w:p>
    <w:p w14:paraId="2639380E" w14:textId="7C2828C1" w:rsidR="00C723AF" w:rsidRDefault="00C723AF">
      <w:pPr>
        <w:rPr>
          <w:lang w:val="pt-BR"/>
        </w:rPr>
      </w:pPr>
    </w:p>
    <w:p w14:paraId="2BB072BE" w14:textId="2B2EBBF7" w:rsidR="00C723AF" w:rsidRDefault="00C723AF">
      <w:pPr>
        <w:rPr>
          <w:lang w:val="pt-BR"/>
        </w:rPr>
      </w:pPr>
    </w:p>
    <w:p w14:paraId="3AEDBD82" w14:textId="4D8C08B4" w:rsidR="00C723AF" w:rsidRDefault="00C723AF">
      <w:pPr>
        <w:rPr>
          <w:lang w:val="pt-BR"/>
        </w:rPr>
      </w:pPr>
    </w:p>
    <w:p w14:paraId="1036D17D" w14:textId="220F51B3" w:rsidR="00C723AF" w:rsidRDefault="00C723AF">
      <w:pPr>
        <w:rPr>
          <w:lang w:val="pt-BR"/>
        </w:rPr>
      </w:pPr>
    </w:p>
    <w:p w14:paraId="40BDF6BA" w14:textId="52AF07F9" w:rsidR="00C723AF" w:rsidRDefault="00C723AF">
      <w:pPr>
        <w:rPr>
          <w:lang w:val="pt-BR"/>
        </w:rPr>
      </w:pPr>
    </w:p>
    <w:p w14:paraId="1FD1C376" w14:textId="4D443DD7" w:rsidR="00C723AF" w:rsidRDefault="00C723AF">
      <w:pPr>
        <w:rPr>
          <w:lang w:val="pt-BR"/>
        </w:rPr>
      </w:pPr>
    </w:p>
    <w:p w14:paraId="4E052EE1" w14:textId="37E45C68" w:rsidR="00C723AF" w:rsidRDefault="00C723AF">
      <w:pPr>
        <w:rPr>
          <w:lang w:val="pt-BR"/>
        </w:rPr>
      </w:pPr>
    </w:p>
    <w:p w14:paraId="4EB9E67C" w14:textId="4CCC01AE" w:rsidR="00C723AF" w:rsidRDefault="00C723AF">
      <w:pPr>
        <w:rPr>
          <w:lang w:val="pt-BR"/>
        </w:rPr>
      </w:pPr>
    </w:p>
    <w:p w14:paraId="496959DC" w14:textId="69A92B1B" w:rsidR="00C723AF" w:rsidRDefault="00C723AF">
      <w:pPr>
        <w:rPr>
          <w:lang w:val="pt-BR"/>
        </w:rPr>
      </w:pPr>
    </w:p>
    <w:p w14:paraId="19E79103" w14:textId="63B2F0A3" w:rsidR="00C723AF" w:rsidRDefault="00C723AF">
      <w:pPr>
        <w:rPr>
          <w:lang w:val="pt-BR"/>
        </w:rPr>
      </w:pPr>
    </w:p>
    <w:p w14:paraId="62C6812B" w14:textId="7456344C" w:rsidR="00C723AF" w:rsidRDefault="00C723AF">
      <w:pPr>
        <w:rPr>
          <w:lang w:val="pt-BR"/>
        </w:rPr>
      </w:pPr>
    </w:p>
    <w:p w14:paraId="2A21341B" w14:textId="56D8CA3F" w:rsidR="00C723AF" w:rsidRDefault="00C723AF">
      <w:pPr>
        <w:rPr>
          <w:lang w:val="pt-BR"/>
        </w:rPr>
      </w:pPr>
    </w:p>
    <w:p w14:paraId="55D3B5F1" w14:textId="77777777" w:rsidR="00C723AF" w:rsidRDefault="00C723AF">
      <w:pPr>
        <w:rPr>
          <w:lang w:val="pt-BR"/>
        </w:rPr>
      </w:pPr>
    </w:p>
    <w:p w14:paraId="25B5ECB2" w14:textId="2E038E16" w:rsidR="00905C98" w:rsidRDefault="00905C98">
      <w:pPr>
        <w:rPr>
          <w:lang w:val="pt-BR"/>
        </w:rPr>
      </w:pPr>
    </w:p>
    <w:p w14:paraId="596EB456" w14:textId="77777777" w:rsidR="00D24C10" w:rsidRDefault="00D24C10">
      <w:pPr>
        <w:rPr>
          <w:lang w:val="pt-BR"/>
        </w:rPr>
      </w:pPr>
    </w:p>
    <w:p w14:paraId="50F17465" w14:textId="77777777" w:rsidR="00905C98" w:rsidRDefault="00905C98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735B35" w14:paraId="270A2B23" w14:textId="77777777" w:rsidTr="00F03C3B">
        <w:trPr>
          <w:trHeight w:val="606"/>
        </w:trPr>
        <w:tc>
          <w:tcPr>
            <w:tcW w:w="11599" w:type="dxa"/>
            <w:shd w:val="clear" w:color="auto" w:fill="FFEFE3"/>
          </w:tcPr>
          <w:p w14:paraId="209A94D1" w14:textId="26472F77" w:rsidR="00735B35" w:rsidRDefault="00735B35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U</w:t>
            </w:r>
          </w:p>
        </w:tc>
        <w:tc>
          <w:tcPr>
            <w:tcW w:w="3330" w:type="dxa"/>
            <w:shd w:val="clear" w:color="auto" w:fill="FFEFE3"/>
          </w:tcPr>
          <w:p w14:paraId="654BC67A" w14:textId="77777777" w:rsidR="00735B35" w:rsidRDefault="00735B35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905C98" w:rsidRPr="00B81328" w14:paraId="571B5D65" w14:textId="77777777" w:rsidTr="00F03C3B">
        <w:trPr>
          <w:trHeight w:val="432"/>
        </w:trPr>
        <w:tc>
          <w:tcPr>
            <w:tcW w:w="11599" w:type="dxa"/>
          </w:tcPr>
          <w:p w14:paraId="4C259802" w14:textId="60DBA6FF" w:rsidR="00905C98" w:rsidRPr="00B81328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C6535E">
              <w:rPr>
                <w:color w:val="231F20"/>
                <w:sz w:val="20"/>
                <w:szCs w:val="20"/>
              </w:rPr>
              <w:t>UROLOGY</w:t>
            </w:r>
          </w:p>
        </w:tc>
        <w:tc>
          <w:tcPr>
            <w:tcW w:w="3330" w:type="dxa"/>
          </w:tcPr>
          <w:p w14:paraId="59456AB4" w14:textId="0979255A" w:rsidR="00905C98" w:rsidRPr="00B81328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2066BC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05C98" w:rsidRPr="00BF3E46" w14:paraId="4F6B23DA" w14:textId="77777777" w:rsidTr="00F03C3B">
        <w:trPr>
          <w:trHeight w:val="432"/>
        </w:trPr>
        <w:tc>
          <w:tcPr>
            <w:tcW w:w="11599" w:type="dxa"/>
          </w:tcPr>
          <w:p w14:paraId="4FDADC02" w14:textId="787B7E40" w:rsidR="00905C98" w:rsidRPr="00BF3E46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C6515">
              <w:rPr>
                <w:color w:val="231F20"/>
                <w:sz w:val="20"/>
                <w:szCs w:val="20"/>
                <w:lang w:val="pt-BR"/>
              </w:rPr>
              <w:t>UROLOGY THE GOLD JOURNAL</w:t>
            </w:r>
          </w:p>
        </w:tc>
        <w:tc>
          <w:tcPr>
            <w:tcW w:w="3330" w:type="dxa"/>
          </w:tcPr>
          <w:p w14:paraId="1A371D48" w14:textId="079AB27C" w:rsidR="00905C98" w:rsidRPr="00BF3E46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2066BC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585DC6A5" w14:textId="2D494CD8" w:rsidR="00735B35" w:rsidRDefault="00735B35">
      <w:pPr>
        <w:rPr>
          <w:lang w:val="pt-BR"/>
        </w:rPr>
      </w:pPr>
    </w:p>
    <w:p w14:paraId="7015D009" w14:textId="0FDAD3BF" w:rsidR="00CC6515" w:rsidRDefault="00CC6515">
      <w:pPr>
        <w:rPr>
          <w:lang w:val="pt-BR"/>
        </w:rPr>
      </w:pPr>
    </w:p>
    <w:p w14:paraId="58F9FE35" w14:textId="099A1D76" w:rsidR="00CC6515" w:rsidRDefault="00CC6515">
      <w:pPr>
        <w:rPr>
          <w:lang w:val="pt-BR"/>
        </w:rPr>
      </w:pPr>
    </w:p>
    <w:p w14:paraId="7868E20C" w14:textId="6AB4F0AD" w:rsidR="00CC6515" w:rsidRDefault="00CC6515">
      <w:pPr>
        <w:rPr>
          <w:lang w:val="pt-BR"/>
        </w:rPr>
      </w:pPr>
    </w:p>
    <w:p w14:paraId="3A8202AD" w14:textId="28AD7AEB" w:rsidR="00CC6515" w:rsidRDefault="00CC6515">
      <w:pPr>
        <w:rPr>
          <w:lang w:val="pt-BR"/>
        </w:rPr>
      </w:pPr>
    </w:p>
    <w:p w14:paraId="22515B92" w14:textId="2632AD7B" w:rsidR="00CC6515" w:rsidRDefault="00CC6515">
      <w:pPr>
        <w:rPr>
          <w:lang w:val="pt-BR"/>
        </w:rPr>
      </w:pPr>
    </w:p>
    <w:p w14:paraId="01361F6E" w14:textId="146066FA" w:rsidR="00CC6515" w:rsidRDefault="00CC6515">
      <w:pPr>
        <w:rPr>
          <w:lang w:val="pt-BR"/>
        </w:rPr>
      </w:pPr>
    </w:p>
    <w:p w14:paraId="515B3826" w14:textId="3385D90B" w:rsidR="00CC6515" w:rsidRDefault="00CC6515">
      <w:pPr>
        <w:rPr>
          <w:lang w:val="pt-BR"/>
        </w:rPr>
      </w:pPr>
    </w:p>
    <w:p w14:paraId="30E444E0" w14:textId="403322F6" w:rsidR="00CC6515" w:rsidRDefault="00CC6515">
      <w:pPr>
        <w:rPr>
          <w:lang w:val="pt-BR"/>
        </w:rPr>
      </w:pPr>
    </w:p>
    <w:p w14:paraId="04D10C31" w14:textId="62CD5897" w:rsidR="00CC6515" w:rsidRDefault="00CC6515">
      <w:pPr>
        <w:rPr>
          <w:lang w:val="pt-BR"/>
        </w:rPr>
      </w:pPr>
    </w:p>
    <w:p w14:paraId="7ACC79CF" w14:textId="1169FC0E" w:rsidR="00CC6515" w:rsidRDefault="00CC6515">
      <w:pPr>
        <w:rPr>
          <w:lang w:val="pt-BR"/>
        </w:rPr>
      </w:pPr>
    </w:p>
    <w:p w14:paraId="29F75052" w14:textId="0FD12C37" w:rsidR="00CC6515" w:rsidRDefault="00CC6515">
      <w:pPr>
        <w:rPr>
          <w:lang w:val="pt-BR"/>
        </w:rPr>
      </w:pPr>
    </w:p>
    <w:p w14:paraId="6699E5F6" w14:textId="3918001C" w:rsidR="00CC6515" w:rsidRDefault="00CC6515">
      <w:pPr>
        <w:rPr>
          <w:lang w:val="pt-BR"/>
        </w:rPr>
      </w:pPr>
    </w:p>
    <w:p w14:paraId="68C901AB" w14:textId="0251F29D" w:rsidR="00CC6515" w:rsidRDefault="00CC6515">
      <w:pPr>
        <w:rPr>
          <w:lang w:val="pt-BR"/>
        </w:rPr>
      </w:pPr>
    </w:p>
    <w:p w14:paraId="1CD51D52" w14:textId="36D293AE" w:rsidR="00CC6515" w:rsidRDefault="00CC6515">
      <w:pPr>
        <w:rPr>
          <w:lang w:val="pt-BR"/>
        </w:rPr>
      </w:pPr>
    </w:p>
    <w:p w14:paraId="4778503A" w14:textId="6DAAAEFD" w:rsidR="00CC6515" w:rsidRDefault="00CC6515">
      <w:pPr>
        <w:rPr>
          <w:lang w:val="pt-BR"/>
        </w:rPr>
      </w:pPr>
    </w:p>
    <w:p w14:paraId="48080BA8" w14:textId="77B40DA9" w:rsidR="00CC6515" w:rsidRDefault="00CC6515">
      <w:pPr>
        <w:rPr>
          <w:lang w:val="pt-BR"/>
        </w:rPr>
      </w:pPr>
    </w:p>
    <w:p w14:paraId="517D003C" w14:textId="437ED0BE" w:rsidR="00CC6515" w:rsidRDefault="00CC6515">
      <w:pPr>
        <w:rPr>
          <w:lang w:val="pt-BR"/>
        </w:rPr>
      </w:pPr>
    </w:p>
    <w:p w14:paraId="731AE5C8" w14:textId="69EE24E9" w:rsidR="00CC6515" w:rsidRDefault="00CC6515">
      <w:pPr>
        <w:rPr>
          <w:lang w:val="pt-BR"/>
        </w:rPr>
      </w:pPr>
    </w:p>
    <w:p w14:paraId="700AF734" w14:textId="6FBA69B1" w:rsidR="00CC6515" w:rsidRDefault="00CC6515">
      <w:pPr>
        <w:rPr>
          <w:lang w:val="pt-BR"/>
        </w:rPr>
      </w:pPr>
    </w:p>
    <w:p w14:paraId="5D75A967" w14:textId="05F0C93C" w:rsidR="00CC6515" w:rsidRDefault="00CC6515">
      <w:pPr>
        <w:rPr>
          <w:lang w:val="pt-BR"/>
        </w:rPr>
      </w:pPr>
    </w:p>
    <w:p w14:paraId="0164BD18" w14:textId="10B70156" w:rsidR="00CC6515" w:rsidRDefault="00CC6515">
      <w:pPr>
        <w:rPr>
          <w:lang w:val="pt-BR"/>
        </w:rPr>
      </w:pPr>
    </w:p>
    <w:p w14:paraId="57BAFBE3" w14:textId="3B5E08EC" w:rsidR="00CC6515" w:rsidRDefault="00CC6515">
      <w:pPr>
        <w:rPr>
          <w:lang w:val="pt-BR"/>
        </w:rPr>
      </w:pPr>
    </w:p>
    <w:p w14:paraId="2189129D" w14:textId="229BD273" w:rsidR="00CC6515" w:rsidRDefault="00CC6515">
      <w:pPr>
        <w:rPr>
          <w:lang w:val="pt-BR"/>
        </w:rPr>
      </w:pPr>
    </w:p>
    <w:p w14:paraId="4EE54F35" w14:textId="4E1C7E64" w:rsidR="00CC6515" w:rsidRDefault="00CC6515">
      <w:pPr>
        <w:rPr>
          <w:lang w:val="pt-BR"/>
        </w:rPr>
      </w:pPr>
    </w:p>
    <w:p w14:paraId="3629AFE0" w14:textId="77777777" w:rsidR="00CC6515" w:rsidRDefault="00CC6515">
      <w:pPr>
        <w:rPr>
          <w:lang w:val="pt-BR"/>
        </w:rPr>
      </w:pPr>
    </w:p>
    <w:p w14:paraId="3DE6A20A" w14:textId="71E32FFE" w:rsidR="00C6535E" w:rsidRDefault="00C6535E">
      <w:pPr>
        <w:rPr>
          <w:lang w:val="pt-BR"/>
        </w:rPr>
      </w:pPr>
    </w:p>
    <w:p w14:paraId="33B51FA8" w14:textId="468C3796" w:rsidR="00C6535E" w:rsidRDefault="00C6535E">
      <w:pPr>
        <w:rPr>
          <w:lang w:val="pt-BR"/>
        </w:rPr>
      </w:pPr>
    </w:p>
    <w:p w14:paraId="0C3D613E" w14:textId="08FFED5C" w:rsidR="00C6535E" w:rsidRDefault="00C6535E">
      <w:pPr>
        <w:rPr>
          <w:lang w:val="pt-BR"/>
        </w:rPr>
      </w:pPr>
    </w:p>
    <w:p w14:paraId="5D419E4A" w14:textId="39625BBE" w:rsidR="00D803FE" w:rsidRDefault="00D803FE">
      <w:pPr>
        <w:rPr>
          <w:lang w:val="pt-BR"/>
        </w:rPr>
      </w:pPr>
    </w:p>
    <w:p w14:paraId="0D666038" w14:textId="2B85EFCE" w:rsidR="00D803FE" w:rsidRDefault="00D803FE">
      <w:pPr>
        <w:rPr>
          <w:lang w:val="pt-BR"/>
        </w:rPr>
      </w:pPr>
    </w:p>
    <w:p w14:paraId="4C4D72CC" w14:textId="77777777" w:rsidR="00D803FE" w:rsidRDefault="00D803FE">
      <w:pPr>
        <w:rPr>
          <w:lang w:val="pt-BR"/>
        </w:rPr>
      </w:pPr>
    </w:p>
    <w:p w14:paraId="02B1737C" w14:textId="6CA810B8" w:rsidR="00C6535E" w:rsidRDefault="00C6535E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C6535E" w14:paraId="4E4CC153" w14:textId="77777777" w:rsidTr="00F03C3B">
        <w:trPr>
          <w:trHeight w:val="606"/>
        </w:trPr>
        <w:tc>
          <w:tcPr>
            <w:tcW w:w="11599" w:type="dxa"/>
            <w:shd w:val="clear" w:color="auto" w:fill="FFEFE3"/>
          </w:tcPr>
          <w:p w14:paraId="509F606A" w14:textId="5E0F1E6E" w:rsidR="00C6535E" w:rsidRDefault="00C6535E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V</w:t>
            </w:r>
          </w:p>
        </w:tc>
        <w:tc>
          <w:tcPr>
            <w:tcW w:w="3330" w:type="dxa"/>
            <w:shd w:val="clear" w:color="auto" w:fill="FFEFE3"/>
          </w:tcPr>
          <w:p w14:paraId="0D4294A2" w14:textId="77777777" w:rsidR="00C6535E" w:rsidRDefault="00C6535E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905C98" w:rsidRPr="00B81328" w14:paraId="25871B6E" w14:textId="77777777" w:rsidTr="00F03C3B">
        <w:trPr>
          <w:trHeight w:val="432"/>
        </w:trPr>
        <w:tc>
          <w:tcPr>
            <w:tcW w:w="11599" w:type="dxa"/>
          </w:tcPr>
          <w:p w14:paraId="71A16903" w14:textId="13253FCA" w:rsidR="00905C98" w:rsidRPr="00B81328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CC6515">
              <w:rPr>
                <w:color w:val="231F20"/>
                <w:sz w:val="20"/>
                <w:szCs w:val="20"/>
              </w:rPr>
              <w:t>VACUNAS</w:t>
            </w:r>
          </w:p>
        </w:tc>
        <w:tc>
          <w:tcPr>
            <w:tcW w:w="3330" w:type="dxa"/>
          </w:tcPr>
          <w:p w14:paraId="58468C74" w14:textId="1B177F29" w:rsidR="00905C98" w:rsidRPr="00B81328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05C98" w:rsidRPr="00BF3E46" w14:paraId="3C2434D5" w14:textId="77777777" w:rsidTr="00F03C3B">
        <w:trPr>
          <w:trHeight w:val="432"/>
        </w:trPr>
        <w:tc>
          <w:tcPr>
            <w:tcW w:w="11599" w:type="dxa"/>
          </w:tcPr>
          <w:p w14:paraId="4B3403E8" w14:textId="16549B13" w:rsidR="00905C98" w:rsidRPr="00BF3E46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CC6515">
              <w:rPr>
                <w:color w:val="231F20"/>
                <w:sz w:val="20"/>
                <w:szCs w:val="20"/>
                <w:lang w:val="pt-BR"/>
              </w:rPr>
              <w:t>VERIDATA</w:t>
            </w:r>
          </w:p>
        </w:tc>
        <w:tc>
          <w:tcPr>
            <w:tcW w:w="3330" w:type="dxa"/>
          </w:tcPr>
          <w:p w14:paraId="2586B6EC" w14:textId="6F7618D1" w:rsidR="00905C98" w:rsidRPr="00BF3E46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05C98" w:rsidRPr="00BF3E46" w14:paraId="30A1D6DD" w14:textId="77777777" w:rsidTr="00F03C3B">
        <w:trPr>
          <w:trHeight w:val="432"/>
        </w:trPr>
        <w:tc>
          <w:tcPr>
            <w:tcW w:w="11599" w:type="dxa"/>
          </w:tcPr>
          <w:p w14:paraId="540B9297" w14:textId="5BC3028E" w:rsidR="00905C98" w:rsidRPr="00BF3E46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01B2C">
              <w:rPr>
                <w:color w:val="231F20"/>
                <w:sz w:val="20"/>
                <w:szCs w:val="20"/>
                <w:lang w:val="pt-BR"/>
              </w:rPr>
              <w:t>VIA ONCOLOGY</w:t>
            </w:r>
          </w:p>
        </w:tc>
        <w:tc>
          <w:tcPr>
            <w:tcW w:w="3330" w:type="dxa"/>
          </w:tcPr>
          <w:p w14:paraId="5B038212" w14:textId="20A2EA5C" w:rsidR="00905C98" w:rsidRPr="00BF3E46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05C98" w:rsidRPr="007256D0" w14:paraId="0FD9D01B" w14:textId="77777777" w:rsidTr="00F03C3B">
        <w:trPr>
          <w:trHeight w:val="432"/>
        </w:trPr>
        <w:tc>
          <w:tcPr>
            <w:tcW w:w="11599" w:type="dxa"/>
          </w:tcPr>
          <w:p w14:paraId="4BBCAC75" w14:textId="4367B7C9" w:rsidR="00905C98" w:rsidRPr="007256D0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01B2C">
              <w:rPr>
                <w:color w:val="231F20"/>
                <w:sz w:val="20"/>
                <w:szCs w:val="20"/>
                <w:lang w:val="pt-BR"/>
              </w:rPr>
              <w:t>VIROLOGY</w:t>
            </w:r>
          </w:p>
        </w:tc>
        <w:tc>
          <w:tcPr>
            <w:tcW w:w="3330" w:type="dxa"/>
          </w:tcPr>
          <w:p w14:paraId="2030EBFB" w14:textId="25059C92" w:rsidR="00905C98" w:rsidRPr="007256D0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905C98" w:rsidRPr="00C460E9" w14:paraId="7F0859B2" w14:textId="77777777" w:rsidTr="00F03C3B">
        <w:trPr>
          <w:trHeight w:val="432"/>
        </w:trPr>
        <w:tc>
          <w:tcPr>
            <w:tcW w:w="11599" w:type="dxa"/>
          </w:tcPr>
          <w:p w14:paraId="32116012" w14:textId="2E05661C" w:rsidR="00905C98" w:rsidRPr="00C460E9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D01B2C">
              <w:rPr>
                <w:color w:val="231F20"/>
                <w:sz w:val="20"/>
                <w:szCs w:val="20"/>
                <w:lang w:val="pt-BR"/>
              </w:rPr>
              <w:t>VIRTUAL CLINICAL EXCURSIONS</w:t>
            </w:r>
          </w:p>
        </w:tc>
        <w:tc>
          <w:tcPr>
            <w:tcW w:w="3330" w:type="dxa"/>
          </w:tcPr>
          <w:p w14:paraId="5F9F5839" w14:textId="63545C03" w:rsidR="00905C98" w:rsidRPr="00C460E9" w:rsidRDefault="00905C98" w:rsidP="00905C98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0696574A" w14:textId="00332F46" w:rsidR="00C6535E" w:rsidRDefault="00C6535E">
      <w:pPr>
        <w:rPr>
          <w:lang w:val="pt-BR"/>
        </w:rPr>
      </w:pPr>
    </w:p>
    <w:p w14:paraId="46A947F4" w14:textId="673A25F8" w:rsidR="00D01B2C" w:rsidRDefault="00D01B2C">
      <w:pPr>
        <w:rPr>
          <w:lang w:val="pt-BR"/>
        </w:rPr>
      </w:pPr>
    </w:p>
    <w:p w14:paraId="3CCF8A83" w14:textId="0101A141" w:rsidR="00D01B2C" w:rsidRDefault="00D01B2C">
      <w:pPr>
        <w:rPr>
          <w:lang w:val="pt-BR"/>
        </w:rPr>
      </w:pPr>
    </w:p>
    <w:p w14:paraId="3693F00A" w14:textId="646C76AA" w:rsidR="00D01B2C" w:rsidRDefault="00D01B2C">
      <w:pPr>
        <w:rPr>
          <w:lang w:val="pt-BR"/>
        </w:rPr>
      </w:pPr>
    </w:p>
    <w:p w14:paraId="3011448E" w14:textId="217FCB89" w:rsidR="00D01B2C" w:rsidRDefault="00D01B2C">
      <w:pPr>
        <w:rPr>
          <w:lang w:val="pt-BR"/>
        </w:rPr>
      </w:pPr>
    </w:p>
    <w:p w14:paraId="3EB01957" w14:textId="04C8FEE4" w:rsidR="00D01B2C" w:rsidRDefault="00D01B2C">
      <w:pPr>
        <w:rPr>
          <w:lang w:val="pt-BR"/>
        </w:rPr>
      </w:pPr>
    </w:p>
    <w:p w14:paraId="2DE733F7" w14:textId="19C15AFB" w:rsidR="00D01B2C" w:rsidRDefault="00D01B2C">
      <w:pPr>
        <w:rPr>
          <w:lang w:val="pt-BR"/>
        </w:rPr>
      </w:pPr>
    </w:p>
    <w:p w14:paraId="29CC1744" w14:textId="15A55B81" w:rsidR="00D01B2C" w:rsidRDefault="00D01B2C">
      <w:pPr>
        <w:rPr>
          <w:lang w:val="pt-BR"/>
        </w:rPr>
      </w:pPr>
    </w:p>
    <w:p w14:paraId="03B42880" w14:textId="318278AA" w:rsidR="00D01B2C" w:rsidRDefault="00D01B2C">
      <w:pPr>
        <w:rPr>
          <w:lang w:val="pt-BR"/>
        </w:rPr>
      </w:pPr>
    </w:p>
    <w:p w14:paraId="755BD424" w14:textId="5EE666BB" w:rsidR="00D01B2C" w:rsidRDefault="00D01B2C">
      <w:pPr>
        <w:rPr>
          <w:lang w:val="pt-BR"/>
        </w:rPr>
      </w:pPr>
    </w:p>
    <w:p w14:paraId="4800054D" w14:textId="43D82DFE" w:rsidR="00D01B2C" w:rsidRDefault="00D01B2C">
      <w:pPr>
        <w:rPr>
          <w:lang w:val="pt-BR"/>
        </w:rPr>
      </w:pPr>
    </w:p>
    <w:p w14:paraId="57694D00" w14:textId="7DBBF022" w:rsidR="00D01B2C" w:rsidRDefault="00D01B2C">
      <w:pPr>
        <w:rPr>
          <w:lang w:val="pt-BR"/>
        </w:rPr>
      </w:pPr>
    </w:p>
    <w:p w14:paraId="2DF84136" w14:textId="27EA8E02" w:rsidR="00D01B2C" w:rsidRDefault="00D01B2C">
      <w:pPr>
        <w:rPr>
          <w:lang w:val="pt-BR"/>
        </w:rPr>
      </w:pPr>
    </w:p>
    <w:p w14:paraId="6C56B0F3" w14:textId="54CF4C64" w:rsidR="00D01B2C" w:rsidRDefault="00D01B2C">
      <w:pPr>
        <w:rPr>
          <w:lang w:val="pt-BR"/>
        </w:rPr>
      </w:pPr>
    </w:p>
    <w:p w14:paraId="2FB28ABF" w14:textId="6F8182DF" w:rsidR="00D01B2C" w:rsidRDefault="00D01B2C">
      <w:pPr>
        <w:rPr>
          <w:lang w:val="pt-BR"/>
        </w:rPr>
      </w:pPr>
    </w:p>
    <w:p w14:paraId="56869BC6" w14:textId="0512D107" w:rsidR="00D01B2C" w:rsidRDefault="00D01B2C">
      <w:pPr>
        <w:rPr>
          <w:lang w:val="pt-BR"/>
        </w:rPr>
      </w:pPr>
    </w:p>
    <w:p w14:paraId="3DE9A1B4" w14:textId="46ED5E04" w:rsidR="00D01B2C" w:rsidRDefault="00D01B2C">
      <w:pPr>
        <w:rPr>
          <w:lang w:val="pt-BR"/>
        </w:rPr>
      </w:pPr>
    </w:p>
    <w:p w14:paraId="1B3CA150" w14:textId="00053616" w:rsidR="00D01B2C" w:rsidRDefault="00D01B2C">
      <w:pPr>
        <w:rPr>
          <w:lang w:val="pt-BR"/>
        </w:rPr>
      </w:pPr>
    </w:p>
    <w:p w14:paraId="62F88A0F" w14:textId="73D557C2" w:rsidR="00D01B2C" w:rsidRDefault="00D01B2C">
      <w:pPr>
        <w:rPr>
          <w:lang w:val="pt-BR"/>
        </w:rPr>
      </w:pPr>
    </w:p>
    <w:p w14:paraId="5A94B445" w14:textId="15D4B294" w:rsidR="00D01B2C" w:rsidRDefault="00D01B2C">
      <w:pPr>
        <w:rPr>
          <w:lang w:val="pt-BR"/>
        </w:rPr>
      </w:pPr>
    </w:p>
    <w:p w14:paraId="1BD3A6BE" w14:textId="21B08BBC" w:rsidR="00D01B2C" w:rsidRDefault="00D01B2C">
      <w:pPr>
        <w:rPr>
          <w:lang w:val="pt-BR"/>
        </w:rPr>
      </w:pPr>
    </w:p>
    <w:p w14:paraId="0CED746E" w14:textId="0C985E3B" w:rsidR="00D01B2C" w:rsidRDefault="00D01B2C">
      <w:pPr>
        <w:rPr>
          <w:lang w:val="pt-BR"/>
        </w:rPr>
      </w:pPr>
    </w:p>
    <w:p w14:paraId="4C63AEBC" w14:textId="27335012" w:rsidR="00D01B2C" w:rsidRDefault="00D01B2C">
      <w:pPr>
        <w:rPr>
          <w:lang w:val="pt-BR"/>
        </w:rPr>
      </w:pPr>
    </w:p>
    <w:p w14:paraId="769379FC" w14:textId="5239E874" w:rsidR="00D01B2C" w:rsidRDefault="00D01B2C">
      <w:pPr>
        <w:rPr>
          <w:lang w:val="pt-BR"/>
        </w:rPr>
      </w:pPr>
    </w:p>
    <w:p w14:paraId="12979D02" w14:textId="77777777" w:rsidR="00D803FE" w:rsidRDefault="00D803FE">
      <w:pPr>
        <w:rPr>
          <w:lang w:val="pt-BR"/>
        </w:rPr>
      </w:pPr>
    </w:p>
    <w:p w14:paraId="434D164B" w14:textId="7F5D244B" w:rsidR="00D01B2C" w:rsidRDefault="00D01B2C">
      <w:pPr>
        <w:rPr>
          <w:lang w:val="pt-BR"/>
        </w:rPr>
      </w:pPr>
    </w:p>
    <w:p w14:paraId="33464469" w14:textId="29BB5107" w:rsidR="00D01B2C" w:rsidRDefault="00D01B2C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905C98" w14:paraId="45457C4A" w14:textId="77777777" w:rsidTr="00F03C3B">
        <w:trPr>
          <w:trHeight w:val="606"/>
        </w:trPr>
        <w:tc>
          <w:tcPr>
            <w:tcW w:w="11599" w:type="dxa"/>
            <w:shd w:val="clear" w:color="auto" w:fill="FFEFE3"/>
          </w:tcPr>
          <w:p w14:paraId="33210C83" w14:textId="4C102286" w:rsidR="00905C98" w:rsidRDefault="00905C98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W</w:t>
            </w:r>
          </w:p>
        </w:tc>
        <w:tc>
          <w:tcPr>
            <w:tcW w:w="3330" w:type="dxa"/>
            <w:shd w:val="clear" w:color="auto" w:fill="FFEFE3"/>
          </w:tcPr>
          <w:p w14:paraId="15E9CC0B" w14:textId="77777777" w:rsidR="00905C98" w:rsidRDefault="00905C98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905C98" w:rsidRPr="00B81328" w14:paraId="1F2A916B" w14:textId="77777777" w:rsidTr="00F03C3B">
        <w:trPr>
          <w:trHeight w:val="432"/>
        </w:trPr>
        <w:tc>
          <w:tcPr>
            <w:tcW w:w="11599" w:type="dxa"/>
          </w:tcPr>
          <w:p w14:paraId="15BE08DD" w14:textId="68F5E0D0" w:rsidR="00905C98" w:rsidRPr="00B81328" w:rsidRDefault="00905C98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905C98">
              <w:rPr>
                <w:color w:val="231F20"/>
                <w:sz w:val="20"/>
                <w:szCs w:val="20"/>
              </w:rPr>
              <w:t>W.B. SAUNDERS</w:t>
            </w:r>
          </w:p>
        </w:tc>
        <w:tc>
          <w:tcPr>
            <w:tcW w:w="3330" w:type="dxa"/>
            <w:vAlign w:val="bottom"/>
          </w:tcPr>
          <w:p w14:paraId="3666C1EE" w14:textId="4D1DBEBF" w:rsidR="00905C98" w:rsidRPr="00B81328" w:rsidRDefault="00AA322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70C28C25" w14:textId="188FF168" w:rsidR="00D01B2C" w:rsidRDefault="00D01B2C">
      <w:pPr>
        <w:rPr>
          <w:lang w:val="pt-BR"/>
        </w:rPr>
      </w:pPr>
    </w:p>
    <w:p w14:paraId="652CF367" w14:textId="0882A158" w:rsidR="00AA322B" w:rsidRDefault="00AA322B">
      <w:pPr>
        <w:rPr>
          <w:lang w:val="pt-BR"/>
        </w:rPr>
      </w:pPr>
    </w:p>
    <w:p w14:paraId="1674682A" w14:textId="0ACCD9C5" w:rsidR="00AA322B" w:rsidRDefault="00AA322B">
      <w:pPr>
        <w:rPr>
          <w:lang w:val="pt-BR"/>
        </w:rPr>
      </w:pPr>
    </w:p>
    <w:p w14:paraId="6FCB0B1E" w14:textId="5B7672B6" w:rsidR="00AA322B" w:rsidRDefault="00AA322B">
      <w:pPr>
        <w:rPr>
          <w:lang w:val="pt-BR"/>
        </w:rPr>
      </w:pPr>
    </w:p>
    <w:p w14:paraId="6A1B90D9" w14:textId="3E90C1C7" w:rsidR="00AA322B" w:rsidRDefault="00AA322B">
      <w:pPr>
        <w:rPr>
          <w:lang w:val="pt-BR"/>
        </w:rPr>
      </w:pPr>
    </w:p>
    <w:p w14:paraId="5266CD2D" w14:textId="4CDA280A" w:rsidR="00AA322B" w:rsidRDefault="00AA322B">
      <w:pPr>
        <w:rPr>
          <w:lang w:val="pt-BR"/>
        </w:rPr>
      </w:pPr>
    </w:p>
    <w:p w14:paraId="683EE8AA" w14:textId="5070A437" w:rsidR="00AA322B" w:rsidRDefault="00AA322B">
      <w:pPr>
        <w:rPr>
          <w:lang w:val="pt-BR"/>
        </w:rPr>
      </w:pPr>
    </w:p>
    <w:p w14:paraId="0C589F63" w14:textId="3EE73E6E" w:rsidR="00AA322B" w:rsidRDefault="00AA322B">
      <w:pPr>
        <w:rPr>
          <w:lang w:val="pt-BR"/>
        </w:rPr>
      </w:pPr>
    </w:p>
    <w:p w14:paraId="4852D4E8" w14:textId="2CBEA50B" w:rsidR="00AA322B" w:rsidRDefault="00AA322B">
      <w:pPr>
        <w:rPr>
          <w:lang w:val="pt-BR"/>
        </w:rPr>
      </w:pPr>
    </w:p>
    <w:p w14:paraId="28CE6BE4" w14:textId="120DDBF4" w:rsidR="00AA322B" w:rsidRDefault="00AA322B">
      <w:pPr>
        <w:rPr>
          <w:lang w:val="pt-BR"/>
        </w:rPr>
      </w:pPr>
    </w:p>
    <w:p w14:paraId="38BBD61D" w14:textId="1911F266" w:rsidR="00AA322B" w:rsidRDefault="00AA322B">
      <w:pPr>
        <w:rPr>
          <w:lang w:val="pt-BR"/>
        </w:rPr>
      </w:pPr>
    </w:p>
    <w:p w14:paraId="608D010E" w14:textId="1C6E534D" w:rsidR="00AA322B" w:rsidRDefault="00AA322B">
      <w:pPr>
        <w:rPr>
          <w:lang w:val="pt-BR"/>
        </w:rPr>
      </w:pPr>
    </w:p>
    <w:p w14:paraId="4F7E62F3" w14:textId="3EA6E409" w:rsidR="00AA322B" w:rsidRDefault="00AA322B">
      <w:pPr>
        <w:rPr>
          <w:lang w:val="pt-BR"/>
        </w:rPr>
      </w:pPr>
    </w:p>
    <w:p w14:paraId="23870C5B" w14:textId="0EF1C5CB" w:rsidR="00AA322B" w:rsidRDefault="00AA322B">
      <w:pPr>
        <w:rPr>
          <w:lang w:val="pt-BR"/>
        </w:rPr>
      </w:pPr>
    </w:p>
    <w:p w14:paraId="6C3DC234" w14:textId="18502D58" w:rsidR="00AA322B" w:rsidRDefault="00AA322B">
      <w:pPr>
        <w:rPr>
          <w:lang w:val="pt-BR"/>
        </w:rPr>
      </w:pPr>
    </w:p>
    <w:p w14:paraId="56E84489" w14:textId="279A251F" w:rsidR="00AA322B" w:rsidRDefault="00AA322B">
      <w:pPr>
        <w:rPr>
          <w:lang w:val="pt-BR"/>
        </w:rPr>
      </w:pPr>
    </w:p>
    <w:p w14:paraId="5F8ED892" w14:textId="06174FBB" w:rsidR="00AA322B" w:rsidRDefault="00AA322B">
      <w:pPr>
        <w:rPr>
          <w:lang w:val="pt-BR"/>
        </w:rPr>
      </w:pPr>
    </w:p>
    <w:p w14:paraId="475A619F" w14:textId="715FDC70" w:rsidR="00AA322B" w:rsidRDefault="00AA322B">
      <w:pPr>
        <w:rPr>
          <w:lang w:val="pt-BR"/>
        </w:rPr>
      </w:pPr>
    </w:p>
    <w:p w14:paraId="0598A010" w14:textId="4B414487" w:rsidR="00AA322B" w:rsidRDefault="00AA322B">
      <w:pPr>
        <w:rPr>
          <w:lang w:val="pt-BR"/>
        </w:rPr>
      </w:pPr>
    </w:p>
    <w:p w14:paraId="21EECA28" w14:textId="60CE3593" w:rsidR="00AA322B" w:rsidRDefault="00AA322B">
      <w:pPr>
        <w:rPr>
          <w:lang w:val="pt-BR"/>
        </w:rPr>
      </w:pPr>
    </w:p>
    <w:p w14:paraId="61EA2875" w14:textId="6F1F0B75" w:rsidR="00AA322B" w:rsidRDefault="00AA322B">
      <w:pPr>
        <w:rPr>
          <w:lang w:val="pt-BR"/>
        </w:rPr>
      </w:pPr>
    </w:p>
    <w:p w14:paraId="15078A7B" w14:textId="5D5857A4" w:rsidR="00AA322B" w:rsidRDefault="00AA322B">
      <w:pPr>
        <w:rPr>
          <w:lang w:val="pt-BR"/>
        </w:rPr>
      </w:pPr>
    </w:p>
    <w:p w14:paraId="212708F2" w14:textId="718EE1A3" w:rsidR="00AA322B" w:rsidRDefault="00AA322B">
      <w:pPr>
        <w:rPr>
          <w:lang w:val="pt-BR"/>
        </w:rPr>
      </w:pPr>
    </w:p>
    <w:p w14:paraId="11730D20" w14:textId="05CB2F1D" w:rsidR="00AA322B" w:rsidRDefault="00AA322B">
      <w:pPr>
        <w:rPr>
          <w:lang w:val="pt-BR"/>
        </w:rPr>
      </w:pPr>
    </w:p>
    <w:p w14:paraId="5EDB1EA2" w14:textId="17332869" w:rsidR="00AA322B" w:rsidRDefault="00AA322B">
      <w:pPr>
        <w:rPr>
          <w:lang w:val="pt-BR"/>
        </w:rPr>
      </w:pPr>
    </w:p>
    <w:p w14:paraId="20A20BC7" w14:textId="03AA9DA6" w:rsidR="00AA322B" w:rsidRDefault="00AA322B">
      <w:pPr>
        <w:rPr>
          <w:lang w:val="pt-BR"/>
        </w:rPr>
      </w:pPr>
    </w:p>
    <w:p w14:paraId="436EA04D" w14:textId="06089041" w:rsidR="00AA322B" w:rsidRDefault="00AA322B">
      <w:pPr>
        <w:rPr>
          <w:lang w:val="pt-BR"/>
        </w:rPr>
      </w:pPr>
    </w:p>
    <w:p w14:paraId="1192BEC5" w14:textId="45AD4509" w:rsidR="00AA322B" w:rsidRDefault="00AA322B">
      <w:pPr>
        <w:rPr>
          <w:lang w:val="pt-BR"/>
        </w:rPr>
      </w:pPr>
    </w:p>
    <w:p w14:paraId="233E5053" w14:textId="289C42C4" w:rsidR="00AA322B" w:rsidRDefault="00AA322B">
      <w:pPr>
        <w:rPr>
          <w:lang w:val="pt-BR"/>
        </w:rPr>
      </w:pPr>
    </w:p>
    <w:p w14:paraId="0DBA1F0A" w14:textId="38458133" w:rsidR="00AA322B" w:rsidRDefault="00AA322B">
      <w:pPr>
        <w:rPr>
          <w:lang w:val="pt-BR"/>
        </w:rPr>
      </w:pPr>
    </w:p>
    <w:p w14:paraId="5D7A4EB4" w14:textId="382A2CAD" w:rsidR="00AA322B" w:rsidRDefault="00AA322B">
      <w:pPr>
        <w:rPr>
          <w:lang w:val="pt-BR"/>
        </w:rPr>
      </w:pPr>
    </w:p>
    <w:p w14:paraId="4500C828" w14:textId="021B4DFE" w:rsidR="00AA322B" w:rsidRDefault="00AA322B">
      <w:pPr>
        <w:rPr>
          <w:lang w:val="pt-BR"/>
        </w:rPr>
      </w:pPr>
    </w:p>
    <w:p w14:paraId="6C8BB614" w14:textId="77777777" w:rsidR="00513C89" w:rsidRDefault="00513C89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AA322B" w14:paraId="76D2861C" w14:textId="77777777" w:rsidTr="00F03C3B">
        <w:trPr>
          <w:trHeight w:val="606"/>
        </w:trPr>
        <w:tc>
          <w:tcPr>
            <w:tcW w:w="11599" w:type="dxa"/>
            <w:shd w:val="clear" w:color="auto" w:fill="FFEFE3"/>
          </w:tcPr>
          <w:p w14:paraId="6F1D67D6" w14:textId="7F7D36E0" w:rsidR="00AA322B" w:rsidRDefault="00AA322B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X</w:t>
            </w:r>
          </w:p>
        </w:tc>
        <w:tc>
          <w:tcPr>
            <w:tcW w:w="3330" w:type="dxa"/>
            <w:shd w:val="clear" w:color="auto" w:fill="FFEFE3"/>
          </w:tcPr>
          <w:p w14:paraId="56257A52" w14:textId="77777777" w:rsidR="00AA322B" w:rsidRDefault="00AA322B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AA322B" w:rsidRPr="00B81328" w14:paraId="697CFC18" w14:textId="77777777" w:rsidTr="00F03C3B">
        <w:trPr>
          <w:trHeight w:val="432"/>
        </w:trPr>
        <w:tc>
          <w:tcPr>
            <w:tcW w:w="11599" w:type="dxa"/>
          </w:tcPr>
          <w:p w14:paraId="056FD6B6" w14:textId="05A17263" w:rsidR="00AA322B" w:rsidRPr="00B81328" w:rsidRDefault="00AA322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AA322B">
              <w:rPr>
                <w:color w:val="231F20"/>
                <w:sz w:val="20"/>
                <w:szCs w:val="20"/>
              </w:rPr>
              <w:t>XPHARM</w:t>
            </w:r>
          </w:p>
        </w:tc>
        <w:tc>
          <w:tcPr>
            <w:tcW w:w="3330" w:type="dxa"/>
            <w:vAlign w:val="bottom"/>
          </w:tcPr>
          <w:p w14:paraId="2E8CC562" w14:textId="77777777" w:rsidR="00AA322B" w:rsidRPr="00B81328" w:rsidRDefault="00AA322B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744168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368D8B15" w14:textId="1FB6D36B" w:rsidR="00AA322B" w:rsidRDefault="00AA322B">
      <w:pPr>
        <w:rPr>
          <w:lang w:val="pt-BR"/>
        </w:rPr>
      </w:pPr>
    </w:p>
    <w:p w14:paraId="43D96CB7" w14:textId="072C6ED8" w:rsidR="007A0DFA" w:rsidRDefault="007A0DFA">
      <w:pPr>
        <w:rPr>
          <w:lang w:val="pt-BR"/>
        </w:rPr>
      </w:pPr>
    </w:p>
    <w:p w14:paraId="4EA4F716" w14:textId="29A7DDB0" w:rsidR="007A0DFA" w:rsidRDefault="007A0DFA">
      <w:pPr>
        <w:rPr>
          <w:lang w:val="pt-BR"/>
        </w:rPr>
      </w:pPr>
    </w:p>
    <w:p w14:paraId="27F0627C" w14:textId="4BFEF5B4" w:rsidR="007A0DFA" w:rsidRDefault="007A0DFA">
      <w:pPr>
        <w:rPr>
          <w:lang w:val="pt-BR"/>
        </w:rPr>
      </w:pPr>
    </w:p>
    <w:p w14:paraId="0F24DF3F" w14:textId="14953A19" w:rsidR="007A0DFA" w:rsidRDefault="007A0DFA">
      <w:pPr>
        <w:rPr>
          <w:lang w:val="pt-BR"/>
        </w:rPr>
      </w:pPr>
    </w:p>
    <w:p w14:paraId="3BE28C20" w14:textId="7D26868E" w:rsidR="007A0DFA" w:rsidRDefault="007A0DFA">
      <w:pPr>
        <w:rPr>
          <w:lang w:val="pt-BR"/>
        </w:rPr>
      </w:pPr>
    </w:p>
    <w:p w14:paraId="4A04FB1C" w14:textId="3C222F06" w:rsidR="007A0DFA" w:rsidRDefault="007A0DFA">
      <w:pPr>
        <w:rPr>
          <w:lang w:val="pt-BR"/>
        </w:rPr>
      </w:pPr>
    </w:p>
    <w:p w14:paraId="0672C875" w14:textId="7C80EAB8" w:rsidR="007A0DFA" w:rsidRDefault="007A0DFA">
      <w:pPr>
        <w:rPr>
          <w:lang w:val="pt-BR"/>
        </w:rPr>
      </w:pPr>
    </w:p>
    <w:p w14:paraId="78B99A37" w14:textId="035E161D" w:rsidR="007A0DFA" w:rsidRDefault="007A0DFA">
      <w:pPr>
        <w:rPr>
          <w:lang w:val="pt-BR"/>
        </w:rPr>
      </w:pPr>
    </w:p>
    <w:p w14:paraId="4B82F9D3" w14:textId="7AB702B1" w:rsidR="007A0DFA" w:rsidRDefault="007A0DFA">
      <w:pPr>
        <w:rPr>
          <w:lang w:val="pt-BR"/>
        </w:rPr>
      </w:pPr>
    </w:p>
    <w:p w14:paraId="59EF47D8" w14:textId="4BA419F0" w:rsidR="007A0DFA" w:rsidRDefault="007A0DFA">
      <w:pPr>
        <w:rPr>
          <w:lang w:val="pt-BR"/>
        </w:rPr>
      </w:pPr>
    </w:p>
    <w:p w14:paraId="7183D850" w14:textId="6A0E63E1" w:rsidR="007A0DFA" w:rsidRDefault="007A0DFA">
      <w:pPr>
        <w:rPr>
          <w:lang w:val="pt-BR"/>
        </w:rPr>
      </w:pPr>
    </w:p>
    <w:p w14:paraId="451AA174" w14:textId="29B0BC81" w:rsidR="007A0DFA" w:rsidRDefault="007A0DFA">
      <w:pPr>
        <w:rPr>
          <w:lang w:val="pt-BR"/>
        </w:rPr>
      </w:pPr>
    </w:p>
    <w:p w14:paraId="7C3C60C6" w14:textId="335989CF" w:rsidR="007A0DFA" w:rsidRDefault="007A0DFA">
      <w:pPr>
        <w:rPr>
          <w:lang w:val="pt-BR"/>
        </w:rPr>
      </w:pPr>
    </w:p>
    <w:p w14:paraId="0D08AA09" w14:textId="206FDAF6" w:rsidR="007A0DFA" w:rsidRDefault="007A0DFA">
      <w:pPr>
        <w:rPr>
          <w:lang w:val="pt-BR"/>
        </w:rPr>
      </w:pPr>
    </w:p>
    <w:p w14:paraId="7E2FD1FA" w14:textId="0B975005" w:rsidR="007A0DFA" w:rsidRDefault="007A0DFA">
      <w:pPr>
        <w:rPr>
          <w:lang w:val="pt-BR"/>
        </w:rPr>
      </w:pPr>
    </w:p>
    <w:p w14:paraId="46E58E62" w14:textId="6F9412C6" w:rsidR="007A0DFA" w:rsidRDefault="007A0DFA">
      <w:pPr>
        <w:rPr>
          <w:lang w:val="pt-BR"/>
        </w:rPr>
      </w:pPr>
    </w:p>
    <w:p w14:paraId="1EA13995" w14:textId="2A2AC227" w:rsidR="007A0DFA" w:rsidRDefault="007A0DFA">
      <w:pPr>
        <w:rPr>
          <w:lang w:val="pt-BR"/>
        </w:rPr>
      </w:pPr>
    </w:p>
    <w:p w14:paraId="45670E69" w14:textId="1DA0AD7C" w:rsidR="007A0DFA" w:rsidRDefault="007A0DFA">
      <w:pPr>
        <w:rPr>
          <w:lang w:val="pt-BR"/>
        </w:rPr>
      </w:pPr>
    </w:p>
    <w:p w14:paraId="382C31A2" w14:textId="1278E78D" w:rsidR="007A0DFA" w:rsidRDefault="007A0DFA">
      <w:pPr>
        <w:rPr>
          <w:lang w:val="pt-BR"/>
        </w:rPr>
      </w:pPr>
    </w:p>
    <w:p w14:paraId="4357BB94" w14:textId="17C3EED1" w:rsidR="007A0DFA" w:rsidRDefault="007A0DFA">
      <w:pPr>
        <w:rPr>
          <w:lang w:val="pt-BR"/>
        </w:rPr>
      </w:pPr>
    </w:p>
    <w:p w14:paraId="52AD776E" w14:textId="63CB96F1" w:rsidR="007A0DFA" w:rsidRDefault="007A0DFA">
      <w:pPr>
        <w:rPr>
          <w:lang w:val="pt-BR"/>
        </w:rPr>
      </w:pPr>
    </w:p>
    <w:p w14:paraId="146A8F8B" w14:textId="571181DD" w:rsidR="007A0DFA" w:rsidRDefault="007A0DFA">
      <w:pPr>
        <w:rPr>
          <w:lang w:val="pt-BR"/>
        </w:rPr>
      </w:pPr>
    </w:p>
    <w:p w14:paraId="55AFE83B" w14:textId="586CFD51" w:rsidR="007A0DFA" w:rsidRDefault="007A0DFA">
      <w:pPr>
        <w:rPr>
          <w:lang w:val="pt-BR"/>
        </w:rPr>
      </w:pPr>
    </w:p>
    <w:p w14:paraId="683EFD1E" w14:textId="538148EE" w:rsidR="007A0DFA" w:rsidRDefault="007A0DFA">
      <w:pPr>
        <w:rPr>
          <w:lang w:val="pt-BR"/>
        </w:rPr>
      </w:pPr>
    </w:p>
    <w:p w14:paraId="21D7B4EB" w14:textId="6B4468C5" w:rsidR="007A0DFA" w:rsidRDefault="007A0DFA">
      <w:pPr>
        <w:rPr>
          <w:lang w:val="pt-BR"/>
        </w:rPr>
      </w:pPr>
    </w:p>
    <w:p w14:paraId="3A743FC2" w14:textId="18BEC86D" w:rsidR="007A0DFA" w:rsidRDefault="007A0DFA">
      <w:pPr>
        <w:rPr>
          <w:lang w:val="pt-BR"/>
        </w:rPr>
      </w:pPr>
    </w:p>
    <w:p w14:paraId="6A1BB3FE" w14:textId="43D51288" w:rsidR="007A0DFA" w:rsidRDefault="007A0DFA">
      <w:pPr>
        <w:rPr>
          <w:lang w:val="pt-BR"/>
        </w:rPr>
      </w:pPr>
    </w:p>
    <w:p w14:paraId="6034BD87" w14:textId="6257C0E1" w:rsidR="007A0DFA" w:rsidRDefault="007A0DFA">
      <w:pPr>
        <w:rPr>
          <w:lang w:val="pt-BR"/>
        </w:rPr>
      </w:pPr>
    </w:p>
    <w:p w14:paraId="5B8F5399" w14:textId="248708F3" w:rsidR="007A0DFA" w:rsidRDefault="007A0DFA">
      <w:pPr>
        <w:rPr>
          <w:lang w:val="pt-BR"/>
        </w:rPr>
      </w:pPr>
    </w:p>
    <w:p w14:paraId="6B6F091F" w14:textId="46D50EEF" w:rsidR="007A0DFA" w:rsidRDefault="007A0DFA">
      <w:pPr>
        <w:rPr>
          <w:lang w:val="pt-BR"/>
        </w:rPr>
      </w:pPr>
    </w:p>
    <w:p w14:paraId="76AAC65B" w14:textId="77777777" w:rsidR="00513C89" w:rsidRDefault="00513C89">
      <w:pPr>
        <w:rPr>
          <w:lang w:val="pt-BR"/>
        </w:rPr>
      </w:pPr>
    </w:p>
    <w:p w14:paraId="199F2B91" w14:textId="0A57195E" w:rsidR="007A0DFA" w:rsidRDefault="007A0DFA">
      <w:pPr>
        <w:rPr>
          <w:lang w:val="pt-BR"/>
        </w:rPr>
      </w:pPr>
    </w:p>
    <w:tbl>
      <w:tblPr>
        <w:tblW w:w="14929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99"/>
        <w:gridCol w:w="3330"/>
      </w:tblGrid>
      <w:tr w:rsidR="007A0DFA" w14:paraId="3079DDB0" w14:textId="77777777" w:rsidTr="00F03C3B">
        <w:trPr>
          <w:trHeight w:val="606"/>
        </w:trPr>
        <w:tc>
          <w:tcPr>
            <w:tcW w:w="11599" w:type="dxa"/>
            <w:shd w:val="clear" w:color="auto" w:fill="FFEFE3"/>
          </w:tcPr>
          <w:p w14:paraId="02D217AD" w14:textId="667CC85B" w:rsidR="007A0DFA" w:rsidRDefault="007A0DFA" w:rsidP="00BC773C">
            <w:pPr>
              <w:pStyle w:val="TableParagraph"/>
              <w:spacing w:before="51"/>
              <w:ind w:left="50"/>
              <w:rPr>
                <w:b/>
                <w:sz w:val="48"/>
              </w:rPr>
            </w:pPr>
            <w:r>
              <w:rPr>
                <w:b/>
                <w:color w:val="231F20"/>
                <w:spacing w:val="-5"/>
                <w:sz w:val="48"/>
              </w:rPr>
              <w:lastRenderedPageBreak/>
              <w:t>Y</w:t>
            </w:r>
          </w:p>
        </w:tc>
        <w:tc>
          <w:tcPr>
            <w:tcW w:w="3330" w:type="dxa"/>
            <w:shd w:val="clear" w:color="auto" w:fill="FFEFE3"/>
          </w:tcPr>
          <w:p w14:paraId="50E30669" w14:textId="77777777" w:rsidR="007A0DFA" w:rsidRDefault="007A0DFA" w:rsidP="00BC773C">
            <w:pPr>
              <w:pStyle w:val="TableParagraph"/>
              <w:spacing w:before="51"/>
              <w:ind w:left="50"/>
              <w:rPr>
                <w:b/>
                <w:color w:val="231F20"/>
                <w:spacing w:val="-5"/>
                <w:sz w:val="48"/>
              </w:rPr>
            </w:pPr>
            <w:r>
              <w:rPr>
                <w:b/>
                <w:color w:val="26292C"/>
                <w:spacing w:val="-4"/>
                <w:sz w:val="28"/>
              </w:rPr>
              <w:t>Mark</w:t>
            </w:r>
          </w:p>
        </w:tc>
      </w:tr>
      <w:tr w:rsidR="007A0DFA" w:rsidRPr="00BF3E46" w14:paraId="34527CFC" w14:textId="77777777" w:rsidTr="00F03C3B">
        <w:trPr>
          <w:trHeight w:val="432"/>
        </w:trPr>
        <w:tc>
          <w:tcPr>
            <w:tcW w:w="11599" w:type="dxa"/>
          </w:tcPr>
          <w:p w14:paraId="251C7140" w14:textId="0D496103" w:rsidR="007A0DFA" w:rsidRPr="00BF3E46" w:rsidRDefault="00037FE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37FEC">
              <w:rPr>
                <w:color w:val="231F20"/>
                <w:sz w:val="20"/>
                <w:szCs w:val="20"/>
                <w:lang w:val="pt-BR"/>
              </w:rPr>
              <w:t>YEAR BOOK</w:t>
            </w:r>
          </w:p>
        </w:tc>
        <w:tc>
          <w:tcPr>
            <w:tcW w:w="3330" w:type="dxa"/>
          </w:tcPr>
          <w:p w14:paraId="4F316091" w14:textId="77777777" w:rsidR="007A0DFA" w:rsidRPr="00BF3E46" w:rsidRDefault="007A0DF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A0DFA" w:rsidRPr="007256D0" w14:paraId="4191C45A" w14:textId="77777777" w:rsidTr="00F03C3B">
        <w:trPr>
          <w:trHeight w:val="432"/>
        </w:trPr>
        <w:tc>
          <w:tcPr>
            <w:tcW w:w="11599" w:type="dxa"/>
          </w:tcPr>
          <w:p w14:paraId="24059B3D" w14:textId="18396653" w:rsidR="007A0DFA" w:rsidRPr="00037FEC" w:rsidRDefault="00037FE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gramStart"/>
            <w:r w:rsidRPr="00037FEC">
              <w:rPr>
                <w:color w:val="231F20"/>
                <w:sz w:val="20"/>
                <w:szCs w:val="20"/>
              </w:rPr>
              <w:t>YEAR BOOK</w:t>
            </w:r>
            <w:proofErr w:type="gramEnd"/>
            <w:r w:rsidRPr="00037FEC">
              <w:rPr>
                <w:color w:val="231F20"/>
                <w:sz w:val="20"/>
                <w:szCs w:val="20"/>
              </w:rPr>
              <w:t xml:space="preserve"> OF CRITICAL CARE MEDICINE</w:t>
            </w:r>
          </w:p>
        </w:tc>
        <w:tc>
          <w:tcPr>
            <w:tcW w:w="3330" w:type="dxa"/>
          </w:tcPr>
          <w:p w14:paraId="06212B96" w14:textId="77777777" w:rsidR="007A0DFA" w:rsidRPr="007256D0" w:rsidRDefault="007A0DF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A0DFA" w:rsidRPr="00C460E9" w14:paraId="1B47F521" w14:textId="77777777" w:rsidTr="00F03C3B">
        <w:trPr>
          <w:trHeight w:val="432"/>
        </w:trPr>
        <w:tc>
          <w:tcPr>
            <w:tcW w:w="11599" w:type="dxa"/>
          </w:tcPr>
          <w:p w14:paraId="102686A4" w14:textId="2F2160D1" w:rsidR="007A0DFA" w:rsidRPr="00037FEC" w:rsidRDefault="00037FEC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gramStart"/>
            <w:r w:rsidRPr="00037FEC">
              <w:rPr>
                <w:color w:val="231F20"/>
                <w:sz w:val="20"/>
                <w:szCs w:val="20"/>
              </w:rPr>
              <w:t>YEAR BOOK</w:t>
            </w:r>
            <w:proofErr w:type="gramEnd"/>
            <w:r w:rsidRPr="00037FEC">
              <w:rPr>
                <w:color w:val="231F20"/>
                <w:sz w:val="20"/>
                <w:szCs w:val="20"/>
              </w:rPr>
              <w:t xml:space="preserve"> OF EMERGENCY MEDICINE</w:t>
            </w:r>
          </w:p>
        </w:tc>
        <w:tc>
          <w:tcPr>
            <w:tcW w:w="3330" w:type="dxa"/>
          </w:tcPr>
          <w:p w14:paraId="3108022B" w14:textId="77777777" w:rsidR="007A0DFA" w:rsidRPr="00C460E9" w:rsidRDefault="007A0DFA" w:rsidP="00BC773C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959DA" w:rsidRPr="00C460E9" w14:paraId="62775753" w14:textId="77777777" w:rsidTr="00F03C3B">
        <w:trPr>
          <w:trHeight w:val="432"/>
        </w:trPr>
        <w:tc>
          <w:tcPr>
            <w:tcW w:w="11599" w:type="dxa"/>
          </w:tcPr>
          <w:p w14:paraId="20B2BEE6" w14:textId="1BB5787B" w:rsidR="007959DA" w:rsidRPr="00C460E9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  <w:lang w:val="pt-BR"/>
              </w:rPr>
            </w:pPr>
            <w:r w:rsidRPr="00037FEC">
              <w:rPr>
                <w:color w:val="231F20"/>
                <w:sz w:val="20"/>
                <w:szCs w:val="20"/>
                <w:lang w:val="pt-BR"/>
              </w:rPr>
              <w:t>YEAR BOOK OF GASTROENTEROLOGY</w:t>
            </w:r>
          </w:p>
        </w:tc>
        <w:tc>
          <w:tcPr>
            <w:tcW w:w="3330" w:type="dxa"/>
          </w:tcPr>
          <w:p w14:paraId="0452403F" w14:textId="61068901" w:rsidR="007959DA" w:rsidRPr="003C1217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959DA" w:rsidRPr="00395BBC" w14:paraId="5FB35622" w14:textId="77777777" w:rsidTr="00F03C3B">
        <w:trPr>
          <w:trHeight w:val="432"/>
        </w:trPr>
        <w:tc>
          <w:tcPr>
            <w:tcW w:w="11599" w:type="dxa"/>
          </w:tcPr>
          <w:p w14:paraId="175DEBF6" w14:textId="3E8C1ECE" w:rsidR="007959DA" w:rsidRPr="00395BBC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gramStart"/>
            <w:r w:rsidRPr="00395BBC">
              <w:rPr>
                <w:color w:val="231F20"/>
                <w:sz w:val="20"/>
                <w:szCs w:val="20"/>
              </w:rPr>
              <w:t>YEAR BOOK</w:t>
            </w:r>
            <w:proofErr w:type="gramEnd"/>
            <w:r w:rsidRPr="00395BBC">
              <w:rPr>
                <w:color w:val="231F20"/>
                <w:sz w:val="20"/>
                <w:szCs w:val="20"/>
              </w:rPr>
              <w:t xml:space="preserve"> OF HAND AND UPPER LIMB SURGERY</w:t>
            </w:r>
          </w:p>
        </w:tc>
        <w:tc>
          <w:tcPr>
            <w:tcW w:w="3330" w:type="dxa"/>
          </w:tcPr>
          <w:p w14:paraId="093209EC" w14:textId="52C2E4D2" w:rsidR="007959DA" w:rsidRPr="003C1217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959DA" w:rsidRPr="00395BBC" w14:paraId="633DCA73" w14:textId="77777777" w:rsidTr="00F03C3B">
        <w:trPr>
          <w:trHeight w:val="432"/>
        </w:trPr>
        <w:tc>
          <w:tcPr>
            <w:tcW w:w="11599" w:type="dxa"/>
          </w:tcPr>
          <w:p w14:paraId="7DFC476A" w14:textId="4DF3915B" w:rsidR="007959DA" w:rsidRPr="00395BBC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gramStart"/>
            <w:r w:rsidRPr="00395BBC">
              <w:rPr>
                <w:color w:val="231F20"/>
                <w:sz w:val="20"/>
                <w:szCs w:val="20"/>
              </w:rPr>
              <w:t>YEAR BOOK</w:t>
            </w:r>
            <w:proofErr w:type="gramEnd"/>
            <w:r w:rsidRPr="00395BBC">
              <w:rPr>
                <w:color w:val="231F20"/>
                <w:sz w:val="20"/>
                <w:szCs w:val="20"/>
              </w:rPr>
              <w:t xml:space="preserve"> OF MEDICINE</w:t>
            </w:r>
          </w:p>
        </w:tc>
        <w:tc>
          <w:tcPr>
            <w:tcW w:w="3330" w:type="dxa"/>
          </w:tcPr>
          <w:p w14:paraId="524CB161" w14:textId="43A51C79" w:rsidR="007959DA" w:rsidRPr="003C1217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959DA" w:rsidRPr="00395BBC" w14:paraId="115B935E" w14:textId="77777777" w:rsidTr="00F03C3B">
        <w:trPr>
          <w:trHeight w:val="432"/>
        </w:trPr>
        <w:tc>
          <w:tcPr>
            <w:tcW w:w="11599" w:type="dxa"/>
          </w:tcPr>
          <w:p w14:paraId="548C936A" w14:textId="312FE9C7" w:rsidR="007959DA" w:rsidRPr="00395BBC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gramStart"/>
            <w:r w:rsidRPr="00395BBC">
              <w:rPr>
                <w:color w:val="231F20"/>
                <w:sz w:val="20"/>
                <w:szCs w:val="20"/>
              </w:rPr>
              <w:t>YEAR BOOK</w:t>
            </w:r>
            <w:proofErr w:type="gramEnd"/>
            <w:r w:rsidRPr="00395BBC">
              <w:rPr>
                <w:color w:val="231F20"/>
                <w:sz w:val="20"/>
                <w:szCs w:val="20"/>
              </w:rPr>
              <w:t xml:space="preserve"> OF NEONATAL AND PERINATAL MEDICINE</w:t>
            </w:r>
          </w:p>
        </w:tc>
        <w:tc>
          <w:tcPr>
            <w:tcW w:w="3330" w:type="dxa"/>
          </w:tcPr>
          <w:p w14:paraId="30002A17" w14:textId="30421DD5" w:rsidR="007959DA" w:rsidRPr="003C1217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959DA" w:rsidRPr="00395BBC" w14:paraId="574FE402" w14:textId="77777777" w:rsidTr="00F03C3B">
        <w:trPr>
          <w:trHeight w:val="432"/>
        </w:trPr>
        <w:tc>
          <w:tcPr>
            <w:tcW w:w="11599" w:type="dxa"/>
          </w:tcPr>
          <w:p w14:paraId="755AAE5C" w14:textId="575C9213" w:rsidR="007959DA" w:rsidRPr="00395BBC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gramStart"/>
            <w:r w:rsidRPr="003549D3">
              <w:rPr>
                <w:color w:val="231F20"/>
                <w:sz w:val="20"/>
                <w:szCs w:val="20"/>
              </w:rPr>
              <w:t>YEAR BOOK</w:t>
            </w:r>
            <w:proofErr w:type="gramEnd"/>
            <w:r w:rsidRPr="003549D3">
              <w:rPr>
                <w:color w:val="231F20"/>
                <w:sz w:val="20"/>
                <w:szCs w:val="20"/>
              </w:rPr>
              <w:t xml:space="preserve"> OF OBSTETRICS, GYNECOLOGY, AND WOMEN'S HEALTH</w:t>
            </w:r>
          </w:p>
        </w:tc>
        <w:tc>
          <w:tcPr>
            <w:tcW w:w="3330" w:type="dxa"/>
          </w:tcPr>
          <w:p w14:paraId="32E005EB" w14:textId="737F3FFB" w:rsidR="007959DA" w:rsidRPr="003C1217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959DA" w:rsidRPr="00395BBC" w14:paraId="3D205B86" w14:textId="77777777" w:rsidTr="00F03C3B">
        <w:trPr>
          <w:trHeight w:val="432"/>
        </w:trPr>
        <w:tc>
          <w:tcPr>
            <w:tcW w:w="11599" w:type="dxa"/>
          </w:tcPr>
          <w:p w14:paraId="2EEB0030" w14:textId="46304131" w:rsidR="007959DA" w:rsidRPr="00395BBC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gramStart"/>
            <w:r w:rsidRPr="003549D3">
              <w:rPr>
                <w:color w:val="231F20"/>
                <w:sz w:val="20"/>
                <w:szCs w:val="20"/>
              </w:rPr>
              <w:t>YEAR BOOK</w:t>
            </w:r>
            <w:proofErr w:type="gramEnd"/>
            <w:r w:rsidRPr="003549D3">
              <w:rPr>
                <w:color w:val="231F20"/>
                <w:sz w:val="20"/>
                <w:szCs w:val="20"/>
              </w:rPr>
              <w:t xml:space="preserve"> OF OTOLARYNGOLOGY-HEAD AND NECK SURGERY</w:t>
            </w:r>
          </w:p>
        </w:tc>
        <w:tc>
          <w:tcPr>
            <w:tcW w:w="3330" w:type="dxa"/>
          </w:tcPr>
          <w:p w14:paraId="0872F4A7" w14:textId="73C66496" w:rsidR="007959DA" w:rsidRPr="003C1217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959DA" w:rsidRPr="00395BBC" w14:paraId="326C033A" w14:textId="77777777" w:rsidTr="00F03C3B">
        <w:trPr>
          <w:trHeight w:val="432"/>
        </w:trPr>
        <w:tc>
          <w:tcPr>
            <w:tcW w:w="11599" w:type="dxa"/>
          </w:tcPr>
          <w:p w14:paraId="1D63E7A4" w14:textId="0BBDB8C3" w:rsidR="007959DA" w:rsidRPr="00395BBC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gramStart"/>
            <w:r w:rsidRPr="003549D3">
              <w:rPr>
                <w:color w:val="231F20"/>
                <w:sz w:val="20"/>
                <w:szCs w:val="20"/>
              </w:rPr>
              <w:t>YEAR BOOK</w:t>
            </w:r>
            <w:proofErr w:type="gramEnd"/>
            <w:r w:rsidRPr="003549D3">
              <w:rPr>
                <w:color w:val="231F20"/>
                <w:sz w:val="20"/>
                <w:szCs w:val="20"/>
              </w:rPr>
              <w:t xml:space="preserve"> OF PLASTIC AND AESTHETIC SURGERY</w:t>
            </w:r>
          </w:p>
        </w:tc>
        <w:tc>
          <w:tcPr>
            <w:tcW w:w="3330" w:type="dxa"/>
          </w:tcPr>
          <w:p w14:paraId="1CBA4EC1" w14:textId="1D0DB79E" w:rsidR="007959DA" w:rsidRPr="003C1217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959DA" w:rsidRPr="00395BBC" w14:paraId="6FE6E6E6" w14:textId="77777777" w:rsidTr="00F03C3B">
        <w:trPr>
          <w:trHeight w:val="432"/>
        </w:trPr>
        <w:tc>
          <w:tcPr>
            <w:tcW w:w="11599" w:type="dxa"/>
          </w:tcPr>
          <w:p w14:paraId="221A164A" w14:textId="12AC42BE" w:rsidR="007959DA" w:rsidRPr="00395BBC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gramStart"/>
            <w:r w:rsidRPr="003549D3">
              <w:rPr>
                <w:color w:val="231F20"/>
                <w:sz w:val="20"/>
                <w:szCs w:val="20"/>
              </w:rPr>
              <w:t>YEAR BOOK</w:t>
            </w:r>
            <w:proofErr w:type="gramEnd"/>
            <w:r w:rsidRPr="003549D3">
              <w:rPr>
                <w:color w:val="231F20"/>
                <w:sz w:val="20"/>
                <w:szCs w:val="20"/>
              </w:rPr>
              <w:t xml:space="preserve"> OF PULMONARY DISEASE</w:t>
            </w:r>
          </w:p>
        </w:tc>
        <w:tc>
          <w:tcPr>
            <w:tcW w:w="3330" w:type="dxa"/>
          </w:tcPr>
          <w:p w14:paraId="5DD5D8B1" w14:textId="3249FC3F" w:rsidR="007959DA" w:rsidRPr="003C1217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  <w:tr w:rsidR="007959DA" w:rsidRPr="00395BBC" w14:paraId="3DF42C1F" w14:textId="77777777" w:rsidTr="00F03C3B">
        <w:trPr>
          <w:trHeight w:val="432"/>
        </w:trPr>
        <w:tc>
          <w:tcPr>
            <w:tcW w:w="11599" w:type="dxa"/>
          </w:tcPr>
          <w:p w14:paraId="0834F547" w14:textId="0730454F" w:rsidR="007959DA" w:rsidRPr="00395BBC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proofErr w:type="gramStart"/>
            <w:r w:rsidRPr="007959DA">
              <w:rPr>
                <w:color w:val="231F20"/>
                <w:sz w:val="20"/>
                <w:szCs w:val="20"/>
              </w:rPr>
              <w:t>YEAR BOOK</w:t>
            </w:r>
            <w:proofErr w:type="gramEnd"/>
            <w:r w:rsidRPr="007959DA">
              <w:rPr>
                <w:color w:val="231F20"/>
                <w:sz w:val="20"/>
                <w:szCs w:val="20"/>
              </w:rPr>
              <w:t xml:space="preserve"> OF VASCULAR SURGERY</w:t>
            </w:r>
          </w:p>
        </w:tc>
        <w:tc>
          <w:tcPr>
            <w:tcW w:w="3330" w:type="dxa"/>
          </w:tcPr>
          <w:p w14:paraId="72B251AC" w14:textId="5B5EBA2D" w:rsidR="007959DA" w:rsidRPr="003C1217" w:rsidRDefault="007959DA" w:rsidP="007959DA">
            <w:pPr>
              <w:pStyle w:val="TableParagraph"/>
              <w:spacing w:before="175"/>
              <w:ind w:left="47"/>
              <w:rPr>
                <w:color w:val="231F20"/>
                <w:sz w:val="20"/>
                <w:szCs w:val="20"/>
              </w:rPr>
            </w:pPr>
            <w:r w:rsidRPr="003C1217">
              <w:rPr>
                <w:color w:val="231F20"/>
                <w:sz w:val="20"/>
                <w:szCs w:val="20"/>
              </w:rPr>
              <w:t>WORD MARK</w:t>
            </w:r>
          </w:p>
        </w:tc>
      </w:tr>
    </w:tbl>
    <w:p w14:paraId="4A74EDC2" w14:textId="77777777" w:rsidR="007A0DFA" w:rsidRPr="00395BBC" w:rsidRDefault="007A0DFA"/>
    <w:sectPr w:rsidR="007A0DFA" w:rsidRPr="00395BBC">
      <w:headerReference w:type="default" r:id="rId128"/>
      <w:footerReference w:type="default" r:id="rId129"/>
      <w:pgSz w:w="16840" w:h="11910" w:orient="landscape"/>
      <w:pgMar w:top="700" w:right="1460" w:bottom="660" w:left="580" w:header="0" w:footer="47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0BC18" w14:textId="77777777" w:rsidR="00825571" w:rsidRDefault="00825571">
      <w:r>
        <w:separator/>
      </w:r>
    </w:p>
  </w:endnote>
  <w:endnote w:type="continuationSeparator" w:id="0">
    <w:p w14:paraId="5A9AC761" w14:textId="77777777" w:rsidR="00825571" w:rsidRDefault="00825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xus Sans Pro">
    <w:altName w:val="Calibri"/>
    <w:panose1 w:val="00000000000000000000"/>
    <w:charset w:val="00"/>
    <w:family w:val="modern"/>
    <w:notTrueType/>
    <w:pitch w:val="variable"/>
    <w:sig w:usb0="A00000FF" w:usb1="5200E47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54F82" w14:textId="77777777" w:rsidR="006472FD" w:rsidRDefault="00D24C10">
    <w:pPr>
      <w:pStyle w:val="BodyText"/>
      <w:spacing w:line="14" w:lineRule="auto"/>
    </w:pPr>
    <w:r>
      <w:pict w14:anchorId="08C54FB5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59" type="#_x0000_t202" style="position:absolute;margin-left:35.85pt;margin-top:560.7pt;width:281.85pt;height:17.35pt;z-index:-251657728;mso-position-horizontal-relative:page;mso-position-vertical-relative:page" filled="f" stroked="f">
          <v:textbox inset="0,0,0,0">
            <w:txbxContent>
              <w:p w14:paraId="08C54FE8" w14:textId="6872EDA6" w:rsidR="006472FD" w:rsidRDefault="004B35F2">
                <w:pPr>
                  <w:spacing w:before="43"/>
                  <w:ind w:left="20"/>
                </w:pPr>
                <w:r>
                  <w:rPr>
                    <w:color w:val="26292C"/>
                  </w:rPr>
                  <w:t>Copyright</w:t>
                </w:r>
                <w:r>
                  <w:rPr>
                    <w:color w:val="26292C"/>
                    <w:spacing w:val="-6"/>
                  </w:rPr>
                  <w:t xml:space="preserve"> </w:t>
                </w:r>
                <w:r>
                  <w:rPr>
                    <w:color w:val="26292C"/>
                  </w:rPr>
                  <w:t>©</w:t>
                </w:r>
                <w:r>
                  <w:rPr>
                    <w:color w:val="26292C"/>
                    <w:spacing w:val="-3"/>
                  </w:rPr>
                  <w:t xml:space="preserve"> </w:t>
                </w:r>
                <w:r>
                  <w:rPr>
                    <w:color w:val="26292C"/>
                  </w:rPr>
                  <w:t>202</w:t>
                </w:r>
                <w:r w:rsidR="00370439">
                  <w:rPr>
                    <w:color w:val="26292C"/>
                  </w:rPr>
                  <w:t>3</w:t>
                </w:r>
                <w:r>
                  <w:rPr>
                    <w:color w:val="26292C"/>
                    <w:spacing w:val="-3"/>
                  </w:rPr>
                  <w:t xml:space="preserve"> </w:t>
                </w:r>
                <w:r>
                  <w:rPr>
                    <w:color w:val="26292C"/>
                  </w:rPr>
                  <w:t>Elsevier</w:t>
                </w:r>
                <w:r>
                  <w:rPr>
                    <w:color w:val="26292C"/>
                    <w:spacing w:val="-3"/>
                  </w:rPr>
                  <w:t xml:space="preserve"> </w:t>
                </w:r>
                <w:r>
                  <w:rPr>
                    <w:color w:val="26292C"/>
                  </w:rPr>
                  <w:t>B.V.</w:t>
                </w:r>
                <w:r>
                  <w:rPr>
                    <w:color w:val="26292C"/>
                    <w:spacing w:val="-2"/>
                  </w:rPr>
                  <w:t xml:space="preserve"> </w:t>
                </w:r>
                <w:r>
                  <w:rPr>
                    <w:color w:val="26292C"/>
                  </w:rPr>
                  <w:t>or</w:t>
                </w:r>
                <w:r>
                  <w:rPr>
                    <w:color w:val="26292C"/>
                    <w:spacing w:val="-3"/>
                  </w:rPr>
                  <w:t xml:space="preserve"> </w:t>
                </w:r>
                <w:r>
                  <w:rPr>
                    <w:color w:val="26292C"/>
                  </w:rPr>
                  <w:t>its</w:t>
                </w:r>
                <w:r>
                  <w:rPr>
                    <w:color w:val="26292C"/>
                    <w:spacing w:val="-3"/>
                  </w:rPr>
                  <w:t xml:space="preserve"> </w:t>
                </w:r>
                <w:r>
                  <w:rPr>
                    <w:color w:val="26292C"/>
                  </w:rPr>
                  <w:t>licensors</w:t>
                </w:r>
                <w:r>
                  <w:rPr>
                    <w:color w:val="26292C"/>
                    <w:spacing w:val="-3"/>
                  </w:rPr>
                  <w:t xml:space="preserve"> </w:t>
                </w:r>
                <w:r>
                  <w:rPr>
                    <w:color w:val="26292C"/>
                  </w:rPr>
                  <w:t>or</w:t>
                </w:r>
                <w:r>
                  <w:rPr>
                    <w:color w:val="26292C"/>
                    <w:spacing w:val="-2"/>
                  </w:rPr>
                  <w:t xml:space="preserve"> contributors.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54FB4" w14:textId="1DE7A3FA" w:rsidR="006472FD" w:rsidRDefault="002200AC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8C54FD7" wp14:editId="318A3388">
              <wp:simplePos x="0" y="0"/>
              <wp:positionH relativeFrom="page">
                <wp:posOffset>455295</wp:posOffset>
              </wp:positionH>
              <wp:positionV relativeFrom="page">
                <wp:posOffset>7120890</wp:posOffset>
              </wp:positionV>
              <wp:extent cx="3579495" cy="220345"/>
              <wp:effectExtent l="0" t="0" r="0" b="0"/>
              <wp:wrapNone/>
              <wp:docPr id="52" name="Text Box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79495" cy="220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C55000" w14:textId="3580D51B" w:rsidR="006472FD" w:rsidRDefault="004B35F2">
                          <w:pPr>
                            <w:spacing w:before="43"/>
                            <w:ind w:left="20"/>
                          </w:pPr>
                          <w:r>
                            <w:rPr>
                              <w:color w:val="26292C"/>
                            </w:rPr>
                            <w:t>Copyright</w:t>
                          </w:r>
                          <w:r>
                            <w:rPr>
                              <w:color w:val="26292C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©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202</w:t>
                          </w:r>
                          <w:r w:rsidR="00E5623C">
                            <w:rPr>
                              <w:color w:val="26292C"/>
                            </w:rPr>
                            <w:t>3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Elsevier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B.V.</w:t>
                          </w:r>
                          <w:r>
                            <w:rPr>
                              <w:color w:val="26292C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or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its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licensors</w:t>
                          </w:r>
                          <w:r>
                            <w:rPr>
                              <w:color w:val="26292C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6292C"/>
                            </w:rPr>
                            <w:t>or</w:t>
                          </w:r>
                          <w:r>
                            <w:rPr>
                              <w:color w:val="26292C"/>
                              <w:spacing w:val="-2"/>
                            </w:rPr>
                            <w:t xml:space="preserve"> contributors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C54FD7"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6" type="#_x0000_t202" style="position:absolute;margin-left:35.85pt;margin-top:560.7pt;width:281.85pt;height:17.3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" filled="f" stroked="f">
              <v:textbox inset="0,0,0,0">
                <w:txbxContent>
                  <w:p w14:paraId="08C55000" w14:textId="3580D51B" w:rsidR="006472FD" w:rsidRDefault="004B35F2">
                    <w:pPr>
                      <w:spacing w:before="43"/>
                      <w:ind w:left="20"/>
                    </w:pPr>
                    <w:r>
                      <w:rPr>
                        <w:color w:val="26292C"/>
                      </w:rPr>
                      <w:t>Copyright</w:t>
                    </w:r>
                    <w:r>
                      <w:rPr>
                        <w:color w:val="26292C"/>
                        <w:spacing w:val="-6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©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202</w:t>
                    </w:r>
                    <w:r w:rsidR="00E5623C">
                      <w:rPr>
                        <w:color w:val="26292C"/>
                      </w:rPr>
                      <w:t>3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Elsevier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B.V.</w:t>
                    </w:r>
                    <w:r>
                      <w:rPr>
                        <w:color w:val="26292C"/>
                        <w:spacing w:val="-2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or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its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licensors</w:t>
                    </w:r>
                    <w:r>
                      <w:rPr>
                        <w:color w:val="26292C"/>
                        <w:spacing w:val="-3"/>
                      </w:rPr>
                      <w:t xml:space="preserve"> </w:t>
                    </w:r>
                    <w:r>
                      <w:rPr>
                        <w:color w:val="26292C"/>
                      </w:rPr>
                      <w:t>or</w:t>
                    </w:r>
                    <w:r>
                      <w:rPr>
                        <w:color w:val="26292C"/>
                        <w:spacing w:val="-2"/>
                      </w:rPr>
                      <w:t xml:space="preserve"> contributor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19DEF" w14:textId="77777777" w:rsidR="00825571" w:rsidRDefault="00825571">
      <w:r>
        <w:separator/>
      </w:r>
    </w:p>
  </w:footnote>
  <w:footnote w:type="continuationSeparator" w:id="0">
    <w:p w14:paraId="48537398" w14:textId="77777777" w:rsidR="00825571" w:rsidRDefault="008255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54FB3" w14:textId="04017721" w:rsidR="006472FD" w:rsidRDefault="002200AC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08C54FD6" wp14:editId="233D5C0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0692130" cy="882015"/>
              <wp:effectExtent l="0" t="0" r="0" b="0"/>
              <wp:wrapNone/>
              <wp:docPr id="54" name="Rectangle 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692130" cy="882015"/>
                      </a:xfrm>
                      <a:prstGeom prst="rect">
                        <a:avLst/>
                      </a:prstGeom>
                      <a:solidFill>
                        <a:srgbClr val="FFEFE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C0375AE" id="Rectangle 54" o:spid="_x0000_s1026" style="position:absolute;margin-left:0;margin-top:0;width:841.9pt;height:69.4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" fillcolor="#ffefe3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70BD6"/>
    <w:multiLevelType w:val="hybridMultilevel"/>
    <w:tmpl w:val="86E465C0"/>
    <w:lvl w:ilvl="0" w:tplc="16F410B2">
      <w:numFmt w:val="bullet"/>
      <w:lvlText w:val="•"/>
      <w:lvlJc w:val="left"/>
      <w:pPr>
        <w:ind w:left="500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231F20"/>
        <w:w w:val="64"/>
        <w:sz w:val="36"/>
        <w:szCs w:val="36"/>
        <w:lang w:val="en-US" w:eastAsia="en-US" w:bidi="ar-SA"/>
      </w:rPr>
    </w:lvl>
    <w:lvl w:ilvl="1" w:tplc="DBF25A54">
      <w:numFmt w:val="bullet"/>
      <w:lvlText w:val="•"/>
      <w:lvlJc w:val="left"/>
      <w:pPr>
        <w:ind w:left="1929" w:hanging="360"/>
      </w:pPr>
      <w:rPr>
        <w:rFonts w:hint="default"/>
        <w:lang w:val="en-US" w:eastAsia="en-US" w:bidi="ar-SA"/>
      </w:rPr>
    </w:lvl>
    <w:lvl w:ilvl="2" w:tplc="D9B236BA">
      <w:numFmt w:val="bullet"/>
      <w:lvlText w:val="•"/>
      <w:lvlJc w:val="left"/>
      <w:pPr>
        <w:ind w:left="3359" w:hanging="360"/>
      </w:pPr>
      <w:rPr>
        <w:rFonts w:hint="default"/>
        <w:lang w:val="en-US" w:eastAsia="en-US" w:bidi="ar-SA"/>
      </w:rPr>
    </w:lvl>
    <w:lvl w:ilvl="3" w:tplc="F522B830">
      <w:numFmt w:val="bullet"/>
      <w:lvlText w:val="•"/>
      <w:lvlJc w:val="left"/>
      <w:pPr>
        <w:ind w:left="4789" w:hanging="360"/>
      </w:pPr>
      <w:rPr>
        <w:rFonts w:hint="default"/>
        <w:lang w:val="en-US" w:eastAsia="en-US" w:bidi="ar-SA"/>
      </w:rPr>
    </w:lvl>
    <w:lvl w:ilvl="4" w:tplc="BD806A8C">
      <w:numFmt w:val="bullet"/>
      <w:lvlText w:val="•"/>
      <w:lvlJc w:val="left"/>
      <w:pPr>
        <w:ind w:left="6219" w:hanging="360"/>
      </w:pPr>
      <w:rPr>
        <w:rFonts w:hint="default"/>
        <w:lang w:val="en-US" w:eastAsia="en-US" w:bidi="ar-SA"/>
      </w:rPr>
    </w:lvl>
    <w:lvl w:ilvl="5" w:tplc="16A65400">
      <w:numFmt w:val="bullet"/>
      <w:lvlText w:val="•"/>
      <w:lvlJc w:val="left"/>
      <w:pPr>
        <w:ind w:left="7648" w:hanging="360"/>
      </w:pPr>
      <w:rPr>
        <w:rFonts w:hint="default"/>
        <w:lang w:val="en-US" w:eastAsia="en-US" w:bidi="ar-SA"/>
      </w:rPr>
    </w:lvl>
    <w:lvl w:ilvl="6" w:tplc="189EAF6C">
      <w:numFmt w:val="bullet"/>
      <w:lvlText w:val="•"/>
      <w:lvlJc w:val="left"/>
      <w:pPr>
        <w:ind w:left="9078" w:hanging="360"/>
      </w:pPr>
      <w:rPr>
        <w:rFonts w:hint="default"/>
        <w:lang w:val="en-US" w:eastAsia="en-US" w:bidi="ar-SA"/>
      </w:rPr>
    </w:lvl>
    <w:lvl w:ilvl="7" w:tplc="7108AE5E">
      <w:numFmt w:val="bullet"/>
      <w:lvlText w:val="•"/>
      <w:lvlJc w:val="left"/>
      <w:pPr>
        <w:ind w:left="10508" w:hanging="360"/>
      </w:pPr>
      <w:rPr>
        <w:rFonts w:hint="default"/>
        <w:lang w:val="en-US" w:eastAsia="en-US" w:bidi="ar-SA"/>
      </w:rPr>
    </w:lvl>
    <w:lvl w:ilvl="8" w:tplc="B770C384">
      <w:numFmt w:val="bullet"/>
      <w:lvlText w:val="•"/>
      <w:lvlJc w:val="left"/>
      <w:pPr>
        <w:ind w:left="11938" w:hanging="360"/>
      </w:pPr>
      <w:rPr>
        <w:rFonts w:hint="default"/>
        <w:lang w:val="en-US" w:eastAsia="en-US" w:bidi="ar-SA"/>
      </w:rPr>
    </w:lvl>
  </w:abstractNum>
  <w:num w:numId="1" w16cid:durableId="1373771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10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tLA0tTA2MzU2NDdQ0lEKTi0uzszPAykwqwUA2/F2rCwAAAA="/>
  </w:docVars>
  <w:rsids>
    <w:rsidRoot w:val="006472FD"/>
    <w:rsid w:val="000062AE"/>
    <w:rsid w:val="0000675A"/>
    <w:rsid w:val="00007A97"/>
    <w:rsid w:val="00007C31"/>
    <w:rsid w:val="00015AF4"/>
    <w:rsid w:val="00016E2A"/>
    <w:rsid w:val="00020E0A"/>
    <w:rsid w:val="00033C89"/>
    <w:rsid w:val="00037941"/>
    <w:rsid w:val="00037FEC"/>
    <w:rsid w:val="00042612"/>
    <w:rsid w:val="00042E47"/>
    <w:rsid w:val="00046F4A"/>
    <w:rsid w:val="00050828"/>
    <w:rsid w:val="00051962"/>
    <w:rsid w:val="00052073"/>
    <w:rsid w:val="0005283C"/>
    <w:rsid w:val="00052D2B"/>
    <w:rsid w:val="000624EA"/>
    <w:rsid w:val="00066ECA"/>
    <w:rsid w:val="00073EFE"/>
    <w:rsid w:val="00074E3A"/>
    <w:rsid w:val="00076251"/>
    <w:rsid w:val="000A7A5F"/>
    <w:rsid w:val="000A7ECC"/>
    <w:rsid w:val="000B6ADE"/>
    <w:rsid w:val="000B70F4"/>
    <w:rsid w:val="000C0A79"/>
    <w:rsid w:val="000C4DB3"/>
    <w:rsid w:val="000E5F6B"/>
    <w:rsid w:val="000F482D"/>
    <w:rsid w:val="000F652B"/>
    <w:rsid w:val="000F6C39"/>
    <w:rsid w:val="0010022B"/>
    <w:rsid w:val="001013BE"/>
    <w:rsid w:val="00103099"/>
    <w:rsid w:val="0012067A"/>
    <w:rsid w:val="00121221"/>
    <w:rsid w:val="00126B2C"/>
    <w:rsid w:val="001422F1"/>
    <w:rsid w:val="00145BE3"/>
    <w:rsid w:val="0014705B"/>
    <w:rsid w:val="0015278E"/>
    <w:rsid w:val="0015350A"/>
    <w:rsid w:val="00161C05"/>
    <w:rsid w:val="001627C5"/>
    <w:rsid w:val="001705D9"/>
    <w:rsid w:val="00175B26"/>
    <w:rsid w:val="00180D3F"/>
    <w:rsid w:val="001938D0"/>
    <w:rsid w:val="00195A52"/>
    <w:rsid w:val="001A54EC"/>
    <w:rsid w:val="001A5EBE"/>
    <w:rsid w:val="001B02C4"/>
    <w:rsid w:val="001B64CE"/>
    <w:rsid w:val="001B74EB"/>
    <w:rsid w:val="001C58DB"/>
    <w:rsid w:val="001C5E6E"/>
    <w:rsid w:val="001C681C"/>
    <w:rsid w:val="001C7BA4"/>
    <w:rsid w:val="001D320D"/>
    <w:rsid w:val="001D3327"/>
    <w:rsid w:val="001D5586"/>
    <w:rsid w:val="001E3717"/>
    <w:rsid w:val="001E5D2C"/>
    <w:rsid w:val="001F1939"/>
    <w:rsid w:val="001F2AFD"/>
    <w:rsid w:val="001F500B"/>
    <w:rsid w:val="001F618E"/>
    <w:rsid w:val="002010B3"/>
    <w:rsid w:val="002012B7"/>
    <w:rsid w:val="00202C97"/>
    <w:rsid w:val="002041CA"/>
    <w:rsid w:val="002069C6"/>
    <w:rsid w:val="00214459"/>
    <w:rsid w:val="002200AC"/>
    <w:rsid w:val="00227EBB"/>
    <w:rsid w:val="00233DBF"/>
    <w:rsid w:val="00233ED6"/>
    <w:rsid w:val="00243F1A"/>
    <w:rsid w:val="00246758"/>
    <w:rsid w:val="00252B28"/>
    <w:rsid w:val="00252D5C"/>
    <w:rsid w:val="002573F4"/>
    <w:rsid w:val="00264ECF"/>
    <w:rsid w:val="00274C2C"/>
    <w:rsid w:val="00281F60"/>
    <w:rsid w:val="00282F63"/>
    <w:rsid w:val="0028457A"/>
    <w:rsid w:val="00292018"/>
    <w:rsid w:val="0029742D"/>
    <w:rsid w:val="002A240D"/>
    <w:rsid w:val="002B73AC"/>
    <w:rsid w:val="002C6E2B"/>
    <w:rsid w:val="002C741D"/>
    <w:rsid w:val="002C7AEC"/>
    <w:rsid w:val="002D5A38"/>
    <w:rsid w:val="002E3A62"/>
    <w:rsid w:val="002E441C"/>
    <w:rsid w:val="002F2283"/>
    <w:rsid w:val="002F2D37"/>
    <w:rsid w:val="002F38DC"/>
    <w:rsid w:val="003042D2"/>
    <w:rsid w:val="003121CB"/>
    <w:rsid w:val="00312773"/>
    <w:rsid w:val="00313CBB"/>
    <w:rsid w:val="00335603"/>
    <w:rsid w:val="0033781F"/>
    <w:rsid w:val="003406D1"/>
    <w:rsid w:val="00343F08"/>
    <w:rsid w:val="00354887"/>
    <w:rsid w:val="003549D3"/>
    <w:rsid w:val="00354E61"/>
    <w:rsid w:val="0036098E"/>
    <w:rsid w:val="003646AC"/>
    <w:rsid w:val="0037035C"/>
    <w:rsid w:val="00370439"/>
    <w:rsid w:val="0037171C"/>
    <w:rsid w:val="00374819"/>
    <w:rsid w:val="00376C66"/>
    <w:rsid w:val="0038101D"/>
    <w:rsid w:val="00393611"/>
    <w:rsid w:val="00394B91"/>
    <w:rsid w:val="00394E44"/>
    <w:rsid w:val="003950C6"/>
    <w:rsid w:val="00395933"/>
    <w:rsid w:val="00395BBC"/>
    <w:rsid w:val="00395C30"/>
    <w:rsid w:val="003B5DEE"/>
    <w:rsid w:val="003C4FA3"/>
    <w:rsid w:val="003D2468"/>
    <w:rsid w:val="003E2462"/>
    <w:rsid w:val="003E594C"/>
    <w:rsid w:val="003E6E11"/>
    <w:rsid w:val="003F55DE"/>
    <w:rsid w:val="004213EE"/>
    <w:rsid w:val="00427185"/>
    <w:rsid w:val="00430670"/>
    <w:rsid w:val="004326A7"/>
    <w:rsid w:val="00435633"/>
    <w:rsid w:val="00436446"/>
    <w:rsid w:val="00436E0A"/>
    <w:rsid w:val="00446937"/>
    <w:rsid w:val="00447FDF"/>
    <w:rsid w:val="00453B1D"/>
    <w:rsid w:val="004545B1"/>
    <w:rsid w:val="004570A1"/>
    <w:rsid w:val="00457814"/>
    <w:rsid w:val="00457E47"/>
    <w:rsid w:val="00470E11"/>
    <w:rsid w:val="00471270"/>
    <w:rsid w:val="00475E6C"/>
    <w:rsid w:val="00490692"/>
    <w:rsid w:val="00497020"/>
    <w:rsid w:val="004A3A64"/>
    <w:rsid w:val="004A3CB0"/>
    <w:rsid w:val="004B35F2"/>
    <w:rsid w:val="004B4CAE"/>
    <w:rsid w:val="004B6D87"/>
    <w:rsid w:val="004C0DCF"/>
    <w:rsid w:val="004D7E8D"/>
    <w:rsid w:val="004E4EA1"/>
    <w:rsid w:val="004E51C5"/>
    <w:rsid w:val="004E5496"/>
    <w:rsid w:val="004F574C"/>
    <w:rsid w:val="004F62C8"/>
    <w:rsid w:val="005013C1"/>
    <w:rsid w:val="0050373C"/>
    <w:rsid w:val="00506B88"/>
    <w:rsid w:val="005106F1"/>
    <w:rsid w:val="00511771"/>
    <w:rsid w:val="00513C89"/>
    <w:rsid w:val="00516F75"/>
    <w:rsid w:val="005230BA"/>
    <w:rsid w:val="00525881"/>
    <w:rsid w:val="00535860"/>
    <w:rsid w:val="005528EE"/>
    <w:rsid w:val="005568A6"/>
    <w:rsid w:val="00570935"/>
    <w:rsid w:val="005765F7"/>
    <w:rsid w:val="00577716"/>
    <w:rsid w:val="0058029F"/>
    <w:rsid w:val="00582C2A"/>
    <w:rsid w:val="00587C88"/>
    <w:rsid w:val="005917C4"/>
    <w:rsid w:val="00591EC9"/>
    <w:rsid w:val="00596871"/>
    <w:rsid w:val="005A2836"/>
    <w:rsid w:val="005A451F"/>
    <w:rsid w:val="005A491A"/>
    <w:rsid w:val="005B096A"/>
    <w:rsid w:val="005B3216"/>
    <w:rsid w:val="005C233C"/>
    <w:rsid w:val="005C56BE"/>
    <w:rsid w:val="005D6746"/>
    <w:rsid w:val="005E11A4"/>
    <w:rsid w:val="005E1B64"/>
    <w:rsid w:val="005E2016"/>
    <w:rsid w:val="005E436C"/>
    <w:rsid w:val="005E59B0"/>
    <w:rsid w:val="005F202A"/>
    <w:rsid w:val="005F43CD"/>
    <w:rsid w:val="005F5B9D"/>
    <w:rsid w:val="00603408"/>
    <w:rsid w:val="006047E5"/>
    <w:rsid w:val="00604C3E"/>
    <w:rsid w:val="00607E35"/>
    <w:rsid w:val="00612E4F"/>
    <w:rsid w:val="00614AFD"/>
    <w:rsid w:val="006179D3"/>
    <w:rsid w:val="00631BAA"/>
    <w:rsid w:val="00633C6E"/>
    <w:rsid w:val="00646297"/>
    <w:rsid w:val="006472FD"/>
    <w:rsid w:val="00655D08"/>
    <w:rsid w:val="006570A0"/>
    <w:rsid w:val="006573E2"/>
    <w:rsid w:val="00661885"/>
    <w:rsid w:val="006709AF"/>
    <w:rsid w:val="00673052"/>
    <w:rsid w:val="00675FF7"/>
    <w:rsid w:val="00677CC2"/>
    <w:rsid w:val="006807AA"/>
    <w:rsid w:val="00682087"/>
    <w:rsid w:val="00685AC5"/>
    <w:rsid w:val="00686F3B"/>
    <w:rsid w:val="006A1A7F"/>
    <w:rsid w:val="006B1CFA"/>
    <w:rsid w:val="006B29C8"/>
    <w:rsid w:val="006B6E29"/>
    <w:rsid w:val="006C0D02"/>
    <w:rsid w:val="006C0D96"/>
    <w:rsid w:val="006C1F0F"/>
    <w:rsid w:val="006D665F"/>
    <w:rsid w:val="006F167F"/>
    <w:rsid w:val="006F2ACC"/>
    <w:rsid w:val="007053B4"/>
    <w:rsid w:val="00710DA2"/>
    <w:rsid w:val="00717C3C"/>
    <w:rsid w:val="00720BA7"/>
    <w:rsid w:val="0072327B"/>
    <w:rsid w:val="00724E27"/>
    <w:rsid w:val="007256D0"/>
    <w:rsid w:val="00727F5B"/>
    <w:rsid w:val="00735B35"/>
    <w:rsid w:val="007418D3"/>
    <w:rsid w:val="00744168"/>
    <w:rsid w:val="00750F42"/>
    <w:rsid w:val="00764FB7"/>
    <w:rsid w:val="007674D4"/>
    <w:rsid w:val="0077413A"/>
    <w:rsid w:val="0077530B"/>
    <w:rsid w:val="00777E51"/>
    <w:rsid w:val="007930BE"/>
    <w:rsid w:val="007959DA"/>
    <w:rsid w:val="007A0DFA"/>
    <w:rsid w:val="007A1F34"/>
    <w:rsid w:val="007C1E4B"/>
    <w:rsid w:val="007D191A"/>
    <w:rsid w:val="007E12B4"/>
    <w:rsid w:val="007F79D3"/>
    <w:rsid w:val="00800F04"/>
    <w:rsid w:val="00801A8B"/>
    <w:rsid w:val="00806BB3"/>
    <w:rsid w:val="00806E17"/>
    <w:rsid w:val="00806E66"/>
    <w:rsid w:val="00813709"/>
    <w:rsid w:val="00820BF4"/>
    <w:rsid w:val="00823AEE"/>
    <w:rsid w:val="0082529C"/>
    <w:rsid w:val="00825571"/>
    <w:rsid w:val="00830E17"/>
    <w:rsid w:val="00830E78"/>
    <w:rsid w:val="00836D7A"/>
    <w:rsid w:val="00844E69"/>
    <w:rsid w:val="00845451"/>
    <w:rsid w:val="00853536"/>
    <w:rsid w:val="0085373B"/>
    <w:rsid w:val="00854020"/>
    <w:rsid w:val="00855139"/>
    <w:rsid w:val="008553D1"/>
    <w:rsid w:val="00855A94"/>
    <w:rsid w:val="008738EB"/>
    <w:rsid w:val="008779FB"/>
    <w:rsid w:val="00882169"/>
    <w:rsid w:val="00887457"/>
    <w:rsid w:val="00887D68"/>
    <w:rsid w:val="008955D6"/>
    <w:rsid w:val="008955F5"/>
    <w:rsid w:val="008A23B2"/>
    <w:rsid w:val="008A73D7"/>
    <w:rsid w:val="008E3C87"/>
    <w:rsid w:val="008E4F0D"/>
    <w:rsid w:val="008E70EF"/>
    <w:rsid w:val="008E7F85"/>
    <w:rsid w:val="008F5291"/>
    <w:rsid w:val="00905C98"/>
    <w:rsid w:val="00907651"/>
    <w:rsid w:val="00910A7F"/>
    <w:rsid w:val="009128FC"/>
    <w:rsid w:val="00914B2A"/>
    <w:rsid w:val="00914D56"/>
    <w:rsid w:val="0092217A"/>
    <w:rsid w:val="00925DAF"/>
    <w:rsid w:val="009373D6"/>
    <w:rsid w:val="00937EF3"/>
    <w:rsid w:val="009410D1"/>
    <w:rsid w:val="00943A3E"/>
    <w:rsid w:val="009464D5"/>
    <w:rsid w:val="00946B06"/>
    <w:rsid w:val="00951CF7"/>
    <w:rsid w:val="0097141C"/>
    <w:rsid w:val="00971797"/>
    <w:rsid w:val="009807FC"/>
    <w:rsid w:val="00983303"/>
    <w:rsid w:val="00984977"/>
    <w:rsid w:val="0099462A"/>
    <w:rsid w:val="009968FC"/>
    <w:rsid w:val="00996B9F"/>
    <w:rsid w:val="00997B2D"/>
    <w:rsid w:val="009A34C4"/>
    <w:rsid w:val="009A3FFB"/>
    <w:rsid w:val="009A468B"/>
    <w:rsid w:val="009A4A7E"/>
    <w:rsid w:val="009A4F8E"/>
    <w:rsid w:val="009A591D"/>
    <w:rsid w:val="009B5625"/>
    <w:rsid w:val="009C7E4A"/>
    <w:rsid w:val="009D42D8"/>
    <w:rsid w:val="009D4D9A"/>
    <w:rsid w:val="009D5EB4"/>
    <w:rsid w:val="009E514F"/>
    <w:rsid w:val="009E59F7"/>
    <w:rsid w:val="009E64EB"/>
    <w:rsid w:val="009F0BD8"/>
    <w:rsid w:val="009F0EAE"/>
    <w:rsid w:val="009F3C03"/>
    <w:rsid w:val="00A02720"/>
    <w:rsid w:val="00A102B6"/>
    <w:rsid w:val="00A237DB"/>
    <w:rsid w:val="00A37E89"/>
    <w:rsid w:val="00A42B94"/>
    <w:rsid w:val="00A47852"/>
    <w:rsid w:val="00A57082"/>
    <w:rsid w:val="00A64EDA"/>
    <w:rsid w:val="00A76D4F"/>
    <w:rsid w:val="00A84996"/>
    <w:rsid w:val="00A961C0"/>
    <w:rsid w:val="00AA322B"/>
    <w:rsid w:val="00AA6060"/>
    <w:rsid w:val="00AB3E13"/>
    <w:rsid w:val="00AB4163"/>
    <w:rsid w:val="00AC051B"/>
    <w:rsid w:val="00AD057B"/>
    <w:rsid w:val="00AD47D8"/>
    <w:rsid w:val="00AE12C6"/>
    <w:rsid w:val="00AE6C2A"/>
    <w:rsid w:val="00AE769C"/>
    <w:rsid w:val="00B12C0B"/>
    <w:rsid w:val="00B177FF"/>
    <w:rsid w:val="00B23CFF"/>
    <w:rsid w:val="00B27D23"/>
    <w:rsid w:val="00B3238F"/>
    <w:rsid w:val="00B3347A"/>
    <w:rsid w:val="00B367E5"/>
    <w:rsid w:val="00B41797"/>
    <w:rsid w:val="00B54DD6"/>
    <w:rsid w:val="00B55949"/>
    <w:rsid w:val="00B57A2C"/>
    <w:rsid w:val="00B60AB6"/>
    <w:rsid w:val="00B66AF1"/>
    <w:rsid w:val="00B700D1"/>
    <w:rsid w:val="00B70815"/>
    <w:rsid w:val="00B70EB3"/>
    <w:rsid w:val="00B777C4"/>
    <w:rsid w:val="00B81328"/>
    <w:rsid w:val="00B8761B"/>
    <w:rsid w:val="00B93A79"/>
    <w:rsid w:val="00B9746F"/>
    <w:rsid w:val="00BA4BA0"/>
    <w:rsid w:val="00BA5B57"/>
    <w:rsid w:val="00BA701E"/>
    <w:rsid w:val="00BB116E"/>
    <w:rsid w:val="00BB41E5"/>
    <w:rsid w:val="00BB4822"/>
    <w:rsid w:val="00BB4A2B"/>
    <w:rsid w:val="00BB7582"/>
    <w:rsid w:val="00BC7218"/>
    <w:rsid w:val="00BD1E58"/>
    <w:rsid w:val="00BD3FFD"/>
    <w:rsid w:val="00BD455F"/>
    <w:rsid w:val="00BD5298"/>
    <w:rsid w:val="00BE0ABD"/>
    <w:rsid w:val="00BE1020"/>
    <w:rsid w:val="00BF0B74"/>
    <w:rsid w:val="00BF11B1"/>
    <w:rsid w:val="00BF3E46"/>
    <w:rsid w:val="00C04B64"/>
    <w:rsid w:val="00C04BB6"/>
    <w:rsid w:val="00C264F5"/>
    <w:rsid w:val="00C27561"/>
    <w:rsid w:val="00C30DD0"/>
    <w:rsid w:val="00C33AFA"/>
    <w:rsid w:val="00C36C71"/>
    <w:rsid w:val="00C45A15"/>
    <w:rsid w:val="00C45AC4"/>
    <w:rsid w:val="00C460E9"/>
    <w:rsid w:val="00C52B0B"/>
    <w:rsid w:val="00C56999"/>
    <w:rsid w:val="00C61496"/>
    <w:rsid w:val="00C6535E"/>
    <w:rsid w:val="00C723AF"/>
    <w:rsid w:val="00C75705"/>
    <w:rsid w:val="00CA2934"/>
    <w:rsid w:val="00CC589D"/>
    <w:rsid w:val="00CC6515"/>
    <w:rsid w:val="00CD0624"/>
    <w:rsid w:val="00CD1361"/>
    <w:rsid w:val="00CD4B15"/>
    <w:rsid w:val="00CD7364"/>
    <w:rsid w:val="00CD7830"/>
    <w:rsid w:val="00CE0836"/>
    <w:rsid w:val="00CE1FF9"/>
    <w:rsid w:val="00CF28CE"/>
    <w:rsid w:val="00CF418B"/>
    <w:rsid w:val="00CF6670"/>
    <w:rsid w:val="00D01B2C"/>
    <w:rsid w:val="00D02BDF"/>
    <w:rsid w:val="00D16138"/>
    <w:rsid w:val="00D23082"/>
    <w:rsid w:val="00D24C10"/>
    <w:rsid w:val="00D27D7F"/>
    <w:rsid w:val="00D315AE"/>
    <w:rsid w:val="00D34B45"/>
    <w:rsid w:val="00D36DE2"/>
    <w:rsid w:val="00D37947"/>
    <w:rsid w:val="00D41219"/>
    <w:rsid w:val="00D5236F"/>
    <w:rsid w:val="00D5726C"/>
    <w:rsid w:val="00D602BE"/>
    <w:rsid w:val="00D6170F"/>
    <w:rsid w:val="00D74D69"/>
    <w:rsid w:val="00D74DD5"/>
    <w:rsid w:val="00D803FE"/>
    <w:rsid w:val="00D81D2E"/>
    <w:rsid w:val="00D82139"/>
    <w:rsid w:val="00D91EAD"/>
    <w:rsid w:val="00D95DF6"/>
    <w:rsid w:val="00DB54B8"/>
    <w:rsid w:val="00DC3A42"/>
    <w:rsid w:val="00DC7112"/>
    <w:rsid w:val="00DC7CE8"/>
    <w:rsid w:val="00DD017E"/>
    <w:rsid w:val="00DE0C84"/>
    <w:rsid w:val="00DF1AEE"/>
    <w:rsid w:val="00E10D3F"/>
    <w:rsid w:val="00E21ECB"/>
    <w:rsid w:val="00E23F0B"/>
    <w:rsid w:val="00E277C7"/>
    <w:rsid w:val="00E27CB2"/>
    <w:rsid w:val="00E32AC0"/>
    <w:rsid w:val="00E435E5"/>
    <w:rsid w:val="00E453E7"/>
    <w:rsid w:val="00E47D93"/>
    <w:rsid w:val="00E5050E"/>
    <w:rsid w:val="00E5211F"/>
    <w:rsid w:val="00E52327"/>
    <w:rsid w:val="00E5623C"/>
    <w:rsid w:val="00E65A8C"/>
    <w:rsid w:val="00E67643"/>
    <w:rsid w:val="00E75EE9"/>
    <w:rsid w:val="00E764BC"/>
    <w:rsid w:val="00E77E01"/>
    <w:rsid w:val="00E86107"/>
    <w:rsid w:val="00E872E9"/>
    <w:rsid w:val="00E9396F"/>
    <w:rsid w:val="00E9448C"/>
    <w:rsid w:val="00E950C7"/>
    <w:rsid w:val="00E968EC"/>
    <w:rsid w:val="00EA0145"/>
    <w:rsid w:val="00EA3EA9"/>
    <w:rsid w:val="00EA4F74"/>
    <w:rsid w:val="00EB316B"/>
    <w:rsid w:val="00EB5B81"/>
    <w:rsid w:val="00EC48D1"/>
    <w:rsid w:val="00EC4DCA"/>
    <w:rsid w:val="00EC50ED"/>
    <w:rsid w:val="00ED4C08"/>
    <w:rsid w:val="00ED4F95"/>
    <w:rsid w:val="00ED5C2C"/>
    <w:rsid w:val="00EE2A78"/>
    <w:rsid w:val="00EE74E3"/>
    <w:rsid w:val="00EF38E5"/>
    <w:rsid w:val="00EF4739"/>
    <w:rsid w:val="00EF7438"/>
    <w:rsid w:val="00F03C3B"/>
    <w:rsid w:val="00F069D5"/>
    <w:rsid w:val="00F31E1C"/>
    <w:rsid w:val="00F32619"/>
    <w:rsid w:val="00F339F0"/>
    <w:rsid w:val="00F37C4A"/>
    <w:rsid w:val="00F410D5"/>
    <w:rsid w:val="00F4209F"/>
    <w:rsid w:val="00F57BFA"/>
    <w:rsid w:val="00F75908"/>
    <w:rsid w:val="00F916F4"/>
    <w:rsid w:val="00F95822"/>
    <w:rsid w:val="00F966C8"/>
    <w:rsid w:val="00F97F1C"/>
    <w:rsid w:val="00FA1688"/>
    <w:rsid w:val="00FA611E"/>
    <w:rsid w:val="00FB4669"/>
    <w:rsid w:val="00FC1B40"/>
    <w:rsid w:val="00FC4A69"/>
    <w:rsid w:val="00FC78FE"/>
    <w:rsid w:val="00FD54F0"/>
    <w:rsid w:val="00FE0D6B"/>
    <w:rsid w:val="00FE0F6B"/>
    <w:rsid w:val="00FF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9"/>
    <o:shapelayout v:ext="edit">
      <o:idmap v:ext="edit" data="2"/>
    </o:shapelayout>
  </w:shapeDefaults>
  <w:decimalSymbol w:val="."/>
  <w:listSeparator w:val=","/>
  <w14:docId w14:val="08C54A15"/>
  <w15:docId w15:val="{A74B7835-8681-4690-A345-043E6473C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439"/>
    <w:rPr>
      <w:rFonts w:ascii="Nexus Sans Pro" w:eastAsia="Nexus Sans Pro" w:hAnsi="Nexus Sans Pro" w:cs="Nexus Sans Pro"/>
    </w:rPr>
  </w:style>
  <w:style w:type="paragraph" w:styleId="Heading1">
    <w:name w:val="heading 1"/>
    <w:basedOn w:val="Normal"/>
    <w:uiPriority w:val="9"/>
    <w:qFormat/>
    <w:pPr>
      <w:spacing w:before="43"/>
      <w:ind w:left="20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95"/>
      <w:ind w:left="140"/>
    </w:pPr>
    <w:rPr>
      <w:sz w:val="100"/>
      <w:szCs w:val="100"/>
    </w:rPr>
  </w:style>
  <w:style w:type="paragraph" w:styleId="ListParagraph">
    <w:name w:val="List Paragraph"/>
    <w:basedOn w:val="Normal"/>
    <w:uiPriority w:val="1"/>
    <w:qFormat/>
    <w:pPr>
      <w:spacing w:line="469" w:lineRule="exact"/>
      <w:ind w:left="500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E1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0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0439"/>
    <w:rPr>
      <w:rFonts w:ascii="Nexus Sans Pro" w:eastAsia="Nexus Sans Pro" w:hAnsi="Nexus Sans Pro" w:cs="Nexus Sans Pro"/>
    </w:rPr>
  </w:style>
  <w:style w:type="paragraph" w:styleId="Footer">
    <w:name w:val="footer"/>
    <w:basedOn w:val="Normal"/>
    <w:link w:val="FooterChar"/>
    <w:uiPriority w:val="99"/>
    <w:unhideWhenUsed/>
    <w:rsid w:val="00370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0439"/>
    <w:rPr>
      <w:rFonts w:ascii="Nexus Sans Pro" w:eastAsia="Nexus Sans Pro" w:hAnsi="Nexus Sans Pro" w:cs="Nexus Sans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5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jpeg"/><Relationship Id="rId128" Type="http://schemas.openxmlformats.org/officeDocument/2006/relationships/header" Target="header1.xml"/><Relationship Id="rId5" Type="http://schemas.openxmlformats.org/officeDocument/2006/relationships/footnotes" Target="footnote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footer" Target="footer2.xml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fontTable" Target="fontTable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7" Type="http://schemas.openxmlformats.org/officeDocument/2006/relationships/image" Target="media/image1.jpe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styles" Target="styles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jpeg"/><Relationship Id="rId131" Type="http://schemas.openxmlformats.org/officeDocument/2006/relationships/theme" Target="theme/theme1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3" Type="http://schemas.openxmlformats.org/officeDocument/2006/relationships/settings" Target="settings.xml"/><Relationship Id="rId25" Type="http://schemas.openxmlformats.org/officeDocument/2006/relationships/image" Target="media/image18.png"/><Relationship Id="rId46" Type="http://schemas.openxmlformats.org/officeDocument/2006/relationships/image" Target="media/image39.jpe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20" Type="http://schemas.openxmlformats.org/officeDocument/2006/relationships/image" Target="media/image13.png"/><Relationship Id="rId41" Type="http://schemas.openxmlformats.org/officeDocument/2006/relationships/image" Target="media/image34.jpeg"/><Relationship Id="rId62" Type="http://schemas.openxmlformats.org/officeDocument/2006/relationships/image" Target="media/image55.png"/><Relationship Id="rId83" Type="http://schemas.openxmlformats.org/officeDocument/2006/relationships/image" Target="media/image76.jpeg"/><Relationship Id="rId88" Type="http://schemas.openxmlformats.org/officeDocument/2006/relationships/image" Target="media/image81.jpeg"/><Relationship Id="rId111" Type="http://schemas.openxmlformats.org/officeDocument/2006/relationships/image" Target="media/image10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26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4</TotalTime>
  <Pages>35</Pages>
  <Words>1943</Words>
  <Characters>11079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aral, Aline V. (REI-ATL)</cp:lastModifiedBy>
  <cp:revision>89</cp:revision>
  <dcterms:created xsi:type="dcterms:W3CDTF">2023-06-21T21:05:00Z</dcterms:created>
  <dcterms:modified xsi:type="dcterms:W3CDTF">2023-06-2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0T00:00:00Z</vt:filetime>
  </property>
  <property fmtid="{D5CDD505-2E9C-101B-9397-08002B2CF9AE}" pid="3" name="Creator">
    <vt:lpwstr>Adobe InDesign 18.0 (Macintosh)</vt:lpwstr>
  </property>
  <property fmtid="{D5CDD505-2E9C-101B-9397-08002B2CF9AE}" pid="4" name="LastSaved">
    <vt:filetime>2022-11-30T00:00:00Z</vt:filetime>
  </property>
  <property fmtid="{D5CDD505-2E9C-101B-9397-08002B2CF9AE}" pid="5" name="Producer">
    <vt:lpwstr>Adobe PDF Library 17.0</vt:lpwstr>
  </property>
</Properties>
</file>